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CF8F53" w14:textId="77777777" w:rsidR="00B01FA5" w:rsidRDefault="00161F18">
      <w:pPr>
        <w:pStyle w:val="SLReqReportTitle"/>
      </w:pPr>
      <w:r>
        <w:t>Table_of_Requirements</w:t>
      </w:r>
    </w:p>
    <w:p w14:paraId="7FBA4B0E" w14:textId="77777777" w:rsidR="00161F18" w:rsidRPr="00612E4F" w:rsidRDefault="00161F18" w:rsidP="00251CBD">
      <w:pPr>
        <w:pStyle w:val="Subtitle"/>
        <w:ind w:left="720" w:firstLine="720"/>
        <w:rPr>
          <w:rStyle w:val="SubtleEmphasis"/>
          <w:i w:val="0"/>
        </w:rPr>
      </w:pPr>
    </w:p>
    <w:p w14:paraId="28DE5DAF" w14:textId="77777777" w:rsidR="00161F18" w:rsidRPr="00612E4F" w:rsidRDefault="00161F18" w:rsidP="00A957F1"/>
    <w:p w14:paraId="75BCD751" w14:textId="77777777" w:rsidR="00161F18" w:rsidRPr="00612E4F" w:rsidRDefault="00161F18" w:rsidP="00A957F1"/>
    <w:p w14:paraId="689D28F9" w14:textId="77777777" w:rsidR="00161F18" w:rsidRPr="00612E4F" w:rsidRDefault="00161F18" w:rsidP="000428F5">
      <w:pPr>
        <w:pStyle w:val="SLReqReportTitleAttribute"/>
        <w:rPr>
          <w:b w:val="0"/>
        </w:rPr>
      </w:pPr>
      <w:r>
        <w:rPr>
          <w:rStyle w:val="SLReqReportTitleAttributeChar"/>
        </w:rPr>
        <w:t>Author(s)</w:t>
      </w:r>
      <w:r>
        <w:rPr>
          <w:b w:val="0"/>
          <w:i/>
        </w:rPr>
        <w:t>:</w:t>
      </w:r>
      <w:r w:rsidRPr="00612E4F">
        <w:rPr>
          <w:rStyle w:val="IntenseEmphasis"/>
          <w:i w:val="0"/>
          <w:sz w:val="56"/>
        </w:rPr>
        <w:tab/>
      </w:r>
      <w:r w:rsidRPr="00612E4F">
        <w:rPr>
          <w:rStyle w:val="IntenseEmphasis"/>
          <w:i w:val="0"/>
          <w:sz w:val="56"/>
        </w:rPr>
        <w:tab/>
      </w:r>
      <w:r>
        <w:rPr>
          <w:rStyle w:val="SLReqReportTitleAttributeChar"/>
        </w:rPr>
        <w:t>monke</w:t>
      </w:r>
    </w:p>
    <w:p w14:paraId="7039BDAF" w14:textId="77777777" w:rsidR="00161F18" w:rsidRPr="00612E4F" w:rsidRDefault="00161F18" w:rsidP="00612E4F">
      <w:pPr>
        <w:pStyle w:val="SLReqReportTitleAttribute"/>
        <w:rPr>
          <w:b w:val="0"/>
          <w:bCs/>
          <w:iCs/>
        </w:rPr>
      </w:pPr>
      <w:r>
        <w:rPr>
          <w:rStyle w:val="SLReqReportTitleAttributeChar"/>
        </w:rPr>
        <w:t>Published on</w:t>
      </w:r>
      <w:r>
        <w:rPr>
          <w:b w:val="0"/>
        </w:rPr>
        <w:t>:</w:t>
      </w:r>
      <w:r w:rsidRPr="00612E4F">
        <w:rPr>
          <w:b w:val="0"/>
          <w:bCs/>
          <w:iCs/>
        </w:rPr>
        <w:tab/>
      </w:r>
      <w:r>
        <w:rPr>
          <w:rStyle w:val="SLReqReportTitleAttributeChar"/>
        </w:rPr>
        <w:t>19-Feb-2025</w:t>
      </w:r>
    </w:p>
    <w:p w14:paraId="722ECB9F" w14:textId="77777777" w:rsidR="00B01FA5" w:rsidRDefault="00B01FA5">
      <w:pPr>
        <w:pageBreakBefore/>
      </w:pPr>
    </w:p>
    <w:p w14:paraId="08468615" w14:textId="77777777" w:rsidR="00B01FA5" w:rsidRDefault="00161F18">
      <w:pPr>
        <w:pStyle w:val="SLReqReportTOCHead"/>
      </w:pPr>
      <w:r>
        <w:t>Table of Contents</w:t>
      </w:r>
    </w:p>
    <w:p w14:paraId="3F634413" w14:textId="1779D4B0" w:rsidR="00161F18" w:rsidRDefault="00161F18">
      <w:pPr>
        <w:pStyle w:val="TOC1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r>
        <w:fldChar w:fldCharType="begin"/>
      </w:r>
      <w:r>
        <w:instrText xml:space="preserve"> TOC \o "1-6" \h \z \u </w:instrText>
      </w:r>
      <w:r>
        <w:fldChar w:fldCharType="separate"/>
      </w:r>
      <w:hyperlink w:anchor="_Toc190882371" w:history="1">
        <w:r w:rsidRPr="00950DA1">
          <w:rPr>
            <w:rStyle w:val="Hyperlink"/>
            <w:noProof/>
          </w:rPr>
          <w:t>Chapter 1: Requirement Set: Table_of_Requir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3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E376252" w14:textId="65F64986" w:rsidR="00161F18" w:rsidRDefault="00161F18">
      <w:pPr>
        <w:pStyle w:val="TOC2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372" w:history="1">
        <w:r w:rsidRPr="00950DA1">
          <w:rPr>
            <w:rStyle w:val="Hyperlink"/>
            <w:noProof/>
          </w:rPr>
          <w:t>Import1 References to Table_of_Requirements.xlsx (Requirements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3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DC3C054" w14:textId="265BCE5E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373" w:history="1">
        <w:r w:rsidRPr="00950DA1">
          <w:rPr>
            <w:rStyle w:val="Hyperlink"/>
            <w:noProof/>
          </w:rPr>
          <w:t>1 Co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3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9B61682" w14:textId="52B7B5C7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374" w:history="1">
        <w:r w:rsidRPr="00950DA1">
          <w:rPr>
            <w:rStyle w:val="Hyperlink"/>
            <w:noProof/>
          </w:rPr>
          <w:t>2 Manufactur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3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98A3159" w14:textId="3A2166DA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375" w:history="1">
        <w:r w:rsidRPr="00950DA1">
          <w:rPr>
            <w:rStyle w:val="Hyperlink"/>
            <w:noProof/>
          </w:rPr>
          <w:t>3 Struct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3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593FF0B" w14:textId="673E4230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376" w:history="1">
        <w:r w:rsidRPr="00950DA1">
          <w:rPr>
            <w:rStyle w:val="Hyperlink"/>
            <w:noProof/>
          </w:rPr>
          <w:t>4 Struct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3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9AC2F6D" w14:textId="7DD7DED6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377" w:history="1">
        <w:r w:rsidRPr="00950DA1">
          <w:rPr>
            <w:rStyle w:val="Hyperlink"/>
            <w:noProof/>
          </w:rPr>
          <w:t>5 Struct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3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DA427B0" w14:textId="63BC11B8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378" w:history="1">
        <w:r w:rsidRPr="00950DA1">
          <w:rPr>
            <w:rStyle w:val="Hyperlink"/>
            <w:noProof/>
          </w:rPr>
          <w:t>6 Struct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3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D936288" w14:textId="37A41B19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379" w:history="1">
        <w:r w:rsidRPr="00950DA1">
          <w:rPr>
            <w:rStyle w:val="Hyperlink"/>
            <w:noProof/>
          </w:rPr>
          <w:t>7 Stability and Contro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3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A37BBD9" w14:textId="5468282E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380" w:history="1">
        <w:r w:rsidRPr="00950DA1">
          <w:rPr>
            <w:rStyle w:val="Hyperlink"/>
            <w:noProof/>
          </w:rPr>
          <w:t>8 Mission Perform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3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72E2F67" w14:textId="1CDC60A0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381" w:history="1">
        <w:r w:rsidRPr="00950DA1">
          <w:rPr>
            <w:rStyle w:val="Hyperlink"/>
            <w:noProof/>
          </w:rPr>
          <w:t>9 Mission Perform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3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1DD4567" w14:textId="63886DE7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382" w:history="1">
        <w:r w:rsidRPr="00950DA1">
          <w:rPr>
            <w:rStyle w:val="Hyperlink"/>
            <w:noProof/>
          </w:rPr>
          <w:t>10 Perform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3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0BC6919" w14:textId="4A4B0FB4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383" w:history="1">
        <w:r w:rsidRPr="00950DA1">
          <w:rPr>
            <w:rStyle w:val="Hyperlink"/>
            <w:noProof/>
          </w:rPr>
          <w:t>11 Perform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3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7188E0A" w14:textId="310A35AA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384" w:history="1">
        <w:r w:rsidRPr="00950DA1">
          <w:rPr>
            <w:rStyle w:val="Hyperlink"/>
            <w:noProof/>
          </w:rPr>
          <w:t>12 Aircraft Syste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3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40E0B0B" w14:textId="263A8435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385" w:history="1">
        <w:r w:rsidRPr="00950DA1">
          <w:rPr>
            <w:rStyle w:val="Hyperlink"/>
            <w:noProof/>
          </w:rPr>
          <w:t>13 Aircraft Syste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3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9CAA281" w14:textId="441800C3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386" w:history="1">
        <w:r w:rsidRPr="00950DA1">
          <w:rPr>
            <w:rStyle w:val="Hyperlink"/>
            <w:noProof/>
          </w:rPr>
          <w:t>14 Project Deadli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3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3DC8EBDB" w14:textId="3B40D2B0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387" w:history="1">
        <w:r w:rsidRPr="00950DA1">
          <w:rPr>
            <w:rStyle w:val="Hyperlink"/>
            <w:noProof/>
          </w:rPr>
          <w:t>15 Aircraft Syste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3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00D04DA" w14:textId="1457FC00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388" w:history="1">
        <w:r w:rsidRPr="00950DA1">
          <w:rPr>
            <w:rStyle w:val="Hyperlink"/>
            <w:noProof/>
          </w:rPr>
          <w:t>16 Aircraft Syste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3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E80064B" w14:textId="71E3B914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389" w:history="1">
        <w:r w:rsidRPr="00950DA1">
          <w:rPr>
            <w:rStyle w:val="Hyperlink"/>
            <w:noProof/>
          </w:rPr>
          <w:t>17 Payloa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3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07E690D" w14:textId="5F3EF2CF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390" w:history="1">
        <w:r w:rsidRPr="00950DA1">
          <w:rPr>
            <w:rStyle w:val="Hyperlink"/>
            <w:noProof/>
          </w:rPr>
          <w:t>18 Stability and Contro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3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C90F0A9" w14:textId="3DDBCEA4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391" w:history="1">
        <w:r w:rsidRPr="00950DA1">
          <w:rPr>
            <w:rStyle w:val="Hyperlink"/>
            <w:noProof/>
          </w:rPr>
          <w:t>19 Stability and Contro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3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F6D7489" w14:textId="4597F060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392" w:history="1">
        <w:r w:rsidRPr="00950DA1">
          <w:rPr>
            <w:rStyle w:val="Hyperlink"/>
            <w:noProof/>
          </w:rPr>
          <w:t>20 Stability and Contro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3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551C903F" w14:textId="613F6A15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393" w:history="1">
        <w:r w:rsidRPr="00950DA1">
          <w:rPr>
            <w:rStyle w:val="Hyperlink"/>
            <w:noProof/>
          </w:rPr>
          <w:t>21 Stability and Contro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3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43D6B10E" w14:textId="0A219E99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394" w:history="1">
        <w:r w:rsidRPr="00950DA1">
          <w:rPr>
            <w:rStyle w:val="Hyperlink"/>
            <w:noProof/>
          </w:rPr>
          <w:t>22 Stability and Contro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3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1E533CB5" w14:textId="11CE0A09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395" w:history="1">
        <w:r w:rsidRPr="00950DA1">
          <w:rPr>
            <w:rStyle w:val="Hyperlink"/>
            <w:noProof/>
          </w:rPr>
          <w:t>23 Stability and Contro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3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7A4C9E54" w14:textId="4F313BAB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396" w:history="1">
        <w:r w:rsidRPr="00950DA1">
          <w:rPr>
            <w:rStyle w:val="Hyperlink"/>
            <w:noProof/>
          </w:rPr>
          <w:t>24 Stability and Contro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3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6862EDA8" w14:textId="07F14E22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397" w:history="1">
        <w:r w:rsidRPr="00950DA1">
          <w:rPr>
            <w:rStyle w:val="Hyperlink"/>
            <w:noProof/>
          </w:rPr>
          <w:t>25 Stability and Contro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3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6442AA9" w14:textId="2B534DBF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398" w:history="1">
        <w:r w:rsidRPr="00950DA1">
          <w:rPr>
            <w:rStyle w:val="Hyperlink"/>
            <w:noProof/>
          </w:rPr>
          <w:t>26 Stability and Contro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3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70256D0F" w14:textId="583B1C76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399" w:history="1">
        <w:r w:rsidRPr="00950DA1">
          <w:rPr>
            <w:rStyle w:val="Hyperlink"/>
            <w:noProof/>
          </w:rPr>
          <w:t>27 Stability and Contro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3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66D5C638" w14:textId="16E35956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400" w:history="1">
        <w:r w:rsidRPr="00950DA1">
          <w:rPr>
            <w:rStyle w:val="Hyperlink"/>
            <w:noProof/>
          </w:rPr>
          <w:t>28 Mission Syste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4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3222303B" w14:textId="3DFB7976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401" w:history="1">
        <w:r w:rsidRPr="00950DA1">
          <w:rPr>
            <w:rStyle w:val="Hyperlink"/>
            <w:noProof/>
          </w:rPr>
          <w:t>29 Perform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4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64A111C3" w14:textId="1D9B39A1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402" w:history="1">
        <w:r w:rsidRPr="00950DA1">
          <w:rPr>
            <w:rStyle w:val="Hyperlink"/>
            <w:noProof/>
          </w:rPr>
          <w:t>30 Mission Syste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4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123346E0" w14:textId="2F0856EF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403" w:history="1">
        <w:r w:rsidRPr="00950DA1">
          <w:rPr>
            <w:rStyle w:val="Hyperlink"/>
            <w:noProof/>
          </w:rPr>
          <w:t>31 Mission Syste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4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5432BB77" w14:textId="5D06F900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404" w:history="1">
        <w:r w:rsidRPr="00950DA1">
          <w:rPr>
            <w:rStyle w:val="Hyperlink"/>
            <w:noProof/>
          </w:rPr>
          <w:t>32 Mission Syste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4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394EB7FF" w14:textId="7DA299D6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405" w:history="1">
        <w:r w:rsidRPr="00950DA1">
          <w:rPr>
            <w:rStyle w:val="Hyperlink"/>
            <w:noProof/>
          </w:rPr>
          <w:t>33 Mission Syste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4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1BF57D77" w14:textId="6FAC643B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406" w:history="1">
        <w:r w:rsidRPr="00950DA1">
          <w:rPr>
            <w:rStyle w:val="Hyperlink"/>
            <w:noProof/>
          </w:rPr>
          <w:t>34 Mission Syste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4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33DB112D" w14:textId="5BC0D5D2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407" w:history="1">
        <w:r w:rsidRPr="00950DA1">
          <w:rPr>
            <w:rStyle w:val="Hyperlink"/>
            <w:noProof/>
          </w:rPr>
          <w:t>35 Safe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4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762EC81B" w14:textId="436E1355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408" w:history="1">
        <w:r w:rsidRPr="00950DA1">
          <w:rPr>
            <w:rStyle w:val="Hyperlink"/>
            <w:noProof/>
          </w:rPr>
          <w:t>36 Aerodynamic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4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7BBFAF10" w14:textId="4E647406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409" w:history="1">
        <w:r w:rsidRPr="00950DA1">
          <w:rPr>
            <w:rStyle w:val="Hyperlink"/>
            <w:noProof/>
          </w:rPr>
          <w:t>37 ConOp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4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03ABF160" w14:textId="7A1928B6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410" w:history="1">
        <w:r w:rsidRPr="00950DA1">
          <w:rPr>
            <w:rStyle w:val="Hyperlink"/>
            <w:noProof/>
          </w:rPr>
          <w:t>38 ConOp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4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7657AD63" w14:textId="71BA45E9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411" w:history="1">
        <w:r w:rsidRPr="00950DA1">
          <w:rPr>
            <w:rStyle w:val="Hyperlink"/>
            <w:noProof/>
          </w:rPr>
          <w:t>39 ConOp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4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1CA3B40A" w14:textId="782386B6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412" w:history="1">
        <w:r w:rsidRPr="00950DA1">
          <w:rPr>
            <w:rStyle w:val="Hyperlink"/>
            <w:noProof/>
          </w:rPr>
          <w:t>40 ConOp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4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4F3EADE3" w14:textId="4A3A7C0E" w:rsidR="00161F18" w:rsidRDefault="00161F18">
      <w:pPr>
        <w:pStyle w:val="TOC3"/>
        <w:tabs>
          <w:tab w:val="right" w:leader="dot" w:pos="9350"/>
        </w:tabs>
        <w:rPr>
          <w:rFonts w:cstheme="minorBidi"/>
          <w:noProof/>
          <w:kern w:val="2"/>
          <w:sz w:val="24"/>
          <w:szCs w:val="24"/>
          <w14:ligatures w14:val="standardContextual"/>
        </w:rPr>
      </w:pPr>
      <w:hyperlink w:anchor="_Toc190882413" w:history="1">
        <w:r w:rsidRPr="00950DA1">
          <w:rPr>
            <w:rStyle w:val="Hyperlink"/>
            <w:noProof/>
          </w:rPr>
          <w:t>41 ConOp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8824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149275B9" w14:textId="32A1B788" w:rsidR="00161F18" w:rsidRDefault="00161F18" w:rsidP="00F8327D">
      <w:r>
        <w:rPr>
          <w:b/>
          <w:bCs/>
          <w:noProof/>
        </w:rPr>
        <w:fldChar w:fldCharType="end"/>
      </w:r>
    </w:p>
    <w:p w14:paraId="51BB067C" w14:textId="0AC5C88C" w:rsidR="00B01FA5" w:rsidRDefault="00161F18">
      <w:pPr>
        <w:pStyle w:val="SLReqReportChapter"/>
        <w:pageBreakBefore/>
      </w:pPr>
      <w:bookmarkStart w:id="0" w:name="_Toc190882371"/>
      <w:r>
        <w:lastRenderedPageBreak/>
        <w:t xml:space="preserve">Chapter </w:t>
      </w:r>
      <w:r>
        <w:fldChar w:fldCharType="begin"/>
      </w:r>
      <w:r>
        <w:instrText>SEQ chapter \* ARABIC \* MERGEFORMAT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: </w:t>
      </w:r>
      <w:r>
        <w:t>Requirement Set: Table_of_Requirements</w:t>
      </w:r>
      <w:bookmarkEnd w:id="0"/>
    </w:p>
    <w:p w14:paraId="0EF49971" w14:textId="77777777" w:rsidR="00B01FA5" w:rsidRDefault="00161F18">
      <w:pPr>
        <w:pStyle w:val="SLReqReqSetDescriptionName"/>
      </w:pPr>
      <w:r>
        <w:t>Description</w:t>
      </w:r>
    </w:p>
    <w:p w14:paraId="58AF4816" w14:textId="77777777" w:rsidR="00B01FA5" w:rsidRDefault="00B01FA5"/>
    <w:p w14:paraId="576D4B22" w14:textId="77777777" w:rsidR="00B01FA5" w:rsidRDefault="00161F18">
      <w:pPr>
        <w:pStyle w:val="SLReqReqSetCustomAttributesName"/>
      </w:pPr>
      <w:r>
        <w:t>Custom Attribute Registries</w:t>
      </w:r>
    </w:p>
    <w:tbl>
      <w:tblPr>
        <w:tblStyle w:val="TableGrid"/>
        <w:tblW w:w="7920" w:type="dxa"/>
        <w:jc w:val="center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872"/>
        <w:gridCol w:w="6048"/>
      </w:tblGrid>
      <w:tr w:rsidR="009C3C1B" w14:paraId="1BF1E177" w14:textId="77777777" w:rsidTr="00CD4271">
        <w:trPr>
          <w:jc w:val="center"/>
        </w:trPr>
        <w:tc>
          <w:tcPr>
            <w:tcW w:w="1872" w:type="dxa"/>
          </w:tcPr>
          <w:p w14:paraId="16E83AB6" w14:textId="77777777" w:rsidR="00161F18" w:rsidRDefault="00161F18" w:rsidP="00BE3DFC">
            <w:r>
              <w:rPr>
                <w:rStyle w:val="SLReqReqSetCustomAttNameChar"/>
              </w:rPr>
              <w:t>Name</w:t>
            </w:r>
          </w:p>
        </w:tc>
        <w:tc>
          <w:tcPr>
            <w:tcW w:w="6048" w:type="dxa"/>
          </w:tcPr>
          <w:p w14:paraId="6621060C" w14:textId="77777777" w:rsidR="00161F18" w:rsidRDefault="00161F18" w:rsidP="00BE3DFC">
            <w:r>
              <w:rPr>
                <w:rStyle w:val="SLReqReqSetCustomAttValueChar"/>
              </w:rPr>
              <w:t>Classification</w:t>
            </w:r>
          </w:p>
        </w:tc>
      </w:tr>
      <w:tr w:rsidR="009C3C1B" w14:paraId="617AAC7C" w14:textId="77777777" w:rsidTr="00CD4271">
        <w:trPr>
          <w:jc w:val="center"/>
        </w:trPr>
        <w:tc>
          <w:tcPr>
            <w:tcW w:w="1872" w:type="dxa"/>
          </w:tcPr>
          <w:p w14:paraId="2963434F" w14:textId="77777777" w:rsidR="00161F18" w:rsidRDefault="00161F18" w:rsidP="00BE3DFC">
            <w:r>
              <w:rPr>
                <w:rStyle w:val="SLReqReqSetCustomAttTypeNameChar"/>
              </w:rPr>
              <w:t>Type</w:t>
            </w:r>
          </w:p>
        </w:tc>
        <w:tc>
          <w:tcPr>
            <w:tcW w:w="6048" w:type="dxa"/>
          </w:tcPr>
          <w:p w14:paraId="601A0690" w14:textId="77777777" w:rsidR="00161F18" w:rsidRDefault="00161F18" w:rsidP="00BE3DFC">
            <w:r>
              <w:rPr>
                <w:rStyle w:val="SLReqReqSetCustomAttTypeValueChar"/>
              </w:rPr>
              <w:t>Edit</w:t>
            </w:r>
          </w:p>
        </w:tc>
      </w:tr>
      <w:tr w:rsidR="009C3C1B" w14:paraId="5EB20C90" w14:textId="77777777" w:rsidTr="00CD4271">
        <w:trPr>
          <w:jc w:val="center"/>
        </w:trPr>
        <w:tc>
          <w:tcPr>
            <w:tcW w:w="1872" w:type="dxa"/>
          </w:tcPr>
          <w:p w14:paraId="3A37F9A6" w14:textId="77777777" w:rsidR="00161F18" w:rsidRDefault="00161F18" w:rsidP="00BE3DFC">
            <w:r>
              <w:rPr>
                <w:rStyle w:val="SLReqReqSetCustomAttDescriptionNameChar"/>
              </w:rPr>
              <w:t>Description</w:t>
            </w:r>
          </w:p>
        </w:tc>
        <w:tc>
          <w:tcPr>
            <w:tcW w:w="6048" w:type="dxa"/>
          </w:tcPr>
          <w:p w14:paraId="10711EAA" w14:textId="77777777" w:rsidR="00161F18" w:rsidRDefault="00161F18" w:rsidP="00BE3DFC">
            <w:r>
              <w:rPr>
                <w:rStyle w:val="SLReqReqSetCustomAttDescriptionValueChar"/>
              </w:rPr>
              <w:t>Imported from Excel:Classification</w:t>
            </w:r>
          </w:p>
        </w:tc>
      </w:tr>
      <w:tr w:rsidR="009C3C1B" w14:paraId="539A99BA" w14:textId="77777777" w:rsidTr="00CD4271">
        <w:trPr>
          <w:jc w:val="center"/>
        </w:trPr>
        <w:tc>
          <w:tcPr>
            <w:tcW w:w="1872" w:type="dxa"/>
          </w:tcPr>
          <w:p w14:paraId="6F98E1FA" w14:textId="77777777" w:rsidR="00161F18" w:rsidRDefault="00161F18" w:rsidP="00BE3DFC">
            <w:r>
              <w:rPr>
                <w:rStyle w:val="SLReqReqSetCustomAttNameChar"/>
              </w:rPr>
              <w:t>Name</w:t>
            </w:r>
          </w:p>
        </w:tc>
        <w:tc>
          <w:tcPr>
            <w:tcW w:w="6048" w:type="dxa"/>
          </w:tcPr>
          <w:p w14:paraId="572222B7" w14:textId="77777777" w:rsidR="00161F18" w:rsidRDefault="00161F18" w:rsidP="00BE3DFC">
            <w:r>
              <w:rPr>
                <w:rStyle w:val="SLReqReqSetCustomAttValueChar"/>
              </w:rPr>
              <w:t>Date</w:t>
            </w:r>
          </w:p>
        </w:tc>
      </w:tr>
      <w:tr w:rsidR="009C3C1B" w14:paraId="1ECCDB6F" w14:textId="77777777" w:rsidTr="00CD4271">
        <w:trPr>
          <w:jc w:val="center"/>
        </w:trPr>
        <w:tc>
          <w:tcPr>
            <w:tcW w:w="1872" w:type="dxa"/>
          </w:tcPr>
          <w:p w14:paraId="6D0846D7" w14:textId="77777777" w:rsidR="00161F18" w:rsidRDefault="00161F18" w:rsidP="00BE3DFC">
            <w:r>
              <w:rPr>
                <w:rStyle w:val="SLReqReqSetCustomAttTypeNameChar"/>
              </w:rPr>
              <w:t>Type</w:t>
            </w:r>
          </w:p>
        </w:tc>
        <w:tc>
          <w:tcPr>
            <w:tcW w:w="6048" w:type="dxa"/>
          </w:tcPr>
          <w:p w14:paraId="719290E0" w14:textId="77777777" w:rsidR="00161F18" w:rsidRDefault="00161F18" w:rsidP="00BE3DFC">
            <w:r>
              <w:rPr>
                <w:rStyle w:val="SLReqReqSetCustomAttTypeValueChar"/>
              </w:rPr>
              <w:t>Edit</w:t>
            </w:r>
          </w:p>
        </w:tc>
      </w:tr>
      <w:tr w:rsidR="009C3C1B" w14:paraId="3D39FCC1" w14:textId="77777777" w:rsidTr="00CD4271">
        <w:trPr>
          <w:jc w:val="center"/>
        </w:trPr>
        <w:tc>
          <w:tcPr>
            <w:tcW w:w="1872" w:type="dxa"/>
          </w:tcPr>
          <w:p w14:paraId="340B071E" w14:textId="77777777" w:rsidR="00161F18" w:rsidRDefault="00161F18" w:rsidP="00BE3DFC">
            <w:r>
              <w:rPr>
                <w:rStyle w:val="SLReqReqSetCustomAttDescriptionNameChar"/>
              </w:rPr>
              <w:t>Description</w:t>
            </w:r>
          </w:p>
        </w:tc>
        <w:tc>
          <w:tcPr>
            <w:tcW w:w="6048" w:type="dxa"/>
          </w:tcPr>
          <w:p w14:paraId="261CE2EA" w14:textId="77777777" w:rsidR="00161F18" w:rsidRDefault="00161F18" w:rsidP="00BE3DFC">
            <w:r>
              <w:rPr>
                <w:rStyle w:val="SLReqReqSetCustomAttDescriptionValueChar"/>
              </w:rPr>
              <w:t>Imported from Excel:Date</w:t>
            </w:r>
          </w:p>
        </w:tc>
      </w:tr>
      <w:tr w:rsidR="009C3C1B" w14:paraId="22C20604" w14:textId="77777777" w:rsidTr="00CD4271">
        <w:trPr>
          <w:jc w:val="center"/>
        </w:trPr>
        <w:tc>
          <w:tcPr>
            <w:tcW w:w="1872" w:type="dxa"/>
          </w:tcPr>
          <w:p w14:paraId="74A25878" w14:textId="77777777" w:rsidR="00161F18" w:rsidRDefault="00161F18" w:rsidP="00BE3DFC">
            <w:r>
              <w:rPr>
                <w:rStyle w:val="SLReqReqSetCustomAttNameChar"/>
              </w:rPr>
              <w:t>Name</w:t>
            </w:r>
          </w:p>
        </w:tc>
        <w:tc>
          <w:tcPr>
            <w:tcW w:w="6048" w:type="dxa"/>
          </w:tcPr>
          <w:p w14:paraId="1328E410" w14:textId="77777777" w:rsidR="00161F18" w:rsidRDefault="00161F18" w:rsidP="00BE3DFC">
            <w:r>
              <w:rPr>
                <w:rStyle w:val="SLReqReqSetCustomAttValueChar"/>
              </w:rPr>
              <w:t>Objective</w:t>
            </w:r>
          </w:p>
        </w:tc>
      </w:tr>
      <w:tr w:rsidR="009C3C1B" w14:paraId="51B610F5" w14:textId="77777777" w:rsidTr="00CD4271">
        <w:trPr>
          <w:jc w:val="center"/>
        </w:trPr>
        <w:tc>
          <w:tcPr>
            <w:tcW w:w="1872" w:type="dxa"/>
          </w:tcPr>
          <w:p w14:paraId="086D96E1" w14:textId="77777777" w:rsidR="00161F18" w:rsidRDefault="00161F18" w:rsidP="00BE3DFC">
            <w:r>
              <w:rPr>
                <w:rStyle w:val="SLReqReqSetCustomAttTypeNameChar"/>
              </w:rPr>
              <w:t>Type</w:t>
            </w:r>
          </w:p>
        </w:tc>
        <w:tc>
          <w:tcPr>
            <w:tcW w:w="6048" w:type="dxa"/>
          </w:tcPr>
          <w:p w14:paraId="6F41FDE4" w14:textId="77777777" w:rsidR="00161F18" w:rsidRDefault="00161F18" w:rsidP="00BE3DFC">
            <w:r>
              <w:rPr>
                <w:rStyle w:val="SLReqReqSetCustomAttTypeValueChar"/>
              </w:rPr>
              <w:t>Edit</w:t>
            </w:r>
          </w:p>
        </w:tc>
      </w:tr>
      <w:tr w:rsidR="009C3C1B" w14:paraId="664DDB39" w14:textId="77777777" w:rsidTr="00CD4271">
        <w:trPr>
          <w:jc w:val="center"/>
        </w:trPr>
        <w:tc>
          <w:tcPr>
            <w:tcW w:w="1872" w:type="dxa"/>
          </w:tcPr>
          <w:p w14:paraId="50B56E08" w14:textId="77777777" w:rsidR="00161F18" w:rsidRDefault="00161F18" w:rsidP="00BE3DFC">
            <w:r>
              <w:rPr>
                <w:rStyle w:val="SLReqReqSetCustomAttDescriptionNameChar"/>
              </w:rPr>
              <w:t>Description</w:t>
            </w:r>
          </w:p>
        </w:tc>
        <w:tc>
          <w:tcPr>
            <w:tcW w:w="6048" w:type="dxa"/>
          </w:tcPr>
          <w:p w14:paraId="5B4AF961" w14:textId="77777777" w:rsidR="00161F18" w:rsidRDefault="00161F18" w:rsidP="00BE3DFC">
            <w:r>
              <w:rPr>
                <w:rStyle w:val="SLReqReqSetCustomAttDescriptionValueChar"/>
              </w:rPr>
              <w:t>Imported from Excel:Objective</w:t>
            </w:r>
          </w:p>
        </w:tc>
      </w:tr>
      <w:tr w:rsidR="009C3C1B" w14:paraId="39833C82" w14:textId="77777777" w:rsidTr="00CD4271">
        <w:trPr>
          <w:jc w:val="center"/>
        </w:trPr>
        <w:tc>
          <w:tcPr>
            <w:tcW w:w="1872" w:type="dxa"/>
          </w:tcPr>
          <w:p w14:paraId="53E00381" w14:textId="77777777" w:rsidR="00161F18" w:rsidRDefault="00161F18" w:rsidP="00BE3DFC">
            <w:r>
              <w:rPr>
                <w:rStyle w:val="SLReqReqSetCustomAttNameChar"/>
              </w:rPr>
              <w:t>Name</w:t>
            </w:r>
          </w:p>
        </w:tc>
        <w:tc>
          <w:tcPr>
            <w:tcW w:w="6048" w:type="dxa"/>
          </w:tcPr>
          <w:p w14:paraId="53F357FC" w14:textId="77777777" w:rsidR="00161F18" w:rsidRDefault="00161F18" w:rsidP="00BE3DFC">
            <w:r>
              <w:rPr>
                <w:rStyle w:val="SLReqReqSetCustomAttValueChar"/>
              </w:rPr>
              <w:t>Required By</w:t>
            </w:r>
          </w:p>
        </w:tc>
      </w:tr>
      <w:tr w:rsidR="009C3C1B" w14:paraId="4CC8E8AF" w14:textId="77777777" w:rsidTr="00CD4271">
        <w:trPr>
          <w:jc w:val="center"/>
        </w:trPr>
        <w:tc>
          <w:tcPr>
            <w:tcW w:w="1872" w:type="dxa"/>
          </w:tcPr>
          <w:p w14:paraId="7AB51885" w14:textId="77777777" w:rsidR="00161F18" w:rsidRDefault="00161F18" w:rsidP="00BE3DFC">
            <w:r>
              <w:rPr>
                <w:rStyle w:val="SLReqReqSetCustomAttTypeNameChar"/>
              </w:rPr>
              <w:t>Type</w:t>
            </w:r>
          </w:p>
        </w:tc>
        <w:tc>
          <w:tcPr>
            <w:tcW w:w="6048" w:type="dxa"/>
          </w:tcPr>
          <w:p w14:paraId="107AA998" w14:textId="77777777" w:rsidR="00161F18" w:rsidRDefault="00161F18" w:rsidP="00BE3DFC">
            <w:r>
              <w:rPr>
                <w:rStyle w:val="SLReqReqSetCustomAttTypeValueChar"/>
              </w:rPr>
              <w:t>Edit</w:t>
            </w:r>
          </w:p>
        </w:tc>
      </w:tr>
      <w:tr w:rsidR="009C3C1B" w14:paraId="0858426A" w14:textId="77777777" w:rsidTr="00CD4271">
        <w:trPr>
          <w:jc w:val="center"/>
        </w:trPr>
        <w:tc>
          <w:tcPr>
            <w:tcW w:w="1872" w:type="dxa"/>
          </w:tcPr>
          <w:p w14:paraId="529371D1" w14:textId="77777777" w:rsidR="00161F18" w:rsidRDefault="00161F18" w:rsidP="00BE3DFC">
            <w:r>
              <w:rPr>
                <w:rStyle w:val="SLReqReqSetCustomAttDescriptionNameChar"/>
              </w:rPr>
              <w:t>Description</w:t>
            </w:r>
          </w:p>
        </w:tc>
        <w:tc>
          <w:tcPr>
            <w:tcW w:w="6048" w:type="dxa"/>
          </w:tcPr>
          <w:p w14:paraId="7D823C82" w14:textId="77777777" w:rsidR="00161F18" w:rsidRDefault="00161F18" w:rsidP="00BE3DFC">
            <w:r>
              <w:rPr>
                <w:rStyle w:val="SLReqReqSetCustomAttDescriptionValueChar"/>
              </w:rPr>
              <w:t>Imported from Excel:Required By</w:t>
            </w:r>
          </w:p>
        </w:tc>
      </w:tr>
      <w:tr w:rsidR="009C3C1B" w14:paraId="2265932A" w14:textId="77777777" w:rsidTr="00CD4271">
        <w:trPr>
          <w:jc w:val="center"/>
        </w:trPr>
        <w:tc>
          <w:tcPr>
            <w:tcW w:w="1872" w:type="dxa"/>
          </w:tcPr>
          <w:p w14:paraId="3CF8814C" w14:textId="77777777" w:rsidR="00161F18" w:rsidRDefault="00161F18" w:rsidP="00BE3DFC">
            <w:r>
              <w:rPr>
                <w:rStyle w:val="SLReqReqSetCustomAttNameChar"/>
              </w:rPr>
              <w:t>Name</w:t>
            </w:r>
          </w:p>
        </w:tc>
        <w:tc>
          <w:tcPr>
            <w:tcW w:w="6048" w:type="dxa"/>
          </w:tcPr>
          <w:p w14:paraId="24852192" w14:textId="77777777" w:rsidR="00161F18" w:rsidRDefault="00161F18" w:rsidP="00BE3DFC">
            <w:r>
              <w:rPr>
                <w:rStyle w:val="SLReqReqSetCustomAttValueChar"/>
              </w:rPr>
              <w:t>Values</w:t>
            </w:r>
          </w:p>
        </w:tc>
      </w:tr>
      <w:tr w:rsidR="009C3C1B" w14:paraId="443317A4" w14:textId="77777777" w:rsidTr="00CD4271">
        <w:trPr>
          <w:jc w:val="center"/>
        </w:trPr>
        <w:tc>
          <w:tcPr>
            <w:tcW w:w="1872" w:type="dxa"/>
          </w:tcPr>
          <w:p w14:paraId="2DCB83C8" w14:textId="77777777" w:rsidR="00161F18" w:rsidRDefault="00161F18" w:rsidP="00BE3DFC">
            <w:r>
              <w:rPr>
                <w:rStyle w:val="SLReqReqSetCustomAttTypeNameChar"/>
              </w:rPr>
              <w:t>Type</w:t>
            </w:r>
          </w:p>
        </w:tc>
        <w:tc>
          <w:tcPr>
            <w:tcW w:w="6048" w:type="dxa"/>
          </w:tcPr>
          <w:p w14:paraId="738B5B1B" w14:textId="77777777" w:rsidR="00161F18" w:rsidRDefault="00161F18" w:rsidP="00BE3DFC">
            <w:r>
              <w:rPr>
                <w:rStyle w:val="SLReqReqSetCustomAttTypeValueChar"/>
              </w:rPr>
              <w:t>Edit</w:t>
            </w:r>
          </w:p>
        </w:tc>
      </w:tr>
      <w:tr w:rsidR="009C3C1B" w14:paraId="47E2D577" w14:textId="77777777" w:rsidTr="00CD4271">
        <w:trPr>
          <w:jc w:val="center"/>
        </w:trPr>
        <w:tc>
          <w:tcPr>
            <w:tcW w:w="1872" w:type="dxa"/>
          </w:tcPr>
          <w:p w14:paraId="771EB9BA" w14:textId="77777777" w:rsidR="00161F18" w:rsidRDefault="00161F18" w:rsidP="00BE3DFC">
            <w:r>
              <w:rPr>
                <w:rStyle w:val="SLReqReqSetCustomAttDescriptionNameChar"/>
              </w:rPr>
              <w:t>Description</w:t>
            </w:r>
          </w:p>
        </w:tc>
        <w:tc>
          <w:tcPr>
            <w:tcW w:w="6048" w:type="dxa"/>
          </w:tcPr>
          <w:p w14:paraId="70C81BE3" w14:textId="77777777" w:rsidR="00161F18" w:rsidRDefault="00161F18" w:rsidP="00BE3DFC">
            <w:r>
              <w:rPr>
                <w:rStyle w:val="SLReqReqSetCustomAttDescriptionValueChar"/>
              </w:rPr>
              <w:t>Imported from Excel:Values</w:t>
            </w:r>
          </w:p>
        </w:tc>
      </w:tr>
    </w:tbl>
    <w:p w14:paraId="642415C3" w14:textId="77777777" w:rsidR="00B01FA5" w:rsidRDefault="00161F18">
      <w:pPr>
        <w:pStyle w:val="SLReqReqSetImplementationTitle"/>
      </w:pPr>
      <w:r>
        <w:t>Implementation Status</w:t>
      </w:r>
    </w:p>
    <w:p w14:paraId="5763CA62" w14:textId="77777777" w:rsidR="00161F18" w:rsidRDefault="00161F18" w:rsidP="009A5DF4">
      <w:r>
        <w:tab/>
      </w:r>
      <w:r>
        <w:rPr>
          <w:rStyle w:val="SLReqReqSetImpTotalNameChar"/>
        </w:rPr>
        <w:t>Total</w:t>
      </w:r>
      <w:r>
        <w:t xml:space="preserve">: </w:t>
      </w:r>
      <w:r>
        <w:rPr>
          <w:rStyle w:val="SLReqReqSetImpTotalValueChar"/>
        </w:rPr>
        <w:t>41</w:t>
      </w:r>
      <w:r>
        <w:t xml:space="preserve">, </w:t>
      </w:r>
      <w:r>
        <w:rPr>
          <w:rStyle w:val="SLReqReqSetImpImplementedNameChar"/>
        </w:rPr>
        <w:t>Implemented</w:t>
      </w:r>
      <w:r>
        <w:t xml:space="preserve">: </w:t>
      </w:r>
      <w:r>
        <w:rPr>
          <w:rStyle w:val="SLReqReqSetImpImplementedValueChar"/>
        </w:rPr>
        <w:t>0</w:t>
      </w:r>
      <w:r>
        <w:t xml:space="preserve">, </w:t>
      </w:r>
      <w:r>
        <w:rPr>
          <w:rStyle w:val="SLReqReqSetImpJustifiedNameChar"/>
        </w:rPr>
        <w:t>Justified</w:t>
      </w:r>
      <w:r>
        <w:t xml:space="preserve">: </w:t>
      </w:r>
      <w:r>
        <w:rPr>
          <w:rStyle w:val="SLReqReqSetImpJustifiedValueChar"/>
        </w:rPr>
        <w:t>0</w:t>
      </w:r>
      <w:r>
        <w:t xml:space="preserve">, </w:t>
      </w:r>
      <w:r>
        <w:rPr>
          <w:rStyle w:val="SLReqReqSetImpNoneNameChar"/>
        </w:rPr>
        <w:t>None</w:t>
      </w:r>
      <w:r>
        <w:t xml:space="preserve">: </w:t>
      </w:r>
      <w:r>
        <w:rPr>
          <w:rStyle w:val="SLReqReqSetImpNoneValueChar"/>
        </w:rPr>
        <w:t>41</w:t>
      </w:r>
    </w:p>
    <w:p w14:paraId="2A57E4B3" w14:textId="77777777" w:rsidR="00B01FA5" w:rsidRDefault="00161F18">
      <w:pPr>
        <w:pStyle w:val="SLReqReqSetVerificationTitle"/>
      </w:pPr>
      <w:r>
        <w:t>Verification Status</w:t>
      </w:r>
    </w:p>
    <w:p w14:paraId="08ED6B5E" w14:textId="77777777" w:rsidR="00161F18" w:rsidRPr="00B92412" w:rsidRDefault="00161F18" w:rsidP="004A46DF">
      <w:pPr>
        <w:spacing w:after="0"/>
      </w:pPr>
      <w:r>
        <w:tab/>
      </w:r>
      <w:r>
        <w:rPr>
          <w:rStyle w:val="SLReqReqSetVeriTotalNameChar"/>
        </w:rPr>
        <w:t>Total</w:t>
      </w:r>
      <w:r w:rsidRPr="00B92412">
        <w:t xml:space="preserve">: </w:t>
      </w:r>
      <w:r>
        <w:rPr>
          <w:rStyle w:val="SLReqReqSetVeriTotalValueChar"/>
        </w:rPr>
        <w:t>41</w:t>
      </w:r>
      <w:r>
        <w:t>,</w:t>
      </w:r>
      <w:r w:rsidRPr="00B92412">
        <w:t xml:space="preserve"> </w:t>
      </w:r>
      <w:r>
        <w:rPr>
          <w:rStyle w:val="SLReqReqSetVeriPassedNameChar"/>
        </w:rPr>
        <w:t>Passed</w:t>
      </w:r>
      <w:r w:rsidRPr="00B92412">
        <w:t xml:space="preserve">: </w:t>
      </w:r>
      <w:r>
        <w:rPr>
          <w:rStyle w:val="SLReqReqSetVeriPassedValueChar"/>
        </w:rPr>
        <w:t>0</w:t>
      </w:r>
      <w:r>
        <w:t>,</w:t>
      </w:r>
      <w:r w:rsidRPr="00B92412">
        <w:t xml:space="preserve"> </w:t>
      </w:r>
      <w:r>
        <w:rPr>
          <w:rStyle w:val="SLReqReqSet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SetVeriJustifiedValueChar"/>
        </w:rPr>
        <w:t>0</w:t>
      </w:r>
      <w:r>
        <w:t>,</w:t>
      </w:r>
      <w:r w:rsidRPr="00B92412">
        <w:t xml:space="preserve"> </w:t>
      </w:r>
      <w:r>
        <w:rPr>
          <w:rStyle w:val="SLReqReqSetVeriFailedNameChar"/>
        </w:rPr>
        <w:t>Failed</w:t>
      </w:r>
      <w:r w:rsidRPr="00B92412">
        <w:t xml:space="preserve">: </w:t>
      </w:r>
      <w:r>
        <w:rPr>
          <w:rStyle w:val="SLReqReqSetVeriFailedValueChar"/>
        </w:rPr>
        <w:t>0</w:t>
      </w:r>
      <w:r>
        <w:t>,</w:t>
      </w:r>
      <w:r w:rsidRPr="00B92412">
        <w:t xml:space="preserve"> </w:t>
      </w:r>
      <w:r>
        <w:rPr>
          <w:rStyle w:val="SLReqReqSetVeriUnexecutedNameChar"/>
        </w:rPr>
        <w:t>Unexecuted</w:t>
      </w:r>
      <w:r w:rsidRPr="00B92412">
        <w:t xml:space="preserve">: </w:t>
      </w:r>
      <w:r>
        <w:rPr>
          <w:rStyle w:val="SLReqReqSetVeriUnexecutedValueChar"/>
        </w:rPr>
        <w:t>0</w:t>
      </w:r>
      <w:r>
        <w:t>,</w:t>
      </w:r>
      <w:r w:rsidRPr="00B92412">
        <w:t xml:space="preserve"> </w:t>
      </w:r>
      <w:r>
        <w:rPr>
          <w:rStyle w:val="SLReqReqSetVeriNoTestNameChar"/>
        </w:rPr>
        <w:t>None</w:t>
      </w:r>
      <w:r w:rsidRPr="00B92412">
        <w:t xml:space="preserve">: </w:t>
      </w:r>
      <w:r>
        <w:rPr>
          <w:rStyle w:val="SLReqReqSetVeriNoTestValueChar"/>
        </w:rPr>
        <w:t>41</w:t>
      </w:r>
    </w:p>
    <w:p w14:paraId="173C9B71" w14:textId="77777777" w:rsidR="00161F18" w:rsidRDefault="00161F18" w:rsidP="001B287E">
      <w:r>
        <w:rPr>
          <w:rStyle w:val="SLReqReqSetChangeInfoTitleChar"/>
        </w:rPr>
        <w:t>Change Information</w:t>
      </w:r>
      <w:r>
        <w:t xml:space="preserve">    </w:t>
      </w:r>
      <w:r>
        <w:rPr>
          <w:rStyle w:val="SLReqReqSetChangeInfoValueChar"/>
        </w:rPr>
        <w:t>No change issue detected.</w:t>
      </w:r>
    </w:p>
    <w:p w14:paraId="0B23EA90" w14:textId="77777777" w:rsidR="00B01FA5" w:rsidRDefault="00161F18">
      <w:r>
        <w:br w:type="page"/>
      </w:r>
    </w:p>
    <w:p w14:paraId="7BEA45BD" w14:textId="77777777" w:rsidR="00B01FA5" w:rsidRDefault="00161F18">
      <w:pPr>
        <w:pStyle w:val="SLReqReqTitle2"/>
        <w:spacing w:after="0"/>
      </w:pPr>
      <w:bookmarkStart w:id="1" w:name="Table_of_Requirements:1"/>
      <w:bookmarkStart w:id="2" w:name="_Toc190882372"/>
      <w:bookmarkEnd w:id="1"/>
      <w:r>
        <w:lastRenderedPageBreak/>
        <w:t>Import1 References to Table_of_Requirements.xlsx (Requirements)</w:t>
      </w:r>
      <w:bookmarkEnd w:id="2"/>
    </w:p>
    <w:p w14:paraId="65826309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Container</w:t>
      </w:r>
    </w:p>
    <w:p w14:paraId="561E4861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Table_of_Requirements!Requirements</w:t>
      </w:r>
    </w:p>
    <w:p w14:paraId="62CB9198" w14:textId="77777777" w:rsidR="00B01FA5" w:rsidRDefault="00161F18">
      <w:pPr>
        <w:pStyle w:val="SLReqReqDescriptionName"/>
      </w:pPr>
      <w:r>
        <w:t>Description</w:t>
      </w:r>
    </w:p>
    <w:p w14:paraId="369D64B0" w14:textId="77777777" w:rsidR="00B01FA5" w:rsidRDefault="00161F18">
      <w:r>
        <w:t>Read-only references to Microsoft Excel document.</w:t>
      </w:r>
    </w:p>
    <w:p w14:paraId="4F2C8010" w14:textId="77777777" w:rsidR="00B01FA5" w:rsidRDefault="00161F18">
      <w:pPr>
        <w:pStyle w:val="SLReqReqCustomAttTitleName"/>
      </w:pPr>
      <w:r>
        <w:t>Custom Attributes</w:t>
      </w:r>
    </w:p>
    <w:p w14:paraId="7939D4A1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</w:p>
    <w:p w14:paraId="3A9F1721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</w:p>
    <w:p w14:paraId="04472389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</w:p>
    <w:p w14:paraId="382AEA61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</w:p>
    <w:p w14:paraId="616E5A23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</w:p>
    <w:p w14:paraId="6184D4D1" w14:textId="77777777" w:rsidR="00161F18" w:rsidRDefault="00161F18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3FE5498A" w14:textId="77777777" w:rsidR="00B01FA5" w:rsidRDefault="00161F18">
      <w:pPr>
        <w:pStyle w:val="SLReqReqImplementationTitle"/>
      </w:pPr>
      <w:r>
        <w:t>Implementation Status</w:t>
      </w:r>
    </w:p>
    <w:p w14:paraId="5A431763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4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41</w:t>
      </w:r>
    </w:p>
    <w:p w14:paraId="5AE50C27" w14:textId="77777777" w:rsidR="00B01FA5" w:rsidRDefault="00161F18">
      <w:pPr>
        <w:pStyle w:val="SLReqReqVerificationTitle"/>
      </w:pPr>
      <w:r>
        <w:t>Verification Status</w:t>
      </w:r>
    </w:p>
    <w:p w14:paraId="2010102F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4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41</w:t>
      </w:r>
    </w:p>
    <w:p w14:paraId="234990A6" w14:textId="77777777" w:rsidR="00B01FA5" w:rsidRDefault="00161F18">
      <w:pPr>
        <w:pStyle w:val="SLReqReqCommentTitleName"/>
      </w:pPr>
      <w:r>
        <w:t>Comments</w:t>
      </w:r>
    </w:p>
    <w:p w14:paraId="583F0546" w14:textId="77777777" w:rsidR="00161F18" w:rsidRDefault="00161F18" w:rsidP="00FC1FDB">
      <w:pPr>
        <w:spacing w:after="0" w:line="240" w:lineRule="atLeast"/>
        <w:ind w:firstLine="720"/>
      </w:pPr>
      <w:r>
        <w:t xml:space="preserve">---- </w:t>
      </w:r>
      <w:r>
        <w:rPr>
          <w:rStyle w:val="SLReqReqCommentNameChar"/>
        </w:rPr>
        <w:t>Commented by Update at 19-Feb-2025 18:01:09 (Rev:1)</w:t>
      </w:r>
      <w:r>
        <w:t xml:space="preserve"> ----</w:t>
      </w:r>
    </w:p>
    <w:p w14:paraId="04BA2786" w14:textId="77777777" w:rsidR="00161F18" w:rsidRDefault="00161F18" w:rsidP="00FC1FDB">
      <w:pPr>
        <w:pStyle w:val="SLReqReqSetAttributeValue"/>
        <w:spacing w:after="0"/>
      </w:pPr>
      <w:r>
        <w:tab/>
      </w:r>
      <w:r>
        <w:tab/>
      </w:r>
      <w:r>
        <w:rPr>
          <w:rStyle w:val="SLReqReqCommentValueChar"/>
        </w:rPr>
        <w:t>There are no changes</w:t>
      </w:r>
    </w:p>
    <w:p w14:paraId="748AF207" w14:textId="77777777" w:rsidR="00B01FA5" w:rsidRDefault="00161F18">
      <w:pPr>
        <w:pStyle w:val="SLReqReqTitle3"/>
      </w:pPr>
      <w:bookmarkStart w:id="3" w:name="Table_of_Requirements:2"/>
      <w:bookmarkStart w:id="4" w:name="_Toc190882373"/>
      <w:bookmarkEnd w:id="3"/>
      <w:r>
        <w:t>1 Cost</w:t>
      </w:r>
      <w:bookmarkEnd w:id="4"/>
    </w:p>
    <w:p w14:paraId="1173F925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2929CAFF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1</w:t>
      </w:r>
    </w:p>
    <w:p w14:paraId="435D6836" w14:textId="77777777" w:rsidR="00B01FA5" w:rsidRDefault="00161F18">
      <w:pPr>
        <w:pStyle w:val="SLReqReqDescriptionName"/>
      </w:pPr>
      <w:r>
        <w:t>Description</w:t>
      </w:r>
    </w:p>
    <w:p w14:paraId="7173B5B5" w14:textId="77777777" w:rsidR="00B01FA5" w:rsidRDefault="00161F18">
      <w:r>
        <w:t>The aircraft must be extremely affordable, or cannot be manufactured due to strict budgetary constraints.</w:t>
      </w:r>
    </w:p>
    <w:p w14:paraId="7F0ED5A3" w14:textId="77777777" w:rsidR="00B01FA5" w:rsidRDefault="00161F18">
      <w:pPr>
        <w:pStyle w:val="SLReqReqCustomAttTitleName"/>
      </w:pPr>
      <w:r>
        <w:t>Custom Attributes</w:t>
      </w:r>
    </w:p>
    <w:p w14:paraId="7726DC33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  <w:r>
        <w:rPr>
          <w:rStyle w:val="SLReqReqCustomAttValueChar"/>
        </w:rPr>
        <w:t>MUST</w:t>
      </w:r>
    </w:p>
    <w:p w14:paraId="28DA98D3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9/27/2024</w:t>
      </w:r>
    </w:p>
    <w:p w14:paraId="652599B6" w14:textId="77777777" w:rsidR="00161F18" w:rsidRPr="008D6660" w:rsidRDefault="00161F18" w:rsidP="006D1917">
      <w:pPr>
        <w:spacing w:after="0"/>
      </w:pPr>
      <w:r>
        <w:lastRenderedPageBreak/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 xml:space="preserve">Flyaway Cost &lt;  $20 </w:t>
      </w:r>
      <w:r>
        <w:rPr>
          <w:rStyle w:val="SLReqReqCustomAttValueChar"/>
        </w:rPr>
        <w:t>million per aircraft</w:t>
      </w:r>
    </w:p>
    <w:p w14:paraId="6E86CAC2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  <w:r>
        <w:rPr>
          <w:rStyle w:val="SLReqReqCustomAttValueChar"/>
        </w:rPr>
        <w:t>RFP</w:t>
      </w:r>
    </w:p>
    <w:p w14:paraId="441D670B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>Flyaway Cost &lt; $25 million per aircraft</w:t>
      </w:r>
    </w:p>
    <w:p w14:paraId="3706E07F" w14:textId="77777777" w:rsidR="00161F18" w:rsidRDefault="00161F18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1DDF3743" w14:textId="77777777" w:rsidR="00B01FA5" w:rsidRDefault="00161F18">
      <w:pPr>
        <w:pStyle w:val="SLReqReqImplementationTitle"/>
      </w:pPr>
      <w:r>
        <w:t>Implementation Status</w:t>
      </w:r>
    </w:p>
    <w:p w14:paraId="1757D7FD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2005C5CD" w14:textId="77777777" w:rsidR="00B01FA5" w:rsidRDefault="00161F18">
      <w:pPr>
        <w:pStyle w:val="SLReqReqVerificationTitle"/>
      </w:pPr>
      <w:r>
        <w:t>Verification Status</w:t>
      </w:r>
    </w:p>
    <w:p w14:paraId="1882087D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4F8C7408" w14:textId="77777777" w:rsidR="00B01FA5" w:rsidRDefault="00161F18">
      <w:pPr>
        <w:pStyle w:val="SLReqReqTitle3"/>
      </w:pPr>
      <w:bookmarkStart w:id="5" w:name="Table_of_Requirements:3"/>
      <w:bookmarkStart w:id="6" w:name="_Toc190882374"/>
      <w:bookmarkEnd w:id="5"/>
      <w:r>
        <w:t>2 Manufacturing</w:t>
      </w:r>
      <w:bookmarkEnd w:id="6"/>
    </w:p>
    <w:p w14:paraId="5A4C41D4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3A864393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</w:t>
      </w:r>
    </w:p>
    <w:p w14:paraId="4BDB24E9" w14:textId="77777777" w:rsidR="00B01FA5" w:rsidRDefault="00161F18">
      <w:pPr>
        <w:pStyle w:val="SLReqReqDescriptionName"/>
      </w:pPr>
      <w:r>
        <w:t>Description</w:t>
      </w:r>
    </w:p>
    <w:p w14:paraId="3123D590" w14:textId="77777777" w:rsidR="00B01FA5" w:rsidRDefault="00161F18">
      <w:r>
        <w:t>There shall be a minimum number of aircraft produced</w:t>
      </w:r>
    </w:p>
    <w:p w14:paraId="46C4C3C3" w14:textId="77777777" w:rsidR="00B01FA5" w:rsidRDefault="00161F18">
      <w:pPr>
        <w:pStyle w:val="SLReqReqCustomAttTitleName"/>
      </w:pPr>
      <w:r>
        <w:t>Custom Attributes</w:t>
      </w:r>
    </w:p>
    <w:p w14:paraId="0596F080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  <w:r>
        <w:rPr>
          <w:rStyle w:val="SLReqReqCustomAttValueChar"/>
        </w:rPr>
        <w:t>SHALL</w:t>
      </w:r>
    </w:p>
    <w:p w14:paraId="0A951E1E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9/27/2024</w:t>
      </w:r>
    </w:p>
    <w:p w14:paraId="15B1208B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>1000</w:t>
      </w:r>
    </w:p>
    <w:p w14:paraId="473A3E73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  <w:r>
        <w:rPr>
          <w:rStyle w:val="SLReqReqCustomAttValueChar"/>
        </w:rPr>
        <w:t>RFP</w:t>
      </w:r>
    </w:p>
    <w:p w14:paraId="207AA655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>1000</w:t>
      </w:r>
    </w:p>
    <w:p w14:paraId="1C4BDB94" w14:textId="77777777" w:rsidR="00161F18" w:rsidRDefault="00161F18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2533884C" w14:textId="77777777" w:rsidR="00B01FA5" w:rsidRDefault="00161F18">
      <w:pPr>
        <w:pStyle w:val="SLReqReqImplementationTitle"/>
      </w:pPr>
      <w:r>
        <w:t>Implementation Status</w:t>
      </w:r>
    </w:p>
    <w:p w14:paraId="450082AF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3FA23A75" w14:textId="77777777" w:rsidR="00B01FA5" w:rsidRDefault="00161F18">
      <w:pPr>
        <w:pStyle w:val="SLReqReqVerificationTitle"/>
      </w:pPr>
      <w:r>
        <w:t>Verification Status</w:t>
      </w:r>
    </w:p>
    <w:p w14:paraId="4DA96DE6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77E9F0C2" w14:textId="77777777" w:rsidR="00B01FA5" w:rsidRDefault="00161F18">
      <w:pPr>
        <w:pStyle w:val="SLReqReqTitle3"/>
      </w:pPr>
      <w:bookmarkStart w:id="7" w:name="Table_of_Requirements:4"/>
      <w:bookmarkStart w:id="8" w:name="_Toc190882375"/>
      <w:bookmarkEnd w:id="7"/>
      <w:r>
        <w:t>3 Structures</w:t>
      </w:r>
      <w:bookmarkEnd w:id="8"/>
    </w:p>
    <w:p w14:paraId="64C64B5E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26464FF5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3</w:t>
      </w:r>
    </w:p>
    <w:p w14:paraId="727638AD" w14:textId="77777777" w:rsidR="00B01FA5" w:rsidRDefault="00161F18">
      <w:pPr>
        <w:pStyle w:val="SLReqReqDescriptionName"/>
      </w:pPr>
      <w:r>
        <w:lastRenderedPageBreak/>
        <w:t>Description</w:t>
      </w:r>
    </w:p>
    <w:p w14:paraId="3C693A69" w14:textId="77777777" w:rsidR="00B01FA5" w:rsidRDefault="00161F18">
      <w:r>
        <w:t>The aircraft must have specific design load factors in clean configuration with 50% internal fuel</w:t>
      </w:r>
    </w:p>
    <w:p w14:paraId="2BF2A7D6" w14:textId="77777777" w:rsidR="00B01FA5" w:rsidRDefault="00161F18">
      <w:pPr>
        <w:pStyle w:val="SLReqReqCustomAttTitleName"/>
      </w:pPr>
      <w:r>
        <w:t>Custom Attributes</w:t>
      </w:r>
    </w:p>
    <w:p w14:paraId="171D807B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  <w:r>
        <w:rPr>
          <w:rStyle w:val="SLReqReqCustomAttValueChar"/>
        </w:rPr>
        <w:t>MUST</w:t>
      </w:r>
    </w:p>
    <w:p w14:paraId="61D6A9F3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9/27/2024</w:t>
      </w:r>
    </w:p>
    <w:p w14:paraId="0342C31F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>+7 and -3 vertical g's</w:t>
      </w:r>
    </w:p>
    <w:p w14:paraId="334428B2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  <w:r>
        <w:rPr>
          <w:rStyle w:val="SLReqReqCustomAttValueChar"/>
        </w:rPr>
        <w:t>RFP</w:t>
      </w:r>
    </w:p>
    <w:p w14:paraId="58DA037D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>+7 and -3 vertical g's</w:t>
      </w:r>
    </w:p>
    <w:p w14:paraId="3EC4C68D" w14:textId="77777777" w:rsidR="00161F18" w:rsidRDefault="00161F18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1E01D788" w14:textId="77777777" w:rsidR="00B01FA5" w:rsidRDefault="00161F18">
      <w:pPr>
        <w:pStyle w:val="SLReqReqImplementationTitle"/>
      </w:pPr>
      <w:r>
        <w:t>Implementation Status</w:t>
      </w:r>
    </w:p>
    <w:p w14:paraId="47B63ABF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34F89006" w14:textId="77777777" w:rsidR="00B01FA5" w:rsidRDefault="00161F18">
      <w:pPr>
        <w:pStyle w:val="SLReqReqVerificationTitle"/>
      </w:pPr>
      <w:r>
        <w:t>Verification Status</w:t>
      </w:r>
    </w:p>
    <w:p w14:paraId="3EB9F977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7FA42869" w14:textId="77777777" w:rsidR="00B01FA5" w:rsidRDefault="00161F18">
      <w:pPr>
        <w:pStyle w:val="SLReqReqTitle3"/>
      </w:pPr>
      <w:bookmarkStart w:id="9" w:name="Table_of_Requirements:5"/>
      <w:bookmarkStart w:id="10" w:name="_Toc190882376"/>
      <w:bookmarkEnd w:id="9"/>
      <w:r>
        <w:t>4 Structures</w:t>
      </w:r>
      <w:bookmarkEnd w:id="10"/>
    </w:p>
    <w:p w14:paraId="57AF50B5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7BB826A9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4</w:t>
      </w:r>
    </w:p>
    <w:p w14:paraId="62B02BB6" w14:textId="77777777" w:rsidR="00B01FA5" w:rsidRDefault="00161F18">
      <w:pPr>
        <w:pStyle w:val="SLReqReqDescriptionName"/>
      </w:pPr>
      <w:r>
        <w:t>Description</w:t>
      </w:r>
    </w:p>
    <w:p w14:paraId="1B89CAF3" w14:textId="77777777" w:rsidR="00B01FA5" w:rsidRDefault="00161F18">
      <w:r>
        <w:t>Aircraft must withstand a dynamic pressure of 2133 psf when flying at Mach 1.2 at sea level</w:t>
      </w:r>
    </w:p>
    <w:p w14:paraId="103B79FD" w14:textId="77777777" w:rsidR="00B01FA5" w:rsidRDefault="00161F18">
      <w:pPr>
        <w:pStyle w:val="SLReqReqCustomAttTitleName"/>
      </w:pPr>
      <w:r>
        <w:t>Custom Attributes</w:t>
      </w:r>
    </w:p>
    <w:p w14:paraId="54C38ABE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  <w:r>
        <w:rPr>
          <w:rStyle w:val="SLReqReqCustomAttValueChar"/>
        </w:rPr>
        <w:t>MUST</w:t>
      </w:r>
    </w:p>
    <w:p w14:paraId="6CAE7ED3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9/27/2024</w:t>
      </w:r>
    </w:p>
    <w:p w14:paraId="7D4462C1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>2,133 psf</w:t>
      </w:r>
    </w:p>
    <w:p w14:paraId="438D7AED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  <w:r>
        <w:rPr>
          <w:rStyle w:val="SLReqReqCustomAttValueChar"/>
        </w:rPr>
        <w:t>RFP</w:t>
      </w:r>
    </w:p>
    <w:p w14:paraId="25B1B6D5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>2,133 psf</w:t>
      </w:r>
    </w:p>
    <w:p w14:paraId="2DBFCFF6" w14:textId="77777777" w:rsidR="00161F18" w:rsidRDefault="00161F18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3299EE41" w14:textId="77777777" w:rsidR="00B01FA5" w:rsidRDefault="00161F18">
      <w:pPr>
        <w:pStyle w:val="SLReqReqImplementationTitle"/>
      </w:pPr>
      <w:r>
        <w:t>Implementation Status</w:t>
      </w:r>
    </w:p>
    <w:p w14:paraId="5655FDF1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3BFBE795" w14:textId="77777777" w:rsidR="00B01FA5" w:rsidRDefault="00161F18">
      <w:pPr>
        <w:pStyle w:val="SLReqReqVerificationTitle"/>
      </w:pPr>
      <w:r>
        <w:t>Verification Status</w:t>
      </w:r>
    </w:p>
    <w:p w14:paraId="49F02196" w14:textId="77777777" w:rsidR="00161F18" w:rsidRPr="00B92412" w:rsidRDefault="00161F18" w:rsidP="004A46DF">
      <w:pPr>
        <w:spacing w:after="0"/>
      </w:pPr>
      <w:r>
        <w:lastRenderedPageBreak/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1C4544E5" w14:textId="77777777" w:rsidR="00B01FA5" w:rsidRDefault="00161F18">
      <w:pPr>
        <w:pStyle w:val="SLReqReqTitle3"/>
      </w:pPr>
      <w:bookmarkStart w:id="11" w:name="Table_of_Requirements:6"/>
      <w:bookmarkStart w:id="12" w:name="_Toc190882377"/>
      <w:bookmarkEnd w:id="11"/>
      <w:r>
        <w:t>5 Structures</w:t>
      </w:r>
      <w:bookmarkEnd w:id="12"/>
    </w:p>
    <w:p w14:paraId="2870D105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0B0F7FC4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5</w:t>
      </w:r>
    </w:p>
    <w:p w14:paraId="6CA53899" w14:textId="77777777" w:rsidR="00B01FA5" w:rsidRDefault="00161F18">
      <w:pPr>
        <w:pStyle w:val="SLReqReqDescriptionName"/>
      </w:pPr>
      <w:r>
        <w:t>Description</w:t>
      </w:r>
    </w:p>
    <w:p w14:paraId="197940D7" w14:textId="77777777" w:rsidR="00B01FA5" w:rsidRDefault="00161F18">
      <w:r>
        <w:t>Aircraft must have a safety factor on all loads</w:t>
      </w:r>
    </w:p>
    <w:p w14:paraId="5BB94A4D" w14:textId="77777777" w:rsidR="00B01FA5" w:rsidRDefault="00161F18">
      <w:pPr>
        <w:pStyle w:val="SLReqReqCustomAttTitleName"/>
      </w:pPr>
      <w:r>
        <w:t>Custom Attributes</w:t>
      </w:r>
    </w:p>
    <w:p w14:paraId="6E644FC6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  <w:r>
        <w:rPr>
          <w:rStyle w:val="SLReqReqCustomAttValueChar"/>
        </w:rPr>
        <w:t>MUST</w:t>
      </w:r>
    </w:p>
    <w:p w14:paraId="19555D09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9/27/2024</w:t>
      </w:r>
    </w:p>
    <w:p w14:paraId="7ADEF0B7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>1.5</w:t>
      </w:r>
    </w:p>
    <w:p w14:paraId="55C5A380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  <w:r>
        <w:rPr>
          <w:rStyle w:val="SLReqReqCustomAttValueChar"/>
        </w:rPr>
        <w:t>RFP</w:t>
      </w:r>
    </w:p>
    <w:p w14:paraId="1A1E4BA1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>1.5</w:t>
      </w:r>
    </w:p>
    <w:p w14:paraId="17482912" w14:textId="77777777" w:rsidR="00161F18" w:rsidRDefault="00161F18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 xml:space="preserve">No change </w:t>
      </w:r>
      <w:r>
        <w:rPr>
          <w:rStyle w:val="SLReqReqChangeInfoValueChar"/>
        </w:rPr>
        <w:t>issue detected.</w:t>
      </w:r>
    </w:p>
    <w:p w14:paraId="465C5940" w14:textId="77777777" w:rsidR="00B01FA5" w:rsidRDefault="00161F18">
      <w:pPr>
        <w:pStyle w:val="SLReqReqImplementationTitle"/>
      </w:pPr>
      <w:r>
        <w:t>Implementation Status</w:t>
      </w:r>
    </w:p>
    <w:p w14:paraId="5FD8D18D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1BEBFE3E" w14:textId="77777777" w:rsidR="00B01FA5" w:rsidRDefault="00161F18">
      <w:pPr>
        <w:pStyle w:val="SLReqReqVerificationTitle"/>
      </w:pPr>
      <w:r>
        <w:t>Verification Status</w:t>
      </w:r>
    </w:p>
    <w:p w14:paraId="47855934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61BC0112" w14:textId="77777777" w:rsidR="00B01FA5" w:rsidRDefault="00161F18">
      <w:pPr>
        <w:pStyle w:val="SLReqReqTitle3"/>
      </w:pPr>
      <w:bookmarkStart w:id="13" w:name="Table_of_Requirements:7"/>
      <w:bookmarkStart w:id="14" w:name="_Toc190882378"/>
      <w:bookmarkEnd w:id="13"/>
      <w:r>
        <w:t>6 Structures</w:t>
      </w:r>
      <w:bookmarkEnd w:id="14"/>
    </w:p>
    <w:p w14:paraId="0481FFEF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0A4438FD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6</w:t>
      </w:r>
    </w:p>
    <w:p w14:paraId="764AE81F" w14:textId="77777777" w:rsidR="00B01FA5" w:rsidRDefault="00161F18">
      <w:pPr>
        <w:pStyle w:val="SLReqReqDescriptionName"/>
      </w:pPr>
      <w:r>
        <w:t>Description</w:t>
      </w:r>
    </w:p>
    <w:p w14:paraId="32B7DF87" w14:textId="77777777" w:rsidR="00B01FA5" w:rsidRDefault="00161F18">
      <w:r>
        <w:t>The aircraft must have a minimum design service life</w:t>
      </w:r>
    </w:p>
    <w:p w14:paraId="53071808" w14:textId="77777777" w:rsidR="00B01FA5" w:rsidRDefault="00161F18">
      <w:pPr>
        <w:pStyle w:val="SLReqReqCustomAttTitleName"/>
      </w:pPr>
      <w:r>
        <w:t>Custom Attributes</w:t>
      </w:r>
    </w:p>
    <w:p w14:paraId="5231CA84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  <w:r>
        <w:rPr>
          <w:rStyle w:val="SLReqReqCustomAttValueChar"/>
        </w:rPr>
        <w:t>MUST</w:t>
      </w:r>
    </w:p>
    <w:p w14:paraId="5B32FB19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9/27/2024</w:t>
      </w:r>
    </w:p>
    <w:p w14:paraId="4DD7E36B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>2000 hrs</w:t>
      </w:r>
    </w:p>
    <w:p w14:paraId="6E3C6AF1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  <w:r>
        <w:rPr>
          <w:rStyle w:val="SLReqReqCustomAttValueChar"/>
        </w:rPr>
        <w:t>RFP</w:t>
      </w:r>
    </w:p>
    <w:p w14:paraId="1EDF8F0C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>2000 hrs</w:t>
      </w:r>
    </w:p>
    <w:p w14:paraId="017F7DA1" w14:textId="77777777" w:rsidR="00161F18" w:rsidRDefault="00161F18" w:rsidP="001B287E">
      <w:r>
        <w:rPr>
          <w:rStyle w:val="SLReqReqChangeInfoTitle"/>
        </w:rPr>
        <w:lastRenderedPageBreak/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13033ACB" w14:textId="77777777" w:rsidR="00B01FA5" w:rsidRDefault="00161F18">
      <w:pPr>
        <w:pStyle w:val="SLReqReqImplementationTitle"/>
      </w:pPr>
      <w:r>
        <w:t>Implementation Status</w:t>
      </w:r>
    </w:p>
    <w:p w14:paraId="7DF34527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78B0D27A" w14:textId="77777777" w:rsidR="00B01FA5" w:rsidRDefault="00161F18">
      <w:pPr>
        <w:pStyle w:val="SLReqReqVerificationTitle"/>
      </w:pPr>
      <w:r>
        <w:t>Verification Status</w:t>
      </w:r>
    </w:p>
    <w:p w14:paraId="32878ABB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14E1FDE1" w14:textId="77777777" w:rsidR="00B01FA5" w:rsidRDefault="00161F18">
      <w:pPr>
        <w:pStyle w:val="SLReqReqTitle3"/>
      </w:pPr>
      <w:bookmarkStart w:id="15" w:name="Table_of_Requirements:8"/>
      <w:bookmarkStart w:id="16" w:name="_Toc190882379"/>
      <w:bookmarkEnd w:id="15"/>
      <w:r>
        <w:t>7 Stability and Control</w:t>
      </w:r>
      <w:bookmarkEnd w:id="16"/>
    </w:p>
    <w:p w14:paraId="3CD56154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61039D05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7</w:t>
      </w:r>
    </w:p>
    <w:p w14:paraId="62ABA9EC" w14:textId="77777777" w:rsidR="00B01FA5" w:rsidRDefault="00161F18">
      <w:pPr>
        <w:pStyle w:val="SLReqReqDescriptionName"/>
      </w:pPr>
      <w:r>
        <w:t>Description</w:t>
      </w:r>
    </w:p>
    <w:p w14:paraId="6EA2AC28" w14:textId="77777777" w:rsidR="00B01FA5" w:rsidRDefault="00161F18">
      <w:r>
        <w:t>The aircraft must have a static margin less than or equal to 10%.</w:t>
      </w:r>
    </w:p>
    <w:p w14:paraId="71B36A2C" w14:textId="77777777" w:rsidR="00B01FA5" w:rsidRDefault="00161F18">
      <w:pPr>
        <w:pStyle w:val="SLReqReqCustomAttTitleName"/>
      </w:pPr>
      <w:r>
        <w:t>Custom Attributes</w:t>
      </w:r>
    </w:p>
    <w:p w14:paraId="0AFD0CB4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  <w:r>
        <w:rPr>
          <w:rStyle w:val="SLReqReqCustomAttValueChar"/>
        </w:rPr>
        <w:t>MUST</w:t>
      </w:r>
    </w:p>
    <w:p w14:paraId="28DD0C77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9/27/2024</w:t>
      </w:r>
    </w:p>
    <w:p w14:paraId="4333F81D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>≤ |10%|</w:t>
      </w:r>
    </w:p>
    <w:p w14:paraId="3BC243EE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  <w:r>
        <w:rPr>
          <w:rStyle w:val="SLReqReqCustomAttValueChar"/>
        </w:rPr>
        <w:t>RFP</w:t>
      </w:r>
    </w:p>
    <w:p w14:paraId="26B4E1AC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>≤ |10%|</w:t>
      </w:r>
    </w:p>
    <w:p w14:paraId="04423FA8" w14:textId="77777777" w:rsidR="00161F18" w:rsidRDefault="00161F18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7C90BE09" w14:textId="77777777" w:rsidR="00B01FA5" w:rsidRDefault="00161F18">
      <w:pPr>
        <w:pStyle w:val="SLReqReqImplementationTitle"/>
      </w:pPr>
      <w:r>
        <w:t>Implementation Status</w:t>
      </w:r>
    </w:p>
    <w:p w14:paraId="57D74D57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79BED5FF" w14:textId="77777777" w:rsidR="00B01FA5" w:rsidRDefault="00161F18">
      <w:pPr>
        <w:pStyle w:val="SLReqReqVerificationTitle"/>
      </w:pPr>
      <w:r>
        <w:t>Verification Status</w:t>
      </w:r>
    </w:p>
    <w:p w14:paraId="29249E36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7CD639C8" w14:textId="77777777" w:rsidR="00B01FA5" w:rsidRDefault="00161F18">
      <w:pPr>
        <w:pStyle w:val="SLReqReqTitle3"/>
      </w:pPr>
      <w:bookmarkStart w:id="17" w:name="Table_of_Requirements:9"/>
      <w:bookmarkStart w:id="18" w:name="_Toc190882380"/>
      <w:bookmarkEnd w:id="17"/>
      <w:r>
        <w:t>8 Mission Performance</w:t>
      </w:r>
      <w:bookmarkEnd w:id="18"/>
    </w:p>
    <w:p w14:paraId="4173A864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0D0FCC30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8</w:t>
      </w:r>
    </w:p>
    <w:p w14:paraId="32190855" w14:textId="77777777" w:rsidR="00B01FA5" w:rsidRDefault="00161F18">
      <w:pPr>
        <w:pStyle w:val="SLReqReqDescriptionName"/>
      </w:pPr>
      <w:r>
        <w:t>Description</w:t>
      </w:r>
    </w:p>
    <w:p w14:paraId="056175E1" w14:textId="77777777" w:rsidR="00B01FA5" w:rsidRDefault="00161F18">
      <w:r>
        <w:t>The aircraft must perform over the Intercept Mission Radius</w:t>
      </w:r>
    </w:p>
    <w:p w14:paraId="06F3F9C8" w14:textId="77777777" w:rsidR="00B01FA5" w:rsidRDefault="00161F18">
      <w:pPr>
        <w:pStyle w:val="SLReqReqCustomAttTitleName"/>
      </w:pPr>
      <w:r>
        <w:lastRenderedPageBreak/>
        <w:t>Custom Attributes</w:t>
      </w:r>
    </w:p>
    <w:p w14:paraId="58C2143E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  <w:r>
        <w:rPr>
          <w:rStyle w:val="SLReqReqCustomAttValueChar"/>
        </w:rPr>
        <w:t>MUST</w:t>
      </w:r>
    </w:p>
    <w:p w14:paraId="288F7D45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9/27/2024</w:t>
      </w:r>
    </w:p>
    <w:p w14:paraId="23C58561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>200 nm</w:t>
      </w:r>
    </w:p>
    <w:p w14:paraId="6B9A8E63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  <w:r>
        <w:rPr>
          <w:rStyle w:val="SLReqReqCustomAttValueChar"/>
        </w:rPr>
        <w:t>RFP</w:t>
      </w:r>
    </w:p>
    <w:p w14:paraId="235555FE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>200 nm</w:t>
      </w:r>
    </w:p>
    <w:p w14:paraId="1BD0A5A7" w14:textId="77777777" w:rsidR="00161F18" w:rsidRDefault="00161F18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2E6FA9DF" w14:textId="77777777" w:rsidR="00B01FA5" w:rsidRDefault="00161F18">
      <w:pPr>
        <w:pStyle w:val="SLReqReqImplementationTitle"/>
      </w:pPr>
      <w:r>
        <w:t>Implementation Status</w:t>
      </w:r>
    </w:p>
    <w:p w14:paraId="0CD49E51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53CA35C8" w14:textId="77777777" w:rsidR="00B01FA5" w:rsidRDefault="00161F18">
      <w:pPr>
        <w:pStyle w:val="SLReqReqVerificationTitle"/>
      </w:pPr>
      <w:r>
        <w:t>Verification Status</w:t>
      </w:r>
    </w:p>
    <w:p w14:paraId="0F7E27E1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75CC9DA1" w14:textId="77777777" w:rsidR="00B01FA5" w:rsidRDefault="00161F18">
      <w:pPr>
        <w:pStyle w:val="SLReqReqTitle3"/>
      </w:pPr>
      <w:bookmarkStart w:id="19" w:name="Table_of_Requirements:10"/>
      <w:bookmarkStart w:id="20" w:name="_Toc190882381"/>
      <w:bookmarkEnd w:id="19"/>
      <w:r>
        <w:t>9 Mission Performance</w:t>
      </w:r>
      <w:bookmarkEnd w:id="20"/>
    </w:p>
    <w:p w14:paraId="45C820D9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29A10C4F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9</w:t>
      </w:r>
    </w:p>
    <w:p w14:paraId="2262069F" w14:textId="77777777" w:rsidR="00B01FA5" w:rsidRDefault="00161F18">
      <w:pPr>
        <w:pStyle w:val="SLReqReqDescriptionName"/>
      </w:pPr>
      <w:r>
        <w:t>Description</w:t>
      </w:r>
    </w:p>
    <w:p w14:paraId="25A4C606" w14:textId="77777777" w:rsidR="00B01FA5" w:rsidRDefault="00161F18">
      <w:r>
        <w:t>The aircraft must perform over DCA Mission CAP endurance at 300 nm radius</w:t>
      </w:r>
    </w:p>
    <w:p w14:paraId="3D4D99DD" w14:textId="77777777" w:rsidR="00B01FA5" w:rsidRDefault="00161F18">
      <w:pPr>
        <w:pStyle w:val="SLReqReqCustomAttTitleName"/>
      </w:pPr>
      <w:r>
        <w:t>Custom Attributes</w:t>
      </w:r>
    </w:p>
    <w:p w14:paraId="65148A46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  <w:r>
        <w:rPr>
          <w:rStyle w:val="SLReqReqCustomAttValueChar"/>
        </w:rPr>
        <w:t>MUST</w:t>
      </w:r>
    </w:p>
    <w:p w14:paraId="60099B36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9/27/2024</w:t>
      </w:r>
    </w:p>
    <w:p w14:paraId="6B944327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>4 hrs</w:t>
      </w:r>
    </w:p>
    <w:p w14:paraId="31E11585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  <w:r>
        <w:rPr>
          <w:rStyle w:val="SLReqReqCustomAttValueChar"/>
        </w:rPr>
        <w:t>RFP</w:t>
      </w:r>
    </w:p>
    <w:p w14:paraId="23036DF4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>4 hrs</w:t>
      </w:r>
    </w:p>
    <w:p w14:paraId="559DECED" w14:textId="77777777" w:rsidR="00161F18" w:rsidRDefault="00161F18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26971E49" w14:textId="77777777" w:rsidR="00B01FA5" w:rsidRDefault="00161F18">
      <w:pPr>
        <w:pStyle w:val="SLReqReqImplementationTitle"/>
      </w:pPr>
      <w:r>
        <w:t>Implementation Status</w:t>
      </w:r>
    </w:p>
    <w:p w14:paraId="0E71965D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36A217F8" w14:textId="77777777" w:rsidR="00B01FA5" w:rsidRDefault="00161F18">
      <w:pPr>
        <w:pStyle w:val="SLReqReqVerificationTitle"/>
      </w:pPr>
      <w:r>
        <w:t>Verification Status</w:t>
      </w:r>
    </w:p>
    <w:p w14:paraId="037E690D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2390D70A" w14:textId="77777777" w:rsidR="00B01FA5" w:rsidRDefault="00161F18">
      <w:pPr>
        <w:pStyle w:val="SLReqReqTitle3"/>
      </w:pPr>
      <w:bookmarkStart w:id="21" w:name="Table_of_Requirements:11"/>
      <w:bookmarkStart w:id="22" w:name="_Toc190882382"/>
      <w:bookmarkEnd w:id="21"/>
      <w:r>
        <w:lastRenderedPageBreak/>
        <w:t>10 Performance</w:t>
      </w:r>
      <w:bookmarkEnd w:id="22"/>
    </w:p>
    <w:p w14:paraId="069660C5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520B19A4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10</w:t>
      </w:r>
    </w:p>
    <w:p w14:paraId="0EE38BA3" w14:textId="77777777" w:rsidR="00B01FA5" w:rsidRDefault="00161F18">
      <w:pPr>
        <w:pStyle w:val="SLReqReqDescriptionName"/>
      </w:pPr>
      <w:r>
        <w:t>Description</w:t>
      </w:r>
    </w:p>
    <w:p w14:paraId="4A70A4A3" w14:textId="77777777" w:rsidR="00B01FA5" w:rsidRDefault="00161F18">
      <w:r>
        <w:t>The aircraft must reach a specific maximum mach number at maneuver weight (50% internal fuel)</w:t>
      </w:r>
    </w:p>
    <w:p w14:paraId="5E68D270" w14:textId="77777777" w:rsidR="00B01FA5" w:rsidRDefault="00161F18">
      <w:pPr>
        <w:pStyle w:val="SLReqReqCustomAttTitleName"/>
      </w:pPr>
      <w:r>
        <w:t>Custom Attributes</w:t>
      </w:r>
    </w:p>
    <w:p w14:paraId="765DE8A1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  <w:r>
        <w:rPr>
          <w:rStyle w:val="SLReqReqCustomAttValueChar"/>
        </w:rPr>
        <w:t>MUST</w:t>
      </w:r>
    </w:p>
    <w:p w14:paraId="0BB24F71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9/27/2024</w:t>
      </w:r>
    </w:p>
    <w:p w14:paraId="529E6BB4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>1.6</w:t>
      </w:r>
    </w:p>
    <w:p w14:paraId="2296C770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  <w:r>
        <w:rPr>
          <w:rStyle w:val="SLReqReqCustomAttValueChar"/>
        </w:rPr>
        <w:t>RFP</w:t>
      </w:r>
    </w:p>
    <w:p w14:paraId="0D6DCE82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>1.6</w:t>
      </w:r>
    </w:p>
    <w:p w14:paraId="48981B41" w14:textId="77777777" w:rsidR="00161F18" w:rsidRDefault="00161F18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0E5A7824" w14:textId="77777777" w:rsidR="00B01FA5" w:rsidRDefault="00161F18">
      <w:pPr>
        <w:pStyle w:val="SLReqReqImplementationTitle"/>
      </w:pPr>
      <w:r>
        <w:t>Implementation Status</w:t>
      </w:r>
    </w:p>
    <w:p w14:paraId="3FBFA34B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35E84026" w14:textId="77777777" w:rsidR="00B01FA5" w:rsidRDefault="00161F18">
      <w:pPr>
        <w:pStyle w:val="SLReqReqVerificationTitle"/>
      </w:pPr>
      <w:r>
        <w:t>Verification Status</w:t>
      </w:r>
    </w:p>
    <w:p w14:paraId="29F1CBB8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3C212A7C" w14:textId="77777777" w:rsidR="00B01FA5" w:rsidRDefault="00161F18">
      <w:pPr>
        <w:pStyle w:val="SLReqReqTitle3"/>
      </w:pPr>
      <w:bookmarkStart w:id="23" w:name="Table_of_Requirements:12"/>
      <w:bookmarkStart w:id="24" w:name="_Toc190882383"/>
      <w:bookmarkEnd w:id="23"/>
      <w:r>
        <w:t>11 Performance</w:t>
      </w:r>
      <w:bookmarkEnd w:id="24"/>
    </w:p>
    <w:p w14:paraId="5F67AC50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274A6E07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11</w:t>
      </w:r>
    </w:p>
    <w:p w14:paraId="6D6BCAC5" w14:textId="77777777" w:rsidR="00B01FA5" w:rsidRDefault="00161F18">
      <w:pPr>
        <w:pStyle w:val="SLReqReqDescriptionName"/>
      </w:pPr>
      <w:r>
        <w:t>Description</w:t>
      </w:r>
    </w:p>
    <w:p w14:paraId="5B4EEBAA" w14:textId="77777777" w:rsidR="00B01FA5" w:rsidRDefault="00161F18">
      <w:r>
        <w:t>Aircraft must be able to takeoff and land at any NATO runway</w:t>
      </w:r>
    </w:p>
    <w:p w14:paraId="7DB3BB96" w14:textId="77777777" w:rsidR="00B01FA5" w:rsidRDefault="00161F18">
      <w:pPr>
        <w:pStyle w:val="SLReqReqCustomAttTitleName"/>
      </w:pPr>
      <w:r>
        <w:t>Custom Attributes</w:t>
      </w:r>
    </w:p>
    <w:p w14:paraId="733059BB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  <w:r>
        <w:rPr>
          <w:rStyle w:val="SLReqReqCustomAttValueChar"/>
        </w:rPr>
        <w:t>MUST</w:t>
      </w:r>
    </w:p>
    <w:p w14:paraId="20EF5F09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9/27/2024</w:t>
      </w:r>
    </w:p>
    <w:p w14:paraId="1A1D98BD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>4500 ft</w:t>
      </w:r>
    </w:p>
    <w:p w14:paraId="7C795489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  <w:r>
        <w:rPr>
          <w:rStyle w:val="SLReqReqCustomAttValueChar"/>
        </w:rPr>
        <w:t>RFP</w:t>
      </w:r>
    </w:p>
    <w:p w14:paraId="55AD0FB8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>8000 ft</w:t>
      </w:r>
    </w:p>
    <w:p w14:paraId="6B40DABC" w14:textId="77777777" w:rsidR="00161F18" w:rsidRDefault="00161F18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321456C8" w14:textId="77777777" w:rsidR="00B01FA5" w:rsidRDefault="00161F18">
      <w:pPr>
        <w:pStyle w:val="SLReqReqImplementationTitle"/>
      </w:pPr>
      <w:r>
        <w:lastRenderedPageBreak/>
        <w:t>Implementation Status</w:t>
      </w:r>
    </w:p>
    <w:p w14:paraId="5152137E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54C2A4A2" w14:textId="77777777" w:rsidR="00B01FA5" w:rsidRDefault="00161F18">
      <w:pPr>
        <w:pStyle w:val="SLReqReqVerificationTitle"/>
      </w:pPr>
      <w:r>
        <w:t>Verification Status</w:t>
      </w:r>
    </w:p>
    <w:p w14:paraId="4A32CF37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1A444E32" w14:textId="77777777" w:rsidR="00B01FA5" w:rsidRDefault="00161F18">
      <w:pPr>
        <w:pStyle w:val="SLReqReqTitle3"/>
      </w:pPr>
      <w:bookmarkStart w:id="25" w:name="Table_of_Requirements:13"/>
      <w:bookmarkStart w:id="26" w:name="_Toc190882384"/>
      <w:bookmarkEnd w:id="25"/>
      <w:r>
        <w:t>12 Aircraft Systems</w:t>
      </w:r>
      <w:bookmarkEnd w:id="26"/>
    </w:p>
    <w:p w14:paraId="49788624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2FBEF2D6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12</w:t>
      </w:r>
    </w:p>
    <w:p w14:paraId="4B76DAD3" w14:textId="77777777" w:rsidR="00B01FA5" w:rsidRDefault="00161F18">
      <w:pPr>
        <w:pStyle w:val="SLReqReqDescriptionName"/>
      </w:pPr>
      <w:r>
        <w:t>Description</w:t>
      </w:r>
    </w:p>
    <w:p w14:paraId="29B5BDC0" w14:textId="77777777" w:rsidR="00B01FA5" w:rsidRDefault="00161F18">
      <w:r>
        <w:t>The aircraft must have remote pilot capability</w:t>
      </w:r>
    </w:p>
    <w:p w14:paraId="3C3D3436" w14:textId="77777777" w:rsidR="00B01FA5" w:rsidRDefault="00161F18">
      <w:pPr>
        <w:pStyle w:val="SLReqReqCustomAttTitleName"/>
      </w:pPr>
      <w:r>
        <w:t>Custom Attributes</w:t>
      </w:r>
    </w:p>
    <w:p w14:paraId="1308BDB5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  <w:r>
        <w:rPr>
          <w:rStyle w:val="SLReqReqCustomAttValueChar"/>
        </w:rPr>
        <w:t>MUST</w:t>
      </w:r>
    </w:p>
    <w:p w14:paraId="5162842C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9/27/2024</w:t>
      </w:r>
    </w:p>
    <w:p w14:paraId="4B756766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>N/A</w:t>
      </w:r>
    </w:p>
    <w:p w14:paraId="720C7E9B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  <w:r>
        <w:rPr>
          <w:rStyle w:val="SLReqReqCustomAttValueChar"/>
        </w:rPr>
        <w:t>RFP</w:t>
      </w:r>
    </w:p>
    <w:p w14:paraId="6461F63E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>N/A</w:t>
      </w:r>
    </w:p>
    <w:p w14:paraId="1D30A522" w14:textId="77777777" w:rsidR="00161F18" w:rsidRDefault="00161F18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6E3BBF73" w14:textId="77777777" w:rsidR="00B01FA5" w:rsidRDefault="00161F18">
      <w:pPr>
        <w:pStyle w:val="SLReqReqImplementationTitle"/>
      </w:pPr>
      <w:r>
        <w:t>Implementation Status</w:t>
      </w:r>
    </w:p>
    <w:p w14:paraId="052C7E2A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16F0CD94" w14:textId="77777777" w:rsidR="00B01FA5" w:rsidRDefault="00161F18">
      <w:pPr>
        <w:pStyle w:val="SLReqReqVerificationTitle"/>
      </w:pPr>
      <w:r>
        <w:t>Verification Status</w:t>
      </w:r>
    </w:p>
    <w:p w14:paraId="2F0B62B6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62D69F94" w14:textId="77777777" w:rsidR="00B01FA5" w:rsidRDefault="00161F18">
      <w:pPr>
        <w:pStyle w:val="SLReqReqTitle3"/>
      </w:pPr>
      <w:bookmarkStart w:id="27" w:name="Table_of_Requirements:14"/>
      <w:bookmarkStart w:id="28" w:name="_Toc190882385"/>
      <w:bookmarkEnd w:id="27"/>
      <w:r>
        <w:t>13 Aircraft Systems</w:t>
      </w:r>
      <w:bookmarkEnd w:id="28"/>
    </w:p>
    <w:p w14:paraId="5EB4EB32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5DAFD5B9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13</w:t>
      </w:r>
    </w:p>
    <w:p w14:paraId="3DA6FE03" w14:textId="77777777" w:rsidR="00B01FA5" w:rsidRDefault="00161F18">
      <w:pPr>
        <w:pStyle w:val="SLReqReqDescriptionName"/>
      </w:pPr>
      <w:r>
        <w:t>Description</w:t>
      </w:r>
    </w:p>
    <w:p w14:paraId="4A6B90D5" w14:textId="77777777" w:rsidR="00B01FA5" w:rsidRDefault="00161F18">
      <w:r>
        <w:t>Fuel tanks must be self-healing</w:t>
      </w:r>
    </w:p>
    <w:p w14:paraId="1BA009C2" w14:textId="77777777" w:rsidR="00B01FA5" w:rsidRDefault="00161F18">
      <w:pPr>
        <w:pStyle w:val="SLReqReqCustomAttTitleName"/>
      </w:pPr>
      <w:r>
        <w:t>Custom Attributes</w:t>
      </w:r>
    </w:p>
    <w:p w14:paraId="65A30ACD" w14:textId="77777777" w:rsidR="00161F18" w:rsidRPr="008D6660" w:rsidRDefault="00161F18" w:rsidP="006D1917">
      <w:pPr>
        <w:spacing w:after="0"/>
      </w:pPr>
      <w:r>
        <w:lastRenderedPageBreak/>
        <w:tab/>
      </w:r>
      <w:r>
        <w:rPr>
          <w:rStyle w:val="SLReqReqCustomAttNameChar"/>
        </w:rPr>
        <w:t>Classification</w:t>
      </w:r>
      <w:r>
        <w:t>:</w:t>
      </w:r>
      <w:r>
        <w:tab/>
      </w:r>
      <w:r>
        <w:rPr>
          <w:rStyle w:val="SLReqReqCustomAttValueChar"/>
        </w:rPr>
        <w:t>MUST</w:t>
      </w:r>
    </w:p>
    <w:p w14:paraId="3AE24492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9/27/2024</w:t>
      </w:r>
    </w:p>
    <w:p w14:paraId="156D76AC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>N/A</w:t>
      </w:r>
    </w:p>
    <w:p w14:paraId="236E71F6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  <w:r>
        <w:rPr>
          <w:rStyle w:val="SLReqReqCustomAttValueChar"/>
        </w:rPr>
        <w:t>RFP</w:t>
      </w:r>
    </w:p>
    <w:p w14:paraId="5F16BD29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>N/A</w:t>
      </w:r>
    </w:p>
    <w:p w14:paraId="0663C316" w14:textId="77777777" w:rsidR="00161F18" w:rsidRDefault="00161F18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3C3FD9C4" w14:textId="77777777" w:rsidR="00B01FA5" w:rsidRDefault="00161F18">
      <w:pPr>
        <w:pStyle w:val="SLReqReqImplementationTitle"/>
      </w:pPr>
      <w:r>
        <w:t>Implementation Status</w:t>
      </w:r>
    </w:p>
    <w:p w14:paraId="78920592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14ECBC49" w14:textId="77777777" w:rsidR="00B01FA5" w:rsidRDefault="00161F18">
      <w:pPr>
        <w:pStyle w:val="SLReqReqVerificationTitle"/>
      </w:pPr>
      <w:r>
        <w:t>Verification Status</w:t>
      </w:r>
    </w:p>
    <w:p w14:paraId="58FFF4F0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6E6492C5" w14:textId="77777777" w:rsidR="00B01FA5" w:rsidRDefault="00161F18">
      <w:pPr>
        <w:pStyle w:val="SLReqReqTitle3"/>
      </w:pPr>
      <w:bookmarkStart w:id="29" w:name="Table_of_Requirements:15"/>
      <w:bookmarkStart w:id="30" w:name="_Toc190882386"/>
      <w:bookmarkEnd w:id="29"/>
      <w:r>
        <w:t>14 Project Deadline</w:t>
      </w:r>
      <w:bookmarkEnd w:id="30"/>
    </w:p>
    <w:p w14:paraId="235F8BE0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2385D10A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14</w:t>
      </w:r>
    </w:p>
    <w:p w14:paraId="5FB13D1B" w14:textId="77777777" w:rsidR="00B01FA5" w:rsidRDefault="00161F18">
      <w:pPr>
        <w:pStyle w:val="SLReqReqDescriptionName"/>
      </w:pPr>
      <w:r>
        <w:t>Description</w:t>
      </w:r>
    </w:p>
    <w:p w14:paraId="2D8211CC" w14:textId="77777777" w:rsidR="00B01FA5" w:rsidRDefault="00161F18">
      <w:r>
        <w:t>The engine selected for the aircraft must be in production or forcast to be in production</w:t>
      </w:r>
    </w:p>
    <w:p w14:paraId="71F1828B" w14:textId="77777777" w:rsidR="00B01FA5" w:rsidRDefault="00161F18">
      <w:pPr>
        <w:pStyle w:val="SLReqReqCustomAttTitleName"/>
      </w:pPr>
      <w:r>
        <w:t>Custom Attributes</w:t>
      </w:r>
    </w:p>
    <w:p w14:paraId="5929FA9E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  <w:r>
        <w:rPr>
          <w:rStyle w:val="SLReqReqCustomAttValueChar"/>
        </w:rPr>
        <w:t>MUST</w:t>
      </w:r>
    </w:p>
    <w:p w14:paraId="3A805D6F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9/27/2024</w:t>
      </w:r>
    </w:p>
    <w:p w14:paraId="698D4396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>2027</w:t>
      </w:r>
    </w:p>
    <w:p w14:paraId="6B66D0A5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  <w:r>
        <w:rPr>
          <w:rStyle w:val="SLReqReqCustomAttValueChar"/>
        </w:rPr>
        <w:t>RFP - Attachment 6</w:t>
      </w:r>
    </w:p>
    <w:p w14:paraId="625F2D25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>2027</w:t>
      </w:r>
    </w:p>
    <w:p w14:paraId="7853D129" w14:textId="77777777" w:rsidR="00161F18" w:rsidRDefault="00161F18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428C013D" w14:textId="77777777" w:rsidR="00B01FA5" w:rsidRDefault="00161F18">
      <w:pPr>
        <w:pStyle w:val="SLReqReqImplementationTitle"/>
      </w:pPr>
      <w:r>
        <w:t>Implementation Status</w:t>
      </w:r>
    </w:p>
    <w:p w14:paraId="10185801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10F4E5D9" w14:textId="77777777" w:rsidR="00B01FA5" w:rsidRDefault="00161F18">
      <w:pPr>
        <w:pStyle w:val="SLReqReqVerificationTitle"/>
      </w:pPr>
      <w:r>
        <w:t>Verification Status</w:t>
      </w:r>
    </w:p>
    <w:p w14:paraId="1E227440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2AD27A7E" w14:textId="77777777" w:rsidR="00B01FA5" w:rsidRDefault="00161F18">
      <w:pPr>
        <w:pStyle w:val="SLReqReqTitle3"/>
      </w:pPr>
      <w:bookmarkStart w:id="31" w:name="Table_of_Requirements:16"/>
      <w:bookmarkStart w:id="32" w:name="_Toc190882387"/>
      <w:bookmarkEnd w:id="31"/>
      <w:r>
        <w:t>15 Aircraft Systems</w:t>
      </w:r>
      <w:bookmarkEnd w:id="32"/>
    </w:p>
    <w:p w14:paraId="67B1F2F0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30C1BFC0" w14:textId="77777777" w:rsidR="00161F18" w:rsidRDefault="00161F18" w:rsidP="00635213">
      <w:r>
        <w:rPr>
          <w:rStyle w:val="SLReqReqCustomIDName"/>
        </w:rPr>
        <w:lastRenderedPageBreak/>
        <w:t>ID</w:t>
      </w:r>
      <w:r>
        <w:t xml:space="preserve">    </w:t>
      </w:r>
      <w:r>
        <w:rPr>
          <w:rStyle w:val="SLReqReqCustomIDValueChar"/>
        </w:rPr>
        <w:t>15</w:t>
      </w:r>
    </w:p>
    <w:p w14:paraId="13E5E512" w14:textId="77777777" w:rsidR="00B01FA5" w:rsidRDefault="00161F18">
      <w:pPr>
        <w:pStyle w:val="SLReqReqDescriptionName"/>
      </w:pPr>
      <w:r>
        <w:t>Description</w:t>
      </w:r>
    </w:p>
    <w:p w14:paraId="75919F7B" w14:textId="77777777" w:rsidR="00B01FA5" w:rsidRDefault="00161F18">
      <w:r>
        <w:t>Electrical and hydraulic systems power requirement</w:t>
      </w:r>
    </w:p>
    <w:p w14:paraId="6EA01782" w14:textId="77777777" w:rsidR="00B01FA5" w:rsidRDefault="00161F18">
      <w:pPr>
        <w:pStyle w:val="SLReqReqCustomAttTitleName"/>
      </w:pPr>
      <w:r>
        <w:t>Custom Attributes</w:t>
      </w:r>
    </w:p>
    <w:p w14:paraId="0EB2D0BD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  <w:r>
        <w:rPr>
          <w:rStyle w:val="SLReqReqCustomAttValueChar"/>
        </w:rPr>
        <w:t>MUST</w:t>
      </w:r>
    </w:p>
    <w:p w14:paraId="7CFE9588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9/27/2024</w:t>
      </w:r>
    </w:p>
    <w:p w14:paraId="4DBB8F6C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>50 kW</w:t>
      </w:r>
    </w:p>
    <w:p w14:paraId="2F79F661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  <w:r>
        <w:rPr>
          <w:rStyle w:val="SLReqReqCustomAttValueChar"/>
        </w:rPr>
        <w:t>RFP - Attachment 6</w:t>
      </w:r>
    </w:p>
    <w:p w14:paraId="74EDC066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>50 kW</w:t>
      </w:r>
    </w:p>
    <w:p w14:paraId="5FFB0F1A" w14:textId="77777777" w:rsidR="00161F18" w:rsidRDefault="00161F18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3D7F30A3" w14:textId="77777777" w:rsidR="00B01FA5" w:rsidRDefault="00161F18">
      <w:pPr>
        <w:pStyle w:val="SLReqReqImplementationTitle"/>
      </w:pPr>
      <w:r>
        <w:t>Implementation Status</w:t>
      </w:r>
    </w:p>
    <w:p w14:paraId="5379AF09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7E3CD398" w14:textId="77777777" w:rsidR="00B01FA5" w:rsidRDefault="00161F18">
      <w:pPr>
        <w:pStyle w:val="SLReqReqVerificationTitle"/>
      </w:pPr>
      <w:r>
        <w:t>Verification Status</w:t>
      </w:r>
    </w:p>
    <w:p w14:paraId="7E8E5A90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36353954" w14:textId="77777777" w:rsidR="00B01FA5" w:rsidRDefault="00161F18">
      <w:pPr>
        <w:pStyle w:val="SLReqReqTitle3"/>
      </w:pPr>
      <w:bookmarkStart w:id="33" w:name="Table_of_Requirements:17"/>
      <w:bookmarkStart w:id="34" w:name="_Toc190882388"/>
      <w:bookmarkEnd w:id="33"/>
      <w:r>
        <w:t>16 Aircraft Systems</w:t>
      </w:r>
      <w:bookmarkEnd w:id="34"/>
    </w:p>
    <w:p w14:paraId="32E51E76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1ACE71A2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16</w:t>
      </w:r>
    </w:p>
    <w:p w14:paraId="7CEA0261" w14:textId="77777777" w:rsidR="00B01FA5" w:rsidRDefault="00161F18">
      <w:pPr>
        <w:pStyle w:val="SLReqReqDescriptionName"/>
      </w:pPr>
      <w:r>
        <w:t>Description</w:t>
      </w:r>
    </w:p>
    <w:p w14:paraId="386A3BB9" w14:textId="77777777" w:rsidR="00B01FA5" w:rsidRDefault="00161F18">
      <w:r>
        <w:t>Environmental control systems and avionics liquid cooling system % of engine mass flow</w:t>
      </w:r>
    </w:p>
    <w:p w14:paraId="5E82050B" w14:textId="77777777" w:rsidR="00B01FA5" w:rsidRDefault="00161F18">
      <w:pPr>
        <w:pStyle w:val="SLReqReqCustomAttTitleName"/>
      </w:pPr>
      <w:r>
        <w:t>Custom Attributes</w:t>
      </w:r>
    </w:p>
    <w:p w14:paraId="3D0852DC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  <w:r>
        <w:rPr>
          <w:rStyle w:val="SLReqReqCustomAttValueChar"/>
        </w:rPr>
        <w:t>MUST</w:t>
      </w:r>
    </w:p>
    <w:p w14:paraId="035F8FED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9/27/2024</w:t>
      </w:r>
    </w:p>
    <w:p w14:paraId="04212DF3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>0.02</w:t>
      </w:r>
    </w:p>
    <w:p w14:paraId="07EC7542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  <w:r>
        <w:rPr>
          <w:rStyle w:val="SLReqReqCustomAttValueChar"/>
        </w:rPr>
        <w:t>RFP - Attachment 6</w:t>
      </w:r>
    </w:p>
    <w:p w14:paraId="155B1E60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>0.02</w:t>
      </w:r>
    </w:p>
    <w:p w14:paraId="63A90198" w14:textId="77777777" w:rsidR="00161F18" w:rsidRDefault="00161F18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65AF1150" w14:textId="77777777" w:rsidR="00B01FA5" w:rsidRDefault="00161F18">
      <w:pPr>
        <w:pStyle w:val="SLReqReqImplementationTitle"/>
      </w:pPr>
      <w:r>
        <w:t>Implementation Status</w:t>
      </w:r>
    </w:p>
    <w:p w14:paraId="083815E3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6AAC678D" w14:textId="77777777" w:rsidR="00B01FA5" w:rsidRDefault="00161F18">
      <w:pPr>
        <w:pStyle w:val="SLReqReqVerificationTitle"/>
      </w:pPr>
      <w:r>
        <w:lastRenderedPageBreak/>
        <w:t>Verification Status</w:t>
      </w:r>
    </w:p>
    <w:p w14:paraId="730D6E00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6541F7C6" w14:textId="77777777" w:rsidR="00B01FA5" w:rsidRDefault="00161F18">
      <w:pPr>
        <w:pStyle w:val="SLReqReqTitle3"/>
      </w:pPr>
      <w:bookmarkStart w:id="35" w:name="Table_of_Requirements:18"/>
      <w:bookmarkStart w:id="36" w:name="_Toc190882389"/>
      <w:bookmarkEnd w:id="35"/>
      <w:r>
        <w:t>17 Payload</w:t>
      </w:r>
      <w:bookmarkEnd w:id="36"/>
    </w:p>
    <w:p w14:paraId="2ECB57D9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49F5EF68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17</w:t>
      </w:r>
    </w:p>
    <w:p w14:paraId="7AEE3EDF" w14:textId="77777777" w:rsidR="00B01FA5" w:rsidRDefault="00161F18">
      <w:pPr>
        <w:pStyle w:val="SLReqReqDescriptionName"/>
      </w:pPr>
      <w:r>
        <w:t>Description</w:t>
      </w:r>
    </w:p>
    <w:p w14:paraId="20EEE5E7" w14:textId="77777777" w:rsidR="00B01FA5" w:rsidRDefault="00161F18">
      <w:r>
        <w:t>The aircraft must have air-to-air weapons systems</w:t>
      </w:r>
    </w:p>
    <w:p w14:paraId="07F6902F" w14:textId="77777777" w:rsidR="00B01FA5" w:rsidRDefault="00161F18">
      <w:pPr>
        <w:pStyle w:val="SLReqReqCustomAttTitleName"/>
      </w:pPr>
      <w:r>
        <w:t>Custom Attributes</w:t>
      </w:r>
    </w:p>
    <w:p w14:paraId="19061692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  <w:r>
        <w:rPr>
          <w:rStyle w:val="SLReqReqCustomAttValueChar"/>
        </w:rPr>
        <w:t>MUST</w:t>
      </w:r>
    </w:p>
    <w:p w14:paraId="199C9B0F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9/30/2024</w:t>
      </w:r>
    </w:p>
    <w:p w14:paraId="27F554E2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>≥ 3 AIM-120s</w:t>
      </w:r>
    </w:p>
    <w:p w14:paraId="09C6320E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  <w:r>
        <w:rPr>
          <w:rStyle w:val="SLReqReqCustomAttValueChar"/>
        </w:rPr>
        <w:t>RFP</w:t>
      </w:r>
    </w:p>
    <w:p w14:paraId="137AEF4C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>Trade AIM-120s</w:t>
      </w:r>
    </w:p>
    <w:p w14:paraId="6E3AF087" w14:textId="77777777" w:rsidR="00161F18" w:rsidRDefault="00161F18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662A548A" w14:textId="77777777" w:rsidR="00B01FA5" w:rsidRDefault="00161F18">
      <w:pPr>
        <w:pStyle w:val="SLReqReqImplementationTitle"/>
      </w:pPr>
      <w:r>
        <w:t>Implementation Status</w:t>
      </w:r>
    </w:p>
    <w:p w14:paraId="00FA28C0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17F9EF78" w14:textId="77777777" w:rsidR="00B01FA5" w:rsidRDefault="00161F18">
      <w:pPr>
        <w:pStyle w:val="SLReqReqVerificationTitle"/>
      </w:pPr>
      <w:r>
        <w:t>Verification Status</w:t>
      </w:r>
    </w:p>
    <w:p w14:paraId="6A649E64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311D58D4" w14:textId="77777777" w:rsidR="00B01FA5" w:rsidRDefault="00161F18">
      <w:pPr>
        <w:pStyle w:val="SLReqReqTitle3"/>
      </w:pPr>
      <w:bookmarkStart w:id="37" w:name="Table_of_Requirements:19"/>
      <w:bookmarkStart w:id="38" w:name="_Toc190882390"/>
      <w:bookmarkEnd w:id="37"/>
      <w:r>
        <w:t>18 Stability and Control</w:t>
      </w:r>
      <w:bookmarkEnd w:id="38"/>
    </w:p>
    <w:p w14:paraId="4DE58DCA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7A7D50E0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18</w:t>
      </w:r>
    </w:p>
    <w:p w14:paraId="3494A10E" w14:textId="77777777" w:rsidR="00B01FA5" w:rsidRDefault="00161F18">
      <w:pPr>
        <w:pStyle w:val="SLReqReqDescriptionName"/>
      </w:pPr>
      <w:r>
        <w:t>Description</w:t>
      </w:r>
    </w:p>
    <w:p w14:paraId="44F35D58" w14:textId="77777777" w:rsidR="00B01FA5" w:rsidRDefault="00161F18">
      <w:r>
        <w:t>The aircraft must have a phugoid mode damping ratio less than or equal to .04.</w:t>
      </w:r>
    </w:p>
    <w:p w14:paraId="4750C8D8" w14:textId="77777777" w:rsidR="00B01FA5" w:rsidRDefault="00161F18">
      <w:pPr>
        <w:pStyle w:val="SLReqReqCustomAttTitleName"/>
      </w:pPr>
      <w:r>
        <w:t>Custom Attributes</w:t>
      </w:r>
    </w:p>
    <w:p w14:paraId="0135D213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  <w:r>
        <w:rPr>
          <w:rStyle w:val="SLReqReqCustomAttValueChar"/>
        </w:rPr>
        <w:t>MUST</w:t>
      </w:r>
    </w:p>
    <w:p w14:paraId="08C8E0F2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10/19/2024</w:t>
      </w:r>
    </w:p>
    <w:p w14:paraId="1D6A66AE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>≤ .04</w:t>
      </w:r>
    </w:p>
    <w:p w14:paraId="15F1DA1F" w14:textId="77777777" w:rsidR="00161F18" w:rsidRPr="008D6660" w:rsidRDefault="00161F18" w:rsidP="006D1917">
      <w:pPr>
        <w:spacing w:after="0"/>
      </w:pPr>
      <w:r>
        <w:lastRenderedPageBreak/>
        <w:tab/>
      </w:r>
      <w:r>
        <w:rPr>
          <w:rStyle w:val="SLReqReqCustomAttNameChar"/>
        </w:rPr>
        <w:t>Required By</w:t>
      </w:r>
      <w:r>
        <w:t>:</w:t>
      </w:r>
      <w:r>
        <w:tab/>
      </w:r>
      <w:r>
        <w:rPr>
          <w:rStyle w:val="SLReqReqCustomAttValueChar"/>
        </w:rPr>
        <w:t>MIL-F-8785C</w:t>
      </w:r>
    </w:p>
    <w:p w14:paraId="7A499C3B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>≤ .04</w:t>
      </w:r>
    </w:p>
    <w:p w14:paraId="74FB7822" w14:textId="77777777" w:rsidR="00161F18" w:rsidRDefault="00161F18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 xml:space="preserve">No change issue </w:t>
      </w:r>
      <w:r>
        <w:rPr>
          <w:rStyle w:val="SLReqReqChangeInfoValueChar"/>
        </w:rPr>
        <w:t>detected.</w:t>
      </w:r>
    </w:p>
    <w:p w14:paraId="6E3C99C6" w14:textId="77777777" w:rsidR="00B01FA5" w:rsidRDefault="00161F18">
      <w:pPr>
        <w:pStyle w:val="SLReqReqImplementationTitle"/>
      </w:pPr>
      <w:r>
        <w:t>Implementation Status</w:t>
      </w:r>
    </w:p>
    <w:p w14:paraId="25E430A6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3E2B238D" w14:textId="77777777" w:rsidR="00B01FA5" w:rsidRDefault="00161F18">
      <w:pPr>
        <w:pStyle w:val="SLReqReqVerificationTitle"/>
      </w:pPr>
      <w:r>
        <w:t>Verification Status</w:t>
      </w:r>
    </w:p>
    <w:p w14:paraId="17FFAA7F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463C8E8C" w14:textId="77777777" w:rsidR="00B01FA5" w:rsidRDefault="00161F18">
      <w:pPr>
        <w:pStyle w:val="SLReqReqTitle3"/>
      </w:pPr>
      <w:bookmarkStart w:id="39" w:name="Table_of_Requirements:20"/>
      <w:bookmarkStart w:id="40" w:name="_Toc190882391"/>
      <w:bookmarkEnd w:id="39"/>
      <w:r>
        <w:t>19 Stability and Control</w:t>
      </w:r>
      <w:bookmarkEnd w:id="40"/>
    </w:p>
    <w:p w14:paraId="1C35647B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475C916F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19</w:t>
      </w:r>
    </w:p>
    <w:p w14:paraId="4544257E" w14:textId="77777777" w:rsidR="00B01FA5" w:rsidRDefault="00161F18">
      <w:pPr>
        <w:pStyle w:val="SLReqReqDescriptionName"/>
      </w:pPr>
      <w:r>
        <w:t>Description</w:t>
      </w:r>
    </w:p>
    <w:p w14:paraId="625F2844" w14:textId="77777777" w:rsidR="00B01FA5" w:rsidRDefault="00161F18">
      <w:r>
        <w:t>The aircraft must have a short period mode damping ratio less than or equal to 2.0 and greater than or equal to 0.3.</w:t>
      </w:r>
    </w:p>
    <w:p w14:paraId="77989C34" w14:textId="77777777" w:rsidR="00B01FA5" w:rsidRDefault="00161F18">
      <w:pPr>
        <w:pStyle w:val="SLReqReqCustomAttTitleName"/>
      </w:pPr>
      <w:r>
        <w:t>Custom Attributes</w:t>
      </w:r>
    </w:p>
    <w:p w14:paraId="34AD7F7C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  <w:r>
        <w:rPr>
          <w:rStyle w:val="SLReqReqCustomAttValueChar"/>
        </w:rPr>
        <w:t>MUST</w:t>
      </w:r>
    </w:p>
    <w:p w14:paraId="7F0096FA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10/19/2024</w:t>
      </w:r>
    </w:p>
    <w:p w14:paraId="54ACFA57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>≤ 2.0 and ≥0.3</w:t>
      </w:r>
    </w:p>
    <w:p w14:paraId="0B0CCFD3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  <w:r>
        <w:rPr>
          <w:rStyle w:val="SLReqReqCustomAttValueChar"/>
        </w:rPr>
        <w:t>MIL-F-8785C</w:t>
      </w:r>
    </w:p>
    <w:p w14:paraId="058D7A91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 xml:space="preserve">≤ </w:t>
      </w:r>
      <w:r>
        <w:rPr>
          <w:rStyle w:val="SLReqReqCustomAttValueChar"/>
        </w:rPr>
        <w:t>2.0 and ≥0.3</w:t>
      </w:r>
    </w:p>
    <w:p w14:paraId="1FA3C6E6" w14:textId="77777777" w:rsidR="00161F18" w:rsidRDefault="00161F18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69121E33" w14:textId="77777777" w:rsidR="00B01FA5" w:rsidRDefault="00161F18">
      <w:pPr>
        <w:pStyle w:val="SLReqReqImplementationTitle"/>
      </w:pPr>
      <w:r>
        <w:t>Implementation Status</w:t>
      </w:r>
    </w:p>
    <w:p w14:paraId="771D70A7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3F77A69C" w14:textId="77777777" w:rsidR="00B01FA5" w:rsidRDefault="00161F18">
      <w:pPr>
        <w:pStyle w:val="SLReqReqVerificationTitle"/>
      </w:pPr>
      <w:r>
        <w:t>Verification Status</w:t>
      </w:r>
    </w:p>
    <w:p w14:paraId="6C3F96E5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5E8CC26E" w14:textId="77777777" w:rsidR="00B01FA5" w:rsidRDefault="00161F18">
      <w:pPr>
        <w:pStyle w:val="SLReqReqTitle3"/>
      </w:pPr>
      <w:bookmarkStart w:id="41" w:name="Table_of_Requirements:21"/>
      <w:bookmarkStart w:id="42" w:name="_Toc190882392"/>
      <w:bookmarkEnd w:id="41"/>
      <w:r>
        <w:t>20 Stability and Control</w:t>
      </w:r>
      <w:bookmarkEnd w:id="42"/>
    </w:p>
    <w:p w14:paraId="590BDDE3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374C24D5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0</w:t>
      </w:r>
    </w:p>
    <w:p w14:paraId="7F2DD146" w14:textId="77777777" w:rsidR="00B01FA5" w:rsidRDefault="00161F18">
      <w:pPr>
        <w:pStyle w:val="SLReqReqDescriptionName"/>
      </w:pPr>
      <w:r>
        <w:lastRenderedPageBreak/>
        <w:t>Description</w:t>
      </w:r>
    </w:p>
    <w:p w14:paraId="1BC258BA" w14:textId="77777777" w:rsidR="00B01FA5" w:rsidRDefault="00161F18">
      <w:r>
        <w:t>The aircraft must have a roll subsidence mode period less than or equal to 1.4 seconds.</w:t>
      </w:r>
    </w:p>
    <w:p w14:paraId="09D29970" w14:textId="77777777" w:rsidR="00B01FA5" w:rsidRDefault="00161F18">
      <w:pPr>
        <w:pStyle w:val="SLReqReqCustomAttTitleName"/>
      </w:pPr>
      <w:r>
        <w:t>Custom Attributes</w:t>
      </w:r>
    </w:p>
    <w:p w14:paraId="6F550433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  <w:r>
        <w:rPr>
          <w:rStyle w:val="SLReqReqCustomAttValueChar"/>
        </w:rPr>
        <w:t>MUST</w:t>
      </w:r>
    </w:p>
    <w:p w14:paraId="2B8F004E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10/19/2024</w:t>
      </w:r>
    </w:p>
    <w:p w14:paraId="280B79D8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>≤ 1.4s</w:t>
      </w:r>
    </w:p>
    <w:p w14:paraId="5B4E0E36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  <w:r>
        <w:rPr>
          <w:rStyle w:val="SLReqReqCustomAttValueChar"/>
        </w:rPr>
        <w:t>MIL-F-8785C</w:t>
      </w:r>
    </w:p>
    <w:p w14:paraId="5C84170A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>≤ 1.4s</w:t>
      </w:r>
    </w:p>
    <w:p w14:paraId="5274CA46" w14:textId="77777777" w:rsidR="00161F18" w:rsidRDefault="00161F18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6580D1FE" w14:textId="77777777" w:rsidR="00B01FA5" w:rsidRDefault="00161F18">
      <w:pPr>
        <w:pStyle w:val="SLReqReqImplementationTitle"/>
      </w:pPr>
      <w:r>
        <w:t>Implementation Status</w:t>
      </w:r>
    </w:p>
    <w:p w14:paraId="1A04F310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4AED74F8" w14:textId="77777777" w:rsidR="00B01FA5" w:rsidRDefault="00161F18">
      <w:pPr>
        <w:pStyle w:val="SLReqReqVerificationTitle"/>
      </w:pPr>
      <w:r>
        <w:t>Verification Status</w:t>
      </w:r>
    </w:p>
    <w:p w14:paraId="12AD24DD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176BF2CD" w14:textId="77777777" w:rsidR="00B01FA5" w:rsidRDefault="00161F18">
      <w:pPr>
        <w:pStyle w:val="SLReqReqTitle3"/>
      </w:pPr>
      <w:bookmarkStart w:id="43" w:name="Table_of_Requirements:22"/>
      <w:bookmarkStart w:id="44" w:name="_Toc190882393"/>
      <w:bookmarkEnd w:id="43"/>
      <w:r>
        <w:t>21 Stability and Control</w:t>
      </w:r>
      <w:bookmarkEnd w:id="44"/>
    </w:p>
    <w:p w14:paraId="234E6503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1185E2F5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1</w:t>
      </w:r>
    </w:p>
    <w:p w14:paraId="586093B0" w14:textId="77777777" w:rsidR="00B01FA5" w:rsidRDefault="00161F18">
      <w:pPr>
        <w:pStyle w:val="SLReqReqDescriptionName"/>
      </w:pPr>
      <w:r>
        <w:t>Description</w:t>
      </w:r>
    </w:p>
    <w:p w14:paraId="0C0EBA1B" w14:textId="77777777" w:rsidR="00B01FA5" w:rsidRDefault="00161F18">
      <w:r>
        <w:t>The aircraft must have a spiral mode period greater than or equal to 20 seconds.</w:t>
      </w:r>
    </w:p>
    <w:p w14:paraId="2C065841" w14:textId="77777777" w:rsidR="00B01FA5" w:rsidRDefault="00161F18">
      <w:pPr>
        <w:pStyle w:val="SLReqReqCustomAttTitleName"/>
      </w:pPr>
      <w:r>
        <w:t>Custom Attributes</w:t>
      </w:r>
    </w:p>
    <w:p w14:paraId="0A74832B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  <w:r>
        <w:rPr>
          <w:rStyle w:val="SLReqReqCustomAttValueChar"/>
        </w:rPr>
        <w:t>MUST</w:t>
      </w:r>
    </w:p>
    <w:p w14:paraId="32D8BC06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10/19/2024</w:t>
      </w:r>
    </w:p>
    <w:p w14:paraId="3FB1FCE2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>≥20s</w:t>
      </w:r>
    </w:p>
    <w:p w14:paraId="2A3F479D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  <w:r>
        <w:rPr>
          <w:rStyle w:val="SLReqReqCustomAttValueChar"/>
        </w:rPr>
        <w:t>MIL-F-8785C</w:t>
      </w:r>
    </w:p>
    <w:p w14:paraId="58AB1FE2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>≥20s</w:t>
      </w:r>
    </w:p>
    <w:p w14:paraId="37F316BD" w14:textId="77777777" w:rsidR="00161F18" w:rsidRDefault="00161F18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03BC313F" w14:textId="77777777" w:rsidR="00B01FA5" w:rsidRDefault="00161F18">
      <w:pPr>
        <w:pStyle w:val="SLReqReqImplementationTitle"/>
      </w:pPr>
      <w:r>
        <w:t>Implementation Status</w:t>
      </w:r>
    </w:p>
    <w:p w14:paraId="65B9F688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2A33A589" w14:textId="77777777" w:rsidR="00B01FA5" w:rsidRDefault="00161F18">
      <w:pPr>
        <w:pStyle w:val="SLReqReqVerificationTitle"/>
      </w:pPr>
      <w:r>
        <w:t>Verification Status</w:t>
      </w:r>
    </w:p>
    <w:p w14:paraId="1A62425A" w14:textId="77777777" w:rsidR="00161F18" w:rsidRPr="00B92412" w:rsidRDefault="00161F18" w:rsidP="004A46DF">
      <w:pPr>
        <w:spacing w:after="0"/>
      </w:pPr>
      <w:r>
        <w:lastRenderedPageBreak/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46983868" w14:textId="77777777" w:rsidR="00B01FA5" w:rsidRDefault="00161F18">
      <w:pPr>
        <w:pStyle w:val="SLReqReqTitle3"/>
      </w:pPr>
      <w:bookmarkStart w:id="45" w:name="Table_of_Requirements:23"/>
      <w:bookmarkStart w:id="46" w:name="_Toc190882394"/>
      <w:bookmarkEnd w:id="45"/>
      <w:r>
        <w:t>22 Stability and Control</w:t>
      </w:r>
      <w:bookmarkEnd w:id="46"/>
    </w:p>
    <w:p w14:paraId="58B8D315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4586BCA6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2</w:t>
      </w:r>
    </w:p>
    <w:p w14:paraId="5CFFF4FC" w14:textId="77777777" w:rsidR="00B01FA5" w:rsidRDefault="00161F18">
      <w:pPr>
        <w:pStyle w:val="SLReqReqDescriptionName"/>
      </w:pPr>
      <w:r>
        <w:t>Description</w:t>
      </w:r>
    </w:p>
    <w:p w14:paraId="626648BA" w14:textId="77777777" w:rsidR="00B01FA5" w:rsidRDefault="00161F18">
      <w:r>
        <w:t>The aircraft must have a dutch roll mode damping ratio greater than or equal to 0.08.</w:t>
      </w:r>
    </w:p>
    <w:p w14:paraId="0900F7F7" w14:textId="77777777" w:rsidR="00B01FA5" w:rsidRDefault="00161F18">
      <w:pPr>
        <w:pStyle w:val="SLReqReqCustomAttTitleName"/>
      </w:pPr>
      <w:r>
        <w:t>Custom Attributes</w:t>
      </w:r>
    </w:p>
    <w:p w14:paraId="053583E5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  <w:r>
        <w:rPr>
          <w:rStyle w:val="SLReqReqCustomAttValueChar"/>
        </w:rPr>
        <w:t>MUST</w:t>
      </w:r>
    </w:p>
    <w:p w14:paraId="71118E67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10/19/2024</w:t>
      </w:r>
    </w:p>
    <w:p w14:paraId="4990F7AF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>≥0.08</w:t>
      </w:r>
    </w:p>
    <w:p w14:paraId="597ACE90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  <w:r>
        <w:rPr>
          <w:rStyle w:val="SLReqReqCustomAttValueChar"/>
        </w:rPr>
        <w:t>MIL-F-8785C</w:t>
      </w:r>
    </w:p>
    <w:p w14:paraId="575349EB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>≥0.08</w:t>
      </w:r>
    </w:p>
    <w:p w14:paraId="3147B3E2" w14:textId="77777777" w:rsidR="00161F18" w:rsidRDefault="00161F18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26CCB414" w14:textId="77777777" w:rsidR="00B01FA5" w:rsidRDefault="00161F18">
      <w:pPr>
        <w:pStyle w:val="SLReqReqImplementationTitle"/>
      </w:pPr>
      <w:r>
        <w:t>Implementation Status</w:t>
      </w:r>
    </w:p>
    <w:p w14:paraId="162527FA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2A7B6AF4" w14:textId="77777777" w:rsidR="00B01FA5" w:rsidRDefault="00161F18">
      <w:pPr>
        <w:pStyle w:val="SLReqReqVerificationTitle"/>
      </w:pPr>
      <w:r>
        <w:t>Verification Status</w:t>
      </w:r>
    </w:p>
    <w:p w14:paraId="5BC2D0E8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5BD52BF2" w14:textId="77777777" w:rsidR="00B01FA5" w:rsidRDefault="00161F18">
      <w:pPr>
        <w:pStyle w:val="SLReqReqTitle3"/>
      </w:pPr>
      <w:bookmarkStart w:id="47" w:name="Table_of_Requirements:24"/>
      <w:bookmarkStart w:id="48" w:name="_Toc190882395"/>
      <w:bookmarkEnd w:id="47"/>
      <w:r>
        <w:t>23 Stability and Control</w:t>
      </w:r>
      <w:bookmarkEnd w:id="48"/>
    </w:p>
    <w:p w14:paraId="1C03D0B0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5969A762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3</w:t>
      </w:r>
    </w:p>
    <w:p w14:paraId="45474453" w14:textId="77777777" w:rsidR="00B01FA5" w:rsidRDefault="00161F18">
      <w:pPr>
        <w:pStyle w:val="SLReqReqDescriptionName"/>
      </w:pPr>
      <w:r>
        <w:t>Description</w:t>
      </w:r>
    </w:p>
    <w:p w14:paraId="5A15094E" w14:textId="77777777" w:rsidR="00B01FA5" w:rsidRDefault="00161F18">
      <w:r>
        <w:t>The static longitudinal (pitch) stability derivative must be less than 0.</w:t>
      </w:r>
    </w:p>
    <w:p w14:paraId="7412D76A" w14:textId="77777777" w:rsidR="00B01FA5" w:rsidRDefault="00161F18">
      <w:pPr>
        <w:pStyle w:val="SLReqReqCustomAttTitleName"/>
      </w:pPr>
      <w:r>
        <w:t>Custom Attributes</w:t>
      </w:r>
    </w:p>
    <w:p w14:paraId="11DEF4CC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  <w:r>
        <w:rPr>
          <w:rStyle w:val="SLReqReqCustomAttValueChar"/>
        </w:rPr>
        <w:t>MUST</w:t>
      </w:r>
    </w:p>
    <w:p w14:paraId="3161F02E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10/19/2024</w:t>
      </w:r>
    </w:p>
    <w:p w14:paraId="1547E5C9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>&lt;0</w:t>
      </w:r>
    </w:p>
    <w:p w14:paraId="02471808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  <w:r>
        <w:rPr>
          <w:rStyle w:val="SLReqReqCustomAttValueChar"/>
        </w:rPr>
        <w:t xml:space="preserve">FAR Part 23&amp; </w:t>
      </w:r>
      <w:r>
        <w:rPr>
          <w:rStyle w:val="SLReqReqCustomAttValueChar"/>
        </w:rPr>
        <w:t>25; MIL-HDBK-1797</w:t>
      </w:r>
    </w:p>
    <w:p w14:paraId="7C718D5F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>&lt;0</w:t>
      </w:r>
    </w:p>
    <w:p w14:paraId="2B4964A2" w14:textId="77777777" w:rsidR="00161F18" w:rsidRDefault="00161F18" w:rsidP="001B287E">
      <w:r>
        <w:rPr>
          <w:rStyle w:val="SLReqReqChangeInfoTitle"/>
        </w:rPr>
        <w:lastRenderedPageBreak/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39A673A4" w14:textId="77777777" w:rsidR="00B01FA5" w:rsidRDefault="00161F18">
      <w:pPr>
        <w:pStyle w:val="SLReqReqImplementationTitle"/>
      </w:pPr>
      <w:r>
        <w:t>Implementation Status</w:t>
      </w:r>
    </w:p>
    <w:p w14:paraId="41AF3DC9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7AE20E60" w14:textId="77777777" w:rsidR="00B01FA5" w:rsidRDefault="00161F18">
      <w:pPr>
        <w:pStyle w:val="SLReqReqVerificationTitle"/>
      </w:pPr>
      <w:r>
        <w:t>Verification Status</w:t>
      </w:r>
    </w:p>
    <w:p w14:paraId="4D4E6838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5401032F" w14:textId="77777777" w:rsidR="00B01FA5" w:rsidRDefault="00161F18">
      <w:pPr>
        <w:pStyle w:val="SLReqReqTitle3"/>
      </w:pPr>
      <w:bookmarkStart w:id="49" w:name="Table_of_Requirements:25"/>
      <w:bookmarkStart w:id="50" w:name="_Toc190882396"/>
      <w:bookmarkEnd w:id="49"/>
      <w:r>
        <w:t>24 Stability and Control</w:t>
      </w:r>
      <w:bookmarkEnd w:id="50"/>
    </w:p>
    <w:p w14:paraId="45E40FEB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59438F26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4</w:t>
      </w:r>
    </w:p>
    <w:p w14:paraId="0FD78A69" w14:textId="77777777" w:rsidR="00B01FA5" w:rsidRDefault="00161F18">
      <w:pPr>
        <w:pStyle w:val="SLReqReqDescriptionName"/>
      </w:pPr>
      <w:r>
        <w:t>Description</w:t>
      </w:r>
    </w:p>
    <w:p w14:paraId="5AE59D4F" w14:textId="77777777" w:rsidR="00B01FA5" w:rsidRDefault="00161F18">
      <w:r>
        <w:t>The static lateral (roll) stability derivative must be less than zero.</w:t>
      </w:r>
    </w:p>
    <w:p w14:paraId="35D0BE42" w14:textId="77777777" w:rsidR="00B01FA5" w:rsidRDefault="00161F18">
      <w:pPr>
        <w:pStyle w:val="SLReqReqCustomAttTitleName"/>
      </w:pPr>
      <w:r>
        <w:t>Custom Attributes</w:t>
      </w:r>
    </w:p>
    <w:p w14:paraId="241FCCA9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  <w:r>
        <w:rPr>
          <w:rStyle w:val="SLReqReqCustomAttValueChar"/>
        </w:rPr>
        <w:t>MUST</w:t>
      </w:r>
    </w:p>
    <w:p w14:paraId="72FB2B56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10/19/2024</w:t>
      </w:r>
    </w:p>
    <w:p w14:paraId="28BA6812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>&lt;0</w:t>
      </w:r>
    </w:p>
    <w:p w14:paraId="12374EB0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  <w:r>
        <w:rPr>
          <w:rStyle w:val="SLReqReqCustomAttValueChar"/>
        </w:rPr>
        <w:t>MIL-HDBK-1797</w:t>
      </w:r>
    </w:p>
    <w:p w14:paraId="6ED268BD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>&lt;0</w:t>
      </w:r>
    </w:p>
    <w:p w14:paraId="1908FA59" w14:textId="77777777" w:rsidR="00161F18" w:rsidRDefault="00161F18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0878DA2A" w14:textId="77777777" w:rsidR="00B01FA5" w:rsidRDefault="00161F18">
      <w:pPr>
        <w:pStyle w:val="SLReqReqImplementationTitle"/>
      </w:pPr>
      <w:r>
        <w:t>Implementation Status</w:t>
      </w:r>
    </w:p>
    <w:p w14:paraId="1F5628B8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4764DBCE" w14:textId="77777777" w:rsidR="00B01FA5" w:rsidRDefault="00161F18">
      <w:pPr>
        <w:pStyle w:val="SLReqReqVerificationTitle"/>
      </w:pPr>
      <w:r>
        <w:t>Verification Status</w:t>
      </w:r>
    </w:p>
    <w:p w14:paraId="03515A30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62FD8993" w14:textId="77777777" w:rsidR="00B01FA5" w:rsidRDefault="00161F18">
      <w:pPr>
        <w:pStyle w:val="SLReqReqTitle3"/>
      </w:pPr>
      <w:bookmarkStart w:id="51" w:name="Table_of_Requirements:26"/>
      <w:bookmarkStart w:id="52" w:name="_Toc190882397"/>
      <w:bookmarkEnd w:id="51"/>
      <w:r>
        <w:t>25 Stability and Control</w:t>
      </w:r>
      <w:bookmarkEnd w:id="52"/>
    </w:p>
    <w:p w14:paraId="3393B7B4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44FB4311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5</w:t>
      </w:r>
    </w:p>
    <w:p w14:paraId="7648B25F" w14:textId="77777777" w:rsidR="00B01FA5" w:rsidRDefault="00161F18">
      <w:pPr>
        <w:pStyle w:val="SLReqReqDescriptionName"/>
      </w:pPr>
      <w:r>
        <w:t>Description</w:t>
      </w:r>
    </w:p>
    <w:p w14:paraId="5DEFE67D" w14:textId="77777777" w:rsidR="00B01FA5" w:rsidRDefault="00161F18">
      <w:r>
        <w:t>The static directional (yaw) stability derivative must be greater than zero.</w:t>
      </w:r>
    </w:p>
    <w:p w14:paraId="576A2C8A" w14:textId="77777777" w:rsidR="00B01FA5" w:rsidRDefault="00161F18">
      <w:pPr>
        <w:pStyle w:val="SLReqReqCustomAttTitleName"/>
      </w:pPr>
      <w:r>
        <w:lastRenderedPageBreak/>
        <w:t>Custom Attributes</w:t>
      </w:r>
    </w:p>
    <w:p w14:paraId="1F3B8FE3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  <w:r>
        <w:rPr>
          <w:rStyle w:val="SLReqReqCustomAttValueChar"/>
        </w:rPr>
        <w:t>MUST</w:t>
      </w:r>
    </w:p>
    <w:p w14:paraId="4B0BC491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10/19/2024</w:t>
      </w:r>
    </w:p>
    <w:p w14:paraId="1D80C4FF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>&gt;0</w:t>
      </w:r>
    </w:p>
    <w:p w14:paraId="701227B3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  <w:r>
        <w:rPr>
          <w:rStyle w:val="SLReqReqCustomAttValueChar"/>
        </w:rPr>
        <w:t>FAR Part 23&amp; 25; MIL-HDBK-1797</w:t>
      </w:r>
    </w:p>
    <w:p w14:paraId="0389FFA8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>&gt;0</w:t>
      </w:r>
    </w:p>
    <w:p w14:paraId="60218CCC" w14:textId="77777777" w:rsidR="00161F18" w:rsidRDefault="00161F18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022353DE" w14:textId="77777777" w:rsidR="00B01FA5" w:rsidRDefault="00161F18">
      <w:pPr>
        <w:pStyle w:val="SLReqReqImplementationTitle"/>
      </w:pPr>
      <w:r>
        <w:t>Implementation Status</w:t>
      </w:r>
    </w:p>
    <w:p w14:paraId="20551263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7AAF3648" w14:textId="77777777" w:rsidR="00B01FA5" w:rsidRDefault="00161F18">
      <w:pPr>
        <w:pStyle w:val="SLReqReqVerificationTitle"/>
      </w:pPr>
      <w:r>
        <w:t>Verification Status</w:t>
      </w:r>
    </w:p>
    <w:p w14:paraId="2EC26297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724D0D33" w14:textId="77777777" w:rsidR="00B01FA5" w:rsidRDefault="00161F18">
      <w:pPr>
        <w:pStyle w:val="SLReqReqTitle3"/>
      </w:pPr>
      <w:bookmarkStart w:id="53" w:name="Table_of_Requirements:27"/>
      <w:bookmarkStart w:id="54" w:name="_Toc190882398"/>
      <w:bookmarkEnd w:id="53"/>
      <w:r>
        <w:t>26 Stability and Control</w:t>
      </w:r>
      <w:bookmarkEnd w:id="54"/>
    </w:p>
    <w:p w14:paraId="11004F46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53EDD9B7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6</w:t>
      </w:r>
    </w:p>
    <w:p w14:paraId="66C61E8A" w14:textId="77777777" w:rsidR="00B01FA5" w:rsidRDefault="00161F18">
      <w:pPr>
        <w:pStyle w:val="SLReqReqDescriptionName"/>
      </w:pPr>
      <w:r>
        <w:t>Description</w:t>
      </w:r>
    </w:p>
    <w:p w14:paraId="598E84E6" w14:textId="77777777" w:rsidR="00B01FA5" w:rsidRDefault="00161F18">
      <w:r>
        <w:t>The roll damping derivative should be less than zero for roll-handling qualities.</w:t>
      </w:r>
    </w:p>
    <w:p w14:paraId="4B8D538E" w14:textId="77777777" w:rsidR="00B01FA5" w:rsidRDefault="00161F18">
      <w:pPr>
        <w:pStyle w:val="SLReqReqCustomAttTitleName"/>
      </w:pPr>
      <w:r>
        <w:t>Custom Attributes</w:t>
      </w:r>
    </w:p>
    <w:p w14:paraId="07CB4CED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  <w:r>
        <w:rPr>
          <w:rStyle w:val="SLReqReqCustomAttValueChar"/>
        </w:rPr>
        <w:t>SHOULD</w:t>
      </w:r>
    </w:p>
    <w:p w14:paraId="1D52C783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10/19/2024</w:t>
      </w:r>
    </w:p>
    <w:p w14:paraId="0BBCB4E6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>&lt;0</w:t>
      </w:r>
    </w:p>
    <w:p w14:paraId="617499E5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  <w:r>
        <w:rPr>
          <w:rStyle w:val="SLReqReqCustomAttValueChar"/>
        </w:rPr>
        <w:t>Team</w:t>
      </w:r>
    </w:p>
    <w:p w14:paraId="5140C4D3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>&lt;0</w:t>
      </w:r>
    </w:p>
    <w:p w14:paraId="3CCBBC4D" w14:textId="77777777" w:rsidR="00161F18" w:rsidRDefault="00161F18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6F03B428" w14:textId="77777777" w:rsidR="00B01FA5" w:rsidRDefault="00161F18">
      <w:pPr>
        <w:pStyle w:val="SLReqReqImplementationTitle"/>
      </w:pPr>
      <w:r>
        <w:t>Implementation Status</w:t>
      </w:r>
    </w:p>
    <w:p w14:paraId="7C2348BB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70AA24D8" w14:textId="77777777" w:rsidR="00B01FA5" w:rsidRDefault="00161F18">
      <w:pPr>
        <w:pStyle w:val="SLReqReqVerificationTitle"/>
      </w:pPr>
      <w:r>
        <w:t>Verification Status</w:t>
      </w:r>
    </w:p>
    <w:p w14:paraId="4A54567F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208732DC" w14:textId="77777777" w:rsidR="00B01FA5" w:rsidRDefault="00161F18">
      <w:pPr>
        <w:pStyle w:val="SLReqReqTitle3"/>
      </w:pPr>
      <w:bookmarkStart w:id="55" w:name="Table_of_Requirements:28"/>
      <w:bookmarkStart w:id="56" w:name="_Toc190882399"/>
      <w:bookmarkEnd w:id="55"/>
      <w:r>
        <w:lastRenderedPageBreak/>
        <w:t>27 Stability and Control</w:t>
      </w:r>
      <w:bookmarkEnd w:id="56"/>
    </w:p>
    <w:p w14:paraId="7DB6EAE6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6D5E769C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7</w:t>
      </w:r>
    </w:p>
    <w:p w14:paraId="5BF91EA7" w14:textId="77777777" w:rsidR="00B01FA5" w:rsidRDefault="00161F18">
      <w:pPr>
        <w:pStyle w:val="SLReqReqDescriptionName"/>
      </w:pPr>
      <w:r>
        <w:t>Description</w:t>
      </w:r>
    </w:p>
    <w:p w14:paraId="7F19E0BA" w14:textId="77777777" w:rsidR="00B01FA5" w:rsidRDefault="00161F18">
      <w:r>
        <w:t>The pitch damping derivative should be less than zero in order to meet short period damping requirements.</w:t>
      </w:r>
    </w:p>
    <w:p w14:paraId="1ECF4DA3" w14:textId="77777777" w:rsidR="00B01FA5" w:rsidRDefault="00161F18">
      <w:pPr>
        <w:pStyle w:val="SLReqReqCustomAttTitleName"/>
      </w:pPr>
      <w:r>
        <w:t>Custom Attributes</w:t>
      </w:r>
    </w:p>
    <w:p w14:paraId="11E228AE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  <w:r>
        <w:rPr>
          <w:rStyle w:val="SLReqReqCustomAttValueChar"/>
        </w:rPr>
        <w:t>SHOULD</w:t>
      </w:r>
    </w:p>
    <w:p w14:paraId="2C3F531C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10/19/2024</w:t>
      </w:r>
    </w:p>
    <w:p w14:paraId="14641FFB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>&lt;0</w:t>
      </w:r>
    </w:p>
    <w:p w14:paraId="602BAC9C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  <w:r>
        <w:rPr>
          <w:rStyle w:val="SLReqReqCustomAttValueChar"/>
        </w:rPr>
        <w:t>Team</w:t>
      </w:r>
    </w:p>
    <w:p w14:paraId="0689C101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>&lt;0</w:t>
      </w:r>
    </w:p>
    <w:p w14:paraId="6DBDFF27" w14:textId="77777777" w:rsidR="00161F18" w:rsidRDefault="00161F18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 xml:space="preserve">No change issue </w:t>
      </w:r>
      <w:r>
        <w:rPr>
          <w:rStyle w:val="SLReqReqChangeInfoValueChar"/>
        </w:rPr>
        <w:t>detected.</w:t>
      </w:r>
    </w:p>
    <w:p w14:paraId="2CF2796C" w14:textId="77777777" w:rsidR="00B01FA5" w:rsidRDefault="00161F18">
      <w:pPr>
        <w:pStyle w:val="SLReqReqImplementationTitle"/>
      </w:pPr>
      <w:r>
        <w:t>Implementation Status</w:t>
      </w:r>
    </w:p>
    <w:p w14:paraId="6D29009E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5909AC2D" w14:textId="77777777" w:rsidR="00B01FA5" w:rsidRDefault="00161F18">
      <w:pPr>
        <w:pStyle w:val="SLReqReqVerificationTitle"/>
      </w:pPr>
      <w:r>
        <w:t>Verification Status</w:t>
      </w:r>
    </w:p>
    <w:p w14:paraId="631F2113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3C44B0DE" w14:textId="77777777" w:rsidR="00B01FA5" w:rsidRDefault="00161F18">
      <w:pPr>
        <w:pStyle w:val="SLReqReqTitle3"/>
      </w:pPr>
      <w:bookmarkStart w:id="57" w:name="Table_of_Requirements:29"/>
      <w:bookmarkStart w:id="58" w:name="_Toc190882400"/>
      <w:bookmarkEnd w:id="57"/>
      <w:r>
        <w:t>28 Mission Systems</w:t>
      </w:r>
      <w:bookmarkEnd w:id="58"/>
    </w:p>
    <w:p w14:paraId="3241FBC2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2864036A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8</w:t>
      </w:r>
    </w:p>
    <w:p w14:paraId="1FE3CD5B" w14:textId="77777777" w:rsidR="00B01FA5" w:rsidRDefault="00161F18">
      <w:pPr>
        <w:pStyle w:val="SLReqReqDescriptionName"/>
      </w:pPr>
      <w:r>
        <w:t>Description</w:t>
      </w:r>
    </w:p>
    <w:p w14:paraId="0149D95B" w14:textId="77777777" w:rsidR="00B01FA5" w:rsidRDefault="00161F18">
      <w:r>
        <w:t>Latency of displayed confirmation of action between UAS and operator doesn't exceed stated value for both Vehicle Motion Control and Weapon System Control</w:t>
      </w:r>
    </w:p>
    <w:p w14:paraId="09241B81" w14:textId="77777777" w:rsidR="00B01FA5" w:rsidRDefault="00161F18">
      <w:pPr>
        <w:pStyle w:val="SLReqReqCustomAttTitleName"/>
      </w:pPr>
      <w:r>
        <w:t>Custom Attributes</w:t>
      </w:r>
    </w:p>
    <w:p w14:paraId="493FD41E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  <w:r>
        <w:rPr>
          <w:rStyle w:val="SLReqReqCustomAttValueChar"/>
        </w:rPr>
        <w:t>MUST</w:t>
      </w:r>
    </w:p>
    <w:p w14:paraId="30B96757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10/19/2024</w:t>
      </w:r>
    </w:p>
    <w:p w14:paraId="53BE4E12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>&lt;= 100 ms</w:t>
      </w:r>
    </w:p>
    <w:p w14:paraId="46C5DDBC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  <w:r>
        <w:rPr>
          <w:rStyle w:val="SLReqReqCustomAttValueChar"/>
        </w:rPr>
        <w:t>MIL-STD-1472G</w:t>
      </w:r>
    </w:p>
    <w:p w14:paraId="2FD83CEE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>&lt;= 100 ms</w:t>
      </w:r>
    </w:p>
    <w:p w14:paraId="15A642D1" w14:textId="77777777" w:rsidR="00161F18" w:rsidRDefault="00161F18" w:rsidP="001B287E">
      <w:r>
        <w:rPr>
          <w:rStyle w:val="SLReqReqChangeInfoTitle"/>
        </w:rPr>
        <w:lastRenderedPageBreak/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265E02ED" w14:textId="77777777" w:rsidR="00B01FA5" w:rsidRDefault="00161F18">
      <w:pPr>
        <w:pStyle w:val="SLReqReqImplementationTitle"/>
      </w:pPr>
      <w:r>
        <w:t>Implementation Status</w:t>
      </w:r>
    </w:p>
    <w:p w14:paraId="7FA2FE02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2AF7909C" w14:textId="77777777" w:rsidR="00B01FA5" w:rsidRDefault="00161F18">
      <w:pPr>
        <w:pStyle w:val="SLReqReqVerificationTitle"/>
      </w:pPr>
      <w:r>
        <w:t>Verification Status</w:t>
      </w:r>
    </w:p>
    <w:p w14:paraId="76736A24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44BBCD21" w14:textId="77777777" w:rsidR="00B01FA5" w:rsidRDefault="00161F18">
      <w:pPr>
        <w:pStyle w:val="SLReqReqTitle3"/>
      </w:pPr>
      <w:bookmarkStart w:id="59" w:name="Table_of_Requirements:30"/>
      <w:bookmarkStart w:id="60" w:name="_Toc190882401"/>
      <w:bookmarkEnd w:id="59"/>
      <w:r>
        <w:t>29 Performance</w:t>
      </w:r>
      <w:bookmarkEnd w:id="60"/>
    </w:p>
    <w:p w14:paraId="73B9541C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27DCB04F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29</w:t>
      </w:r>
    </w:p>
    <w:p w14:paraId="58647D2C" w14:textId="77777777" w:rsidR="00B01FA5" w:rsidRDefault="00161F18">
      <w:pPr>
        <w:pStyle w:val="SLReqReqDescriptionName"/>
      </w:pPr>
      <w:r>
        <w:t>Description</w:t>
      </w:r>
    </w:p>
    <w:p w14:paraId="2222DCD9" w14:textId="77777777" w:rsidR="00B01FA5" w:rsidRDefault="00161F18">
      <w:r>
        <w:t>The aircraft has to have an instantanious turn rate of 18 °/s at 35,000 ft.</w:t>
      </w:r>
    </w:p>
    <w:p w14:paraId="2E7F3ED5" w14:textId="77777777" w:rsidR="00B01FA5" w:rsidRDefault="00161F18">
      <w:pPr>
        <w:pStyle w:val="SLReqReqCustomAttTitleName"/>
      </w:pPr>
      <w:r>
        <w:t>Custom Attributes</w:t>
      </w:r>
    </w:p>
    <w:p w14:paraId="629A4E97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  <w:r>
        <w:rPr>
          <w:rStyle w:val="SLReqReqCustomAttValueChar"/>
        </w:rPr>
        <w:t>MUST</w:t>
      </w:r>
    </w:p>
    <w:p w14:paraId="54C5CF32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10/20/2024</w:t>
      </w:r>
    </w:p>
    <w:p w14:paraId="43AA90EC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>20 °/s</w:t>
      </w:r>
    </w:p>
    <w:p w14:paraId="01868CD3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  <w:r>
        <w:rPr>
          <w:rStyle w:val="SLReqReqCustomAttValueChar"/>
        </w:rPr>
        <w:t>RFP</w:t>
      </w:r>
    </w:p>
    <w:p w14:paraId="21D51B06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>18 °/s</w:t>
      </w:r>
    </w:p>
    <w:p w14:paraId="077A7AA5" w14:textId="77777777" w:rsidR="00161F18" w:rsidRDefault="00161F18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00BFB32C" w14:textId="77777777" w:rsidR="00B01FA5" w:rsidRDefault="00161F18">
      <w:pPr>
        <w:pStyle w:val="SLReqReqImplementationTitle"/>
      </w:pPr>
      <w:r>
        <w:t>Implementation Status</w:t>
      </w:r>
    </w:p>
    <w:p w14:paraId="554942B0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769035C3" w14:textId="77777777" w:rsidR="00B01FA5" w:rsidRDefault="00161F18">
      <w:pPr>
        <w:pStyle w:val="SLReqReqVerificationTitle"/>
      </w:pPr>
      <w:r>
        <w:t>Verification Status</w:t>
      </w:r>
    </w:p>
    <w:p w14:paraId="156B630B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53C3515F" w14:textId="77777777" w:rsidR="00B01FA5" w:rsidRDefault="00161F18">
      <w:pPr>
        <w:pStyle w:val="SLReqReqTitle3"/>
      </w:pPr>
      <w:bookmarkStart w:id="61" w:name="Table_of_Requirements:31"/>
      <w:bookmarkStart w:id="62" w:name="_Toc190882402"/>
      <w:bookmarkEnd w:id="61"/>
      <w:r>
        <w:t>30 Mission Systems</w:t>
      </w:r>
      <w:bookmarkEnd w:id="62"/>
    </w:p>
    <w:p w14:paraId="07158215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5F2C0790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30</w:t>
      </w:r>
    </w:p>
    <w:p w14:paraId="372B1866" w14:textId="77777777" w:rsidR="00B01FA5" w:rsidRDefault="00161F18">
      <w:pPr>
        <w:pStyle w:val="SLReqReqDescriptionName"/>
      </w:pPr>
      <w:r>
        <w:t>Description</w:t>
      </w:r>
    </w:p>
    <w:p w14:paraId="0B53C8EA" w14:textId="77777777" w:rsidR="00B01FA5" w:rsidRDefault="00161F18">
      <w:r>
        <w:t>Provides alerts from internal sensors for all conditions listed in Table XXXV</w:t>
      </w:r>
    </w:p>
    <w:p w14:paraId="284F73E7" w14:textId="77777777" w:rsidR="00B01FA5" w:rsidRDefault="00161F18">
      <w:pPr>
        <w:pStyle w:val="SLReqReqCustomAttTitleName"/>
      </w:pPr>
      <w:r>
        <w:lastRenderedPageBreak/>
        <w:t>Custom Attributes</w:t>
      </w:r>
    </w:p>
    <w:p w14:paraId="0B1E35EB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  <w:r>
        <w:rPr>
          <w:rStyle w:val="SLReqReqCustomAttValueChar"/>
        </w:rPr>
        <w:t>MUST</w:t>
      </w:r>
    </w:p>
    <w:p w14:paraId="21073969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10/24/2024</w:t>
      </w:r>
    </w:p>
    <w:p w14:paraId="2D323E19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>yes</w:t>
      </w:r>
    </w:p>
    <w:p w14:paraId="7B850D76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  <w:r>
        <w:rPr>
          <w:rStyle w:val="SLReqReqCustomAttValueChar"/>
        </w:rPr>
        <w:t>MIL-STD-1472G</w:t>
      </w:r>
    </w:p>
    <w:p w14:paraId="3A62538A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>Yes</w:t>
      </w:r>
    </w:p>
    <w:p w14:paraId="692BAFB8" w14:textId="77777777" w:rsidR="00161F18" w:rsidRDefault="00161F18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 xml:space="preserve">No </w:t>
      </w:r>
      <w:r>
        <w:rPr>
          <w:rStyle w:val="SLReqReqChangeInfoValueChar"/>
        </w:rPr>
        <w:t>change issue detected.</w:t>
      </w:r>
    </w:p>
    <w:p w14:paraId="4C0116D6" w14:textId="77777777" w:rsidR="00B01FA5" w:rsidRDefault="00161F18">
      <w:pPr>
        <w:pStyle w:val="SLReqReqImplementationTitle"/>
      </w:pPr>
      <w:r>
        <w:t>Implementation Status</w:t>
      </w:r>
    </w:p>
    <w:p w14:paraId="60D5E648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08F0507F" w14:textId="77777777" w:rsidR="00B01FA5" w:rsidRDefault="00161F18">
      <w:pPr>
        <w:pStyle w:val="SLReqReqVerificationTitle"/>
      </w:pPr>
      <w:r>
        <w:t>Verification Status</w:t>
      </w:r>
    </w:p>
    <w:p w14:paraId="064CC0AD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49886A97" w14:textId="77777777" w:rsidR="00B01FA5" w:rsidRDefault="00161F18">
      <w:pPr>
        <w:pStyle w:val="SLReqReqTitle3"/>
      </w:pPr>
      <w:bookmarkStart w:id="63" w:name="Table_of_Requirements:32"/>
      <w:bookmarkStart w:id="64" w:name="_Toc190882403"/>
      <w:bookmarkEnd w:id="63"/>
      <w:r>
        <w:t>31 Mission Systems</w:t>
      </w:r>
      <w:bookmarkEnd w:id="64"/>
    </w:p>
    <w:p w14:paraId="116DF01C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41A12010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31</w:t>
      </w:r>
    </w:p>
    <w:p w14:paraId="5D57E100" w14:textId="77777777" w:rsidR="00B01FA5" w:rsidRDefault="00161F18">
      <w:pPr>
        <w:pStyle w:val="SLReqReqDescriptionName"/>
      </w:pPr>
      <w:r>
        <w:t>Description</w:t>
      </w:r>
    </w:p>
    <w:p w14:paraId="0F5F9904" w14:textId="77777777" w:rsidR="00B01FA5" w:rsidRDefault="00161F18">
      <w:r>
        <w:t>Contains internal sesnors detailing all vehicle state paramaters for use of pilot in Table XXXVII</w:t>
      </w:r>
    </w:p>
    <w:p w14:paraId="617DE406" w14:textId="77777777" w:rsidR="00B01FA5" w:rsidRDefault="00161F18">
      <w:pPr>
        <w:pStyle w:val="SLReqReqCustomAttTitleName"/>
      </w:pPr>
      <w:r>
        <w:t>Custom Attributes</w:t>
      </w:r>
    </w:p>
    <w:p w14:paraId="35A1B583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  <w:r>
        <w:rPr>
          <w:rStyle w:val="SLReqReqCustomAttValueChar"/>
        </w:rPr>
        <w:t>MUST</w:t>
      </w:r>
    </w:p>
    <w:p w14:paraId="17BD3BAF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10/24/2024</w:t>
      </w:r>
    </w:p>
    <w:p w14:paraId="51A75AED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>Yes</w:t>
      </w:r>
    </w:p>
    <w:p w14:paraId="1C581256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  <w:r>
        <w:rPr>
          <w:rStyle w:val="SLReqReqCustomAttValueChar"/>
        </w:rPr>
        <w:t>MIL-STD-1472G</w:t>
      </w:r>
    </w:p>
    <w:p w14:paraId="79C437B8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>Yes</w:t>
      </w:r>
    </w:p>
    <w:p w14:paraId="779A7CCF" w14:textId="77777777" w:rsidR="00161F18" w:rsidRDefault="00161F18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 xml:space="preserve">No </w:t>
      </w:r>
      <w:r>
        <w:rPr>
          <w:rStyle w:val="SLReqReqChangeInfoValueChar"/>
        </w:rPr>
        <w:t>change issue detected.</w:t>
      </w:r>
    </w:p>
    <w:p w14:paraId="7CB311D9" w14:textId="77777777" w:rsidR="00B01FA5" w:rsidRDefault="00161F18">
      <w:pPr>
        <w:pStyle w:val="SLReqReqImplementationTitle"/>
      </w:pPr>
      <w:r>
        <w:t>Implementation Status</w:t>
      </w:r>
    </w:p>
    <w:p w14:paraId="7CC0AD63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06C89D0A" w14:textId="77777777" w:rsidR="00B01FA5" w:rsidRDefault="00161F18">
      <w:pPr>
        <w:pStyle w:val="SLReqReqVerificationTitle"/>
      </w:pPr>
      <w:r>
        <w:t>Verification Status</w:t>
      </w:r>
    </w:p>
    <w:p w14:paraId="593D35AA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1C409AF8" w14:textId="77777777" w:rsidR="00B01FA5" w:rsidRDefault="00161F18">
      <w:pPr>
        <w:pStyle w:val="SLReqReqTitle3"/>
      </w:pPr>
      <w:bookmarkStart w:id="65" w:name="Table_of_Requirements:33"/>
      <w:bookmarkStart w:id="66" w:name="_Toc190882404"/>
      <w:bookmarkEnd w:id="65"/>
      <w:r>
        <w:lastRenderedPageBreak/>
        <w:t>32 Mission Systems</w:t>
      </w:r>
      <w:bookmarkEnd w:id="66"/>
    </w:p>
    <w:p w14:paraId="7585D842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2AC656B6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32</w:t>
      </w:r>
    </w:p>
    <w:p w14:paraId="15F94BFA" w14:textId="77777777" w:rsidR="00B01FA5" w:rsidRDefault="00161F18">
      <w:pPr>
        <w:pStyle w:val="SLReqReqDescriptionName"/>
      </w:pPr>
      <w:r>
        <w:t>Description</w:t>
      </w:r>
    </w:p>
    <w:p w14:paraId="17E470B7" w14:textId="77777777" w:rsidR="00B01FA5" w:rsidRDefault="00161F18">
      <w:r>
        <w:t>Contains capability to automatically "return home" to launch base when position is lost for a specified amount of time.</w:t>
      </w:r>
    </w:p>
    <w:p w14:paraId="31C4ED7B" w14:textId="77777777" w:rsidR="00B01FA5" w:rsidRDefault="00161F18">
      <w:pPr>
        <w:pStyle w:val="SLReqReqCustomAttTitleName"/>
      </w:pPr>
      <w:r>
        <w:t>Custom Attributes</w:t>
      </w:r>
    </w:p>
    <w:p w14:paraId="6AD748B8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  <w:r>
        <w:rPr>
          <w:rStyle w:val="SLReqReqCustomAttValueChar"/>
        </w:rPr>
        <w:t>MUST</w:t>
      </w:r>
    </w:p>
    <w:p w14:paraId="600DAE28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10/24/2024</w:t>
      </w:r>
    </w:p>
    <w:p w14:paraId="07DF235B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>1 hour</w:t>
      </w:r>
    </w:p>
    <w:p w14:paraId="165BFFFA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  <w:r>
        <w:rPr>
          <w:rStyle w:val="SLReqReqCustomAttValueChar"/>
        </w:rPr>
        <w:t>MIL-STD-1472G</w:t>
      </w:r>
    </w:p>
    <w:p w14:paraId="6277C9D9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>1 hour</w:t>
      </w:r>
    </w:p>
    <w:p w14:paraId="2887743B" w14:textId="77777777" w:rsidR="00161F18" w:rsidRDefault="00161F18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6F82D293" w14:textId="77777777" w:rsidR="00B01FA5" w:rsidRDefault="00161F18">
      <w:pPr>
        <w:pStyle w:val="SLReqReqImplementationTitle"/>
      </w:pPr>
      <w:r>
        <w:t>Implementation Status</w:t>
      </w:r>
    </w:p>
    <w:p w14:paraId="08D534C3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7655CAEB" w14:textId="77777777" w:rsidR="00B01FA5" w:rsidRDefault="00161F18">
      <w:pPr>
        <w:pStyle w:val="SLReqReqVerificationTitle"/>
      </w:pPr>
      <w:r>
        <w:t>Verification Status</w:t>
      </w:r>
    </w:p>
    <w:p w14:paraId="54568E68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17A2217F" w14:textId="77777777" w:rsidR="00B01FA5" w:rsidRDefault="00161F18">
      <w:pPr>
        <w:pStyle w:val="SLReqReqTitle3"/>
      </w:pPr>
      <w:bookmarkStart w:id="67" w:name="Table_of_Requirements:34"/>
      <w:bookmarkStart w:id="68" w:name="_Toc190882405"/>
      <w:bookmarkEnd w:id="67"/>
      <w:r>
        <w:t>33 Mission Systems</w:t>
      </w:r>
      <w:bookmarkEnd w:id="68"/>
    </w:p>
    <w:p w14:paraId="41EBC653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0D24390B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33</w:t>
      </w:r>
    </w:p>
    <w:p w14:paraId="41AD1B23" w14:textId="77777777" w:rsidR="00B01FA5" w:rsidRDefault="00161F18">
      <w:pPr>
        <w:pStyle w:val="SLReqReqDescriptionName"/>
      </w:pPr>
      <w:r>
        <w:t>Description</w:t>
      </w:r>
    </w:p>
    <w:p w14:paraId="28F6D3C6" w14:textId="77777777" w:rsidR="00B01FA5" w:rsidRDefault="00161F18">
      <w:r>
        <w:t>Contains capability to automatically activate "kill switch" when communications are lost for a specified amount of time.</w:t>
      </w:r>
    </w:p>
    <w:p w14:paraId="20272667" w14:textId="77777777" w:rsidR="00B01FA5" w:rsidRDefault="00161F18">
      <w:pPr>
        <w:pStyle w:val="SLReqReqCustomAttTitleName"/>
      </w:pPr>
      <w:r>
        <w:t>Custom Attributes</w:t>
      </w:r>
    </w:p>
    <w:p w14:paraId="18F8FE3C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  <w:r>
        <w:rPr>
          <w:rStyle w:val="SLReqReqCustomAttValueChar"/>
        </w:rPr>
        <w:t>MUST</w:t>
      </w:r>
    </w:p>
    <w:p w14:paraId="233DFBD8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10/24/2024</w:t>
      </w:r>
    </w:p>
    <w:p w14:paraId="1BF36237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>1 hour</w:t>
      </w:r>
    </w:p>
    <w:p w14:paraId="630B9C2A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  <w:r>
        <w:rPr>
          <w:rStyle w:val="SLReqReqCustomAttValueChar"/>
        </w:rPr>
        <w:t>MIL-STD-1472G</w:t>
      </w:r>
    </w:p>
    <w:p w14:paraId="4F72DC56" w14:textId="77777777" w:rsidR="00161F18" w:rsidRPr="008D6660" w:rsidRDefault="00161F18" w:rsidP="006D1917">
      <w:pPr>
        <w:spacing w:after="0"/>
      </w:pPr>
      <w:r>
        <w:lastRenderedPageBreak/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>1 hour</w:t>
      </w:r>
    </w:p>
    <w:p w14:paraId="047BAA5C" w14:textId="77777777" w:rsidR="00161F18" w:rsidRDefault="00161F18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17433A1B" w14:textId="77777777" w:rsidR="00B01FA5" w:rsidRDefault="00161F18">
      <w:pPr>
        <w:pStyle w:val="SLReqReqImplementationTitle"/>
      </w:pPr>
      <w:r>
        <w:t>Implementation Status</w:t>
      </w:r>
    </w:p>
    <w:p w14:paraId="0918D782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19104476" w14:textId="77777777" w:rsidR="00B01FA5" w:rsidRDefault="00161F18">
      <w:pPr>
        <w:pStyle w:val="SLReqReqVerificationTitle"/>
      </w:pPr>
      <w:r>
        <w:t>Verification Status</w:t>
      </w:r>
    </w:p>
    <w:p w14:paraId="201F191E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64135ADB" w14:textId="77777777" w:rsidR="00B01FA5" w:rsidRDefault="00161F18">
      <w:pPr>
        <w:pStyle w:val="SLReqReqTitle3"/>
      </w:pPr>
      <w:bookmarkStart w:id="69" w:name="Table_of_Requirements:35"/>
      <w:bookmarkStart w:id="70" w:name="_Toc190882406"/>
      <w:bookmarkEnd w:id="69"/>
      <w:r>
        <w:t>34 Mission Systems</w:t>
      </w:r>
      <w:bookmarkEnd w:id="70"/>
    </w:p>
    <w:p w14:paraId="55915DEC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44CD02D2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34</w:t>
      </w:r>
    </w:p>
    <w:p w14:paraId="07F21533" w14:textId="77777777" w:rsidR="00B01FA5" w:rsidRDefault="00161F18">
      <w:pPr>
        <w:pStyle w:val="SLReqReqDescriptionName"/>
      </w:pPr>
      <w:r>
        <w:t>Description</w:t>
      </w:r>
    </w:p>
    <w:p w14:paraId="6D23F002" w14:textId="77777777" w:rsidR="00B01FA5" w:rsidRDefault="00161F18">
      <w:r>
        <w:t>Contains emergency transponder hardware to determine location of vehicle when communications are lost.</w:t>
      </w:r>
    </w:p>
    <w:p w14:paraId="16BB7C8F" w14:textId="77777777" w:rsidR="00B01FA5" w:rsidRDefault="00161F18">
      <w:pPr>
        <w:pStyle w:val="SLReqReqCustomAttTitleName"/>
      </w:pPr>
      <w:r>
        <w:t>Custom Attributes</w:t>
      </w:r>
    </w:p>
    <w:p w14:paraId="31A628EE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  <w:r>
        <w:rPr>
          <w:rStyle w:val="SLReqReqCustomAttValueChar"/>
        </w:rPr>
        <w:t>MUST</w:t>
      </w:r>
    </w:p>
    <w:p w14:paraId="4E7D0807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10/24/2024</w:t>
      </w:r>
    </w:p>
    <w:p w14:paraId="2DA9DF04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>Yes</w:t>
      </w:r>
    </w:p>
    <w:p w14:paraId="68DD7A90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  <w:r>
        <w:rPr>
          <w:rStyle w:val="SLReqReqCustomAttValueChar"/>
        </w:rPr>
        <w:t>MIL-STD-1472G</w:t>
      </w:r>
    </w:p>
    <w:p w14:paraId="13B3C58D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>Yes</w:t>
      </w:r>
    </w:p>
    <w:p w14:paraId="72AE6087" w14:textId="77777777" w:rsidR="00161F18" w:rsidRDefault="00161F18" w:rsidP="001B287E">
      <w:r>
        <w:rPr>
          <w:rStyle w:val="SLReqReqChangeInfoTitle"/>
        </w:rPr>
        <w:t xml:space="preserve">Change </w:t>
      </w:r>
      <w:r>
        <w:rPr>
          <w:rStyle w:val="SLReqReqChangeInfoTitle"/>
        </w:rPr>
        <w:t>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26B9FEA0" w14:textId="77777777" w:rsidR="00B01FA5" w:rsidRDefault="00161F18">
      <w:pPr>
        <w:pStyle w:val="SLReqReqImplementationTitle"/>
      </w:pPr>
      <w:r>
        <w:t>Implementation Status</w:t>
      </w:r>
    </w:p>
    <w:p w14:paraId="486A0309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260351FA" w14:textId="77777777" w:rsidR="00B01FA5" w:rsidRDefault="00161F18">
      <w:pPr>
        <w:pStyle w:val="SLReqReqVerificationTitle"/>
      </w:pPr>
      <w:r>
        <w:t>Verification Status</w:t>
      </w:r>
    </w:p>
    <w:p w14:paraId="686CB843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2DE5D761" w14:textId="77777777" w:rsidR="00B01FA5" w:rsidRDefault="00161F18">
      <w:pPr>
        <w:pStyle w:val="SLReqReqTitle3"/>
      </w:pPr>
      <w:bookmarkStart w:id="71" w:name="Table_of_Requirements:36"/>
      <w:bookmarkStart w:id="72" w:name="_Toc190882407"/>
      <w:bookmarkEnd w:id="71"/>
      <w:r>
        <w:t>35 Safety</w:t>
      </w:r>
      <w:bookmarkEnd w:id="72"/>
    </w:p>
    <w:p w14:paraId="6584736F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254D694E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35</w:t>
      </w:r>
    </w:p>
    <w:p w14:paraId="25CD921B" w14:textId="77777777" w:rsidR="00B01FA5" w:rsidRDefault="00161F18">
      <w:pPr>
        <w:pStyle w:val="SLReqReqDescriptionName"/>
      </w:pPr>
      <w:r>
        <w:t>Description</w:t>
      </w:r>
    </w:p>
    <w:p w14:paraId="5A6AD532" w14:textId="77777777" w:rsidR="00B01FA5" w:rsidRDefault="00161F18">
      <w:r>
        <w:t>Aircraft must be capable of take-off and landing on icy runway</w:t>
      </w:r>
    </w:p>
    <w:p w14:paraId="4F81D2A1" w14:textId="77777777" w:rsidR="00B01FA5" w:rsidRDefault="00161F18">
      <w:pPr>
        <w:pStyle w:val="SLReqReqCustomAttTitleName"/>
      </w:pPr>
      <w:r>
        <w:lastRenderedPageBreak/>
        <w:t>Custom Attributes</w:t>
      </w:r>
    </w:p>
    <w:p w14:paraId="427A40CE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  <w:r>
        <w:rPr>
          <w:rStyle w:val="SLReqReqCustomAttValueChar"/>
        </w:rPr>
        <w:t>MUST</w:t>
      </w:r>
    </w:p>
    <w:p w14:paraId="67150244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10/24/2024</w:t>
      </w:r>
    </w:p>
    <w:p w14:paraId="2C04C5F8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>4500 ft</w:t>
      </w:r>
    </w:p>
    <w:p w14:paraId="4E2B77B6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  <w:r>
        <w:rPr>
          <w:rStyle w:val="SLReqReqCustomAttValueChar"/>
        </w:rPr>
        <w:t>RFP</w:t>
      </w:r>
    </w:p>
    <w:p w14:paraId="749C58EE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>8000 ft</w:t>
      </w:r>
    </w:p>
    <w:p w14:paraId="2D0C9E2B" w14:textId="77777777" w:rsidR="00161F18" w:rsidRDefault="00161F18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581CAD43" w14:textId="77777777" w:rsidR="00B01FA5" w:rsidRDefault="00161F18">
      <w:pPr>
        <w:pStyle w:val="SLReqReqImplementationTitle"/>
      </w:pPr>
      <w:r>
        <w:t>Implementation Status</w:t>
      </w:r>
    </w:p>
    <w:p w14:paraId="5F2FD4C8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4902D6A5" w14:textId="77777777" w:rsidR="00B01FA5" w:rsidRDefault="00161F18">
      <w:pPr>
        <w:pStyle w:val="SLReqReqVerificationTitle"/>
      </w:pPr>
      <w:r>
        <w:t>Verification Status</w:t>
      </w:r>
    </w:p>
    <w:p w14:paraId="0CF1578E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21B88D5F" w14:textId="77777777" w:rsidR="00B01FA5" w:rsidRDefault="00161F18">
      <w:pPr>
        <w:pStyle w:val="SLReqReqTitle3"/>
      </w:pPr>
      <w:bookmarkStart w:id="73" w:name="Table_of_Requirements:37"/>
      <w:bookmarkStart w:id="74" w:name="_Toc190882408"/>
      <w:bookmarkEnd w:id="73"/>
      <w:r>
        <w:t>36 Aerodynamics</w:t>
      </w:r>
      <w:bookmarkEnd w:id="74"/>
    </w:p>
    <w:p w14:paraId="4014447D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6494341E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36</w:t>
      </w:r>
    </w:p>
    <w:p w14:paraId="24A05265" w14:textId="77777777" w:rsidR="00B01FA5" w:rsidRDefault="00161F18">
      <w:pPr>
        <w:pStyle w:val="SLReqReqDescriptionName"/>
      </w:pPr>
      <w:r>
        <w:t>Description</w:t>
      </w:r>
    </w:p>
    <w:p w14:paraId="3585AAF5" w14:textId="77777777" w:rsidR="00B01FA5" w:rsidRDefault="00161F18">
      <w:r>
        <w:t>The vehicles AR must be smaller or equal to 5.</w:t>
      </w:r>
    </w:p>
    <w:p w14:paraId="63FC50AB" w14:textId="77777777" w:rsidR="00B01FA5" w:rsidRDefault="00161F18">
      <w:pPr>
        <w:pStyle w:val="SLReqReqCustomAttTitleName"/>
      </w:pPr>
      <w:r>
        <w:t>Custom Attributes</w:t>
      </w:r>
    </w:p>
    <w:p w14:paraId="61AF9DE4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  <w:r>
        <w:rPr>
          <w:rStyle w:val="SLReqReqCustomAttValueChar"/>
        </w:rPr>
        <w:t>SHOULD</w:t>
      </w:r>
    </w:p>
    <w:p w14:paraId="294911A4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11/4/2024</w:t>
      </w:r>
    </w:p>
    <w:p w14:paraId="733683F0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>AR &lt; 5</w:t>
      </w:r>
    </w:p>
    <w:p w14:paraId="0D707358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  <w:r>
        <w:rPr>
          <w:rStyle w:val="SLReqReqCustomAttValueChar"/>
        </w:rPr>
        <w:t>Nicolai pg. 181</w:t>
      </w:r>
    </w:p>
    <w:p w14:paraId="2E05B2D6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>AR &lt; 5</w:t>
      </w:r>
    </w:p>
    <w:p w14:paraId="2BAA9A9A" w14:textId="77777777" w:rsidR="00161F18" w:rsidRDefault="00161F18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4AF9DE23" w14:textId="77777777" w:rsidR="00B01FA5" w:rsidRDefault="00161F18">
      <w:pPr>
        <w:pStyle w:val="SLReqReqImplementationTitle"/>
      </w:pPr>
      <w:r>
        <w:t>Implementation Status</w:t>
      </w:r>
    </w:p>
    <w:p w14:paraId="6ECBB689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18268D19" w14:textId="77777777" w:rsidR="00B01FA5" w:rsidRDefault="00161F18">
      <w:pPr>
        <w:pStyle w:val="SLReqReqVerificationTitle"/>
      </w:pPr>
      <w:r>
        <w:t>Verification Status</w:t>
      </w:r>
    </w:p>
    <w:p w14:paraId="19FFBE25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032E3E8D" w14:textId="77777777" w:rsidR="00B01FA5" w:rsidRDefault="00161F18">
      <w:pPr>
        <w:pStyle w:val="SLReqReqTitle3"/>
      </w:pPr>
      <w:bookmarkStart w:id="75" w:name="Table_of_Requirements:38"/>
      <w:bookmarkStart w:id="76" w:name="_Toc190882409"/>
      <w:bookmarkEnd w:id="75"/>
      <w:r>
        <w:lastRenderedPageBreak/>
        <w:t>37 ConOps</w:t>
      </w:r>
      <w:bookmarkEnd w:id="76"/>
    </w:p>
    <w:p w14:paraId="2022680A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62FDFFAE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37</w:t>
      </w:r>
    </w:p>
    <w:p w14:paraId="4546A1F5" w14:textId="77777777" w:rsidR="00B01FA5" w:rsidRDefault="00161F18">
      <w:pPr>
        <w:pStyle w:val="SLReqReqDescriptionName"/>
      </w:pPr>
      <w:r>
        <w:t>Description</w:t>
      </w:r>
    </w:p>
    <w:p w14:paraId="41C0157C" w14:textId="77777777" w:rsidR="00B01FA5" w:rsidRDefault="00161F18">
      <w:r>
        <w:t>Aircraft shall have the abillity to receive commands from F-22 and/or F-35 pilots.</w:t>
      </w:r>
    </w:p>
    <w:p w14:paraId="01051BF4" w14:textId="77777777" w:rsidR="00B01FA5" w:rsidRDefault="00161F18">
      <w:pPr>
        <w:pStyle w:val="SLReqReqCustomAttTitleName"/>
      </w:pPr>
      <w:r>
        <w:t>Custom Attributes</w:t>
      </w:r>
    </w:p>
    <w:p w14:paraId="3C0E1451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</w:p>
    <w:p w14:paraId="032E3582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2/19/2025</w:t>
      </w:r>
    </w:p>
    <w:p w14:paraId="1EC75F25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</w:p>
    <w:p w14:paraId="6199DAA5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</w:p>
    <w:p w14:paraId="6665D25E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</w:p>
    <w:p w14:paraId="6B444599" w14:textId="77777777" w:rsidR="00161F18" w:rsidRDefault="00161F18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352EFC8A" w14:textId="77777777" w:rsidR="00B01FA5" w:rsidRDefault="00161F18">
      <w:pPr>
        <w:pStyle w:val="SLReqReqImplementationTitle"/>
      </w:pPr>
      <w:r>
        <w:t>Implementation Status</w:t>
      </w:r>
    </w:p>
    <w:p w14:paraId="669AFAA5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628E74D7" w14:textId="77777777" w:rsidR="00B01FA5" w:rsidRDefault="00161F18">
      <w:pPr>
        <w:pStyle w:val="SLReqReqVerificationTitle"/>
      </w:pPr>
      <w:r>
        <w:t>Verification Status</w:t>
      </w:r>
    </w:p>
    <w:p w14:paraId="0E254156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464842EE" w14:textId="77777777" w:rsidR="00B01FA5" w:rsidRDefault="00161F18">
      <w:pPr>
        <w:pStyle w:val="SLReqReqTitle3"/>
      </w:pPr>
      <w:bookmarkStart w:id="77" w:name="Table_of_Requirements:39"/>
      <w:bookmarkStart w:id="78" w:name="_Toc190882410"/>
      <w:bookmarkEnd w:id="77"/>
      <w:r>
        <w:t>38 ConOps</w:t>
      </w:r>
      <w:bookmarkEnd w:id="78"/>
    </w:p>
    <w:p w14:paraId="5D3C7143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72D1F825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38</w:t>
      </w:r>
    </w:p>
    <w:p w14:paraId="7C29975A" w14:textId="77777777" w:rsidR="00B01FA5" w:rsidRDefault="00161F18">
      <w:pPr>
        <w:pStyle w:val="SLReqReqDescriptionName"/>
      </w:pPr>
      <w:r>
        <w:t>Description</w:t>
      </w:r>
    </w:p>
    <w:p w14:paraId="62A057E5" w14:textId="77777777" w:rsidR="00B01FA5" w:rsidRDefault="00161F18">
      <w:r>
        <w:t>Aircraft must be able to receive targeting data from F-22 and/or F-35.</w:t>
      </w:r>
    </w:p>
    <w:p w14:paraId="3C58E44D" w14:textId="77777777" w:rsidR="00B01FA5" w:rsidRDefault="00161F18">
      <w:pPr>
        <w:pStyle w:val="SLReqReqCustomAttTitleName"/>
      </w:pPr>
      <w:r>
        <w:t>Custom Attributes</w:t>
      </w:r>
    </w:p>
    <w:p w14:paraId="393B3E55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  <w:r>
        <w:rPr>
          <w:rStyle w:val="SLReqReqCustomAttValueChar"/>
        </w:rPr>
        <w:t>MUST</w:t>
      </w:r>
    </w:p>
    <w:p w14:paraId="30D30CFC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2/19/2025</w:t>
      </w:r>
    </w:p>
    <w:p w14:paraId="2BA5EBAD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>Link 16</w:t>
      </w:r>
    </w:p>
    <w:p w14:paraId="174F144E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</w:p>
    <w:p w14:paraId="4FCAC09D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>Link 16</w:t>
      </w:r>
    </w:p>
    <w:p w14:paraId="304C1D6E" w14:textId="77777777" w:rsidR="00161F18" w:rsidRDefault="00161F18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7311C8FE" w14:textId="77777777" w:rsidR="00B01FA5" w:rsidRDefault="00161F18">
      <w:pPr>
        <w:pStyle w:val="SLReqReqImplementationTitle"/>
      </w:pPr>
      <w:r>
        <w:lastRenderedPageBreak/>
        <w:t>Implementation Status</w:t>
      </w:r>
    </w:p>
    <w:p w14:paraId="0C58B5C8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424276B9" w14:textId="77777777" w:rsidR="00B01FA5" w:rsidRDefault="00161F18">
      <w:pPr>
        <w:pStyle w:val="SLReqReqVerificationTitle"/>
      </w:pPr>
      <w:r>
        <w:t>Verification Status</w:t>
      </w:r>
    </w:p>
    <w:p w14:paraId="0AD17279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20214894" w14:textId="77777777" w:rsidR="00B01FA5" w:rsidRDefault="00161F18">
      <w:pPr>
        <w:pStyle w:val="SLReqReqTitle3"/>
      </w:pPr>
      <w:bookmarkStart w:id="79" w:name="Table_of_Requirements:40"/>
      <w:bookmarkStart w:id="80" w:name="_Toc190882411"/>
      <w:bookmarkEnd w:id="79"/>
      <w:r>
        <w:t>39 ConOps</w:t>
      </w:r>
      <w:bookmarkEnd w:id="80"/>
    </w:p>
    <w:p w14:paraId="37EA0738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2823C4B0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39</w:t>
      </w:r>
    </w:p>
    <w:p w14:paraId="7F3D6981" w14:textId="77777777" w:rsidR="00B01FA5" w:rsidRDefault="00161F18">
      <w:pPr>
        <w:pStyle w:val="SLReqReqDescriptionName"/>
      </w:pPr>
      <w:r>
        <w:t>Description</w:t>
      </w:r>
    </w:p>
    <w:p w14:paraId="72056455" w14:textId="77777777" w:rsidR="00B01FA5" w:rsidRDefault="00161F18">
      <w:r>
        <w:t>Aircraft shall have in-air refueling capabilities.</w:t>
      </w:r>
    </w:p>
    <w:p w14:paraId="53E7156D" w14:textId="77777777" w:rsidR="00B01FA5" w:rsidRDefault="00161F18">
      <w:pPr>
        <w:pStyle w:val="SLReqReqCustomAttTitleName"/>
      </w:pPr>
      <w:r>
        <w:t>Custom Attributes</w:t>
      </w:r>
    </w:p>
    <w:p w14:paraId="632DDCDF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</w:p>
    <w:p w14:paraId="717F54E3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2/19/2025</w:t>
      </w:r>
    </w:p>
    <w:p w14:paraId="3CE88EA9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>receptacle (boom KC-135)</w:t>
      </w:r>
    </w:p>
    <w:p w14:paraId="40B5CF86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</w:p>
    <w:p w14:paraId="19E71143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>receptacle (boom KC-135)</w:t>
      </w:r>
    </w:p>
    <w:p w14:paraId="508DF90D" w14:textId="77777777" w:rsidR="00161F18" w:rsidRDefault="00161F18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71984D06" w14:textId="77777777" w:rsidR="00B01FA5" w:rsidRDefault="00161F18">
      <w:pPr>
        <w:pStyle w:val="SLReqReqImplementationTitle"/>
      </w:pPr>
      <w:r>
        <w:t>Implementation Status</w:t>
      </w:r>
    </w:p>
    <w:p w14:paraId="7ACFCF32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114CA049" w14:textId="77777777" w:rsidR="00B01FA5" w:rsidRDefault="00161F18">
      <w:pPr>
        <w:pStyle w:val="SLReqReqVerificationTitle"/>
      </w:pPr>
      <w:r>
        <w:t>Verification Status</w:t>
      </w:r>
    </w:p>
    <w:p w14:paraId="43ADD262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7E6CC679" w14:textId="77777777" w:rsidR="00B01FA5" w:rsidRDefault="00161F18">
      <w:pPr>
        <w:pStyle w:val="SLReqReqTitle3"/>
      </w:pPr>
      <w:bookmarkStart w:id="81" w:name="Table_of_Requirements:41"/>
      <w:bookmarkStart w:id="82" w:name="_Toc190882412"/>
      <w:bookmarkEnd w:id="81"/>
      <w:r>
        <w:t>40 ConOps</w:t>
      </w:r>
      <w:bookmarkEnd w:id="82"/>
    </w:p>
    <w:p w14:paraId="2E071E19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621A6E96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40</w:t>
      </w:r>
    </w:p>
    <w:p w14:paraId="2B11519A" w14:textId="77777777" w:rsidR="00B01FA5" w:rsidRDefault="00161F18">
      <w:pPr>
        <w:pStyle w:val="SLReqReqDescriptionName"/>
      </w:pPr>
      <w:r>
        <w:t>Description</w:t>
      </w:r>
    </w:p>
    <w:p w14:paraId="52744401" w14:textId="77777777" w:rsidR="00B01FA5" w:rsidRDefault="00161F18">
      <w:r>
        <w:t>Aircraft shall be able to provide visiual of target within 40 nm.</w:t>
      </w:r>
    </w:p>
    <w:p w14:paraId="5161CA01" w14:textId="77777777" w:rsidR="00B01FA5" w:rsidRDefault="00161F18">
      <w:pPr>
        <w:pStyle w:val="SLReqReqCustomAttTitleName"/>
      </w:pPr>
      <w:r>
        <w:t>Custom Attributes</w:t>
      </w:r>
    </w:p>
    <w:p w14:paraId="2F8F7AEE" w14:textId="77777777" w:rsidR="00161F18" w:rsidRPr="008D6660" w:rsidRDefault="00161F18" w:rsidP="006D1917">
      <w:pPr>
        <w:spacing w:after="0"/>
      </w:pPr>
      <w:r>
        <w:lastRenderedPageBreak/>
        <w:tab/>
      </w:r>
      <w:r>
        <w:rPr>
          <w:rStyle w:val="SLReqReqCustomAttNameChar"/>
        </w:rPr>
        <w:t>Classification</w:t>
      </w:r>
      <w:r>
        <w:t>:</w:t>
      </w:r>
      <w:r>
        <w:tab/>
      </w:r>
      <w:r>
        <w:rPr>
          <w:rStyle w:val="SLReqReqCustomAttValueChar"/>
        </w:rPr>
        <w:t>SHALL</w:t>
      </w:r>
    </w:p>
    <w:p w14:paraId="2E6BCBE3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2/19/2025</w:t>
      </w:r>
    </w:p>
    <w:p w14:paraId="78798B9E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>40 nm</w:t>
      </w:r>
    </w:p>
    <w:p w14:paraId="69EE2987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</w:p>
    <w:p w14:paraId="70BC0711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>40 nm</w:t>
      </w:r>
    </w:p>
    <w:p w14:paraId="78680E02" w14:textId="77777777" w:rsidR="00161F18" w:rsidRDefault="00161F18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4AEE663A" w14:textId="77777777" w:rsidR="00B01FA5" w:rsidRDefault="00161F18">
      <w:pPr>
        <w:pStyle w:val="SLReqReqImplementationTitle"/>
      </w:pPr>
      <w:r>
        <w:t>Implementation Status</w:t>
      </w:r>
    </w:p>
    <w:p w14:paraId="36D49085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13B902CE" w14:textId="77777777" w:rsidR="00B01FA5" w:rsidRDefault="00161F18">
      <w:pPr>
        <w:pStyle w:val="SLReqReqVerificationTitle"/>
      </w:pPr>
      <w:r>
        <w:t>Verification Status</w:t>
      </w:r>
    </w:p>
    <w:p w14:paraId="3BAD4D10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02722972" w14:textId="77777777" w:rsidR="00B01FA5" w:rsidRDefault="00161F18">
      <w:pPr>
        <w:pStyle w:val="SLReqReqTitle3"/>
      </w:pPr>
      <w:bookmarkStart w:id="83" w:name="Table_of_Requirements:42"/>
      <w:bookmarkStart w:id="84" w:name="_Toc190882413"/>
      <w:bookmarkEnd w:id="83"/>
      <w:r>
        <w:t>41 ConOps</w:t>
      </w:r>
      <w:bookmarkEnd w:id="84"/>
    </w:p>
    <w:p w14:paraId="70ACAA97" w14:textId="77777777" w:rsidR="00161F18" w:rsidRDefault="00161F18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2B195B32" w14:textId="77777777" w:rsidR="00161F18" w:rsidRDefault="00161F18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41</w:t>
      </w:r>
    </w:p>
    <w:p w14:paraId="06CC4CC8" w14:textId="77777777" w:rsidR="00B01FA5" w:rsidRDefault="00161F18">
      <w:pPr>
        <w:pStyle w:val="SLReqReqDescriptionName"/>
      </w:pPr>
      <w:r>
        <w:t>Description</w:t>
      </w:r>
    </w:p>
    <w:p w14:paraId="66AA504C" w14:textId="77777777" w:rsidR="00B01FA5" w:rsidRDefault="00161F18">
      <w:r>
        <w:t>Aircraft shall have both static countermeasure and Electronic Countermeasure (ECM) systems</w:t>
      </w:r>
    </w:p>
    <w:p w14:paraId="2ED763EE" w14:textId="77777777" w:rsidR="00B01FA5" w:rsidRDefault="00161F18">
      <w:pPr>
        <w:pStyle w:val="SLReqReqCustomAttTitleName"/>
      </w:pPr>
      <w:r>
        <w:t>Custom Attributes</w:t>
      </w:r>
    </w:p>
    <w:p w14:paraId="18215FA7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Classification</w:t>
      </w:r>
      <w:r>
        <w:t>:</w:t>
      </w:r>
      <w:r>
        <w:tab/>
      </w:r>
      <w:r>
        <w:rPr>
          <w:rStyle w:val="SLReqReqCustomAttValueChar"/>
        </w:rPr>
        <w:t>SHALL</w:t>
      </w:r>
    </w:p>
    <w:p w14:paraId="535F5A5D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Date</w:t>
      </w:r>
      <w:r>
        <w:t>:</w:t>
      </w:r>
      <w:r>
        <w:tab/>
      </w:r>
      <w:r>
        <w:rPr>
          <w:rStyle w:val="SLReqReqCustomAttValueChar"/>
        </w:rPr>
        <w:t>2/19/2025</w:t>
      </w:r>
    </w:p>
    <w:p w14:paraId="0C1A93AE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Objective</w:t>
      </w:r>
      <w:r>
        <w:t>:</w:t>
      </w:r>
      <w:r>
        <w:tab/>
      </w:r>
      <w:r>
        <w:rPr>
          <w:rStyle w:val="SLReqReqCustomAttValueChar"/>
        </w:rPr>
        <w:t>Flares, Chaff, AN/ALQ-131</w:t>
      </w:r>
    </w:p>
    <w:p w14:paraId="72A03148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Required By</w:t>
      </w:r>
      <w:r>
        <w:t>:</w:t>
      </w:r>
      <w:r>
        <w:tab/>
      </w:r>
    </w:p>
    <w:p w14:paraId="068F8468" w14:textId="77777777" w:rsidR="00161F18" w:rsidRPr="008D6660" w:rsidRDefault="00161F18" w:rsidP="006D1917">
      <w:pPr>
        <w:spacing w:after="0"/>
      </w:pPr>
      <w:r>
        <w:tab/>
      </w:r>
      <w:r>
        <w:rPr>
          <w:rStyle w:val="SLReqReqCustomAttNameChar"/>
        </w:rPr>
        <w:t>Values</w:t>
      </w:r>
      <w:r>
        <w:t>:</w:t>
      </w:r>
      <w:r>
        <w:tab/>
      </w:r>
      <w:r>
        <w:rPr>
          <w:rStyle w:val="SLReqReqCustomAttValueChar"/>
        </w:rPr>
        <w:t>Flares, Chaff, AN/ALQ-131</w:t>
      </w:r>
    </w:p>
    <w:p w14:paraId="4AD736F6" w14:textId="77777777" w:rsidR="00161F18" w:rsidRDefault="00161F18" w:rsidP="001B287E">
      <w:r>
        <w:rPr>
          <w:rStyle w:val="SLReqReqChangeInfoTitle"/>
        </w:rPr>
        <w:t xml:space="preserve">Change </w:t>
      </w:r>
      <w:r>
        <w:rPr>
          <w:rStyle w:val="SLReqReqChangeInfoTitle"/>
        </w:rPr>
        <w:t>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3D646983" w14:textId="77777777" w:rsidR="00B01FA5" w:rsidRDefault="00161F18">
      <w:pPr>
        <w:pStyle w:val="SLReqReqImplementationTitle"/>
      </w:pPr>
      <w:r>
        <w:t>Implementation Status</w:t>
      </w:r>
    </w:p>
    <w:p w14:paraId="5030A0E1" w14:textId="77777777" w:rsidR="00161F18" w:rsidRDefault="00161F18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7498ACDB" w14:textId="77777777" w:rsidR="00B01FA5" w:rsidRDefault="00161F18">
      <w:pPr>
        <w:pStyle w:val="SLReqReqVerificationTitle"/>
      </w:pPr>
      <w:r>
        <w:t>Verification Status</w:t>
      </w:r>
    </w:p>
    <w:p w14:paraId="202C3496" w14:textId="77777777" w:rsidR="00161F18" w:rsidRPr="00B92412" w:rsidRDefault="00161F18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sectPr w:rsidR="00AD498E" w:rsidRPr="00B92412">
      <w:footerReference w:type="default" r:id="rId8"/>
      <w:pgSz w:w="12240" w:h="15840"/>
      <w:pgMar w:top="1440" w:right="1440" w:bottom="1915" w:left="1440" w:header="0" w:footer="0" w:gutter="0"/>
      <w:pgNumType w:start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CE1F4C" w14:textId="77777777" w:rsidR="00161F18" w:rsidRDefault="00161F18">
      <w:pPr>
        <w:spacing w:after="0" w:line="240" w:lineRule="auto"/>
      </w:pPr>
      <w:r>
        <w:separator/>
      </w:r>
    </w:p>
  </w:endnote>
  <w:endnote w:type="continuationSeparator" w:id="0">
    <w:p w14:paraId="027144EB" w14:textId="77777777" w:rsidR="00161F18" w:rsidRDefault="00161F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790619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DE433B" w14:textId="77777777" w:rsidR="00161F18" w:rsidRDefault="0022667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05F66">
          <w:rPr>
            <w:noProof/>
          </w:rPr>
          <w:t>0</w:t>
        </w:r>
        <w:r>
          <w:rPr>
            <w:noProof/>
          </w:rPr>
          <w:fldChar w:fldCharType="end"/>
        </w:r>
      </w:p>
    </w:sdtContent>
  </w:sdt>
  <w:p w14:paraId="32C60EF1" w14:textId="77777777" w:rsidR="00161F18" w:rsidRDefault="00161F18" w:rsidP="008427C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1B7696" w14:textId="77777777" w:rsidR="00161F18" w:rsidRDefault="00161F18">
      <w:pPr>
        <w:spacing w:after="0" w:line="240" w:lineRule="auto"/>
      </w:pPr>
      <w:r>
        <w:separator/>
      </w:r>
    </w:p>
  </w:footnote>
  <w:footnote w:type="continuationSeparator" w:id="0">
    <w:p w14:paraId="69DAE41D" w14:textId="77777777" w:rsidR="00161F18" w:rsidRDefault="00161F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E8B88F4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" w15:restartNumberingAfterBreak="0">
    <w:nsid w:val="03772BDF"/>
    <w:multiLevelType w:val="hybridMultilevel"/>
    <w:tmpl w:val="8D5C77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C823DA"/>
    <w:multiLevelType w:val="hybridMultilevel"/>
    <w:tmpl w:val="0E10FEB2"/>
    <w:lvl w:ilvl="0" w:tplc="67768B68">
      <w:numFmt w:val="bullet"/>
      <w:lvlText w:val="•"/>
      <w:lvlJc w:val="left"/>
      <w:pPr>
        <w:ind w:left="1080" w:hanging="72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AC7112"/>
    <w:multiLevelType w:val="multilevel"/>
    <w:tmpl w:val="0480DD06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12893AA0"/>
    <w:multiLevelType w:val="hybridMultilevel"/>
    <w:tmpl w:val="BD9EE7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D7E290D"/>
    <w:multiLevelType w:val="hybridMultilevel"/>
    <w:tmpl w:val="E1C4C584"/>
    <w:lvl w:ilvl="0" w:tplc="80C6B68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EC283E"/>
    <w:multiLevelType w:val="hybridMultilevel"/>
    <w:tmpl w:val="392225F4"/>
    <w:lvl w:ilvl="0" w:tplc="80C6B686">
      <w:numFmt w:val="bullet"/>
      <w:lvlText w:val=""/>
      <w:lvlJc w:val="left"/>
      <w:pPr>
        <w:ind w:left="774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7" w15:restartNumberingAfterBreak="0">
    <w:nsid w:val="208C643A"/>
    <w:multiLevelType w:val="hybridMultilevel"/>
    <w:tmpl w:val="64A0B2DE"/>
    <w:lvl w:ilvl="0" w:tplc="8790447E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2013F90"/>
    <w:multiLevelType w:val="hybridMultilevel"/>
    <w:tmpl w:val="4F7A8AD4"/>
    <w:lvl w:ilvl="0" w:tplc="8B802894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958406D"/>
    <w:multiLevelType w:val="hybridMultilevel"/>
    <w:tmpl w:val="8EFE34F2"/>
    <w:lvl w:ilvl="0" w:tplc="861685B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AB23210"/>
    <w:multiLevelType w:val="hybridMultilevel"/>
    <w:tmpl w:val="3F1EB8F6"/>
    <w:lvl w:ilvl="0" w:tplc="67768B68">
      <w:numFmt w:val="bullet"/>
      <w:lvlText w:val="•"/>
      <w:lvlJc w:val="left"/>
      <w:pPr>
        <w:ind w:left="1080" w:hanging="72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325B0E">
      <w:numFmt w:val="bullet"/>
      <w:lvlText w:val=""/>
      <w:lvlJc w:val="left"/>
      <w:pPr>
        <w:ind w:left="2160" w:hanging="360"/>
      </w:pPr>
      <w:rPr>
        <w:rFonts w:ascii="Symbol" w:eastAsiaTheme="minorEastAsia" w:hAnsi="Symbol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29547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BCE0325"/>
    <w:multiLevelType w:val="hybridMultilevel"/>
    <w:tmpl w:val="7DE2A946"/>
    <w:lvl w:ilvl="0" w:tplc="934A1914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92F5219"/>
    <w:multiLevelType w:val="hybridMultilevel"/>
    <w:tmpl w:val="8A64B998"/>
    <w:lvl w:ilvl="0" w:tplc="80C6B68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2684932">
    <w:abstractNumId w:val="2"/>
  </w:num>
  <w:num w:numId="2" w16cid:durableId="26100310">
    <w:abstractNumId w:val="10"/>
  </w:num>
  <w:num w:numId="3" w16cid:durableId="1751270688">
    <w:abstractNumId w:val="5"/>
  </w:num>
  <w:num w:numId="4" w16cid:durableId="272711426">
    <w:abstractNumId w:val="6"/>
  </w:num>
  <w:num w:numId="5" w16cid:durableId="808942148">
    <w:abstractNumId w:val="13"/>
  </w:num>
  <w:num w:numId="6" w16cid:durableId="1767075131">
    <w:abstractNumId w:val="3"/>
  </w:num>
  <w:num w:numId="7" w16cid:durableId="742799799">
    <w:abstractNumId w:val="11"/>
  </w:num>
  <w:num w:numId="8" w16cid:durableId="1557282706">
    <w:abstractNumId w:val="8"/>
  </w:num>
  <w:num w:numId="9" w16cid:durableId="1665087692">
    <w:abstractNumId w:val="12"/>
  </w:num>
  <w:num w:numId="10" w16cid:durableId="814375587">
    <w:abstractNumId w:val="0"/>
    <w:lvlOverride w:ilvl="0">
      <w:startOverride w:val="1"/>
    </w:lvlOverride>
  </w:num>
  <w:num w:numId="11" w16cid:durableId="1531650973">
    <w:abstractNumId w:val="7"/>
  </w:num>
  <w:num w:numId="12" w16cid:durableId="1866672036">
    <w:abstractNumId w:val="1"/>
  </w:num>
  <w:num w:numId="13" w16cid:durableId="310906434">
    <w:abstractNumId w:val="4"/>
  </w:num>
  <w:num w:numId="14" w16cid:durableId="78291877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yNbI0MbcwNjQ1NjRT0lEKTi0uzszPAykwrAUADY6X/ywAAAA="/>
  </w:docVars>
  <w:rsids>
    <w:rsidRoot w:val="00A957F1"/>
    <w:rsid w:val="000014D4"/>
    <w:rsid w:val="00001FE3"/>
    <w:rsid w:val="00002BED"/>
    <w:rsid w:val="000046F6"/>
    <w:rsid w:val="0000517C"/>
    <w:rsid w:val="00007221"/>
    <w:rsid w:val="00014434"/>
    <w:rsid w:val="000164AE"/>
    <w:rsid w:val="00021AE1"/>
    <w:rsid w:val="00022D48"/>
    <w:rsid w:val="00030FC9"/>
    <w:rsid w:val="000319DD"/>
    <w:rsid w:val="000372AA"/>
    <w:rsid w:val="00040CC2"/>
    <w:rsid w:val="00042581"/>
    <w:rsid w:val="000428F5"/>
    <w:rsid w:val="00044FC6"/>
    <w:rsid w:val="00046037"/>
    <w:rsid w:val="00051DF2"/>
    <w:rsid w:val="00057958"/>
    <w:rsid w:val="00057977"/>
    <w:rsid w:val="00065FB6"/>
    <w:rsid w:val="00071F84"/>
    <w:rsid w:val="000739C9"/>
    <w:rsid w:val="000739F2"/>
    <w:rsid w:val="00074188"/>
    <w:rsid w:val="00081003"/>
    <w:rsid w:val="00083D1A"/>
    <w:rsid w:val="0009134D"/>
    <w:rsid w:val="0009384D"/>
    <w:rsid w:val="0009491E"/>
    <w:rsid w:val="000A228B"/>
    <w:rsid w:val="000A26FA"/>
    <w:rsid w:val="000A3E4B"/>
    <w:rsid w:val="000A4110"/>
    <w:rsid w:val="000A7069"/>
    <w:rsid w:val="000B390B"/>
    <w:rsid w:val="000B40ED"/>
    <w:rsid w:val="000B4FF9"/>
    <w:rsid w:val="000C7008"/>
    <w:rsid w:val="000D0561"/>
    <w:rsid w:val="000D28DD"/>
    <w:rsid w:val="000D4613"/>
    <w:rsid w:val="000D65DA"/>
    <w:rsid w:val="000D7C7E"/>
    <w:rsid w:val="000E264F"/>
    <w:rsid w:val="000E2BA8"/>
    <w:rsid w:val="000E5341"/>
    <w:rsid w:val="000F2D52"/>
    <w:rsid w:val="001050E3"/>
    <w:rsid w:val="00105410"/>
    <w:rsid w:val="001110DB"/>
    <w:rsid w:val="001129FA"/>
    <w:rsid w:val="00114E27"/>
    <w:rsid w:val="00117798"/>
    <w:rsid w:val="00121F77"/>
    <w:rsid w:val="001234CF"/>
    <w:rsid w:val="00123569"/>
    <w:rsid w:val="0012542E"/>
    <w:rsid w:val="00125903"/>
    <w:rsid w:val="00131F27"/>
    <w:rsid w:val="00136B3D"/>
    <w:rsid w:val="00140224"/>
    <w:rsid w:val="00143B28"/>
    <w:rsid w:val="0014647A"/>
    <w:rsid w:val="0015376E"/>
    <w:rsid w:val="00154665"/>
    <w:rsid w:val="00154FB4"/>
    <w:rsid w:val="00157E38"/>
    <w:rsid w:val="00160072"/>
    <w:rsid w:val="001611ED"/>
    <w:rsid w:val="00161F18"/>
    <w:rsid w:val="00163A68"/>
    <w:rsid w:val="0017062F"/>
    <w:rsid w:val="00174126"/>
    <w:rsid w:val="001749AD"/>
    <w:rsid w:val="00177C26"/>
    <w:rsid w:val="0018024D"/>
    <w:rsid w:val="00181D8A"/>
    <w:rsid w:val="001836C9"/>
    <w:rsid w:val="001841E4"/>
    <w:rsid w:val="001843E1"/>
    <w:rsid w:val="0018606E"/>
    <w:rsid w:val="001871D4"/>
    <w:rsid w:val="00190A9F"/>
    <w:rsid w:val="001969E6"/>
    <w:rsid w:val="00197B13"/>
    <w:rsid w:val="001A0B84"/>
    <w:rsid w:val="001A0E1C"/>
    <w:rsid w:val="001A1308"/>
    <w:rsid w:val="001A1BAE"/>
    <w:rsid w:val="001A2110"/>
    <w:rsid w:val="001A2E2F"/>
    <w:rsid w:val="001B1A2A"/>
    <w:rsid w:val="001B287E"/>
    <w:rsid w:val="001C3140"/>
    <w:rsid w:val="001D0277"/>
    <w:rsid w:val="001D1444"/>
    <w:rsid w:val="001D2DC6"/>
    <w:rsid w:val="001D2E14"/>
    <w:rsid w:val="001D76BE"/>
    <w:rsid w:val="001E1D5B"/>
    <w:rsid w:val="001E3635"/>
    <w:rsid w:val="001F08BB"/>
    <w:rsid w:val="001F3798"/>
    <w:rsid w:val="001F7F31"/>
    <w:rsid w:val="00200004"/>
    <w:rsid w:val="00201409"/>
    <w:rsid w:val="00205427"/>
    <w:rsid w:val="00206688"/>
    <w:rsid w:val="0021344A"/>
    <w:rsid w:val="00215D0F"/>
    <w:rsid w:val="002178AC"/>
    <w:rsid w:val="0022101C"/>
    <w:rsid w:val="002220B7"/>
    <w:rsid w:val="00224392"/>
    <w:rsid w:val="002248BB"/>
    <w:rsid w:val="0022667B"/>
    <w:rsid w:val="002327F9"/>
    <w:rsid w:val="00232C96"/>
    <w:rsid w:val="00234D1C"/>
    <w:rsid w:val="00234E28"/>
    <w:rsid w:val="00236801"/>
    <w:rsid w:val="00242A76"/>
    <w:rsid w:val="002446B9"/>
    <w:rsid w:val="00244B33"/>
    <w:rsid w:val="00245212"/>
    <w:rsid w:val="00247FB2"/>
    <w:rsid w:val="00250B24"/>
    <w:rsid w:val="00251CBD"/>
    <w:rsid w:val="00253058"/>
    <w:rsid w:val="00254B5E"/>
    <w:rsid w:val="00256A3C"/>
    <w:rsid w:val="00260266"/>
    <w:rsid w:val="002634EA"/>
    <w:rsid w:val="002675F6"/>
    <w:rsid w:val="00270B39"/>
    <w:rsid w:val="002717FB"/>
    <w:rsid w:val="002732F9"/>
    <w:rsid w:val="00274C51"/>
    <w:rsid w:val="00275898"/>
    <w:rsid w:val="00280D89"/>
    <w:rsid w:val="00283C45"/>
    <w:rsid w:val="00287B89"/>
    <w:rsid w:val="00291E3E"/>
    <w:rsid w:val="0029372E"/>
    <w:rsid w:val="00294B99"/>
    <w:rsid w:val="002970DD"/>
    <w:rsid w:val="00297DDE"/>
    <w:rsid w:val="002A113A"/>
    <w:rsid w:val="002A226A"/>
    <w:rsid w:val="002A49C3"/>
    <w:rsid w:val="002A4FCF"/>
    <w:rsid w:val="002A77C2"/>
    <w:rsid w:val="002A7FC4"/>
    <w:rsid w:val="002B03AB"/>
    <w:rsid w:val="002B413F"/>
    <w:rsid w:val="002C0185"/>
    <w:rsid w:val="002C26F0"/>
    <w:rsid w:val="002C3918"/>
    <w:rsid w:val="002D0381"/>
    <w:rsid w:val="002D1566"/>
    <w:rsid w:val="002D1DA8"/>
    <w:rsid w:val="002D58C4"/>
    <w:rsid w:val="002E0E3B"/>
    <w:rsid w:val="002E1922"/>
    <w:rsid w:val="002E4460"/>
    <w:rsid w:val="002F2B69"/>
    <w:rsid w:val="002F3EAC"/>
    <w:rsid w:val="002F56B5"/>
    <w:rsid w:val="002F7C77"/>
    <w:rsid w:val="00302BC0"/>
    <w:rsid w:val="00304986"/>
    <w:rsid w:val="00305B30"/>
    <w:rsid w:val="0030782F"/>
    <w:rsid w:val="00313E25"/>
    <w:rsid w:val="003157F7"/>
    <w:rsid w:val="00315966"/>
    <w:rsid w:val="003204EB"/>
    <w:rsid w:val="00320A77"/>
    <w:rsid w:val="0032577D"/>
    <w:rsid w:val="00330242"/>
    <w:rsid w:val="00335FC3"/>
    <w:rsid w:val="00336C94"/>
    <w:rsid w:val="003410A5"/>
    <w:rsid w:val="003456CA"/>
    <w:rsid w:val="00354C1C"/>
    <w:rsid w:val="00354DFB"/>
    <w:rsid w:val="00361DEC"/>
    <w:rsid w:val="00365E05"/>
    <w:rsid w:val="00367FDC"/>
    <w:rsid w:val="003725A6"/>
    <w:rsid w:val="00375006"/>
    <w:rsid w:val="00380DD6"/>
    <w:rsid w:val="00381F00"/>
    <w:rsid w:val="00383CE9"/>
    <w:rsid w:val="003859C0"/>
    <w:rsid w:val="003867C9"/>
    <w:rsid w:val="00390656"/>
    <w:rsid w:val="003914E3"/>
    <w:rsid w:val="003A0A98"/>
    <w:rsid w:val="003A349A"/>
    <w:rsid w:val="003B0776"/>
    <w:rsid w:val="003B07D2"/>
    <w:rsid w:val="003B279D"/>
    <w:rsid w:val="003B2B08"/>
    <w:rsid w:val="003B3A12"/>
    <w:rsid w:val="003B4112"/>
    <w:rsid w:val="003B46D5"/>
    <w:rsid w:val="003B54FC"/>
    <w:rsid w:val="003B5A5F"/>
    <w:rsid w:val="003B6348"/>
    <w:rsid w:val="003B73CC"/>
    <w:rsid w:val="003C3748"/>
    <w:rsid w:val="003C5F29"/>
    <w:rsid w:val="003D1502"/>
    <w:rsid w:val="003D5687"/>
    <w:rsid w:val="003D702E"/>
    <w:rsid w:val="003E19BC"/>
    <w:rsid w:val="003E30F5"/>
    <w:rsid w:val="003E4524"/>
    <w:rsid w:val="003E60DE"/>
    <w:rsid w:val="003F1287"/>
    <w:rsid w:val="003F1B9D"/>
    <w:rsid w:val="003F6DCE"/>
    <w:rsid w:val="0040062E"/>
    <w:rsid w:val="00401D6F"/>
    <w:rsid w:val="004021B9"/>
    <w:rsid w:val="004042B4"/>
    <w:rsid w:val="00405AF9"/>
    <w:rsid w:val="00406AF8"/>
    <w:rsid w:val="00412944"/>
    <w:rsid w:val="00412A18"/>
    <w:rsid w:val="00416871"/>
    <w:rsid w:val="00416C0F"/>
    <w:rsid w:val="00420A7C"/>
    <w:rsid w:val="004210EE"/>
    <w:rsid w:val="004215FC"/>
    <w:rsid w:val="00427220"/>
    <w:rsid w:val="00431630"/>
    <w:rsid w:val="00435EC2"/>
    <w:rsid w:val="0043730C"/>
    <w:rsid w:val="00437B6C"/>
    <w:rsid w:val="004405D9"/>
    <w:rsid w:val="00441166"/>
    <w:rsid w:val="0044597A"/>
    <w:rsid w:val="00445AF9"/>
    <w:rsid w:val="00446359"/>
    <w:rsid w:val="00450ED3"/>
    <w:rsid w:val="004514E6"/>
    <w:rsid w:val="00454ECA"/>
    <w:rsid w:val="00454FCC"/>
    <w:rsid w:val="00471DDE"/>
    <w:rsid w:val="00472091"/>
    <w:rsid w:val="00473F37"/>
    <w:rsid w:val="00474ABF"/>
    <w:rsid w:val="00476BA8"/>
    <w:rsid w:val="0048232E"/>
    <w:rsid w:val="0048484F"/>
    <w:rsid w:val="004925AC"/>
    <w:rsid w:val="004969D4"/>
    <w:rsid w:val="004A16A0"/>
    <w:rsid w:val="004A2346"/>
    <w:rsid w:val="004A236C"/>
    <w:rsid w:val="004A2456"/>
    <w:rsid w:val="004A3D45"/>
    <w:rsid w:val="004A46DF"/>
    <w:rsid w:val="004B2335"/>
    <w:rsid w:val="004B2FA8"/>
    <w:rsid w:val="004B6C28"/>
    <w:rsid w:val="004C1C9F"/>
    <w:rsid w:val="004C2BB0"/>
    <w:rsid w:val="004D0CEF"/>
    <w:rsid w:val="004D1FAE"/>
    <w:rsid w:val="004D4962"/>
    <w:rsid w:val="004D4F9C"/>
    <w:rsid w:val="004D66CB"/>
    <w:rsid w:val="004E2199"/>
    <w:rsid w:val="004E3A9F"/>
    <w:rsid w:val="004E58C0"/>
    <w:rsid w:val="004E65BF"/>
    <w:rsid w:val="004E763F"/>
    <w:rsid w:val="004E7B09"/>
    <w:rsid w:val="004F079E"/>
    <w:rsid w:val="004F7EC7"/>
    <w:rsid w:val="005023B1"/>
    <w:rsid w:val="00505F66"/>
    <w:rsid w:val="00507378"/>
    <w:rsid w:val="00510886"/>
    <w:rsid w:val="00511990"/>
    <w:rsid w:val="00525E0B"/>
    <w:rsid w:val="005270FF"/>
    <w:rsid w:val="00527CA6"/>
    <w:rsid w:val="00530D46"/>
    <w:rsid w:val="00531B9B"/>
    <w:rsid w:val="005342BA"/>
    <w:rsid w:val="005345E4"/>
    <w:rsid w:val="00535A2E"/>
    <w:rsid w:val="005408C6"/>
    <w:rsid w:val="005446D6"/>
    <w:rsid w:val="005456C4"/>
    <w:rsid w:val="005459BA"/>
    <w:rsid w:val="00552058"/>
    <w:rsid w:val="005546DC"/>
    <w:rsid w:val="005602A3"/>
    <w:rsid w:val="00566B6B"/>
    <w:rsid w:val="00571C9F"/>
    <w:rsid w:val="005740BD"/>
    <w:rsid w:val="0057431A"/>
    <w:rsid w:val="00575C29"/>
    <w:rsid w:val="00580982"/>
    <w:rsid w:val="00581032"/>
    <w:rsid w:val="005961DB"/>
    <w:rsid w:val="005A0068"/>
    <w:rsid w:val="005A1CAC"/>
    <w:rsid w:val="005A6BD1"/>
    <w:rsid w:val="005A7066"/>
    <w:rsid w:val="005A7C1B"/>
    <w:rsid w:val="005B0CBE"/>
    <w:rsid w:val="005B1ED3"/>
    <w:rsid w:val="005B4019"/>
    <w:rsid w:val="005B65B7"/>
    <w:rsid w:val="005B66E5"/>
    <w:rsid w:val="005B74F4"/>
    <w:rsid w:val="005C0082"/>
    <w:rsid w:val="005C20D7"/>
    <w:rsid w:val="005D3BF6"/>
    <w:rsid w:val="005D5701"/>
    <w:rsid w:val="005D7326"/>
    <w:rsid w:val="005E24F1"/>
    <w:rsid w:val="005E4D9B"/>
    <w:rsid w:val="005F2180"/>
    <w:rsid w:val="005F25E7"/>
    <w:rsid w:val="005F28D0"/>
    <w:rsid w:val="005F3ACF"/>
    <w:rsid w:val="005F72C8"/>
    <w:rsid w:val="005F798E"/>
    <w:rsid w:val="006013ED"/>
    <w:rsid w:val="00602765"/>
    <w:rsid w:val="00602948"/>
    <w:rsid w:val="0060544B"/>
    <w:rsid w:val="0060654D"/>
    <w:rsid w:val="00612E4F"/>
    <w:rsid w:val="00613B62"/>
    <w:rsid w:val="0061592D"/>
    <w:rsid w:val="00622B9F"/>
    <w:rsid w:val="00625F26"/>
    <w:rsid w:val="00627C01"/>
    <w:rsid w:val="00630472"/>
    <w:rsid w:val="006312BC"/>
    <w:rsid w:val="00633E90"/>
    <w:rsid w:val="00634DAC"/>
    <w:rsid w:val="00635213"/>
    <w:rsid w:val="00635658"/>
    <w:rsid w:val="006357B2"/>
    <w:rsid w:val="006429D6"/>
    <w:rsid w:val="00644659"/>
    <w:rsid w:val="006502EA"/>
    <w:rsid w:val="00650A1E"/>
    <w:rsid w:val="006529A1"/>
    <w:rsid w:val="00652AE0"/>
    <w:rsid w:val="00653805"/>
    <w:rsid w:val="00656F6D"/>
    <w:rsid w:val="00660895"/>
    <w:rsid w:val="006659CD"/>
    <w:rsid w:val="006777D1"/>
    <w:rsid w:val="0068610D"/>
    <w:rsid w:val="0068719B"/>
    <w:rsid w:val="0068742C"/>
    <w:rsid w:val="00692700"/>
    <w:rsid w:val="00697376"/>
    <w:rsid w:val="006A0A6C"/>
    <w:rsid w:val="006A2FA1"/>
    <w:rsid w:val="006A34DA"/>
    <w:rsid w:val="006A7D0A"/>
    <w:rsid w:val="006B1319"/>
    <w:rsid w:val="006B27D2"/>
    <w:rsid w:val="006B308B"/>
    <w:rsid w:val="006B5192"/>
    <w:rsid w:val="006B5817"/>
    <w:rsid w:val="006B7024"/>
    <w:rsid w:val="006B76E8"/>
    <w:rsid w:val="006C12C2"/>
    <w:rsid w:val="006C32FA"/>
    <w:rsid w:val="006C3C93"/>
    <w:rsid w:val="006C4B96"/>
    <w:rsid w:val="006D1917"/>
    <w:rsid w:val="006D41D1"/>
    <w:rsid w:val="006D5BA0"/>
    <w:rsid w:val="006D752A"/>
    <w:rsid w:val="006E32FA"/>
    <w:rsid w:val="006E4CA8"/>
    <w:rsid w:val="006E6D1A"/>
    <w:rsid w:val="006F1B7E"/>
    <w:rsid w:val="006F318F"/>
    <w:rsid w:val="006F33AE"/>
    <w:rsid w:val="006F6062"/>
    <w:rsid w:val="00704ABD"/>
    <w:rsid w:val="00705855"/>
    <w:rsid w:val="0070742C"/>
    <w:rsid w:val="00715435"/>
    <w:rsid w:val="0072141E"/>
    <w:rsid w:val="0072349D"/>
    <w:rsid w:val="00724362"/>
    <w:rsid w:val="00725398"/>
    <w:rsid w:val="00726531"/>
    <w:rsid w:val="007327A5"/>
    <w:rsid w:val="00733A55"/>
    <w:rsid w:val="00736466"/>
    <w:rsid w:val="0074186D"/>
    <w:rsid w:val="00741A04"/>
    <w:rsid w:val="00741EBF"/>
    <w:rsid w:val="007521A5"/>
    <w:rsid w:val="0075329A"/>
    <w:rsid w:val="007547FC"/>
    <w:rsid w:val="00755FEE"/>
    <w:rsid w:val="00757A82"/>
    <w:rsid w:val="0076456C"/>
    <w:rsid w:val="00766F97"/>
    <w:rsid w:val="00774489"/>
    <w:rsid w:val="00774A03"/>
    <w:rsid w:val="0077531A"/>
    <w:rsid w:val="00776913"/>
    <w:rsid w:val="00777200"/>
    <w:rsid w:val="00777743"/>
    <w:rsid w:val="00777FD4"/>
    <w:rsid w:val="007815EE"/>
    <w:rsid w:val="007819A1"/>
    <w:rsid w:val="007862E1"/>
    <w:rsid w:val="007906C9"/>
    <w:rsid w:val="007950AA"/>
    <w:rsid w:val="007956DB"/>
    <w:rsid w:val="00796A65"/>
    <w:rsid w:val="0079772B"/>
    <w:rsid w:val="007A4521"/>
    <w:rsid w:val="007B7308"/>
    <w:rsid w:val="007B745E"/>
    <w:rsid w:val="007B7B21"/>
    <w:rsid w:val="007B7CD5"/>
    <w:rsid w:val="007C02D4"/>
    <w:rsid w:val="007C7909"/>
    <w:rsid w:val="007D0488"/>
    <w:rsid w:val="007D1B0D"/>
    <w:rsid w:val="007D1D5B"/>
    <w:rsid w:val="007D4C6E"/>
    <w:rsid w:val="007D6A77"/>
    <w:rsid w:val="007D6C3C"/>
    <w:rsid w:val="007D789E"/>
    <w:rsid w:val="007E4862"/>
    <w:rsid w:val="007E62B6"/>
    <w:rsid w:val="007E7003"/>
    <w:rsid w:val="007F11A8"/>
    <w:rsid w:val="00802E86"/>
    <w:rsid w:val="008046D7"/>
    <w:rsid w:val="00813135"/>
    <w:rsid w:val="008269BC"/>
    <w:rsid w:val="00827C35"/>
    <w:rsid w:val="008311AE"/>
    <w:rsid w:val="00831B6E"/>
    <w:rsid w:val="00834406"/>
    <w:rsid w:val="00841195"/>
    <w:rsid w:val="00842595"/>
    <w:rsid w:val="00846DE9"/>
    <w:rsid w:val="00847D7F"/>
    <w:rsid w:val="0085098D"/>
    <w:rsid w:val="00851431"/>
    <w:rsid w:val="00852080"/>
    <w:rsid w:val="00856B26"/>
    <w:rsid w:val="00856B3C"/>
    <w:rsid w:val="008630A0"/>
    <w:rsid w:val="008638C0"/>
    <w:rsid w:val="00865683"/>
    <w:rsid w:val="008668C8"/>
    <w:rsid w:val="0087066B"/>
    <w:rsid w:val="00870BF0"/>
    <w:rsid w:val="0087283A"/>
    <w:rsid w:val="0087318B"/>
    <w:rsid w:val="0087424C"/>
    <w:rsid w:val="00875BCE"/>
    <w:rsid w:val="00876F03"/>
    <w:rsid w:val="00880797"/>
    <w:rsid w:val="00882665"/>
    <w:rsid w:val="00882B2D"/>
    <w:rsid w:val="008831D9"/>
    <w:rsid w:val="008837F0"/>
    <w:rsid w:val="008854A1"/>
    <w:rsid w:val="00886BBF"/>
    <w:rsid w:val="00890674"/>
    <w:rsid w:val="00895EE4"/>
    <w:rsid w:val="008A0B71"/>
    <w:rsid w:val="008A315D"/>
    <w:rsid w:val="008A3463"/>
    <w:rsid w:val="008A4338"/>
    <w:rsid w:val="008A4E02"/>
    <w:rsid w:val="008A545F"/>
    <w:rsid w:val="008A7CB2"/>
    <w:rsid w:val="008B18C7"/>
    <w:rsid w:val="008B2618"/>
    <w:rsid w:val="008B27EC"/>
    <w:rsid w:val="008B3BCD"/>
    <w:rsid w:val="008B5940"/>
    <w:rsid w:val="008C0D21"/>
    <w:rsid w:val="008C5E1F"/>
    <w:rsid w:val="008D03D3"/>
    <w:rsid w:val="008D0EB9"/>
    <w:rsid w:val="008D23C3"/>
    <w:rsid w:val="008D5243"/>
    <w:rsid w:val="008D6426"/>
    <w:rsid w:val="008D6660"/>
    <w:rsid w:val="008D75CC"/>
    <w:rsid w:val="008E0A1E"/>
    <w:rsid w:val="008E45AC"/>
    <w:rsid w:val="008E5039"/>
    <w:rsid w:val="008F0D14"/>
    <w:rsid w:val="008F77DB"/>
    <w:rsid w:val="009028F5"/>
    <w:rsid w:val="009051D3"/>
    <w:rsid w:val="0091340C"/>
    <w:rsid w:val="009155D6"/>
    <w:rsid w:val="00917A69"/>
    <w:rsid w:val="00922D0D"/>
    <w:rsid w:val="009269E4"/>
    <w:rsid w:val="009308FF"/>
    <w:rsid w:val="009344A8"/>
    <w:rsid w:val="00934FC7"/>
    <w:rsid w:val="00936509"/>
    <w:rsid w:val="00941620"/>
    <w:rsid w:val="00944E39"/>
    <w:rsid w:val="00945860"/>
    <w:rsid w:val="00946483"/>
    <w:rsid w:val="00950ABE"/>
    <w:rsid w:val="00950B2C"/>
    <w:rsid w:val="00952E73"/>
    <w:rsid w:val="00953768"/>
    <w:rsid w:val="009540BA"/>
    <w:rsid w:val="009552C8"/>
    <w:rsid w:val="009554D1"/>
    <w:rsid w:val="00956593"/>
    <w:rsid w:val="00961090"/>
    <w:rsid w:val="00964533"/>
    <w:rsid w:val="00964EAE"/>
    <w:rsid w:val="009661E3"/>
    <w:rsid w:val="00966EDE"/>
    <w:rsid w:val="00972AF4"/>
    <w:rsid w:val="0097538E"/>
    <w:rsid w:val="00975EB0"/>
    <w:rsid w:val="009771D2"/>
    <w:rsid w:val="009853EE"/>
    <w:rsid w:val="00996661"/>
    <w:rsid w:val="009A2ABD"/>
    <w:rsid w:val="009A47F2"/>
    <w:rsid w:val="009A5DF4"/>
    <w:rsid w:val="009B0603"/>
    <w:rsid w:val="009B133C"/>
    <w:rsid w:val="009C0BB4"/>
    <w:rsid w:val="009C1046"/>
    <w:rsid w:val="009C2DA0"/>
    <w:rsid w:val="009C3BBD"/>
    <w:rsid w:val="009C447D"/>
    <w:rsid w:val="009C76E8"/>
    <w:rsid w:val="009D2255"/>
    <w:rsid w:val="009D354E"/>
    <w:rsid w:val="009D3A09"/>
    <w:rsid w:val="009D5148"/>
    <w:rsid w:val="009D6E71"/>
    <w:rsid w:val="009E4F84"/>
    <w:rsid w:val="009E762C"/>
    <w:rsid w:val="009E77D3"/>
    <w:rsid w:val="009F1E3E"/>
    <w:rsid w:val="009F2DBC"/>
    <w:rsid w:val="009F43CD"/>
    <w:rsid w:val="009F4B85"/>
    <w:rsid w:val="009F5532"/>
    <w:rsid w:val="009F6454"/>
    <w:rsid w:val="00A012FC"/>
    <w:rsid w:val="00A01B5B"/>
    <w:rsid w:val="00A13621"/>
    <w:rsid w:val="00A1471A"/>
    <w:rsid w:val="00A20060"/>
    <w:rsid w:val="00A23778"/>
    <w:rsid w:val="00A31225"/>
    <w:rsid w:val="00A323D5"/>
    <w:rsid w:val="00A3286E"/>
    <w:rsid w:val="00A34256"/>
    <w:rsid w:val="00A3427A"/>
    <w:rsid w:val="00A3783C"/>
    <w:rsid w:val="00A37F36"/>
    <w:rsid w:val="00A411C5"/>
    <w:rsid w:val="00A50B21"/>
    <w:rsid w:val="00A51F29"/>
    <w:rsid w:val="00A56431"/>
    <w:rsid w:val="00A60CC0"/>
    <w:rsid w:val="00A643A9"/>
    <w:rsid w:val="00A65F2D"/>
    <w:rsid w:val="00A66CFE"/>
    <w:rsid w:val="00A673BD"/>
    <w:rsid w:val="00A673E0"/>
    <w:rsid w:val="00A7200E"/>
    <w:rsid w:val="00A737EB"/>
    <w:rsid w:val="00A76906"/>
    <w:rsid w:val="00A81CDB"/>
    <w:rsid w:val="00A83080"/>
    <w:rsid w:val="00A86500"/>
    <w:rsid w:val="00A86AE5"/>
    <w:rsid w:val="00A87DB9"/>
    <w:rsid w:val="00A904A3"/>
    <w:rsid w:val="00A948DC"/>
    <w:rsid w:val="00A94912"/>
    <w:rsid w:val="00A95497"/>
    <w:rsid w:val="00A957F1"/>
    <w:rsid w:val="00AA3DF4"/>
    <w:rsid w:val="00AA4ADD"/>
    <w:rsid w:val="00AA7932"/>
    <w:rsid w:val="00AA7C2F"/>
    <w:rsid w:val="00AB18A3"/>
    <w:rsid w:val="00AB2003"/>
    <w:rsid w:val="00AB5102"/>
    <w:rsid w:val="00AB5B02"/>
    <w:rsid w:val="00AB5E27"/>
    <w:rsid w:val="00AC7E07"/>
    <w:rsid w:val="00AD2E25"/>
    <w:rsid w:val="00AD2E87"/>
    <w:rsid w:val="00AD7501"/>
    <w:rsid w:val="00AE1671"/>
    <w:rsid w:val="00AE222E"/>
    <w:rsid w:val="00AE7D7C"/>
    <w:rsid w:val="00AF4021"/>
    <w:rsid w:val="00AF565A"/>
    <w:rsid w:val="00AF7F81"/>
    <w:rsid w:val="00B01FA5"/>
    <w:rsid w:val="00B030E7"/>
    <w:rsid w:val="00B038DE"/>
    <w:rsid w:val="00B03A76"/>
    <w:rsid w:val="00B05C6C"/>
    <w:rsid w:val="00B06A70"/>
    <w:rsid w:val="00B06C4B"/>
    <w:rsid w:val="00B1053C"/>
    <w:rsid w:val="00B112FB"/>
    <w:rsid w:val="00B15450"/>
    <w:rsid w:val="00B2042D"/>
    <w:rsid w:val="00B2222D"/>
    <w:rsid w:val="00B22C43"/>
    <w:rsid w:val="00B22D17"/>
    <w:rsid w:val="00B2766C"/>
    <w:rsid w:val="00B3327D"/>
    <w:rsid w:val="00B3699C"/>
    <w:rsid w:val="00B40109"/>
    <w:rsid w:val="00B415F9"/>
    <w:rsid w:val="00B422C1"/>
    <w:rsid w:val="00B428F5"/>
    <w:rsid w:val="00B47124"/>
    <w:rsid w:val="00B508F3"/>
    <w:rsid w:val="00B53FEA"/>
    <w:rsid w:val="00B6067F"/>
    <w:rsid w:val="00B60B52"/>
    <w:rsid w:val="00B6152B"/>
    <w:rsid w:val="00B62E22"/>
    <w:rsid w:val="00B67276"/>
    <w:rsid w:val="00B672C0"/>
    <w:rsid w:val="00B7123E"/>
    <w:rsid w:val="00B7225F"/>
    <w:rsid w:val="00B831FC"/>
    <w:rsid w:val="00B87EC6"/>
    <w:rsid w:val="00B90A69"/>
    <w:rsid w:val="00B91B91"/>
    <w:rsid w:val="00B91DA8"/>
    <w:rsid w:val="00B92412"/>
    <w:rsid w:val="00B94247"/>
    <w:rsid w:val="00BA2E91"/>
    <w:rsid w:val="00BA453A"/>
    <w:rsid w:val="00BA56DC"/>
    <w:rsid w:val="00BB56B1"/>
    <w:rsid w:val="00BC0B02"/>
    <w:rsid w:val="00BC228B"/>
    <w:rsid w:val="00BC270A"/>
    <w:rsid w:val="00BC2C52"/>
    <w:rsid w:val="00BC3B34"/>
    <w:rsid w:val="00BC4A33"/>
    <w:rsid w:val="00BD0552"/>
    <w:rsid w:val="00BD14B6"/>
    <w:rsid w:val="00BD37DB"/>
    <w:rsid w:val="00BD44A4"/>
    <w:rsid w:val="00BD738B"/>
    <w:rsid w:val="00BE3DFC"/>
    <w:rsid w:val="00BE53A9"/>
    <w:rsid w:val="00BE5556"/>
    <w:rsid w:val="00BE787C"/>
    <w:rsid w:val="00BF276F"/>
    <w:rsid w:val="00BF4715"/>
    <w:rsid w:val="00C02703"/>
    <w:rsid w:val="00C15471"/>
    <w:rsid w:val="00C160DA"/>
    <w:rsid w:val="00C16AA8"/>
    <w:rsid w:val="00C170EF"/>
    <w:rsid w:val="00C175CB"/>
    <w:rsid w:val="00C246AB"/>
    <w:rsid w:val="00C260C5"/>
    <w:rsid w:val="00C32465"/>
    <w:rsid w:val="00C33544"/>
    <w:rsid w:val="00C34185"/>
    <w:rsid w:val="00C34425"/>
    <w:rsid w:val="00C41B5F"/>
    <w:rsid w:val="00C46613"/>
    <w:rsid w:val="00C46C2E"/>
    <w:rsid w:val="00C51DAE"/>
    <w:rsid w:val="00C568A5"/>
    <w:rsid w:val="00C61EEC"/>
    <w:rsid w:val="00C653A7"/>
    <w:rsid w:val="00C66F45"/>
    <w:rsid w:val="00C72FDA"/>
    <w:rsid w:val="00C7670C"/>
    <w:rsid w:val="00C82993"/>
    <w:rsid w:val="00C87453"/>
    <w:rsid w:val="00C9120B"/>
    <w:rsid w:val="00C9231D"/>
    <w:rsid w:val="00C926AA"/>
    <w:rsid w:val="00C950E4"/>
    <w:rsid w:val="00CB13EC"/>
    <w:rsid w:val="00CB2DE8"/>
    <w:rsid w:val="00CB57DD"/>
    <w:rsid w:val="00CB77CA"/>
    <w:rsid w:val="00CC5400"/>
    <w:rsid w:val="00CC6605"/>
    <w:rsid w:val="00CC7B68"/>
    <w:rsid w:val="00CD05C6"/>
    <w:rsid w:val="00CD06D0"/>
    <w:rsid w:val="00CD4192"/>
    <w:rsid w:val="00CD4271"/>
    <w:rsid w:val="00CD7AE8"/>
    <w:rsid w:val="00CE1088"/>
    <w:rsid w:val="00CE17E1"/>
    <w:rsid w:val="00CE1FC5"/>
    <w:rsid w:val="00CE2868"/>
    <w:rsid w:val="00CE2D58"/>
    <w:rsid w:val="00CE7A19"/>
    <w:rsid w:val="00CE7B41"/>
    <w:rsid w:val="00CF2A08"/>
    <w:rsid w:val="00CF3F09"/>
    <w:rsid w:val="00CF6706"/>
    <w:rsid w:val="00D00FCA"/>
    <w:rsid w:val="00D02C35"/>
    <w:rsid w:val="00D032EF"/>
    <w:rsid w:val="00D0423F"/>
    <w:rsid w:val="00D0496D"/>
    <w:rsid w:val="00D11887"/>
    <w:rsid w:val="00D11B36"/>
    <w:rsid w:val="00D1278A"/>
    <w:rsid w:val="00D231D8"/>
    <w:rsid w:val="00D253C2"/>
    <w:rsid w:val="00D26A1D"/>
    <w:rsid w:val="00D33591"/>
    <w:rsid w:val="00D429FD"/>
    <w:rsid w:val="00D51B70"/>
    <w:rsid w:val="00D54495"/>
    <w:rsid w:val="00D559FB"/>
    <w:rsid w:val="00D56ED5"/>
    <w:rsid w:val="00D7230D"/>
    <w:rsid w:val="00D7485D"/>
    <w:rsid w:val="00D750B6"/>
    <w:rsid w:val="00D75F9E"/>
    <w:rsid w:val="00D80B70"/>
    <w:rsid w:val="00D81A6E"/>
    <w:rsid w:val="00D921B7"/>
    <w:rsid w:val="00D94771"/>
    <w:rsid w:val="00D94A47"/>
    <w:rsid w:val="00D959AA"/>
    <w:rsid w:val="00D96970"/>
    <w:rsid w:val="00DA3D66"/>
    <w:rsid w:val="00DA4FB4"/>
    <w:rsid w:val="00DB0977"/>
    <w:rsid w:val="00DB4A0D"/>
    <w:rsid w:val="00DB7CDF"/>
    <w:rsid w:val="00DC13E3"/>
    <w:rsid w:val="00DC3D30"/>
    <w:rsid w:val="00DC4A37"/>
    <w:rsid w:val="00DD2C95"/>
    <w:rsid w:val="00DD4901"/>
    <w:rsid w:val="00DD4C05"/>
    <w:rsid w:val="00DD737D"/>
    <w:rsid w:val="00DE0452"/>
    <w:rsid w:val="00DE1156"/>
    <w:rsid w:val="00DE2903"/>
    <w:rsid w:val="00DE62D8"/>
    <w:rsid w:val="00DE68B4"/>
    <w:rsid w:val="00DF26B4"/>
    <w:rsid w:val="00DF3154"/>
    <w:rsid w:val="00DF5F5D"/>
    <w:rsid w:val="00E03BDA"/>
    <w:rsid w:val="00E06F20"/>
    <w:rsid w:val="00E125F6"/>
    <w:rsid w:val="00E1330F"/>
    <w:rsid w:val="00E15F0F"/>
    <w:rsid w:val="00E20E9A"/>
    <w:rsid w:val="00E22577"/>
    <w:rsid w:val="00E244EF"/>
    <w:rsid w:val="00E33865"/>
    <w:rsid w:val="00E3518F"/>
    <w:rsid w:val="00E40150"/>
    <w:rsid w:val="00E416C4"/>
    <w:rsid w:val="00E41C83"/>
    <w:rsid w:val="00E440C9"/>
    <w:rsid w:val="00E44508"/>
    <w:rsid w:val="00E472EB"/>
    <w:rsid w:val="00E554DC"/>
    <w:rsid w:val="00E56EE6"/>
    <w:rsid w:val="00E57F28"/>
    <w:rsid w:val="00E620AA"/>
    <w:rsid w:val="00E644CB"/>
    <w:rsid w:val="00E65E88"/>
    <w:rsid w:val="00E709B4"/>
    <w:rsid w:val="00E800A1"/>
    <w:rsid w:val="00E8107E"/>
    <w:rsid w:val="00E82906"/>
    <w:rsid w:val="00E84EFE"/>
    <w:rsid w:val="00E869F9"/>
    <w:rsid w:val="00E92CDD"/>
    <w:rsid w:val="00E97720"/>
    <w:rsid w:val="00EA1E4E"/>
    <w:rsid w:val="00EA6434"/>
    <w:rsid w:val="00EA6D66"/>
    <w:rsid w:val="00EB32EC"/>
    <w:rsid w:val="00EB554D"/>
    <w:rsid w:val="00EB7CF3"/>
    <w:rsid w:val="00EC23DC"/>
    <w:rsid w:val="00EC4495"/>
    <w:rsid w:val="00ED2915"/>
    <w:rsid w:val="00ED471E"/>
    <w:rsid w:val="00ED5A4C"/>
    <w:rsid w:val="00ED7208"/>
    <w:rsid w:val="00EE01D5"/>
    <w:rsid w:val="00EE36DB"/>
    <w:rsid w:val="00EE3C96"/>
    <w:rsid w:val="00EE5B86"/>
    <w:rsid w:val="00EE7C5D"/>
    <w:rsid w:val="00EF0706"/>
    <w:rsid w:val="00EF5EB7"/>
    <w:rsid w:val="00F051D2"/>
    <w:rsid w:val="00F13705"/>
    <w:rsid w:val="00F2189A"/>
    <w:rsid w:val="00F3029A"/>
    <w:rsid w:val="00F314A9"/>
    <w:rsid w:val="00F33BF4"/>
    <w:rsid w:val="00F357C2"/>
    <w:rsid w:val="00F43450"/>
    <w:rsid w:val="00F462E8"/>
    <w:rsid w:val="00F513C0"/>
    <w:rsid w:val="00F51895"/>
    <w:rsid w:val="00F54A83"/>
    <w:rsid w:val="00F55B0B"/>
    <w:rsid w:val="00F55EB2"/>
    <w:rsid w:val="00F563A1"/>
    <w:rsid w:val="00F57B39"/>
    <w:rsid w:val="00F61F08"/>
    <w:rsid w:val="00F62C4C"/>
    <w:rsid w:val="00F64329"/>
    <w:rsid w:val="00F720FA"/>
    <w:rsid w:val="00F72370"/>
    <w:rsid w:val="00F75790"/>
    <w:rsid w:val="00F7623D"/>
    <w:rsid w:val="00F7749D"/>
    <w:rsid w:val="00F82E17"/>
    <w:rsid w:val="00F8327D"/>
    <w:rsid w:val="00F850AA"/>
    <w:rsid w:val="00F90CBE"/>
    <w:rsid w:val="00F91704"/>
    <w:rsid w:val="00F9459C"/>
    <w:rsid w:val="00F94B90"/>
    <w:rsid w:val="00F971DE"/>
    <w:rsid w:val="00FA1116"/>
    <w:rsid w:val="00FA2EFA"/>
    <w:rsid w:val="00FA31BC"/>
    <w:rsid w:val="00FA3208"/>
    <w:rsid w:val="00FA4578"/>
    <w:rsid w:val="00FA51B3"/>
    <w:rsid w:val="00FA595A"/>
    <w:rsid w:val="00FB43A1"/>
    <w:rsid w:val="00FB6F04"/>
    <w:rsid w:val="00FC1FDB"/>
    <w:rsid w:val="00FC7A03"/>
    <w:rsid w:val="00FD5342"/>
    <w:rsid w:val="00FE179D"/>
    <w:rsid w:val="00FE224D"/>
    <w:rsid w:val="00FE2A08"/>
    <w:rsid w:val="00FE401E"/>
    <w:rsid w:val="00FE511F"/>
    <w:rsid w:val="00FE6AF6"/>
    <w:rsid w:val="00FF2F61"/>
    <w:rsid w:val="00FF4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B05D96E"/>
  <w15:chartTrackingRefBased/>
  <w15:docId w15:val="{647F50E0-D327-4CB9-9937-490499989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66E5"/>
  </w:style>
  <w:style w:type="paragraph" w:styleId="Heading1">
    <w:name w:val="heading 1"/>
    <w:basedOn w:val="Normal"/>
    <w:next w:val="Normal"/>
    <w:link w:val="Heading1Char"/>
    <w:uiPriority w:val="9"/>
    <w:rsid w:val="00A957F1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57F1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57F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957F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957F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957F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957F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957F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957F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7F1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957F1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957F1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957F1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A957F1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A957F1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rsid w:val="00A957F1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rsid w:val="00A957F1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957F1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957F1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A957F1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A957F1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57F1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A957F1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A957F1"/>
    <w:rPr>
      <w:b/>
      <w:bCs/>
    </w:rPr>
  </w:style>
  <w:style w:type="character" w:styleId="Emphasis">
    <w:name w:val="Emphasis"/>
    <w:basedOn w:val="DefaultParagraphFont"/>
    <w:uiPriority w:val="20"/>
    <w:qFormat/>
    <w:rsid w:val="00A957F1"/>
    <w:rPr>
      <w:i/>
      <w:iCs/>
      <w:color w:val="70AD47" w:themeColor="accent6"/>
    </w:rPr>
  </w:style>
  <w:style w:type="paragraph" w:styleId="NoSpacing">
    <w:name w:val="No Spacing"/>
    <w:uiPriority w:val="1"/>
    <w:qFormat/>
    <w:rsid w:val="00A957F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957F1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A957F1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957F1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957F1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957F1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A957F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957F1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A957F1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A957F1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link w:val="TOCHeadingChar"/>
    <w:uiPriority w:val="39"/>
    <w:unhideWhenUsed/>
    <w:qFormat/>
    <w:rsid w:val="00A957F1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5459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59BA"/>
  </w:style>
  <w:style w:type="paragraph" w:styleId="Footer">
    <w:name w:val="footer"/>
    <w:basedOn w:val="Normal"/>
    <w:link w:val="FooterChar"/>
    <w:uiPriority w:val="99"/>
    <w:unhideWhenUsed/>
    <w:rsid w:val="005459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59BA"/>
  </w:style>
  <w:style w:type="paragraph" w:styleId="ListParagraph">
    <w:name w:val="List Paragraph"/>
    <w:aliases w:val="SLReqReqLinkArtifact"/>
    <w:basedOn w:val="Normal"/>
    <w:next w:val="Normal"/>
    <w:link w:val="ListParagraphChar"/>
    <w:autoRedefine/>
    <w:uiPriority w:val="34"/>
    <w:qFormat/>
    <w:rsid w:val="007906C9"/>
    <w:pPr>
      <w:numPr>
        <w:numId w:val="14"/>
      </w:numPr>
      <w:ind w:left="648"/>
      <w:contextualSpacing/>
    </w:pPr>
  </w:style>
  <w:style w:type="table" w:styleId="TableGrid">
    <w:name w:val="Table Grid"/>
    <w:basedOn w:val="TableNormal"/>
    <w:uiPriority w:val="59"/>
    <w:rsid w:val="001F7F31"/>
    <w:pPr>
      <w:spacing w:after="0" w:line="240" w:lineRule="auto"/>
    </w:pPr>
    <w:rPr>
      <w:sz w:val="2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pter">
    <w:name w:val="Chapter"/>
    <w:basedOn w:val="Heading1"/>
    <w:link w:val="ChapterChar"/>
    <w:qFormat/>
    <w:rsid w:val="00D0496D"/>
    <w:pPr>
      <w:pBdr>
        <w:bottom w:val="single" w:sz="4" w:space="7" w:color="595959" w:themeColor="text1" w:themeTint="A6"/>
      </w:pBdr>
      <w:spacing w:after="160" w:line="259" w:lineRule="auto"/>
      <w:ind w:left="432" w:hanging="432"/>
    </w:pPr>
    <w:rPr>
      <w:b/>
    </w:rPr>
  </w:style>
  <w:style w:type="character" w:styleId="Hyperlink">
    <w:name w:val="Hyperlink"/>
    <w:basedOn w:val="DefaultParagraphFont"/>
    <w:uiPriority w:val="99"/>
    <w:unhideWhenUsed/>
    <w:rsid w:val="0048484F"/>
    <w:rPr>
      <w:color w:val="0563C1" w:themeColor="hyperlink"/>
      <w:u w:val="single"/>
    </w:rPr>
  </w:style>
  <w:style w:type="character" w:customStyle="1" w:styleId="ChapterChar">
    <w:name w:val="Chapter Char"/>
    <w:basedOn w:val="Heading1Char"/>
    <w:link w:val="Chapter"/>
    <w:rsid w:val="00D0496D"/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character" w:styleId="FollowedHyperlink">
    <w:name w:val="FollowedHyperlink"/>
    <w:basedOn w:val="DefaultParagraphFont"/>
    <w:uiPriority w:val="99"/>
    <w:semiHidden/>
    <w:unhideWhenUsed/>
    <w:rsid w:val="0048484F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75F6"/>
    <w:rPr>
      <w:color w:val="808080"/>
    </w:rPr>
  </w:style>
  <w:style w:type="paragraph" w:customStyle="1" w:styleId="Default">
    <w:name w:val="Default"/>
    <w:rsid w:val="001F08B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890674"/>
    <w:pPr>
      <w:spacing w:after="100" w:line="259" w:lineRule="auto"/>
      <w:ind w:left="220"/>
    </w:pPr>
    <w:rPr>
      <w:rFonts w:cs="Times New Roman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890674"/>
    <w:pPr>
      <w:spacing w:after="100" w:line="259" w:lineRule="auto"/>
    </w:pPr>
    <w:rPr>
      <w:rFonts w:cs="Times New Roman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890674"/>
    <w:pPr>
      <w:spacing w:after="100" w:line="259" w:lineRule="auto"/>
      <w:ind w:left="440"/>
    </w:pPr>
    <w:rPr>
      <w:rFonts w:cs="Times New Roman"/>
      <w:sz w:val="22"/>
      <w:szCs w:val="22"/>
    </w:rPr>
  </w:style>
  <w:style w:type="paragraph" w:customStyle="1" w:styleId="C14CD5231EE845358810A305F8A6CFF5">
    <w:name w:val="C14CD5231EE845358810A305F8A6CFF5"/>
    <w:rsid w:val="007D0488"/>
    <w:pPr>
      <w:ind w:left="720"/>
      <w:contextualSpacing/>
    </w:pPr>
  </w:style>
  <w:style w:type="paragraph" w:customStyle="1" w:styleId="SLReqReportTitle">
    <w:name w:val="SLReqReportTitle"/>
    <w:basedOn w:val="Title"/>
    <w:next w:val="Normal"/>
    <w:link w:val="SLReqReportTitleChar"/>
    <w:qFormat/>
    <w:rsid w:val="0091340C"/>
    <w:pPr>
      <w:jc w:val="center"/>
    </w:pPr>
    <w:rPr>
      <w:rFonts w:ascii="Arial" w:hAnsi="Arial"/>
      <w:b/>
      <w:sz w:val="40"/>
      <w:szCs w:val="72"/>
    </w:rPr>
  </w:style>
  <w:style w:type="paragraph" w:customStyle="1" w:styleId="SLReqReportTitleAttribute">
    <w:name w:val="SLReqReportTitleAttribute"/>
    <w:basedOn w:val="SLReqReportTitle"/>
    <w:next w:val="Normal"/>
    <w:link w:val="SLReqReportTitleAttributeChar"/>
    <w:qFormat/>
    <w:rsid w:val="0091340C"/>
    <w:pPr>
      <w:jc w:val="left"/>
    </w:pPr>
    <w:rPr>
      <w:sz w:val="32"/>
      <w:szCs w:val="56"/>
    </w:rPr>
  </w:style>
  <w:style w:type="character" w:customStyle="1" w:styleId="SLReqReportTitleChar">
    <w:name w:val="SLReqReportTitle Char"/>
    <w:basedOn w:val="TitleChar"/>
    <w:link w:val="SLReqReportTitl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40"/>
      <w:szCs w:val="72"/>
    </w:rPr>
  </w:style>
  <w:style w:type="paragraph" w:customStyle="1" w:styleId="SLReqReportChapter">
    <w:name w:val="SLReqReportChapter"/>
    <w:basedOn w:val="Chapter"/>
    <w:next w:val="Normal"/>
    <w:link w:val="SLReqReportChapterChar"/>
    <w:qFormat/>
    <w:rsid w:val="0091340C"/>
    <w:rPr>
      <w:rFonts w:ascii="Arial" w:hAnsi="Arial"/>
      <w:color w:val="auto"/>
      <w:sz w:val="28"/>
    </w:rPr>
  </w:style>
  <w:style w:type="character" w:customStyle="1" w:styleId="SLReqReportTitleAttributeChar">
    <w:name w:val="SLReqReportTitleAttribute Char"/>
    <w:basedOn w:val="SLReqReportTitleChar"/>
    <w:link w:val="SLReqReportTitleAttribut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qSetPropertyName">
    <w:name w:val="SLReqReqSetPropertyName"/>
    <w:basedOn w:val="Normal"/>
    <w:next w:val="Normal"/>
    <w:link w:val="SLReqReqSetPropertyNameChar"/>
    <w:qFormat/>
    <w:rsid w:val="00BC0B02"/>
    <w:pPr>
      <w:spacing w:before="240" w:line="240" w:lineRule="auto"/>
      <w:contextualSpacing/>
    </w:pPr>
    <w:rPr>
      <w:rFonts w:ascii="Arial" w:hAnsi="Arial"/>
      <w:b/>
      <w:color w:val="000000" w:themeColor="text1"/>
      <w:sz w:val="24"/>
    </w:rPr>
  </w:style>
  <w:style w:type="character" w:customStyle="1" w:styleId="SLReqReportChapterChar">
    <w:name w:val="SLReqReportChapter Char"/>
    <w:basedOn w:val="ChapterChar"/>
    <w:link w:val="SLReqReportChapter"/>
    <w:rsid w:val="0091340C"/>
    <w:rPr>
      <w:rFonts w:ascii="Arial" w:eastAsiaTheme="majorEastAsia" w:hAnsi="Arial" w:cstheme="majorBidi"/>
      <w:b/>
      <w:color w:val="538135" w:themeColor="accent6" w:themeShade="BF"/>
      <w:sz w:val="28"/>
      <w:szCs w:val="40"/>
    </w:rPr>
  </w:style>
  <w:style w:type="paragraph" w:customStyle="1" w:styleId="SLReqReqSetAttributeName">
    <w:name w:val="SLReqReqSetAttributeName"/>
    <w:basedOn w:val="Normal"/>
    <w:next w:val="Normal"/>
    <w:link w:val="SLReqReqSetAttributeNameChar"/>
    <w:qFormat/>
    <w:rsid w:val="00BC0B02"/>
    <w:pPr>
      <w:spacing w:before="120" w:after="120" w:line="240" w:lineRule="atLeast"/>
    </w:pPr>
    <w:rPr>
      <w:rFonts w:ascii="Arial" w:hAnsi="Arial"/>
      <w:color w:val="000000" w:themeColor="text1"/>
      <w:sz w:val="22"/>
    </w:rPr>
  </w:style>
  <w:style w:type="character" w:customStyle="1" w:styleId="SLReqReqSetPropertyNameChar">
    <w:name w:val="SLReqReqSetPropertyName Char"/>
    <w:basedOn w:val="Heading7Char"/>
    <w:link w:val="SLReqReqSetPropertyName"/>
    <w:rsid w:val="00BC0B02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SetAttributeValue">
    <w:name w:val="SLReqReqSetAttributeValue"/>
    <w:basedOn w:val="SLReqReqSetAttributeName"/>
    <w:next w:val="Normal"/>
    <w:link w:val="SLReqReqSetAttributeValueChar"/>
    <w:qFormat/>
    <w:rsid w:val="006502EA"/>
    <w:pPr>
      <w:spacing w:before="100"/>
    </w:pPr>
    <w:rPr>
      <w:sz w:val="21"/>
    </w:rPr>
  </w:style>
  <w:style w:type="character" w:customStyle="1" w:styleId="SLReqReqSetAttributeNameChar">
    <w:name w:val="SLReqReqSetAttributeName Char"/>
    <w:basedOn w:val="DefaultParagraphFont"/>
    <w:link w:val="SLReqReqSetAttributeName"/>
    <w:rsid w:val="00BC0B02"/>
    <w:rPr>
      <w:rFonts w:ascii="Arial" w:hAnsi="Arial"/>
      <w:color w:val="000000" w:themeColor="text1"/>
      <w:sz w:val="22"/>
    </w:rPr>
  </w:style>
  <w:style w:type="paragraph" w:customStyle="1" w:styleId="SLReqReqTitle1">
    <w:name w:val="SLReqReqTitle1"/>
    <w:basedOn w:val="Heading1"/>
    <w:link w:val="SLReqReqTitle1Char"/>
    <w:qFormat/>
    <w:rsid w:val="00C87453"/>
    <w:pPr>
      <w:spacing w:before="240" w:after="0"/>
    </w:pPr>
    <w:rPr>
      <w:rFonts w:ascii="Arial" w:hAnsi="Arial"/>
      <w:b/>
      <w:color w:val="auto"/>
      <w:sz w:val="28"/>
    </w:rPr>
  </w:style>
  <w:style w:type="character" w:customStyle="1" w:styleId="SLReqReqSetAttributeValueChar">
    <w:name w:val="SLReqReqSetAttributeValue Char"/>
    <w:basedOn w:val="SLReqReqSetAttributeNameChar"/>
    <w:link w:val="SLReqReqSetAttributeValue"/>
    <w:rsid w:val="006502EA"/>
    <w:rPr>
      <w:rFonts w:ascii="Arial" w:hAnsi="Arial"/>
      <w:color w:val="000000" w:themeColor="text1"/>
      <w:sz w:val="22"/>
    </w:rPr>
  </w:style>
  <w:style w:type="paragraph" w:customStyle="1" w:styleId="SLReqReqTitle2">
    <w:name w:val="SLReqReqTitle2"/>
    <w:basedOn w:val="Heading2"/>
    <w:link w:val="SLReqReqTitle2Char"/>
    <w:qFormat/>
    <w:rsid w:val="00D921B7"/>
    <w:pPr>
      <w:keepNext w:val="0"/>
      <w:spacing w:before="0" w:after="100" w:afterAutospacing="1"/>
      <w:contextualSpacing/>
    </w:pPr>
    <w:rPr>
      <w:rFonts w:ascii="Arial" w:hAnsi="Arial"/>
      <w:b/>
      <w:color w:val="auto"/>
    </w:rPr>
  </w:style>
  <w:style w:type="character" w:customStyle="1" w:styleId="SLReqReqTitle1Char">
    <w:name w:val="SLReqReqTitle1 Char"/>
    <w:basedOn w:val="Heading1Char"/>
    <w:link w:val="SLReqReqTitle1"/>
    <w:rsid w:val="00C87453"/>
    <w:rPr>
      <w:rFonts w:ascii="Arial" w:eastAsiaTheme="majorEastAsia" w:hAnsi="Arial" w:cstheme="majorBidi"/>
      <w:b/>
      <w:color w:val="538135" w:themeColor="accent6" w:themeShade="BF"/>
      <w:sz w:val="28"/>
      <w:szCs w:val="40"/>
    </w:rPr>
  </w:style>
  <w:style w:type="paragraph" w:customStyle="1" w:styleId="SLReqReqTitle3">
    <w:name w:val="SLReqReqTitle3"/>
    <w:basedOn w:val="Heading3"/>
    <w:link w:val="SLReqReqTitle3Char"/>
    <w:qFormat/>
    <w:rsid w:val="00C87453"/>
    <w:pPr>
      <w:spacing w:before="0"/>
    </w:pPr>
    <w:rPr>
      <w:rFonts w:ascii="Arial" w:hAnsi="Arial"/>
      <w:b/>
      <w:color w:val="auto"/>
      <w:sz w:val="28"/>
    </w:rPr>
  </w:style>
  <w:style w:type="character" w:customStyle="1" w:styleId="SLReqReqTitle2Char">
    <w:name w:val="SLReqReqTitle2 Char"/>
    <w:basedOn w:val="Heading2Char"/>
    <w:link w:val="SLReqReqTitle2"/>
    <w:rsid w:val="00D921B7"/>
    <w:rPr>
      <w:rFonts w:ascii="Arial" w:eastAsiaTheme="majorEastAsia" w:hAnsi="Arial" w:cstheme="majorBidi"/>
      <w:b/>
      <w:color w:val="538135" w:themeColor="accent6" w:themeShade="BF"/>
      <w:sz w:val="28"/>
      <w:szCs w:val="28"/>
    </w:rPr>
  </w:style>
  <w:style w:type="paragraph" w:customStyle="1" w:styleId="SLReqReqTitle4">
    <w:name w:val="SLReqReqTitle4"/>
    <w:basedOn w:val="Heading4"/>
    <w:link w:val="SLReqReqTitle4Char"/>
    <w:qFormat/>
    <w:rsid w:val="00C87453"/>
    <w:pPr>
      <w:spacing w:before="0"/>
    </w:pPr>
    <w:rPr>
      <w:rFonts w:ascii="Arial" w:hAnsi="Arial"/>
      <w:b/>
      <w:color w:val="auto"/>
      <w:sz w:val="28"/>
    </w:rPr>
  </w:style>
  <w:style w:type="character" w:customStyle="1" w:styleId="SLReqReqTitle3Char">
    <w:name w:val="SLReqReqTitle3 Char"/>
    <w:basedOn w:val="Heading3Char"/>
    <w:link w:val="SLReqReqTitle3"/>
    <w:rsid w:val="00C87453"/>
    <w:rPr>
      <w:rFonts w:ascii="Arial" w:eastAsiaTheme="majorEastAsia" w:hAnsi="Arial" w:cstheme="majorBidi"/>
      <w:b/>
      <w:color w:val="538135" w:themeColor="accent6" w:themeShade="BF"/>
      <w:sz w:val="28"/>
      <w:szCs w:val="24"/>
    </w:rPr>
  </w:style>
  <w:style w:type="character" w:customStyle="1" w:styleId="ListParagraphChar">
    <w:name w:val="List Paragraph Char"/>
    <w:aliases w:val="SLReqReqLinkArtifact Char"/>
    <w:basedOn w:val="DefaultParagraphFont"/>
    <w:link w:val="ListParagraph"/>
    <w:uiPriority w:val="34"/>
    <w:rsid w:val="007906C9"/>
  </w:style>
  <w:style w:type="paragraph" w:customStyle="1" w:styleId="SLReqReqTitle5">
    <w:name w:val="SLReqReqTitle5"/>
    <w:basedOn w:val="Heading5"/>
    <w:link w:val="SLReqReqTitle5Char"/>
    <w:qFormat/>
    <w:rsid w:val="00C87453"/>
    <w:pPr>
      <w:spacing w:before="0" w:line="240" w:lineRule="auto"/>
    </w:pPr>
    <w:rPr>
      <w:rFonts w:ascii="Arial" w:hAnsi="Arial"/>
      <w:b/>
      <w:i w:val="0"/>
      <w:color w:val="auto"/>
      <w:sz w:val="28"/>
    </w:rPr>
  </w:style>
  <w:style w:type="character" w:customStyle="1" w:styleId="SLReqReqTitle4Char">
    <w:name w:val="SLReqReqTitle4 Char"/>
    <w:basedOn w:val="Heading4Char"/>
    <w:link w:val="SLReqReqTitle4"/>
    <w:rsid w:val="00C87453"/>
    <w:rPr>
      <w:rFonts w:ascii="Arial" w:eastAsiaTheme="majorEastAsia" w:hAnsi="Arial" w:cstheme="majorBidi"/>
      <w:b/>
      <w:color w:val="70AD47" w:themeColor="accent6"/>
      <w:sz w:val="28"/>
      <w:szCs w:val="22"/>
    </w:rPr>
  </w:style>
  <w:style w:type="paragraph" w:customStyle="1" w:styleId="SLReqReqTitle6">
    <w:name w:val="SLReqReqTitle6"/>
    <w:basedOn w:val="Heading6"/>
    <w:link w:val="SLReqReqTitle6Char"/>
    <w:qFormat/>
    <w:rsid w:val="00C87453"/>
    <w:pPr>
      <w:spacing w:before="0" w:line="240" w:lineRule="auto"/>
    </w:pPr>
    <w:rPr>
      <w:rFonts w:ascii="Arial" w:hAnsi="Arial"/>
      <w:b/>
      <w:color w:val="auto"/>
      <w:sz w:val="28"/>
    </w:rPr>
  </w:style>
  <w:style w:type="character" w:customStyle="1" w:styleId="SLReqReqTitle5Char">
    <w:name w:val="SLReqReqTitle5 Char"/>
    <w:basedOn w:val="Heading5Char"/>
    <w:link w:val="SLReqReqTitle5"/>
    <w:rsid w:val="00C87453"/>
    <w:rPr>
      <w:rFonts w:ascii="Arial" w:eastAsiaTheme="majorEastAsia" w:hAnsi="Arial" w:cstheme="majorBidi"/>
      <w:b/>
      <w:i w:val="0"/>
      <w:iCs/>
      <w:color w:val="70AD47" w:themeColor="accent6"/>
      <w:sz w:val="28"/>
      <w:szCs w:val="22"/>
    </w:rPr>
  </w:style>
  <w:style w:type="character" w:customStyle="1" w:styleId="SLReqReqTitle6Char">
    <w:name w:val="SLReqReqTitle6 Char"/>
    <w:basedOn w:val="Heading6Char"/>
    <w:link w:val="SLReqReqTitle6"/>
    <w:rsid w:val="00C87453"/>
    <w:rPr>
      <w:rFonts w:ascii="Arial" w:eastAsiaTheme="majorEastAsia" w:hAnsi="Arial" w:cstheme="majorBidi"/>
      <w:b/>
      <w:color w:val="70AD47" w:themeColor="accent6"/>
      <w:sz w:val="28"/>
    </w:rPr>
  </w:style>
  <w:style w:type="paragraph" w:customStyle="1" w:styleId="SLReqReqKeyWords">
    <w:name w:val="SLReqReqKeyWords"/>
    <w:basedOn w:val="Normal"/>
    <w:next w:val="Normal"/>
    <w:link w:val="SLReqReqKeyWordsChar"/>
    <w:rsid w:val="004B2335"/>
    <w:pPr>
      <w:spacing w:line="240" w:lineRule="auto"/>
    </w:pPr>
    <w:rPr>
      <w:sz w:val="24"/>
    </w:rPr>
  </w:style>
  <w:style w:type="paragraph" w:customStyle="1" w:styleId="SLReqReqAttributeName">
    <w:name w:val="SLReqReqAttributeName"/>
    <w:basedOn w:val="SLReqReqSetAttributeName"/>
    <w:next w:val="Normal"/>
    <w:link w:val="SLReqReqAttributeNameChar"/>
    <w:qFormat/>
    <w:rsid w:val="00724362"/>
    <w:pPr>
      <w:spacing w:before="0" w:after="0" w:line="240" w:lineRule="auto"/>
    </w:pPr>
  </w:style>
  <w:style w:type="character" w:customStyle="1" w:styleId="SLReqReqKeyWordsChar">
    <w:name w:val="SLReqReqKeyWords Char"/>
    <w:basedOn w:val="DefaultParagraphFont"/>
    <w:link w:val="SLReqReqKeyWords"/>
    <w:rsid w:val="004B2335"/>
    <w:rPr>
      <w:sz w:val="24"/>
    </w:rPr>
  </w:style>
  <w:style w:type="character" w:customStyle="1" w:styleId="SLReqReqAttributeNameChar">
    <w:name w:val="SLReqReqAttributeName Char"/>
    <w:basedOn w:val="DefaultParagraphFont"/>
    <w:link w:val="SLReqReqAttributeName"/>
    <w:rsid w:val="00724362"/>
    <w:rPr>
      <w:rFonts w:ascii="Arial" w:hAnsi="Arial"/>
      <w:color w:val="000000" w:themeColor="text1"/>
      <w:sz w:val="22"/>
    </w:rPr>
  </w:style>
  <w:style w:type="paragraph" w:styleId="List">
    <w:name w:val="List"/>
    <w:basedOn w:val="Normal"/>
    <w:uiPriority w:val="99"/>
    <w:semiHidden/>
    <w:unhideWhenUsed/>
    <w:rsid w:val="00335FC3"/>
    <w:pPr>
      <w:ind w:left="360" w:hanging="360"/>
      <w:contextualSpacing/>
    </w:pPr>
  </w:style>
  <w:style w:type="paragraph" w:customStyle="1" w:styleId="1BE10DE65CD241A39AB38D551E3B632E">
    <w:name w:val="1BE10DE65CD241A39AB38D551E3B632E"/>
    <w:rsid w:val="00D01D8F"/>
    <w:pPr>
      <w:ind w:left="720"/>
      <w:contextualSpacing/>
    </w:pPr>
  </w:style>
  <w:style w:type="paragraph" w:customStyle="1" w:styleId="1CF9AC02E9794D3FA70BAE50458418AC">
    <w:name w:val="1CF9AC02E9794D3FA70BAE50458418AC"/>
    <w:rsid w:val="000743BC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25B7395F56E74361BF24A07429EC394F">
    <w:name w:val="25B7395F56E74361BF24A07429EC394F"/>
    <w:rsid w:val="000743BC"/>
  </w:style>
  <w:style w:type="paragraph" w:customStyle="1" w:styleId="29D47C4262B14E58A889620003E983441">
    <w:name w:val="29D47C4262B14E58A889620003E983441"/>
    <w:rsid w:val="006938FA"/>
  </w:style>
  <w:style w:type="paragraph" w:customStyle="1" w:styleId="29D47C4262B14E58A889620003E983442">
    <w:name w:val="29D47C4262B14E58A889620003E983442"/>
    <w:rsid w:val="006938FA"/>
  </w:style>
  <w:style w:type="paragraph" w:customStyle="1" w:styleId="29D47C4262B14E58A889620003E983443">
    <w:name w:val="29D47C4262B14E58A889620003E983443"/>
    <w:rsid w:val="006938FA"/>
  </w:style>
  <w:style w:type="paragraph" w:customStyle="1" w:styleId="29D47C4262B14E58A889620003E983444">
    <w:name w:val="29D47C4262B14E58A889620003E983444"/>
    <w:rsid w:val="006938FA"/>
  </w:style>
  <w:style w:type="paragraph" w:customStyle="1" w:styleId="29D47C4262B14E58A889620003E983445">
    <w:name w:val="29D47C4262B14E58A889620003E983445"/>
    <w:rsid w:val="006938FA"/>
  </w:style>
  <w:style w:type="paragraph" w:customStyle="1" w:styleId="29D47C4262B14E58A889620003E983446">
    <w:name w:val="29D47C4262B14E58A889620003E983446"/>
    <w:rsid w:val="002E2138"/>
  </w:style>
  <w:style w:type="paragraph" w:customStyle="1" w:styleId="2DF9FAE883584D9682EBC7C69F4D06411">
    <w:name w:val="2DF9FAE883584D9682EBC7C69F4D06411"/>
    <w:rsid w:val="002E2138"/>
  </w:style>
  <w:style w:type="paragraph" w:customStyle="1" w:styleId="321E58C9A565446CA5776ACAA1F2395C">
    <w:name w:val="321E58C9A565446CA5776ACAA1F2395C"/>
    <w:rsid w:val="006938FA"/>
    <w:pPr>
      <w:spacing w:line="360" w:lineRule="auto"/>
      <w:ind w:firstLine="720"/>
    </w:pPr>
    <w:rPr>
      <w:b/>
    </w:rPr>
  </w:style>
  <w:style w:type="paragraph" w:customStyle="1" w:styleId="321E58C9A565446CA5776ACAA1F2395C1">
    <w:name w:val="321E58C9A565446CA5776ACAA1F2395C1"/>
    <w:rsid w:val="006938FA"/>
    <w:pPr>
      <w:spacing w:line="360" w:lineRule="auto"/>
      <w:ind w:firstLine="720"/>
    </w:pPr>
    <w:rPr>
      <w:b/>
    </w:rPr>
  </w:style>
  <w:style w:type="paragraph" w:customStyle="1" w:styleId="321E58C9A565446CA5776ACAA1F2395C2">
    <w:name w:val="321E58C9A565446CA5776ACAA1F2395C2"/>
    <w:rsid w:val="006938FA"/>
    <w:pPr>
      <w:spacing w:line="360" w:lineRule="auto"/>
      <w:ind w:firstLine="720"/>
    </w:pPr>
    <w:rPr>
      <w:b/>
    </w:rPr>
  </w:style>
  <w:style w:type="paragraph" w:customStyle="1" w:styleId="321E58C9A565446CA5776ACAA1F2395C3">
    <w:name w:val="321E58C9A565446CA5776ACAA1F2395C3"/>
    <w:rsid w:val="006938FA"/>
    <w:pPr>
      <w:spacing w:line="360" w:lineRule="auto"/>
      <w:ind w:firstLine="720"/>
    </w:pPr>
    <w:rPr>
      <w:b/>
    </w:rPr>
  </w:style>
  <w:style w:type="paragraph" w:customStyle="1" w:styleId="3238407EBC0D47CFBFFA382911C538C3">
    <w:name w:val="3238407EBC0D47CFBFFA382911C538C3"/>
    <w:rsid w:val="006938FA"/>
    <w:pPr>
      <w:spacing w:line="360" w:lineRule="auto"/>
      <w:ind w:firstLine="720"/>
    </w:pPr>
    <w:rPr>
      <w:b/>
    </w:rPr>
  </w:style>
  <w:style w:type="paragraph" w:customStyle="1" w:styleId="32E8C7F8482D48FAB1AAC0C2C7421CFF1">
    <w:name w:val="32E8C7F8482D48FAB1AAC0C2C7421CFF1"/>
    <w:rsid w:val="006938FA"/>
  </w:style>
  <w:style w:type="paragraph" w:customStyle="1" w:styleId="32E8C7F8482D48FAB1AAC0C2C7421CFF2">
    <w:name w:val="32E8C7F8482D48FAB1AAC0C2C7421CFF2"/>
    <w:rsid w:val="006938FA"/>
  </w:style>
  <w:style w:type="paragraph" w:customStyle="1" w:styleId="32E8C7F8482D48FAB1AAC0C2C7421CFF3">
    <w:name w:val="32E8C7F8482D48FAB1AAC0C2C7421CFF3"/>
    <w:rsid w:val="006938FA"/>
  </w:style>
  <w:style w:type="paragraph" w:customStyle="1" w:styleId="3579E6212FCA4145A859B78D3E178AA5">
    <w:name w:val="3579E6212FCA4145A859B78D3E178AA5"/>
    <w:rsid w:val="000743BC"/>
    <w:pPr>
      <w:ind w:left="720"/>
      <w:contextualSpacing/>
    </w:pPr>
  </w:style>
  <w:style w:type="paragraph" w:customStyle="1" w:styleId="35F8799256C54323AC612F59BD5F811B1">
    <w:name w:val="35F8799256C54323AC612F59BD5F811B1"/>
    <w:rsid w:val="002E2138"/>
  </w:style>
  <w:style w:type="paragraph" w:customStyle="1" w:styleId="376D6CF3EE944CE497483AA7171A5844">
    <w:name w:val="376D6CF3EE944CE497483AA7171A5844"/>
    <w:rsid w:val="000B4C84"/>
  </w:style>
  <w:style w:type="paragraph" w:customStyle="1" w:styleId="39AD805AA0BC4DCA80A4B66FA754BD48">
    <w:name w:val="39AD805AA0BC4DCA80A4B66FA754BD48"/>
    <w:rsid w:val="00E05E2E"/>
    <w:pPr>
      <w:ind w:left="720"/>
      <w:contextualSpacing/>
    </w:pPr>
  </w:style>
  <w:style w:type="paragraph" w:customStyle="1" w:styleId="39DB1AECE06F4D4A981F6FEF584809A41">
    <w:name w:val="39DB1AECE06F4D4A981F6FEF584809A41"/>
    <w:rsid w:val="006938FA"/>
  </w:style>
  <w:style w:type="paragraph" w:customStyle="1" w:styleId="39DB1AECE06F4D4A981F6FEF584809A42">
    <w:name w:val="39DB1AECE06F4D4A981F6FEF584809A42"/>
    <w:rsid w:val="006938FA"/>
  </w:style>
  <w:style w:type="paragraph" w:customStyle="1" w:styleId="39DB1AECE06F4D4A981F6FEF584809A43">
    <w:name w:val="39DB1AECE06F4D4A981F6FEF584809A43"/>
    <w:rsid w:val="006938FA"/>
  </w:style>
  <w:style w:type="paragraph" w:customStyle="1" w:styleId="3D95F17D1EB2443F8165CDE9C171C63F">
    <w:name w:val="3D95F17D1EB2443F8165CDE9C171C63F"/>
    <w:rsid w:val="000743BC"/>
  </w:style>
  <w:style w:type="paragraph" w:customStyle="1" w:styleId="3F49FAFA6C3F4A1E989E44779630D254">
    <w:name w:val="3F49FAFA6C3F4A1E989E44779630D254"/>
    <w:rsid w:val="000743BC"/>
  </w:style>
  <w:style w:type="paragraph" w:customStyle="1" w:styleId="3FEE3CD250214F1FBA3A071EC10E1EC21">
    <w:name w:val="3FEE3CD250214F1FBA3A071EC10E1EC21"/>
    <w:rsid w:val="000A2D66"/>
  </w:style>
  <w:style w:type="paragraph" w:customStyle="1" w:styleId="3FEE3CD250214F1FBA3A071EC10E1EC22">
    <w:name w:val="3FEE3CD250214F1FBA3A071EC10E1EC22"/>
    <w:rsid w:val="000A2D66"/>
  </w:style>
  <w:style w:type="paragraph" w:customStyle="1" w:styleId="3FEE3CD250214F1FBA3A071EC10E1EC23">
    <w:name w:val="3FEE3CD250214F1FBA3A071EC10E1EC23"/>
    <w:rsid w:val="00F779D4"/>
  </w:style>
  <w:style w:type="paragraph" w:customStyle="1" w:styleId="405BF75B67764ACB90B633B1FA01F34B">
    <w:name w:val="405BF75B67764ACB90B633B1FA01F34B"/>
    <w:rsid w:val="00FD2794"/>
    <w:rPr>
      <w:lang w:eastAsia="zh-CN"/>
    </w:rPr>
  </w:style>
  <w:style w:type="paragraph" w:customStyle="1" w:styleId="43561724A9FC48B1A012B264ECF5D407">
    <w:name w:val="43561724A9FC48B1A012B264ECF5D407"/>
    <w:rsid w:val="00B95BEE"/>
  </w:style>
  <w:style w:type="paragraph" w:customStyle="1" w:styleId="44ADF57AC2864E508F644AE95F46B6821">
    <w:name w:val="44ADF57AC2864E508F644AE95F46B6821"/>
    <w:rsid w:val="006938FA"/>
  </w:style>
  <w:style w:type="paragraph" w:customStyle="1" w:styleId="44ADF57AC2864E508F644AE95F46B6822">
    <w:name w:val="44ADF57AC2864E508F644AE95F46B6822"/>
    <w:rsid w:val="006938FA"/>
  </w:style>
  <w:style w:type="paragraph" w:customStyle="1" w:styleId="44ADF57AC2864E508F644AE95F46B6823">
    <w:name w:val="44ADF57AC2864E508F644AE95F46B6823"/>
    <w:rsid w:val="006938FA"/>
  </w:style>
  <w:style w:type="paragraph" w:customStyle="1" w:styleId="44FF65506C2245209E22969DF9D651B4">
    <w:name w:val="44FF65506C2245209E22969DF9D651B4"/>
    <w:rsid w:val="000743BC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customStyle="1" w:styleId="477475933FF047FEBD5E6A54C102423D">
    <w:name w:val="477475933FF047FEBD5E6A54C102423D"/>
    <w:rsid w:val="000743BC"/>
  </w:style>
  <w:style w:type="paragraph" w:customStyle="1" w:styleId="490B20F94EEB414F92B1FCD1056F3EAB">
    <w:name w:val="490B20F94EEB414F92B1FCD1056F3EAB"/>
    <w:rsid w:val="001C0ED1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492A1DEAB4214477A89254E15E4CE951">
    <w:name w:val="492A1DEAB4214477A89254E15E4CE951"/>
    <w:rsid w:val="00B95BEE"/>
  </w:style>
  <w:style w:type="paragraph" w:customStyle="1" w:styleId="4BB8F3AE00C54C7C8036D2528A0D45741">
    <w:name w:val="4BB8F3AE00C54C7C8036D2528A0D45741"/>
    <w:rsid w:val="00406775"/>
  </w:style>
  <w:style w:type="paragraph" w:customStyle="1" w:styleId="4D59A026C04C40A39C973EAD4F504696">
    <w:name w:val="4D59A026C04C40A39C973EAD4F504696"/>
    <w:rsid w:val="00D01D8F"/>
    <w:pPr>
      <w:ind w:left="720"/>
      <w:contextualSpacing/>
    </w:pPr>
  </w:style>
  <w:style w:type="paragraph" w:customStyle="1" w:styleId="4D76F080AD8F46D3924F48232580CA951">
    <w:name w:val="4D76F080AD8F46D3924F48232580CA951"/>
    <w:rsid w:val="00406775"/>
  </w:style>
  <w:style w:type="paragraph" w:customStyle="1" w:styleId="4EA168D5128340C79F2EAFF126F3BB2C">
    <w:name w:val="4EA168D5128340C79F2EAFF126F3BB2C"/>
    <w:rsid w:val="000743BC"/>
  </w:style>
  <w:style w:type="paragraph" w:customStyle="1" w:styleId="5240779590B14D9F90D06C6F870759671">
    <w:name w:val="5240779590B14D9F90D06C6F870759671"/>
    <w:rsid w:val="000A2D66"/>
  </w:style>
  <w:style w:type="paragraph" w:customStyle="1" w:styleId="5240779590B14D9F90D06C6F870759672">
    <w:name w:val="5240779590B14D9F90D06C6F870759672"/>
    <w:rsid w:val="000A2D66"/>
  </w:style>
  <w:style w:type="paragraph" w:customStyle="1" w:styleId="5240779590B14D9F90D06C6F870759673">
    <w:name w:val="5240779590B14D9F90D06C6F870759673"/>
    <w:rsid w:val="00F779D4"/>
  </w:style>
  <w:style w:type="paragraph" w:customStyle="1" w:styleId="52577832536847F0BE3F79A0940AF650">
    <w:name w:val="52577832536847F0BE3F79A0940AF650"/>
    <w:rsid w:val="000743BC"/>
  </w:style>
  <w:style w:type="paragraph" w:customStyle="1" w:styleId="53F28032C6F44551905C6F9259AF383C1">
    <w:name w:val="53F28032C6F44551905C6F9259AF383C1"/>
    <w:rsid w:val="006938FA"/>
  </w:style>
  <w:style w:type="paragraph" w:customStyle="1" w:styleId="53F28032C6F44551905C6F9259AF383C2">
    <w:name w:val="53F28032C6F44551905C6F9259AF383C2"/>
    <w:rsid w:val="006938FA"/>
  </w:style>
  <w:style w:type="paragraph" w:customStyle="1" w:styleId="53F28032C6F44551905C6F9259AF383C3">
    <w:name w:val="53F28032C6F44551905C6F9259AF383C3"/>
    <w:rsid w:val="006938FA"/>
  </w:style>
  <w:style w:type="paragraph" w:customStyle="1" w:styleId="53F28032C6F44551905C6F9259AF383C4">
    <w:name w:val="53F28032C6F44551905C6F9259AF383C4"/>
    <w:rsid w:val="006938FA"/>
  </w:style>
  <w:style w:type="paragraph" w:customStyle="1" w:styleId="55874505EBB84F0F9088721180B0241B">
    <w:name w:val="55874505EBB84F0F9088721180B0241B"/>
    <w:rsid w:val="000743BC"/>
  </w:style>
  <w:style w:type="paragraph" w:customStyle="1" w:styleId="57662CB670E84770AB3777B85036DC5D1">
    <w:name w:val="57662CB670E84770AB3777B85036DC5D1"/>
    <w:rsid w:val="006938FA"/>
  </w:style>
  <w:style w:type="paragraph" w:customStyle="1" w:styleId="57662CB670E84770AB3777B85036DC5D2">
    <w:name w:val="57662CB670E84770AB3777B85036DC5D2"/>
    <w:rsid w:val="006938FA"/>
  </w:style>
  <w:style w:type="paragraph" w:customStyle="1" w:styleId="57662CB670E84770AB3777B85036DC5D3">
    <w:name w:val="57662CB670E84770AB3777B85036DC5D3"/>
    <w:rsid w:val="006938FA"/>
  </w:style>
  <w:style w:type="paragraph" w:customStyle="1" w:styleId="58300CC0757147A28DDD9E109FA81D461">
    <w:name w:val="58300CC0757147A28DDD9E109FA81D461"/>
    <w:rsid w:val="006938FA"/>
  </w:style>
  <w:style w:type="paragraph" w:customStyle="1" w:styleId="58300CC0757147A28DDD9E109FA81D462">
    <w:name w:val="58300CC0757147A28DDD9E109FA81D462"/>
    <w:rsid w:val="006938FA"/>
  </w:style>
  <w:style w:type="paragraph" w:customStyle="1" w:styleId="58300CC0757147A28DDD9E109FA81D463">
    <w:name w:val="58300CC0757147A28DDD9E109FA81D463"/>
    <w:rsid w:val="006938FA"/>
  </w:style>
  <w:style w:type="paragraph" w:customStyle="1" w:styleId="58368EE09ACA4D8BB1B7FCF42D4F04C8">
    <w:name w:val="58368EE09ACA4D8BB1B7FCF42D4F04C8"/>
    <w:rsid w:val="00FD2794"/>
    <w:rPr>
      <w:lang w:eastAsia="zh-CN"/>
    </w:rPr>
  </w:style>
  <w:style w:type="paragraph" w:customStyle="1" w:styleId="5AA3BA48756C41FBB3EA80808FA56EC01">
    <w:name w:val="5AA3BA48756C41FBB3EA80808FA56EC01"/>
    <w:rsid w:val="002E2138"/>
  </w:style>
  <w:style w:type="paragraph" w:customStyle="1" w:styleId="5AEB07A3AC954B84ADA40130E289B037">
    <w:name w:val="5AEB07A3AC954B84ADA40130E289B037"/>
    <w:rsid w:val="000B4C84"/>
  </w:style>
  <w:style w:type="paragraph" w:customStyle="1" w:styleId="603677A8D5AA4C65AB3999816C372E871">
    <w:name w:val="603677A8D5AA4C65AB3999816C372E871"/>
    <w:rsid w:val="002E2138"/>
  </w:style>
  <w:style w:type="paragraph" w:customStyle="1" w:styleId="62E40CE3DD8D43E0A6F56589A407CA5F">
    <w:name w:val="62E40CE3DD8D43E0A6F56589A407CA5F"/>
    <w:rsid w:val="002C6F1E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66768CDDFEEA4AAF99B81EB16B0AB7361">
    <w:name w:val="66768CDDFEEA4AAF99B81EB16B0AB7361"/>
    <w:rsid w:val="002E2138"/>
  </w:style>
  <w:style w:type="paragraph" w:customStyle="1" w:styleId="6836564CCC2C436A85CD39A4EF67B948">
    <w:name w:val="6836564CCC2C436A85CD39A4EF67B948"/>
    <w:rsid w:val="00FD2794"/>
    <w:rPr>
      <w:lang w:eastAsia="zh-CN"/>
    </w:rPr>
  </w:style>
  <w:style w:type="paragraph" w:customStyle="1" w:styleId="68738252A46C48CFA12EC828B12645C6">
    <w:name w:val="68738252A46C48CFA12EC828B12645C6"/>
    <w:rsid w:val="000743BC"/>
  </w:style>
  <w:style w:type="paragraph" w:customStyle="1" w:styleId="698F222A4CEE43AB8F958C38B5A856C2">
    <w:name w:val="698F222A4CEE43AB8F958C38B5A856C2"/>
    <w:rsid w:val="00D42C27"/>
    <w:pPr>
      <w:ind w:left="720"/>
      <w:contextualSpacing/>
    </w:pPr>
  </w:style>
  <w:style w:type="paragraph" w:customStyle="1" w:styleId="6AFA8A6725284B7BB7E4DC7A9D7168341">
    <w:name w:val="6AFA8A6725284B7BB7E4DC7A9D7168341"/>
    <w:rsid w:val="002E2138"/>
  </w:style>
  <w:style w:type="paragraph" w:customStyle="1" w:styleId="6D415DCDDC2B4FB2A3B73C6F548257B91">
    <w:name w:val="6D415DCDDC2B4FB2A3B73C6F548257B91"/>
    <w:rsid w:val="002E2138"/>
  </w:style>
  <w:style w:type="paragraph" w:customStyle="1" w:styleId="75A38DA140A84437A05D7E7338E8ABC01">
    <w:name w:val="75A38DA140A84437A05D7E7338E8ABC01"/>
    <w:rsid w:val="002E2138"/>
  </w:style>
  <w:style w:type="paragraph" w:customStyle="1" w:styleId="75CCB5A618844CF489A840CABBFAB3061">
    <w:name w:val="75CCB5A618844CF489A840CABBFAB3061"/>
    <w:rsid w:val="006938FA"/>
  </w:style>
  <w:style w:type="paragraph" w:customStyle="1" w:styleId="75CCB5A618844CF489A840CABBFAB3062">
    <w:name w:val="75CCB5A618844CF489A840CABBFAB3062"/>
    <w:rsid w:val="006938FA"/>
  </w:style>
  <w:style w:type="paragraph" w:customStyle="1" w:styleId="75CCB5A618844CF489A840CABBFAB3063">
    <w:name w:val="75CCB5A618844CF489A840CABBFAB3063"/>
    <w:rsid w:val="006938FA"/>
  </w:style>
  <w:style w:type="paragraph" w:customStyle="1" w:styleId="7602E21A973C4A978E35498222EECFC61">
    <w:name w:val="7602E21A973C4A978E35498222EECFC61"/>
    <w:rsid w:val="002E2138"/>
  </w:style>
  <w:style w:type="paragraph" w:customStyle="1" w:styleId="7D103E5C071E471997DEBB3CC8FA6FC3">
    <w:name w:val="7D103E5C071E471997DEBB3CC8FA6FC3"/>
    <w:rsid w:val="000743BC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paragraph" w:customStyle="1" w:styleId="7F8E677793D3424C87121D9A251827F3">
    <w:name w:val="7F8E677793D3424C87121D9A251827F3"/>
    <w:rsid w:val="000743BC"/>
    <w:pPr>
      <w:ind w:left="720"/>
      <w:contextualSpacing/>
    </w:pPr>
  </w:style>
  <w:style w:type="paragraph" w:customStyle="1" w:styleId="8256215D8FDC4B168334CBC682486C9D1">
    <w:name w:val="8256215D8FDC4B168334CBC682486C9D1"/>
    <w:rsid w:val="000743BC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8270D6AAC8A74CF3B36A3B8FB2070E70">
    <w:name w:val="8270D6AAC8A74CF3B36A3B8FB2070E70"/>
    <w:rsid w:val="00406775"/>
  </w:style>
  <w:style w:type="paragraph" w:customStyle="1" w:styleId="85F2726CD6784DA68AF4DB2EE7E57FF91">
    <w:name w:val="85F2726CD6784DA68AF4DB2EE7E57FF91"/>
    <w:rsid w:val="006938FA"/>
  </w:style>
  <w:style w:type="paragraph" w:customStyle="1" w:styleId="85F2726CD6784DA68AF4DB2EE7E57FF92">
    <w:name w:val="85F2726CD6784DA68AF4DB2EE7E57FF92"/>
    <w:rsid w:val="006938FA"/>
  </w:style>
  <w:style w:type="paragraph" w:customStyle="1" w:styleId="85F2726CD6784DA68AF4DB2EE7E57FF93">
    <w:name w:val="85F2726CD6784DA68AF4DB2EE7E57FF93"/>
    <w:rsid w:val="006938FA"/>
  </w:style>
  <w:style w:type="paragraph" w:customStyle="1" w:styleId="86102999FA62490397BE7CABC04A50FC1">
    <w:name w:val="86102999FA62490397BE7CABC04A50FC1"/>
    <w:rsid w:val="006938FA"/>
  </w:style>
  <w:style w:type="paragraph" w:customStyle="1" w:styleId="86102999FA62490397BE7CABC04A50FC2">
    <w:name w:val="86102999FA62490397BE7CABC04A50FC2"/>
    <w:rsid w:val="002E2138"/>
  </w:style>
  <w:style w:type="paragraph" w:customStyle="1" w:styleId="86AC409729B046CA812F85C9583042D91">
    <w:name w:val="86AC409729B046CA812F85C9583042D91"/>
    <w:rsid w:val="006938FA"/>
  </w:style>
  <w:style w:type="paragraph" w:customStyle="1" w:styleId="86AC409729B046CA812F85C9583042D92">
    <w:name w:val="86AC409729B046CA812F85C9583042D92"/>
    <w:rsid w:val="006938FA"/>
  </w:style>
  <w:style w:type="paragraph" w:customStyle="1" w:styleId="86AC409729B046CA812F85C9583042D93">
    <w:name w:val="86AC409729B046CA812F85C9583042D93"/>
    <w:rsid w:val="006938FA"/>
  </w:style>
  <w:style w:type="paragraph" w:customStyle="1" w:styleId="86B81BD22FB4432B97A17489534850F81">
    <w:name w:val="86B81BD22FB4432B97A17489534850F81"/>
    <w:rsid w:val="00406775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customStyle="1" w:styleId="89117EF02DB542549568E14EBB8ABA681">
    <w:name w:val="89117EF02DB542549568E14EBB8ABA681"/>
    <w:rsid w:val="006938FA"/>
  </w:style>
  <w:style w:type="paragraph" w:customStyle="1" w:styleId="89117EF02DB542549568E14EBB8ABA682">
    <w:name w:val="89117EF02DB542549568E14EBB8ABA682"/>
    <w:rsid w:val="006938FA"/>
  </w:style>
  <w:style w:type="paragraph" w:customStyle="1" w:styleId="89117EF02DB542549568E14EBB8ABA683">
    <w:name w:val="89117EF02DB542549568E14EBB8ABA683"/>
    <w:rsid w:val="006938FA"/>
  </w:style>
  <w:style w:type="paragraph" w:customStyle="1" w:styleId="894F3E6EB4E4400ABEA1FE50A8C5BCE3">
    <w:name w:val="894F3E6EB4E4400ABEA1FE50A8C5BCE3"/>
    <w:rsid w:val="002C6F1E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894F3E6EB4E4400ABEA1FE50A8C5BCE31">
    <w:name w:val="894F3E6EB4E4400ABEA1FE50A8C5BCE31"/>
    <w:rsid w:val="002B67E1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898515B2A81A41ACAB57EA8FA03ED9FB1">
    <w:name w:val="898515B2A81A41ACAB57EA8FA03ED9FB1"/>
    <w:rsid w:val="000A2D66"/>
  </w:style>
  <w:style w:type="paragraph" w:customStyle="1" w:styleId="898515B2A81A41ACAB57EA8FA03ED9FB2">
    <w:name w:val="898515B2A81A41ACAB57EA8FA03ED9FB2"/>
    <w:rsid w:val="000A2D66"/>
  </w:style>
  <w:style w:type="paragraph" w:customStyle="1" w:styleId="898515B2A81A41ACAB57EA8FA03ED9FB3">
    <w:name w:val="898515B2A81A41ACAB57EA8FA03ED9FB3"/>
    <w:rsid w:val="00F779D4"/>
  </w:style>
  <w:style w:type="paragraph" w:customStyle="1" w:styleId="8D13ED5E27444FB59F53CFE027783A12">
    <w:name w:val="8D13ED5E27444FB59F53CFE027783A12"/>
    <w:rsid w:val="000743BC"/>
  </w:style>
  <w:style w:type="paragraph" w:customStyle="1" w:styleId="8DD16C483EC14E6AB1EF1A1EE428BB691">
    <w:name w:val="8DD16C483EC14E6AB1EF1A1EE428BB691"/>
    <w:rsid w:val="002E2138"/>
  </w:style>
  <w:style w:type="paragraph" w:customStyle="1" w:styleId="90F701F3378C4515ABBB84B8A255BC9A">
    <w:name w:val="90F701F3378C4515ABBB84B8A255BC9A"/>
    <w:rsid w:val="00176714"/>
    <w:pPr>
      <w:ind w:left="720"/>
      <w:contextualSpacing/>
    </w:pPr>
  </w:style>
  <w:style w:type="paragraph" w:customStyle="1" w:styleId="92AF7C45ECDE4A528529ED0153C72A7C">
    <w:name w:val="92AF7C45ECDE4A528529ED0153C72A7C"/>
    <w:rsid w:val="001375AC"/>
  </w:style>
  <w:style w:type="paragraph" w:customStyle="1" w:styleId="98570A7C7C1941D8935A4D195B7F417B">
    <w:name w:val="98570A7C7C1941D8935A4D195B7F417B"/>
    <w:rsid w:val="000743BC"/>
  </w:style>
  <w:style w:type="paragraph" w:customStyle="1" w:styleId="9BFACD5309394AAE97754B036278E7FD1">
    <w:name w:val="9BFACD5309394AAE97754B036278E7FD1"/>
    <w:rsid w:val="00406775"/>
  </w:style>
  <w:style w:type="paragraph" w:customStyle="1" w:styleId="A4E43C60BEE1490B949BD0502A7D9D56">
    <w:name w:val="A4E43C60BEE1490B949BD0502A7D9D56"/>
    <w:rsid w:val="000743BC"/>
  </w:style>
  <w:style w:type="paragraph" w:customStyle="1" w:styleId="A5C999A226B14F7ABCE5FC87F67E1ADE">
    <w:name w:val="A5C999A226B14F7ABCE5FC87F67E1ADE"/>
    <w:rsid w:val="002E2138"/>
  </w:style>
  <w:style w:type="paragraph" w:customStyle="1" w:styleId="A70E5474A6514DDA816D6FD3F778CF28">
    <w:name w:val="A70E5474A6514DDA816D6FD3F778CF28"/>
    <w:rsid w:val="000743BC"/>
  </w:style>
  <w:style w:type="paragraph" w:customStyle="1" w:styleId="A91174C6472B4ACFBB6FC9D598B5229F">
    <w:name w:val="A91174C6472B4ACFBB6FC9D598B5229F"/>
    <w:rsid w:val="000B4C84"/>
  </w:style>
  <w:style w:type="paragraph" w:customStyle="1" w:styleId="AA0DFA1347F04DDAB5F06E6A2C1FB2321">
    <w:name w:val="AA0DFA1347F04DDAB5F06E6A2C1FB2321"/>
    <w:rsid w:val="002E2138"/>
  </w:style>
  <w:style w:type="paragraph" w:customStyle="1" w:styleId="ABEFECD678704CFF9F1FE2D0D3E2F015">
    <w:name w:val="ABEFECD678704CFF9F1FE2D0D3E2F015"/>
    <w:rsid w:val="00E05E2E"/>
  </w:style>
  <w:style w:type="paragraph" w:customStyle="1" w:styleId="B0F8D6408A6F45E2A002C856E549BBAF">
    <w:name w:val="B0F8D6408A6F45E2A002C856E549BBAF"/>
    <w:rsid w:val="002C6F1E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B3B037131336459EB160C5DD541F9674">
    <w:name w:val="B3B037131336459EB160C5DD541F9674"/>
    <w:rsid w:val="000743BC"/>
  </w:style>
  <w:style w:type="paragraph" w:customStyle="1" w:styleId="B6015F2BD14F4480B149926CB7103AD5">
    <w:name w:val="B6015F2BD14F4480B149926CB7103AD5"/>
    <w:rsid w:val="006938FA"/>
    <w:pPr>
      <w:spacing w:line="360" w:lineRule="auto"/>
      <w:ind w:firstLine="720"/>
    </w:pPr>
    <w:rPr>
      <w:b/>
    </w:rPr>
  </w:style>
  <w:style w:type="paragraph" w:customStyle="1" w:styleId="B99E3F2B07A34F0CB895572B0B63D75E">
    <w:name w:val="B99E3F2B07A34F0CB895572B0B63D75E"/>
    <w:rsid w:val="000743BC"/>
  </w:style>
  <w:style w:type="paragraph" w:customStyle="1" w:styleId="BDDFBC3C24654E4CB7A20AC061E426A71">
    <w:name w:val="BDDFBC3C24654E4CB7A20AC061E426A71"/>
    <w:rsid w:val="006938FA"/>
  </w:style>
  <w:style w:type="paragraph" w:customStyle="1" w:styleId="BDDFBC3C24654E4CB7A20AC061E426A72">
    <w:name w:val="BDDFBC3C24654E4CB7A20AC061E426A72"/>
    <w:rsid w:val="006938FA"/>
  </w:style>
  <w:style w:type="paragraph" w:customStyle="1" w:styleId="BDDFBC3C24654E4CB7A20AC061E426A73">
    <w:name w:val="BDDFBC3C24654E4CB7A20AC061E426A73"/>
    <w:rsid w:val="006938FA"/>
  </w:style>
  <w:style w:type="paragraph" w:customStyle="1" w:styleId="BE25F2B804A1498C9456B892D61D4C28">
    <w:name w:val="BE25F2B804A1498C9456B892D61D4C28"/>
    <w:rsid w:val="002E2138"/>
  </w:style>
  <w:style w:type="paragraph" w:customStyle="1" w:styleId="C5F08D77CBAA4EFB84166BBD8DDF830A">
    <w:name w:val="C5F08D77CBAA4EFB84166BBD8DDF830A"/>
    <w:rsid w:val="000743BC"/>
  </w:style>
  <w:style w:type="paragraph" w:customStyle="1" w:styleId="C621F1E68F334FCB953C4F5289FC078E">
    <w:name w:val="C621F1E68F334FCB953C4F5289FC078E"/>
    <w:rsid w:val="000B4C84"/>
  </w:style>
  <w:style w:type="paragraph" w:customStyle="1" w:styleId="C799B09161CC4771BCB58D1C1BBFCDD31">
    <w:name w:val="C799B09161CC4771BCB58D1C1BBFCDD31"/>
    <w:rsid w:val="000A2D66"/>
  </w:style>
  <w:style w:type="paragraph" w:customStyle="1" w:styleId="C799B09161CC4771BCB58D1C1BBFCDD32">
    <w:name w:val="C799B09161CC4771BCB58D1C1BBFCDD32"/>
    <w:rsid w:val="000A2D66"/>
  </w:style>
  <w:style w:type="paragraph" w:customStyle="1" w:styleId="C799B09161CC4771BCB58D1C1BBFCDD33">
    <w:name w:val="C799B09161CC4771BCB58D1C1BBFCDD33"/>
    <w:rsid w:val="00F779D4"/>
  </w:style>
  <w:style w:type="paragraph" w:customStyle="1" w:styleId="CB33567E4D624C358C2C5DE8DAA3DA641">
    <w:name w:val="CB33567E4D624C358C2C5DE8DAA3DA641"/>
    <w:rsid w:val="006938FA"/>
  </w:style>
  <w:style w:type="paragraph" w:customStyle="1" w:styleId="CB33567E4D624C358C2C5DE8DAA3DA642">
    <w:name w:val="CB33567E4D624C358C2C5DE8DAA3DA642"/>
    <w:rsid w:val="006938FA"/>
  </w:style>
  <w:style w:type="paragraph" w:customStyle="1" w:styleId="CB33567E4D624C358C2C5DE8DAA3DA643">
    <w:name w:val="CB33567E4D624C358C2C5DE8DAA3DA643"/>
    <w:rsid w:val="006938FA"/>
  </w:style>
  <w:style w:type="paragraph" w:customStyle="1" w:styleId="D3540836FBAA4B959008DEFA32F6AE29">
    <w:name w:val="D3540836FBAA4B959008DEFA32F6AE29"/>
    <w:rsid w:val="000743BC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D4BC012DB5DA4547BB43C8D06B0FA0E61">
    <w:name w:val="D4BC012DB5DA4547BB43C8D06B0FA0E61"/>
    <w:rsid w:val="006938FA"/>
  </w:style>
  <w:style w:type="paragraph" w:customStyle="1" w:styleId="D4BC012DB5DA4547BB43C8D06B0FA0E62">
    <w:name w:val="D4BC012DB5DA4547BB43C8D06B0FA0E62"/>
    <w:rsid w:val="006938FA"/>
  </w:style>
  <w:style w:type="paragraph" w:customStyle="1" w:styleId="D4BC012DB5DA4547BB43C8D06B0FA0E63">
    <w:name w:val="D4BC012DB5DA4547BB43C8D06B0FA0E63"/>
    <w:rsid w:val="006938FA"/>
  </w:style>
  <w:style w:type="paragraph" w:customStyle="1" w:styleId="D4BC012DB5DA4547BB43C8D06B0FA0E64">
    <w:name w:val="D4BC012DB5DA4547BB43C8D06B0FA0E64"/>
    <w:rsid w:val="006938FA"/>
  </w:style>
  <w:style w:type="paragraph" w:customStyle="1" w:styleId="D4BC012DB5DA4547BB43C8D06B0FA0E65">
    <w:name w:val="D4BC012DB5DA4547BB43C8D06B0FA0E65"/>
    <w:rsid w:val="006938FA"/>
  </w:style>
  <w:style w:type="paragraph" w:customStyle="1" w:styleId="D4BC012DB5DA4547BB43C8D06B0FA0E66">
    <w:name w:val="D4BC012DB5DA4547BB43C8D06B0FA0E66"/>
    <w:rsid w:val="002E2138"/>
  </w:style>
  <w:style w:type="paragraph" w:customStyle="1" w:styleId="D4D1F5AD906143C9B37B3913A351736E">
    <w:name w:val="D4D1F5AD906143C9B37B3913A351736E"/>
    <w:rsid w:val="00181525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D511401C545349EC8727CAF0077A9C9A1">
    <w:name w:val="D511401C545349EC8727CAF0077A9C9A1"/>
    <w:rsid w:val="0017671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D65433FCF57240BBB815F6C3675FB7F8">
    <w:name w:val="D65433FCF57240BBB815F6C3675FB7F8"/>
    <w:rsid w:val="00D42C27"/>
  </w:style>
  <w:style w:type="paragraph" w:customStyle="1" w:styleId="D76D601EF39B4769ABBF5AE5A4FE39481">
    <w:name w:val="D76D601EF39B4769ABBF5AE5A4FE39481"/>
    <w:rsid w:val="006938FA"/>
    <w:pPr>
      <w:spacing w:line="360" w:lineRule="auto"/>
      <w:ind w:firstLine="720"/>
    </w:pPr>
    <w:rPr>
      <w:b/>
    </w:rPr>
  </w:style>
  <w:style w:type="paragraph" w:customStyle="1" w:styleId="D76D601EF39B4769ABBF5AE5A4FE39482">
    <w:name w:val="D76D601EF39B4769ABBF5AE5A4FE39482"/>
    <w:rsid w:val="006938FA"/>
    <w:pPr>
      <w:spacing w:line="360" w:lineRule="auto"/>
      <w:ind w:firstLine="720"/>
    </w:pPr>
    <w:rPr>
      <w:b/>
    </w:rPr>
  </w:style>
  <w:style w:type="paragraph" w:customStyle="1" w:styleId="D76D601EF39B4769ABBF5AE5A4FE39483">
    <w:name w:val="D76D601EF39B4769ABBF5AE5A4FE39483"/>
    <w:rsid w:val="006938FA"/>
    <w:pPr>
      <w:spacing w:line="360" w:lineRule="auto"/>
      <w:ind w:firstLine="720"/>
    </w:pPr>
    <w:rPr>
      <w:b/>
    </w:rPr>
  </w:style>
  <w:style w:type="paragraph" w:customStyle="1" w:styleId="DA66DA25F34645858B73D0094B374EEE1">
    <w:name w:val="DA66DA25F34645858B73D0094B374EEE1"/>
    <w:rsid w:val="000A2D66"/>
  </w:style>
  <w:style w:type="paragraph" w:customStyle="1" w:styleId="DA66DA25F34645858B73D0094B374EEE2">
    <w:name w:val="DA66DA25F34645858B73D0094B374EEE2"/>
    <w:rsid w:val="000A2D66"/>
  </w:style>
  <w:style w:type="paragraph" w:customStyle="1" w:styleId="DA66DA25F34645858B73D0094B374EEE3">
    <w:name w:val="DA66DA25F34645858B73D0094B374EEE3"/>
    <w:rsid w:val="00F779D4"/>
  </w:style>
  <w:style w:type="paragraph" w:customStyle="1" w:styleId="DD56B3694FE041A3A7F25E6492471B49">
    <w:name w:val="DD56B3694FE041A3A7F25E6492471B49"/>
    <w:rsid w:val="00406775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customStyle="1" w:styleId="E08738C4C9BE4965910062CA667DF61A1">
    <w:name w:val="E08738C4C9BE4965910062CA667DF61A1"/>
    <w:rsid w:val="00CD6183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2">
    <w:name w:val="E08738C4C9BE4965910062CA667DF61A2"/>
    <w:rsid w:val="00D116A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3">
    <w:name w:val="E08738C4C9BE4965910062CA667DF61A3"/>
    <w:rsid w:val="00D116A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4">
    <w:name w:val="E08738C4C9BE4965910062CA667DF61A4"/>
    <w:rsid w:val="00CD2AEB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5">
    <w:name w:val="E08738C4C9BE4965910062CA667DF61A5"/>
    <w:rsid w:val="001C0ED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6">
    <w:name w:val="E08738C4C9BE4965910062CA667DF61A6"/>
    <w:rsid w:val="0017671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7">
    <w:name w:val="E08738C4C9BE4965910062CA667DF61A7"/>
    <w:rsid w:val="00D42C2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9A7122E1EF4B42A76DDA49CF2BE1B5">
    <w:name w:val="E09A7122E1EF4B42A76DDA49CF2BE1B5"/>
    <w:rsid w:val="000B4C84"/>
  </w:style>
  <w:style w:type="paragraph" w:customStyle="1" w:styleId="E19C3B7317B441F39D84FBB605C8FD181">
    <w:name w:val="E19C3B7317B441F39D84FBB605C8FD181"/>
    <w:rsid w:val="000A2D66"/>
  </w:style>
  <w:style w:type="paragraph" w:customStyle="1" w:styleId="E19C3B7317B441F39D84FBB605C8FD182">
    <w:name w:val="E19C3B7317B441F39D84FBB605C8FD182"/>
    <w:rsid w:val="000A2D66"/>
  </w:style>
  <w:style w:type="paragraph" w:customStyle="1" w:styleId="E19C3B7317B441F39D84FBB605C8FD183">
    <w:name w:val="E19C3B7317B441F39D84FBB605C8FD183"/>
    <w:rsid w:val="00F779D4"/>
  </w:style>
  <w:style w:type="paragraph" w:customStyle="1" w:styleId="E34CFC0C1E25495C80C493433E04CAEB1">
    <w:name w:val="E34CFC0C1E25495C80C493433E04CAEB1"/>
    <w:rsid w:val="00CD2AEB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E34CFC0C1E25495C80C493433E04CAEB2">
    <w:name w:val="E34CFC0C1E25495C80C493433E04CAEB2"/>
    <w:rsid w:val="005911DB"/>
  </w:style>
  <w:style w:type="paragraph" w:customStyle="1" w:styleId="E34CFC0C1E25495C80C493433E04CAEB3">
    <w:name w:val="E34CFC0C1E25495C80C493433E04CAEB3"/>
    <w:rsid w:val="00181525"/>
  </w:style>
  <w:style w:type="paragraph" w:customStyle="1" w:styleId="E34CFC0C1E25495C80C493433E04CAEB4">
    <w:name w:val="E34CFC0C1E25495C80C493433E04CAEB4"/>
    <w:rsid w:val="001C0ED1"/>
  </w:style>
  <w:style w:type="paragraph" w:customStyle="1" w:styleId="EA3E14611635413AA81ABA48D2CBF5511">
    <w:name w:val="EA3E14611635413AA81ABA48D2CBF5511"/>
    <w:rsid w:val="006938FA"/>
  </w:style>
  <w:style w:type="paragraph" w:customStyle="1" w:styleId="EA3E14611635413AA81ABA48D2CBF5512">
    <w:name w:val="EA3E14611635413AA81ABA48D2CBF5512"/>
    <w:rsid w:val="006938FA"/>
  </w:style>
  <w:style w:type="paragraph" w:customStyle="1" w:styleId="EA3E14611635413AA81ABA48D2CBF5513">
    <w:name w:val="EA3E14611635413AA81ABA48D2CBF5513"/>
    <w:rsid w:val="006938FA"/>
  </w:style>
  <w:style w:type="paragraph" w:customStyle="1" w:styleId="F16C283990134E26B3737BF1F4E3642B1">
    <w:name w:val="F16C283990134E26B3737BF1F4E3642B1"/>
    <w:rsid w:val="002E2138"/>
  </w:style>
  <w:style w:type="paragraph" w:customStyle="1" w:styleId="F333F094FA6C4A8E892878BDB6135288">
    <w:name w:val="F333F094FA6C4A8E892878BDB6135288"/>
    <w:rsid w:val="000B4C84"/>
  </w:style>
  <w:style w:type="paragraph" w:customStyle="1" w:styleId="F6A604BA57D64091BA12FF8E6C0F7FF01">
    <w:name w:val="F6A604BA57D64091BA12FF8E6C0F7FF01"/>
    <w:rsid w:val="006938FA"/>
  </w:style>
  <w:style w:type="paragraph" w:customStyle="1" w:styleId="F6A604BA57D64091BA12FF8E6C0F7FF02">
    <w:name w:val="F6A604BA57D64091BA12FF8E6C0F7FF02"/>
    <w:rsid w:val="002E2138"/>
  </w:style>
  <w:style w:type="paragraph" w:customStyle="1" w:styleId="F6FA27C9EDBD4BEAB00861790C2F55B9">
    <w:name w:val="F6FA27C9EDBD4BEAB00861790C2F55B9"/>
    <w:rsid w:val="001375AC"/>
  </w:style>
  <w:style w:type="paragraph" w:customStyle="1" w:styleId="FA1BAC4FC0A24FC7AD7EFF181DE3E68F1">
    <w:name w:val="FA1BAC4FC0A24FC7AD7EFF181DE3E68F1"/>
    <w:rsid w:val="00406775"/>
  </w:style>
  <w:style w:type="paragraph" w:customStyle="1" w:styleId="TableOfContents">
    <w:name w:val="TableOfContents"/>
    <w:rsid w:val="00E978CC"/>
  </w:style>
  <w:style w:type="paragraph" w:customStyle="1" w:styleId="SLReqReqPropertyName">
    <w:name w:val="SLReqReqPropertyName"/>
    <w:basedOn w:val="Normal"/>
    <w:next w:val="Normal"/>
    <w:link w:val="SLReqReqPropertyNameChar"/>
    <w:qFormat/>
    <w:rsid w:val="00886BBF"/>
    <w:pPr>
      <w:spacing w:before="240" w:line="240" w:lineRule="auto"/>
    </w:pPr>
    <w:rPr>
      <w:rFonts w:ascii="Arial" w:hAnsi="Arial"/>
      <w:b/>
      <w:color w:val="000000" w:themeColor="text1"/>
      <w:sz w:val="24"/>
    </w:rPr>
  </w:style>
  <w:style w:type="character" w:customStyle="1" w:styleId="SLReqReqPropertyNameChar">
    <w:name w:val="SLReqReqPropertyName Char"/>
    <w:basedOn w:val="SLReqReqSetPropertyNameChar"/>
    <w:link w:val="SLReqReqPropertyName"/>
    <w:rsid w:val="00886BBF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AttributeValue">
    <w:name w:val="SLReqReqAttributeValue"/>
    <w:basedOn w:val="SLReqReqSetAttributeValue"/>
    <w:next w:val="Normal"/>
    <w:link w:val="SLReqReqAttributeValueChar"/>
    <w:rsid w:val="000A4110"/>
    <w:pPr>
      <w:spacing w:before="0" w:after="0" w:line="240" w:lineRule="auto"/>
    </w:pPr>
  </w:style>
  <w:style w:type="character" w:customStyle="1" w:styleId="SLReqReqAttributeValueChar">
    <w:name w:val="SLReqReqAttributeValue Char"/>
    <w:basedOn w:val="SLReqReqSetAttributeValueChar"/>
    <w:link w:val="SLReqReqAttributeValue"/>
    <w:rsid w:val="000A4110"/>
    <w:rPr>
      <w:rFonts w:ascii="Arial" w:hAnsi="Arial"/>
      <w:b w:val="0"/>
      <w:i w:val="0"/>
      <w:color w:val="000000" w:themeColor="text1"/>
      <w:sz w:val="24"/>
    </w:rPr>
  </w:style>
  <w:style w:type="paragraph" w:customStyle="1" w:styleId="ddFSDA">
    <w:name w:val="dd??FSDA"/>
    <w:basedOn w:val="SLReqReqSetPropertyName"/>
    <w:next w:val="Normal"/>
    <w:link w:val="ddFSDAChar"/>
    <w:autoRedefine/>
    <w:rsid w:val="002A7FC4"/>
  </w:style>
  <w:style w:type="character" w:customStyle="1" w:styleId="ddFSDAChar">
    <w:name w:val="dd??FSDA Char"/>
    <w:basedOn w:val="SLReqReqSetPropertyNameChar"/>
    <w:link w:val="ddFSDA"/>
    <w:rsid w:val="002A7FC4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portTOCHead">
    <w:name w:val="SLReqReportTOCHead"/>
    <w:basedOn w:val="TOCHeading"/>
    <w:next w:val="Normal"/>
    <w:link w:val="SLReqReportTOCHeadChar"/>
    <w:rsid w:val="0091340C"/>
    <w:rPr>
      <w:rFonts w:ascii="Arial" w:hAnsi="Arial"/>
      <w:b/>
      <w:color w:val="auto"/>
      <w:sz w:val="28"/>
    </w:rPr>
  </w:style>
  <w:style w:type="character" w:customStyle="1" w:styleId="TOCHeadingChar">
    <w:name w:val="TOC Heading Char"/>
    <w:basedOn w:val="Heading1Char"/>
    <w:link w:val="TOCHeading"/>
    <w:uiPriority w:val="39"/>
    <w:rsid w:val="00A673BD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SLReqReportTOCHeadChar">
    <w:name w:val="SLReqReportTOCHead Char"/>
    <w:basedOn w:val="TOCHeadingChar"/>
    <w:link w:val="SLReqReportTOCHead"/>
    <w:rsid w:val="0091340C"/>
    <w:rPr>
      <w:rFonts w:ascii="Arial" w:eastAsiaTheme="majorEastAsia" w:hAnsi="Arial" w:cstheme="majorBidi"/>
      <w:b/>
      <w:color w:val="538135" w:themeColor="accent6" w:themeShade="BF"/>
      <w:sz w:val="28"/>
      <w:szCs w:val="40"/>
    </w:rPr>
  </w:style>
  <w:style w:type="character" w:styleId="Mention">
    <w:name w:val="Mention"/>
    <w:basedOn w:val="DefaultParagraphFont"/>
    <w:uiPriority w:val="99"/>
    <w:semiHidden/>
    <w:unhideWhenUsed/>
    <w:rsid w:val="00B03A76"/>
    <w:rPr>
      <w:color w:val="2B579A"/>
      <w:shd w:val="clear" w:color="auto" w:fill="E6E6E6"/>
    </w:rPr>
  </w:style>
  <w:style w:type="character" w:customStyle="1" w:styleId="SLReqReqLinkHyperLink2">
    <w:name w:val="SLReqReqLinkHyperLink2"/>
    <w:basedOn w:val="SLReqReqAttributeValueChar"/>
    <w:uiPriority w:val="1"/>
    <w:qFormat/>
    <w:rsid w:val="00B03A76"/>
    <w:rPr>
      <w:rFonts w:ascii="Arial" w:hAnsi="Arial"/>
      <w:b w:val="0"/>
      <w:i w:val="0"/>
      <w:color w:val="4472C4" w:themeColor="accent5"/>
      <w:sz w:val="24"/>
      <w:u w:val="single"/>
    </w:rPr>
  </w:style>
  <w:style w:type="paragraph" w:customStyle="1" w:styleId="SLReqReqSetModifiedByValue">
    <w:name w:val="SLReqReqSetModifiedByValue"/>
    <w:basedOn w:val="SLReqReqSetAttributeValue"/>
    <w:next w:val="Normal"/>
    <w:link w:val="SLReqReqSetModifiedByValueChar"/>
    <w:rsid w:val="005B74F4"/>
  </w:style>
  <w:style w:type="paragraph" w:customStyle="1" w:styleId="SLReqReqSetVeriTotalValue">
    <w:name w:val="SLReqReqSetVeriTotalValue"/>
    <w:basedOn w:val="SLReqReqSetAttributeValue"/>
    <w:next w:val="Normal"/>
    <w:link w:val="SLReqReqSetVeriTotalValueChar"/>
    <w:qFormat/>
    <w:rsid w:val="00575C29"/>
  </w:style>
  <w:style w:type="paragraph" w:customStyle="1" w:styleId="SLReqReqSetsPropertyName">
    <w:name w:val="SLReqReqSetsPropertyName"/>
    <w:basedOn w:val="Heading7"/>
    <w:next w:val="Normal"/>
    <w:link w:val="SLReqReqSetsPropertyNameChar"/>
    <w:qFormat/>
    <w:rsid w:val="000A4110"/>
    <w:pPr>
      <w:spacing w:before="0" w:line="240" w:lineRule="auto"/>
      <w:contextualSpacing/>
    </w:pPr>
    <w:rPr>
      <w:rFonts w:ascii="Arial" w:hAnsi="Arial"/>
      <w:color w:val="000000" w:themeColor="text1"/>
      <w:sz w:val="24"/>
    </w:rPr>
  </w:style>
  <w:style w:type="character" w:customStyle="1" w:styleId="SLReqReqSetsPropertyNameChar">
    <w:name w:val="SLReqReqSetsPropertyName Char"/>
    <w:basedOn w:val="Heading7Char"/>
    <w:link w:val="SLReqReqSetsPropertyName"/>
    <w:rsid w:val="000A4110"/>
    <w:rPr>
      <w:rFonts w:ascii="Arial" w:eastAsiaTheme="majorEastAsia" w:hAnsi="Arial" w:cstheme="majorBidi"/>
      <w:b/>
      <w:bCs/>
      <w:color w:val="000000" w:themeColor="text1"/>
      <w:sz w:val="24"/>
    </w:rPr>
  </w:style>
  <w:style w:type="character" w:customStyle="1" w:styleId="SLReqReqRevisionNameChar">
    <w:name w:val="SLReqReqRevisionName Char"/>
    <w:basedOn w:val="SLReqReqAttributeNameChar"/>
    <w:link w:val="SLReqReqRevision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CommentName">
    <w:name w:val="SLReqReqCommentName"/>
    <w:basedOn w:val="SLReqReqAttributeName"/>
    <w:next w:val="Normal"/>
    <w:link w:val="SLReqReqCommentNameChar"/>
    <w:rsid w:val="005B74F4"/>
  </w:style>
  <w:style w:type="character" w:customStyle="1" w:styleId="SLReqReqCommentNameChar">
    <w:name w:val="SLReqReqCommentName Char"/>
    <w:basedOn w:val="SLReqReqAttributeNameChar"/>
    <w:link w:val="SLReqReqComment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CommentValue">
    <w:name w:val="SLReqReqCommentValue"/>
    <w:basedOn w:val="SLReqReqAttributeValue"/>
    <w:next w:val="Normal"/>
    <w:link w:val="SLReqReqCommentValueChar"/>
    <w:rsid w:val="00724362"/>
    <w:rPr>
      <w:i/>
    </w:rPr>
  </w:style>
  <w:style w:type="character" w:customStyle="1" w:styleId="SLReqReqCommentValueChar">
    <w:name w:val="SLReqReqCommentValue Char"/>
    <w:basedOn w:val="SLReqReqAttributeValueChar"/>
    <w:link w:val="SLReqReqCommentValue"/>
    <w:rsid w:val="00724362"/>
    <w:rPr>
      <w:rFonts w:ascii="Arial" w:hAnsi="Arial"/>
      <w:b w:val="0"/>
      <w:i/>
      <w:color w:val="000000" w:themeColor="text1"/>
      <w:sz w:val="24"/>
    </w:rPr>
  </w:style>
  <w:style w:type="paragraph" w:customStyle="1" w:styleId="SLReqReqCustomAttName">
    <w:name w:val="SLReqReqCustomAttName"/>
    <w:basedOn w:val="SLReqReqAttributeName"/>
    <w:next w:val="Normal"/>
    <w:link w:val="SLReqReqCustomAttNameChar"/>
    <w:rsid w:val="003859C0"/>
    <w:pPr>
      <w:ind w:left="720"/>
      <w:mirrorIndents/>
    </w:pPr>
  </w:style>
  <w:style w:type="character" w:customStyle="1" w:styleId="SLReqReqCustomAttNameChar">
    <w:name w:val="SLReqReqCustomAttName Char"/>
    <w:basedOn w:val="SLReqReqAttributeNameChar"/>
    <w:link w:val="SLReqReqCustomAttName"/>
    <w:rsid w:val="003859C0"/>
    <w:rPr>
      <w:rFonts w:ascii="Arial" w:hAnsi="Arial"/>
      <w:b w:val="0"/>
      <w:color w:val="000000" w:themeColor="text1"/>
      <w:sz w:val="24"/>
    </w:rPr>
  </w:style>
  <w:style w:type="paragraph" w:customStyle="1" w:styleId="SLReqReqCustomAttValue">
    <w:name w:val="SLReqReqCustomAttValue"/>
    <w:basedOn w:val="SLReqReqAttributeValue"/>
    <w:next w:val="Normal"/>
    <w:link w:val="SLReqReqCustomAttValueChar"/>
    <w:rsid w:val="005B74F4"/>
  </w:style>
  <w:style w:type="character" w:customStyle="1" w:styleId="SLReqReqCustomAttValueChar">
    <w:name w:val="SLReqReqCustomAttValue Char"/>
    <w:basedOn w:val="SLReqReqAttributeValueChar"/>
    <w:link w:val="SLReqReqCustomAtt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ImplementationTitle">
    <w:name w:val="SLReqReqImplementationTitle"/>
    <w:basedOn w:val="SLReqReqPropertyName"/>
    <w:next w:val="Normal"/>
    <w:link w:val="SLReqReqImplementationTitleChar"/>
    <w:rsid w:val="005B74F4"/>
  </w:style>
  <w:style w:type="character" w:customStyle="1" w:styleId="SLReqReqImplementationTitleChar">
    <w:name w:val="SLReqReqImplementationTitle Char"/>
    <w:basedOn w:val="SLReqReqSetPropertyNameChar"/>
    <w:link w:val="SLReqReqImplementationTitle"/>
    <w:rsid w:val="00575C29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ImpTotalName">
    <w:name w:val="SLReqReqImpTotalName"/>
    <w:basedOn w:val="SLReqReqAttributeName"/>
    <w:next w:val="Normal"/>
    <w:link w:val="SLReqReqImpTotalNameChar"/>
    <w:qFormat/>
    <w:rsid w:val="00CD4192"/>
  </w:style>
  <w:style w:type="character" w:customStyle="1" w:styleId="SLReqReqImpTotalNameChar">
    <w:name w:val="SLReqReqImpTotalName Char"/>
    <w:basedOn w:val="SLReqReqAttributeNameChar"/>
    <w:link w:val="SLReqReqImpTotalName"/>
    <w:rsid w:val="00CD4192"/>
    <w:rPr>
      <w:rFonts w:ascii="Arial" w:hAnsi="Arial"/>
      <w:b w:val="0"/>
      <w:color w:val="000000" w:themeColor="text1"/>
      <w:sz w:val="24"/>
    </w:rPr>
  </w:style>
  <w:style w:type="paragraph" w:customStyle="1" w:styleId="SLReqReqImpTotalValue">
    <w:name w:val="SLReqReqImpTotalValue"/>
    <w:basedOn w:val="SLReqReqAttributeValue"/>
    <w:next w:val="Normal"/>
    <w:link w:val="SLReqReqImpTotalValueChar"/>
    <w:qFormat/>
    <w:rsid w:val="005B74F4"/>
  </w:style>
  <w:style w:type="character" w:customStyle="1" w:styleId="SLReqReqImpTotalValueChar">
    <w:name w:val="SLReqReqImpTotalValue Char"/>
    <w:basedOn w:val="SLReqReqAttributeValueChar"/>
    <w:link w:val="SLReqReqImpTotal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ImpImplementedName">
    <w:name w:val="SLReqReqImpImplementedName"/>
    <w:basedOn w:val="SLReqReqAttributeName"/>
    <w:next w:val="Normal"/>
    <w:link w:val="SLReqReqImpImplementedNameChar"/>
    <w:qFormat/>
    <w:rsid w:val="00D54495"/>
  </w:style>
  <w:style w:type="character" w:customStyle="1" w:styleId="SLReqReqImpImplementedNameChar">
    <w:name w:val="SLReqReqImpImplementedName Char"/>
    <w:basedOn w:val="SLReqReqAttributeNameChar"/>
    <w:link w:val="SLReqReqImpImplementedName"/>
    <w:rsid w:val="00D54495"/>
    <w:rPr>
      <w:rFonts w:ascii="Arial" w:hAnsi="Arial"/>
      <w:color w:val="000000" w:themeColor="text1"/>
      <w:sz w:val="22"/>
    </w:rPr>
  </w:style>
  <w:style w:type="paragraph" w:customStyle="1" w:styleId="SLReqReqImpImplementedValue">
    <w:name w:val="SLReqReqImpImplementedValue"/>
    <w:basedOn w:val="SLReqReqAttributeValue"/>
    <w:next w:val="Normal"/>
    <w:link w:val="SLReqReqImpImplementedValueChar"/>
    <w:qFormat/>
    <w:rsid w:val="005B74F4"/>
  </w:style>
  <w:style w:type="character" w:customStyle="1" w:styleId="SLReqReqImpImplementedValueChar">
    <w:name w:val="SLReqReqImpImplementedValue Char"/>
    <w:basedOn w:val="SLReqReqAttributeValueChar"/>
    <w:link w:val="SLReqReqImpImplemented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ImpJustifiedName">
    <w:name w:val="SLReqReqImpJustifiedName"/>
    <w:basedOn w:val="SLReqReqAttributeName"/>
    <w:next w:val="Normal"/>
    <w:link w:val="SLReqReqImpJustifiedNameChar"/>
    <w:qFormat/>
    <w:rsid w:val="005B74F4"/>
  </w:style>
  <w:style w:type="character" w:customStyle="1" w:styleId="SLReqReqImpJustifiedNameChar">
    <w:name w:val="SLReqReqImpJustifiedName Char"/>
    <w:basedOn w:val="SLReqReqAttributeNameChar"/>
    <w:link w:val="SLReqReqImpJustified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ImpJustifiedValue">
    <w:name w:val="SLReqReqImpJustifiedValue"/>
    <w:basedOn w:val="SLReqReqAttributeValue"/>
    <w:next w:val="Normal"/>
    <w:link w:val="SLReqReqImpJustifiedValueChar"/>
    <w:qFormat/>
    <w:rsid w:val="005B74F4"/>
  </w:style>
  <w:style w:type="character" w:customStyle="1" w:styleId="SLReqReqImpJustifiedValueChar">
    <w:name w:val="SLReqReqImpJustifiedValue Char"/>
    <w:basedOn w:val="SLReqReqAttributeValueChar"/>
    <w:link w:val="SLReqReqImpJustified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KeywordName">
    <w:name w:val="SLReqReqKeywordName"/>
    <w:basedOn w:val="SLReqReqPropertyName"/>
    <w:next w:val="Normal"/>
    <w:link w:val="SLReqReqKeywordNameChar"/>
    <w:qFormat/>
    <w:rsid w:val="005B74F4"/>
  </w:style>
  <w:style w:type="character" w:customStyle="1" w:styleId="SLReqReqKeywordNameChar">
    <w:name w:val="SLReqReqKeywordName Char"/>
    <w:basedOn w:val="SLReqReqPropertyNameChar"/>
    <w:link w:val="SLReqReqKeywordName"/>
    <w:rsid w:val="005B74F4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KeywordValue">
    <w:name w:val="SLReqReqKeywordValue"/>
    <w:basedOn w:val="SLReqReqAttributeValue"/>
    <w:next w:val="Normal"/>
    <w:link w:val="SLReqReqKeywordValueChar"/>
    <w:qFormat/>
    <w:rsid w:val="005B74F4"/>
  </w:style>
  <w:style w:type="character" w:customStyle="1" w:styleId="SLReqReqKeywordValueChar">
    <w:name w:val="SLReqReqKeywordValue Char"/>
    <w:basedOn w:val="SLReqReqAttributeValueChar"/>
    <w:link w:val="SLReqReqKeyword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LinksName">
    <w:name w:val="SLReqReqLinksName"/>
    <w:basedOn w:val="SLReqReqPropertyName"/>
    <w:next w:val="Normal"/>
    <w:link w:val="SLReqReqLinksNameChar"/>
    <w:rsid w:val="00EC4495"/>
  </w:style>
  <w:style w:type="character" w:customStyle="1" w:styleId="SLReqReqLinksNameChar">
    <w:name w:val="SLReqReqLinksName Char"/>
    <w:basedOn w:val="SLReqReqPropertyNameChar"/>
    <w:link w:val="SLReqReqLinksName"/>
    <w:rsid w:val="00EC4495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LinkGroupArtifactArtifactName">
    <w:name w:val="SLReqReqLinkGroupArtifactArtifactName"/>
    <w:basedOn w:val="SLReqReqAttributeName"/>
    <w:next w:val="Normal"/>
    <w:link w:val="SLReqReqLinkGroupArtifactArtifactNameChar"/>
    <w:rsid w:val="00E44508"/>
    <w:pPr>
      <w:ind w:left="1440"/>
      <w:mirrorIndents/>
    </w:pPr>
  </w:style>
  <w:style w:type="character" w:customStyle="1" w:styleId="SLReqReqLinkGroupArtifactArtifactNameChar">
    <w:name w:val="SLReqReqLinkGroupArtifactArtifactName Char"/>
    <w:basedOn w:val="SLReqReqPropertyNameChar"/>
    <w:link w:val="SLReqReqLinkGroupArtifactArtifactName"/>
    <w:rsid w:val="00E44508"/>
    <w:rPr>
      <w:rFonts w:ascii="Arial" w:eastAsiaTheme="majorEastAsia" w:hAnsi="Arial" w:cstheme="majorBidi"/>
      <w:b w:val="0"/>
      <w:bCs w:val="0"/>
      <w:color w:val="000000" w:themeColor="text1"/>
      <w:sz w:val="22"/>
    </w:rPr>
  </w:style>
  <w:style w:type="paragraph" w:customStyle="1" w:styleId="SLReqReqLinkGroupArtifactArtifactValue">
    <w:name w:val="SLReqReqLinkGroupArtifactArtifactValue"/>
    <w:basedOn w:val="SLReqReqAttributeValue"/>
    <w:next w:val="Normal"/>
    <w:link w:val="SLReqReqLinkGroupArtifactArtifactValueChar"/>
    <w:rsid w:val="005B74F4"/>
  </w:style>
  <w:style w:type="character" w:customStyle="1" w:styleId="SLReqReqLinkGroupArtifactArtifactValueChar">
    <w:name w:val="SLReqReqLinkGroupArtifactArtifactValue Char"/>
    <w:basedOn w:val="SLReqReqAttributeValueChar"/>
    <w:link w:val="SLReqReqLinkGroupArtifactArtifact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LinkGroupArtifactLinkedItemName">
    <w:name w:val="SLReqReqLinkGroupArtifactLinkedItemName"/>
    <w:basedOn w:val="SLReqReqAttributeName"/>
    <w:next w:val="Normal"/>
    <w:link w:val="SLReqReqLinkGroupArtifactLinkedItemNameChar"/>
    <w:qFormat/>
    <w:rsid w:val="005B74F4"/>
  </w:style>
  <w:style w:type="character" w:customStyle="1" w:styleId="SLReqReqLinkGroupArtifactLinkedItemNameChar">
    <w:name w:val="SLReqReqLinkGroupArtifactLinkedItemName Char"/>
    <w:basedOn w:val="SLReqReqAttributeNameChar"/>
    <w:link w:val="SLReqReqLinkGroupArtifactLinkedItem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LinkGroupArtifactLinkedTypeName">
    <w:name w:val="SLReqReqLinkGroupArtifactLinkedTypeName"/>
    <w:basedOn w:val="SLReqReqAttributeName"/>
    <w:next w:val="Normal"/>
    <w:link w:val="SLReqReqLinkGroupArtifactLinkedTypeNameChar"/>
    <w:qFormat/>
    <w:rsid w:val="005B74F4"/>
  </w:style>
  <w:style w:type="character" w:customStyle="1" w:styleId="SLReqReqLinkGroupArtifactLinkedTypeNameChar">
    <w:name w:val="SLReqReqLinkGroupArtifactLinkedTypeName Char"/>
    <w:basedOn w:val="SLReqReqAttributeNameChar"/>
    <w:link w:val="SLReqReqLinkGroupArtifactLinkedType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LinkTypeValue">
    <w:name w:val="SLReqReqLinkTypeValue"/>
    <w:basedOn w:val="SLReqReqAttributeValue"/>
    <w:next w:val="Normal"/>
    <w:link w:val="SLReqReqLinkTypeValueChar"/>
    <w:rsid w:val="005B74F4"/>
  </w:style>
  <w:style w:type="paragraph" w:customStyle="1" w:styleId="SLReqReqLinkItemValue">
    <w:name w:val="SLReqReqLinkItemValue"/>
    <w:basedOn w:val="SLReqReqAttributeValue"/>
    <w:next w:val="Normal"/>
    <w:link w:val="SLReqReqLinkItemValueChar"/>
    <w:rsid w:val="005B74F4"/>
  </w:style>
  <w:style w:type="paragraph" w:customStyle="1" w:styleId="SLReqReqLinkLinkTypeValue">
    <w:name w:val="SLReqReqLinkLinkTypeValue"/>
    <w:basedOn w:val="SLReqReqAttributeName"/>
    <w:next w:val="Normal"/>
    <w:link w:val="SLReqReqLinkLinkTypeValueChar"/>
    <w:rsid w:val="005B74F4"/>
  </w:style>
  <w:style w:type="paragraph" w:customStyle="1" w:styleId="SLReqReqLinkGroupTypeTypeValue">
    <w:name w:val="SLReqReqLinkGroupTypeTypeValue"/>
    <w:basedOn w:val="SLReqReqAttributeValue"/>
    <w:next w:val="Normal"/>
    <w:link w:val="SLReqReqLinkGroupTypeTypeValueChar"/>
    <w:rsid w:val="005B74F4"/>
  </w:style>
  <w:style w:type="paragraph" w:customStyle="1" w:styleId="SLReqReqLinkGroupTypeItemValue">
    <w:name w:val="SLReqReqLinkGroupTypeItemValue"/>
    <w:basedOn w:val="SLReqReqAttributeValue"/>
    <w:next w:val="Normal"/>
    <w:link w:val="SLReqReqLinkGroupTypeItemValueChar"/>
    <w:rsid w:val="000A4110"/>
  </w:style>
  <w:style w:type="paragraph" w:customStyle="1" w:styleId="SLReqReqLinkGroupTypeArtifactValue">
    <w:name w:val="SLReqReqLinkGroupTypeArtifactValue"/>
    <w:basedOn w:val="SLReqReqAttributeValue"/>
    <w:next w:val="Normal"/>
    <w:link w:val="SLReqReqLinkGroupTypeArtifactValueChar"/>
    <w:qFormat/>
    <w:rsid w:val="005B74F4"/>
  </w:style>
  <w:style w:type="paragraph" w:customStyle="1" w:styleId="SLReqReqDescriptionName">
    <w:name w:val="SLReqReqDescriptionName"/>
    <w:basedOn w:val="SLReqReqPropertyName"/>
    <w:next w:val="SLReqReqDescriptionValue2"/>
    <w:link w:val="SLReqReqDescriptionNameChar"/>
    <w:qFormat/>
    <w:rsid w:val="005B74F4"/>
  </w:style>
  <w:style w:type="paragraph" w:customStyle="1" w:styleId="SLReqReqRationaleName">
    <w:name w:val="SLReqReqRationaleName"/>
    <w:basedOn w:val="SLReqReqPropertyName"/>
    <w:next w:val="Normal"/>
    <w:link w:val="SLReqReqRationaleNameChar"/>
    <w:qFormat/>
    <w:rsid w:val="005B74F4"/>
  </w:style>
  <w:style w:type="paragraph" w:customStyle="1" w:styleId="SLReqReqRevisionInfoName">
    <w:name w:val="SLReqReqRevisionInfoName"/>
    <w:basedOn w:val="SLReqReqPropertyName"/>
    <w:next w:val="Normal"/>
    <w:link w:val="SLReqReqRevisionInfoNameChar"/>
    <w:qFormat/>
    <w:rsid w:val="005B74F4"/>
  </w:style>
  <w:style w:type="paragraph" w:customStyle="1" w:styleId="SLReqReqSIDName">
    <w:name w:val="SLReqReqSIDName"/>
    <w:basedOn w:val="SLReqReqAttributeName"/>
    <w:next w:val="Normal"/>
    <w:link w:val="SLReqReqSIDNameChar"/>
    <w:qFormat/>
    <w:rsid w:val="005B74F4"/>
  </w:style>
  <w:style w:type="paragraph" w:customStyle="1" w:styleId="SLReqReqSIDValue">
    <w:name w:val="SLReqReqSIDValue"/>
    <w:basedOn w:val="SLReqReqAttributeValue"/>
    <w:next w:val="Normal"/>
    <w:link w:val="SLReqReqSIDValueChar"/>
    <w:qFormat/>
    <w:rsid w:val="005B74F4"/>
  </w:style>
  <w:style w:type="paragraph" w:customStyle="1" w:styleId="SLReqReqRevisionName">
    <w:name w:val="SLReqReqRevisionName"/>
    <w:basedOn w:val="SLReqReqAttributeName"/>
    <w:next w:val="Normal"/>
    <w:link w:val="SLReqReqRevisionNameChar"/>
    <w:qFormat/>
    <w:rsid w:val="005B74F4"/>
  </w:style>
  <w:style w:type="paragraph" w:customStyle="1" w:styleId="SLReqReqRevisionValue">
    <w:name w:val="SLReqReqRevisionValue"/>
    <w:basedOn w:val="SLReqReqAttributeValue"/>
    <w:next w:val="Normal"/>
    <w:link w:val="SLReqReqRevisionValueChar"/>
    <w:qFormat/>
    <w:rsid w:val="005B74F4"/>
  </w:style>
  <w:style w:type="character" w:customStyle="1" w:styleId="SLReqReqRevisionValueChar">
    <w:name w:val="SLReqReqRevisionValue Char"/>
    <w:basedOn w:val="SLReqReqAttributeValueChar"/>
    <w:link w:val="SLReqReqRevision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RevisionInfoNameChar">
    <w:name w:val="SLReqReqRevisionInfoName Char"/>
    <w:basedOn w:val="SLReqReqPropertyNameChar"/>
    <w:link w:val="SLReqReqRevisionInfoName"/>
    <w:rsid w:val="005B74F4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character" w:customStyle="1" w:styleId="SLReqReqRationaleNameChar">
    <w:name w:val="SLReqReqRationaleName Char"/>
    <w:basedOn w:val="SLReqReqPropertyNameChar"/>
    <w:link w:val="SLReqReqRationaleName"/>
    <w:rsid w:val="005B74F4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character" w:customStyle="1" w:styleId="SLReqReqSIDNameChar">
    <w:name w:val="SLReqReqSIDName Char"/>
    <w:basedOn w:val="SLReqReqAttributeNameChar"/>
    <w:link w:val="SLReqReqSIDName"/>
    <w:rsid w:val="005B74F4"/>
    <w:rPr>
      <w:rFonts w:ascii="Arial" w:hAnsi="Arial"/>
      <w:b w:val="0"/>
      <w:color w:val="000000" w:themeColor="text1"/>
      <w:sz w:val="24"/>
    </w:rPr>
  </w:style>
  <w:style w:type="character" w:customStyle="1" w:styleId="SLReqReqSIDValueChar">
    <w:name w:val="SLReqReqSIDValue Char"/>
    <w:basedOn w:val="SLReqReqAttributeValueChar"/>
    <w:link w:val="SLReqReqSID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LinkGroupTypeArtifactValueChar">
    <w:name w:val="SLReqReqLinkGroupTypeArtifactValue Char"/>
    <w:basedOn w:val="SLReqReqAttributeValueChar"/>
    <w:link w:val="SLReqReqLinkGroupTypeArtifact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RefreshedOnName">
    <w:name w:val="SLReqReqRefreshedOnName"/>
    <w:basedOn w:val="SLReqReqAttributeName"/>
    <w:next w:val="Normal"/>
    <w:link w:val="SLReqReqRefreshedOnNameChar"/>
    <w:qFormat/>
    <w:rsid w:val="005B74F4"/>
  </w:style>
  <w:style w:type="character" w:customStyle="1" w:styleId="SLReqReqRefreshedOnNameChar">
    <w:name w:val="SLReqReqRefreshedOnName Char"/>
    <w:basedOn w:val="SLReqReqAttributeNameChar"/>
    <w:link w:val="SLReqReqRefreshedOn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RefreshedOnValue">
    <w:name w:val="SLReqReqRefreshedOnValue"/>
    <w:basedOn w:val="SLReqReqAttributeValue"/>
    <w:next w:val="Normal"/>
    <w:link w:val="SLReqReqRefreshedOnValueChar"/>
    <w:qFormat/>
    <w:rsid w:val="005B74F4"/>
  </w:style>
  <w:style w:type="character" w:customStyle="1" w:styleId="SLReqReqRefreshedOnValueChar">
    <w:name w:val="SLReqReqRefreshedOnValue Char"/>
    <w:basedOn w:val="SLReqReqAttributeValueChar"/>
    <w:link w:val="SLReqReqRefreshedOn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LinkGroupTypeItemValueChar">
    <w:name w:val="SLReqReqLinkGroupTypeItemValue Char"/>
    <w:basedOn w:val="DefaultParagraphFont"/>
    <w:link w:val="SLReqReqLinkGroupTypeItemValue"/>
    <w:rsid w:val="00D54495"/>
    <w:rPr>
      <w:rFonts w:ascii="Arial" w:hAnsi="Arial"/>
      <w:color w:val="000000" w:themeColor="text1"/>
    </w:rPr>
  </w:style>
  <w:style w:type="character" w:customStyle="1" w:styleId="SLReqReqLinkGroupTypeTypeValueChar">
    <w:name w:val="SLReqReqLinkGroupTypeTypeValue Char"/>
    <w:basedOn w:val="SLReqReqAttributeValueChar"/>
    <w:link w:val="SLReqReqLinkGroupTypeType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LinkLinkTypeValueChar">
    <w:name w:val="SLReqReqLinkLinkTypeValue Char"/>
    <w:basedOn w:val="SLReqReqAttributeNameChar"/>
    <w:link w:val="SLReqReqLinkLinkTypeValue"/>
    <w:rsid w:val="005B74F4"/>
    <w:rPr>
      <w:rFonts w:ascii="Arial" w:hAnsi="Arial"/>
      <w:b w:val="0"/>
      <w:color w:val="000000" w:themeColor="text1"/>
      <w:sz w:val="24"/>
    </w:rPr>
  </w:style>
  <w:style w:type="character" w:customStyle="1" w:styleId="SLReqReqLinkItemValueChar">
    <w:name w:val="SLReqReqLinkItemValue Char"/>
    <w:basedOn w:val="SLReqReqAttributeValueChar"/>
    <w:link w:val="SLReqReqLinkItem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LinkTypeValueChar">
    <w:name w:val="SLReqReqLinkTypeValue Char"/>
    <w:basedOn w:val="SLReqReqAttributeValueChar"/>
    <w:link w:val="SLReqReqLinkType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ModifiedOnName">
    <w:name w:val="SLReqReqSetModifiedOnName"/>
    <w:basedOn w:val="SLReqReqSetAttributeName"/>
    <w:next w:val="Normal"/>
    <w:link w:val="SLReqReqSetModifiedOnNameChar"/>
    <w:qFormat/>
    <w:rsid w:val="005B74F4"/>
  </w:style>
  <w:style w:type="paragraph" w:customStyle="1" w:styleId="SLReqReqCreatedByName">
    <w:name w:val="SLReqReqCreatedByName"/>
    <w:basedOn w:val="SLReqReqAttributeName"/>
    <w:next w:val="Normal"/>
    <w:link w:val="SLReqReqCreatedByNameChar"/>
    <w:qFormat/>
    <w:rsid w:val="005B74F4"/>
  </w:style>
  <w:style w:type="character" w:customStyle="1" w:styleId="SLReqReqCreatedByNameChar">
    <w:name w:val="SLReqReqCreatedByName Char"/>
    <w:basedOn w:val="SLReqReqAttributeNameChar"/>
    <w:link w:val="SLReqReqCreatedBy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CreatedByValue">
    <w:name w:val="SLReqReqCreatedByValue"/>
    <w:basedOn w:val="SLReqReqAttributeValue"/>
    <w:next w:val="Normal"/>
    <w:link w:val="SLReqReqCreatedByValueChar"/>
    <w:qFormat/>
    <w:rsid w:val="005B74F4"/>
  </w:style>
  <w:style w:type="character" w:customStyle="1" w:styleId="SLReqReqCreatedByValueChar">
    <w:name w:val="SLReqReqCreatedByValue Char"/>
    <w:basedOn w:val="SLReqReqAttributeValueChar"/>
    <w:link w:val="SLReqReqCreatedBy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CreatedOnName">
    <w:name w:val="SLReqReqCreatedOnName"/>
    <w:basedOn w:val="SLReqReqAttributeName"/>
    <w:next w:val="Normal"/>
    <w:link w:val="SLReqReqCreatedOnNameChar"/>
    <w:qFormat/>
    <w:rsid w:val="005B74F4"/>
  </w:style>
  <w:style w:type="character" w:customStyle="1" w:styleId="SLReqReqCreatedOnNameChar">
    <w:name w:val="SLReqReqCreatedOnName Char"/>
    <w:basedOn w:val="SLReqReqAttributeNameChar"/>
    <w:link w:val="SLReqReqCreatedOn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CreatedOnValue">
    <w:name w:val="SLReqReqCreatedOnValue"/>
    <w:basedOn w:val="SLReqReqAttributeValue"/>
    <w:next w:val="Normal"/>
    <w:link w:val="SLReqReqCreatedOnValueChar"/>
    <w:qFormat/>
    <w:rsid w:val="005B74F4"/>
  </w:style>
  <w:style w:type="character" w:customStyle="1" w:styleId="SLReqReqCreatedOnValueChar">
    <w:name w:val="SLReqReqCreatedOnValue Char"/>
    <w:basedOn w:val="SLReqReqAttributeValueChar"/>
    <w:link w:val="SLReqReqCreated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ModifiedByName">
    <w:name w:val="SLReqReqModifiedByName"/>
    <w:basedOn w:val="SLReqReqAttributeName"/>
    <w:next w:val="Normal"/>
    <w:link w:val="SLReqReqModifiedByNameChar"/>
    <w:qFormat/>
    <w:rsid w:val="005B74F4"/>
  </w:style>
  <w:style w:type="character" w:customStyle="1" w:styleId="SLReqReqModifiedByNameChar">
    <w:name w:val="SLReqReqModifiedByName Char"/>
    <w:basedOn w:val="SLReqReqAttributeNameChar"/>
    <w:link w:val="SLReqReqModifiedBy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ModifiedByValue">
    <w:name w:val="SLReqReqModifiedByValue"/>
    <w:basedOn w:val="SLReqReqAttributeValue"/>
    <w:next w:val="Normal"/>
    <w:link w:val="SLReqReqModifiedByValueChar"/>
    <w:qFormat/>
    <w:rsid w:val="005B74F4"/>
  </w:style>
  <w:style w:type="character" w:customStyle="1" w:styleId="SLReqReqModifiedByValueChar">
    <w:name w:val="SLReqReqModifiedByValue Char"/>
    <w:basedOn w:val="SLReqReqAttributeValueChar"/>
    <w:link w:val="SLReqReqModifiedBy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ModifiedOnName">
    <w:name w:val="SLReqReqModifiedOnName"/>
    <w:basedOn w:val="SLReqReqAttributeName"/>
    <w:next w:val="Normal"/>
    <w:link w:val="SLReqReqModifiedOnNameChar"/>
    <w:qFormat/>
    <w:rsid w:val="005B74F4"/>
  </w:style>
  <w:style w:type="character" w:customStyle="1" w:styleId="SLReqReqModifiedOnNameChar">
    <w:name w:val="SLReqReqModifiedOnName Char"/>
    <w:basedOn w:val="SLReqReqAttributeNameChar"/>
    <w:link w:val="SLReqReqModifiedOn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ModifiedOnValue">
    <w:name w:val="SLReqReqModifiedOnValue"/>
    <w:basedOn w:val="SLReqReqAttributeValue"/>
    <w:next w:val="Normal"/>
    <w:link w:val="SLReqReqModifiedOnValueChar"/>
    <w:qFormat/>
    <w:rsid w:val="005B74F4"/>
  </w:style>
  <w:style w:type="character" w:customStyle="1" w:styleId="SLReqReqModifiedOnValueChar">
    <w:name w:val="SLReqReqModifiedOnValue Char"/>
    <w:basedOn w:val="SLReqReqAttributeValueChar"/>
    <w:link w:val="SLReqReqModified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AttributesName">
    <w:name w:val="SLReqReqSetAttributesName"/>
    <w:basedOn w:val="SLReqReqSetPropertyName"/>
    <w:next w:val="Normal"/>
    <w:link w:val="SLReqReqSetAttributesNameChar"/>
    <w:qFormat/>
    <w:rsid w:val="006502EA"/>
  </w:style>
  <w:style w:type="character" w:customStyle="1" w:styleId="SLReqReqSetAttributesNameChar">
    <w:name w:val="SLReqReqSetAttributesName Char"/>
    <w:basedOn w:val="SLReqReqSetPropertyNameChar"/>
    <w:link w:val="SLReqReqSetAttributesName"/>
    <w:rsid w:val="006502EA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SetFilePathName">
    <w:name w:val="SLReqReqSetFilePathName"/>
    <w:basedOn w:val="SLReqReqSetAttributeName"/>
    <w:next w:val="Normal"/>
    <w:link w:val="SLReqReqSetFilePathNameChar"/>
    <w:qFormat/>
    <w:rsid w:val="005B74F4"/>
  </w:style>
  <w:style w:type="character" w:customStyle="1" w:styleId="SLReqReqSetFilePathNameChar">
    <w:name w:val="SLReqReqSetFilePathName Char"/>
    <w:basedOn w:val="SLReqReqSetAttributeNameChar"/>
    <w:link w:val="SLReqReqSetFilePath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FilePathValue">
    <w:name w:val="SLReqReqSetFilePathValue"/>
    <w:basedOn w:val="SLReqReqSetAttributeValue"/>
    <w:next w:val="Normal"/>
    <w:link w:val="SLReqReqSetFilePathValueChar"/>
    <w:qFormat/>
    <w:rsid w:val="005B74F4"/>
  </w:style>
  <w:style w:type="character" w:customStyle="1" w:styleId="SLReqReqSetFilePathValueChar">
    <w:name w:val="SLReqReqSetFilePathValue Char"/>
    <w:basedOn w:val="SLReqReqSetAttributeValueChar"/>
    <w:link w:val="SLReqReqSetFilePath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RevisionName">
    <w:name w:val="SLReqReqSetRevisionName"/>
    <w:basedOn w:val="SLReqReqSetAttributeName"/>
    <w:next w:val="Normal"/>
    <w:link w:val="SLReqReqSetRevisionNameChar"/>
    <w:qFormat/>
    <w:rsid w:val="005B74F4"/>
  </w:style>
  <w:style w:type="character" w:customStyle="1" w:styleId="SLReqReqSetRevisionNameChar">
    <w:name w:val="SLReqReqSetRevisionName Char"/>
    <w:basedOn w:val="SLReqReqSetAttributeNameChar"/>
    <w:link w:val="SLReqReqSetRevision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RevisionValue">
    <w:name w:val="SLReqReqSetRevisionValue"/>
    <w:basedOn w:val="SLReqReqSetAttributeValue"/>
    <w:next w:val="Normal"/>
    <w:link w:val="SLReqReqSetRevisionValueChar"/>
    <w:qFormat/>
    <w:rsid w:val="005B74F4"/>
  </w:style>
  <w:style w:type="character" w:customStyle="1" w:styleId="SLReqReqSetRevisionValueChar">
    <w:name w:val="SLReqReqSetRevisionValue Char"/>
    <w:basedOn w:val="SLReqReqSetAttributeValueChar"/>
    <w:link w:val="SLReqReqSetRevisi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reatedByName">
    <w:name w:val="SLReqReqSetCreatedByName"/>
    <w:basedOn w:val="SLReqReqSetAttributeName"/>
    <w:next w:val="Normal"/>
    <w:link w:val="SLReqReqSetCreatedByNameChar"/>
    <w:qFormat/>
    <w:rsid w:val="005B74F4"/>
  </w:style>
  <w:style w:type="character" w:customStyle="1" w:styleId="SLReqReqSetCreatedByNameChar">
    <w:name w:val="SLReqReqSetCreatedByName Char"/>
    <w:basedOn w:val="SLReqReqSetAttributeNameChar"/>
    <w:link w:val="SLReqReqSetCreatedBy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reatedByValue">
    <w:name w:val="SLReqReqSetCreatedByValue"/>
    <w:basedOn w:val="SLReqReqSetAttributeValue"/>
    <w:next w:val="Normal"/>
    <w:link w:val="SLReqReqSetCreatedByValueChar"/>
    <w:qFormat/>
    <w:rsid w:val="005B74F4"/>
  </w:style>
  <w:style w:type="character" w:customStyle="1" w:styleId="SLReqReqSetCreatedByValueChar">
    <w:name w:val="SLReqReqSetCreatedByValue Char"/>
    <w:basedOn w:val="SLReqReqSetAttributeValueChar"/>
    <w:link w:val="SLReqReqSetCreatedBy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reatedOnName">
    <w:name w:val="SLReqReqSetCreatedOnName"/>
    <w:basedOn w:val="SLReqReqSetAttributeName"/>
    <w:next w:val="Normal"/>
    <w:link w:val="SLReqReqSetCreatedOnNameChar"/>
    <w:qFormat/>
    <w:rsid w:val="005B74F4"/>
  </w:style>
  <w:style w:type="character" w:customStyle="1" w:styleId="SLReqReqSetCreatedOnNameChar">
    <w:name w:val="SLReqReqSetCreatedOnName Char"/>
    <w:basedOn w:val="SLReqReqSetAttributeNameChar"/>
    <w:link w:val="SLReqReqSetCreatedOn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reatedOnValue">
    <w:name w:val="SLReqReqSetCreatedOnValue"/>
    <w:basedOn w:val="SLReqReqSetAttributeValue"/>
    <w:next w:val="Normal"/>
    <w:link w:val="SLReqReqSetCreatedOnValueChar"/>
    <w:qFormat/>
    <w:rsid w:val="005B74F4"/>
  </w:style>
  <w:style w:type="character" w:customStyle="1" w:styleId="SLReqReqSetCreatedOnValueChar">
    <w:name w:val="SLReqReqSetCreatedOnValue Char"/>
    <w:basedOn w:val="SLReqReqSetAttributeValueChar"/>
    <w:link w:val="SLReqReqSetCreated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ModifiedByName">
    <w:name w:val="SLReqReqSetModifiedByName"/>
    <w:basedOn w:val="SLReqReqSetAttributeName"/>
    <w:next w:val="Normal"/>
    <w:link w:val="SLReqReqSetModifiedByNameChar"/>
    <w:qFormat/>
    <w:rsid w:val="005B74F4"/>
  </w:style>
  <w:style w:type="character" w:customStyle="1" w:styleId="SLReqReqSetModifiedByNameChar">
    <w:name w:val="SLReqReqSetModifiedByName Char"/>
    <w:basedOn w:val="SLReqReqSetAttributeNameChar"/>
    <w:link w:val="SLReqReqSetModifiedByNam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SetModifiedOnNameChar">
    <w:name w:val="SLReqReqSetModifiedOnName Char"/>
    <w:basedOn w:val="SLReqReqSetAttributeNameChar"/>
    <w:link w:val="SLReqReqSetModifiedOn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ModifiedOnValue">
    <w:name w:val="SLReqReqSetModifiedOnValue"/>
    <w:basedOn w:val="SLReqReqSetAttributeValue"/>
    <w:next w:val="Normal"/>
    <w:link w:val="SLReqReqSetModifiedOnValueChar"/>
    <w:qFormat/>
    <w:rsid w:val="005B74F4"/>
  </w:style>
  <w:style w:type="character" w:customStyle="1" w:styleId="SLReqReqSetModifiedOnValueChar">
    <w:name w:val="SLReqReqSetModifiedOnValue Char"/>
    <w:basedOn w:val="SLReqReqSetAttributeValueChar"/>
    <w:link w:val="SLReqReqSetModified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Name">
    <w:name w:val="SLReqReqSetCustomAttName"/>
    <w:basedOn w:val="SLReqReqSetAttributeName"/>
    <w:next w:val="Normal"/>
    <w:link w:val="SLReqReqSetCustomAttNameChar"/>
    <w:qFormat/>
    <w:rsid w:val="0087318B"/>
  </w:style>
  <w:style w:type="character" w:customStyle="1" w:styleId="SLReqReqSetCustomAttNameChar">
    <w:name w:val="SLReqReqSetCustomAttName Char"/>
    <w:basedOn w:val="SLReqReqSetAttributeNameChar"/>
    <w:link w:val="SLReqReqSetCustomAttNam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Value">
    <w:name w:val="SLReqReqSetCustomAttValue"/>
    <w:basedOn w:val="SLReqReqSetAttributeValue"/>
    <w:next w:val="Normal"/>
    <w:link w:val="SLReqReqSetCustomAttValueChar"/>
    <w:qFormat/>
    <w:rsid w:val="0087318B"/>
  </w:style>
  <w:style w:type="character" w:customStyle="1" w:styleId="SLReqReqSetCustomAttValueChar">
    <w:name w:val="SLReqReqSetCustomAttValue Char"/>
    <w:basedOn w:val="SLReqReqSetAttributeValueChar"/>
    <w:link w:val="SLReqReqSetCustomAtt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TypeName">
    <w:name w:val="SLReqReqSetCustomAttTypeName"/>
    <w:basedOn w:val="SLReqReqSetAttributeName"/>
    <w:next w:val="Normal"/>
    <w:link w:val="SLReqReqSetCustomAttTypeNameChar"/>
    <w:qFormat/>
    <w:rsid w:val="0087318B"/>
  </w:style>
  <w:style w:type="character" w:customStyle="1" w:styleId="SLReqReqSetCustomAttTypeNameChar">
    <w:name w:val="SLReqReqSetCustomAttTypeName Char"/>
    <w:basedOn w:val="SLReqReqSetAttributeNameChar"/>
    <w:link w:val="SLReqReqSetCustomAttTypeNam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TypeValue">
    <w:name w:val="SLReqReqSetCustomAttTypeValue"/>
    <w:basedOn w:val="SLReqReqSetAttributeValue"/>
    <w:next w:val="Normal"/>
    <w:link w:val="SLReqReqSetCustomAttTypeValueChar"/>
    <w:qFormat/>
    <w:rsid w:val="0087318B"/>
  </w:style>
  <w:style w:type="character" w:customStyle="1" w:styleId="SLReqReqSetCustomAttTypeValueChar">
    <w:name w:val="SLReqReqSetCustomAttTypeValue Char"/>
    <w:basedOn w:val="SLReqReqSetAttributeValueChar"/>
    <w:link w:val="SLReqReqSetCustomAttType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DefaultValueName">
    <w:name w:val="SLReqReqSetCustomAttDefaultValueName"/>
    <w:basedOn w:val="SLReqReqSetAttributeName"/>
    <w:next w:val="Normal"/>
    <w:link w:val="SLReqReqSetCustomAttDefaultValueNameChar"/>
    <w:qFormat/>
    <w:rsid w:val="0087318B"/>
  </w:style>
  <w:style w:type="character" w:customStyle="1" w:styleId="SLReqReqSetCustomAttDefaultValueNameChar">
    <w:name w:val="SLReqReqSetCustomAttDefaultValueName Char"/>
    <w:basedOn w:val="SLReqReqSetAttributeValueChar"/>
    <w:link w:val="SLReqReqSetCustomAttDefaultValueName"/>
    <w:rsid w:val="006502EA"/>
    <w:rPr>
      <w:rFonts w:ascii="Arial" w:hAnsi="Arial"/>
      <w:color w:val="000000" w:themeColor="text1"/>
      <w:sz w:val="22"/>
    </w:rPr>
  </w:style>
  <w:style w:type="paragraph" w:customStyle="1" w:styleId="SLReqReqSetCustomAttDefaultValueValue">
    <w:name w:val="SLReqReqSetCustomAttDefaultValueValue"/>
    <w:basedOn w:val="SLReqReqSetAttributeValue"/>
    <w:next w:val="Normal"/>
    <w:link w:val="SLReqReqSetCustomAttDefaultValueValueChar"/>
    <w:qFormat/>
    <w:rsid w:val="0087318B"/>
  </w:style>
  <w:style w:type="character" w:customStyle="1" w:styleId="SLReqReqSetCustomAttDefaultValueValueChar">
    <w:name w:val="SLReqReqSetCustomAttDefaultValueValue Char"/>
    <w:basedOn w:val="SLReqReqSetAttributeValueChar"/>
    <w:link w:val="SLReqReqSetCustomAttDefaultValue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DescriptionName">
    <w:name w:val="SLReqReqSetCustomAttDescriptionName"/>
    <w:basedOn w:val="SLReqReqSetAttributeName"/>
    <w:next w:val="Normal"/>
    <w:link w:val="SLReqReqSetCustomAttDescriptionNameChar"/>
    <w:qFormat/>
    <w:rsid w:val="006C3C93"/>
  </w:style>
  <w:style w:type="character" w:customStyle="1" w:styleId="SLReqReqSetCustomAttDescriptionNameChar">
    <w:name w:val="SLReqReqSetCustomAttDescriptionName Char"/>
    <w:basedOn w:val="SLReqReqSetAttributeNameChar"/>
    <w:link w:val="SLReqReqSetCustomAttDescriptionName"/>
    <w:rsid w:val="00692700"/>
    <w:rPr>
      <w:rFonts w:ascii="Arial" w:hAnsi="Arial"/>
      <w:color w:val="000000" w:themeColor="text1"/>
      <w:sz w:val="22"/>
    </w:rPr>
  </w:style>
  <w:style w:type="paragraph" w:customStyle="1" w:styleId="SLReqReqSetCustomAttDescriptionValue">
    <w:name w:val="SLReqReqSetCustomAttDescriptionValue"/>
    <w:basedOn w:val="SLReqReqSetAttributeValue"/>
    <w:next w:val="Normal"/>
    <w:link w:val="SLReqReqSetCustomAttDescriptionValueChar"/>
    <w:qFormat/>
    <w:rsid w:val="00416C0F"/>
    <w:pPr>
      <w:ind w:left="720"/>
    </w:pPr>
  </w:style>
  <w:style w:type="character" w:customStyle="1" w:styleId="SLReqReqSetCustomAttDescriptionValueChar">
    <w:name w:val="SLReqReqSetCustomAttDescriptionValue Char"/>
    <w:basedOn w:val="SLReqReqSetAttributeValueChar"/>
    <w:link w:val="SLReqReqSetCustomAttDescriptionValue"/>
    <w:rsid w:val="00416C0F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ListName">
    <w:name w:val="SLReqReqSetCustomAttListName"/>
    <w:basedOn w:val="SLReqReqSetAttributeName"/>
    <w:next w:val="Normal"/>
    <w:link w:val="SLReqReqSetCustomAttListNameChar"/>
    <w:qFormat/>
    <w:rsid w:val="0087318B"/>
  </w:style>
  <w:style w:type="character" w:customStyle="1" w:styleId="SLReqReqSetCustomAttListNameChar">
    <w:name w:val="SLReqReqSetCustomAttListName Char"/>
    <w:basedOn w:val="SLReqReqSetAttributeNameChar"/>
    <w:link w:val="SLReqReqSetCustomAttListNam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ListValue">
    <w:name w:val="SLReqReqSetCustomAttListValue"/>
    <w:basedOn w:val="SLReqReqSetAttributeValue"/>
    <w:next w:val="Normal"/>
    <w:link w:val="SLReqReqSetCustomAttListValueChar"/>
    <w:qFormat/>
    <w:rsid w:val="0087318B"/>
  </w:style>
  <w:style w:type="character" w:customStyle="1" w:styleId="SLReqReqSetCustomAttListValueChar">
    <w:name w:val="SLReqReqSetCustomAttListValue Char"/>
    <w:basedOn w:val="SLReqReqSetAttributeValueChar"/>
    <w:link w:val="SLReqReqSetCustomAttList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DescriptionName">
    <w:name w:val="SLReqReqSetDescriptionName"/>
    <w:basedOn w:val="SLReqReqSetPropertyName"/>
    <w:next w:val="Normal"/>
    <w:link w:val="SLReqReqSetDescriptionNameChar"/>
    <w:qFormat/>
    <w:rsid w:val="00766F97"/>
  </w:style>
  <w:style w:type="character" w:customStyle="1" w:styleId="SLReqReqSetDescriptionNameChar">
    <w:name w:val="SLReqReqSetDescriptionName Char"/>
    <w:basedOn w:val="SLReqReqSetPropertyNameChar"/>
    <w:link w:val="SLReqReqSetDescriptionName"/>
    <w:rsid w:val="00766F97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VerificationTitle">
    <w:name w:val="SLReqReqVerificationTitle"/>
    <w:basedOn w:val="SLReqReqPropertyName"/>
    <w:next w:val="Normal"/>
    <w:link w:val="SLReqReqVerificationTitleChar"/>
    <w:qFormat/>
    <w:rsid w:val="0087318B"/>
  </w:style>
  <w:style w:type="character" w:customStyle="1" w:styleId="SLReqReqVerificationTitleChar">
    <w:name w:val="SLReqReqVerificationTitle Char"/>
    <w:basedOn w:val="SLReqReqSetPropertyNameChar"/>
    <w:link w:val="SLReqReqVerificationTitle"/>
    <w:rsid w:val="00575C29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VeriTotalName">
    <w:name w:val="SLReqReqVeriTotalName"/>
    <w:basedOn w:val="SLReqReqAttributeName"/>
    <w:next w:val="Normal"/>
    <w:link w:val="SLReqReqVeriTotalNameChar"/>
    <w:qFormat/>
    <w:rsid w:val="0087318B"/>
  </w:style>
  <w:style w:type="character" w:customStyle="1" w:styleId="SLReqReqVeriTotalNameChar">
    <w:name w:val="SLReqReqVeriTotalName Char"/>
    <w:basedOn w:val="DefaultParagraphFont"/>
    <w:link w:val="SLReqReqVeriTotalName"/>
    <w:rsid w:val="00224392"/>
    <w:rPr>
      <w:rFonts w:ascii="Arial" w:hAnsi="Arial"/>
      <w:color w:val="000000" w:themeColor="text1"/>
      <w:sz w:val="22"/>
    </w:rPr>
  </w:style>
  <w:style w:type="paragraph" w:customStyle="1" w:styleId="SLReqReqVeriTotalValue">
    <w:name w:val="SLReqReqVeriTotalValue"/>
    <w:basedOn w:val="SLReqReqAttributeValue"/>
    <w:next w:val="Normal"/>
    <w:link w:val="SLReqReqVeriTotalValueChar"/>
    <w:qFormat/>
    <w:rsid w:val="0087318B"/>
  </w:style>
  <w:style w:type="character" w:customStyle="1" w:styleId="SLReqReqVeriTotalValueChar">
    <w:name w:val="SLReqReqVeriTotalValue Char"/>
    <w:basedOn w:val="SLReqReqAttributeValueChar"/>
    <w:link w:val="SLReqReqVeriTotal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PassedName">
    <w:name w:val="SLReqReqVeriPassedName"/>
    <w:basedOn w:val="SLReqReqAttributeName"/>
    <w:next w:val="Normal"/>
    <w:link w:val="SLReqReqVeriPassedNameChar"/>
    <w:qFormat/>
    <w:rsid w:val="0087318B"/>
  </w:style>
  <w:style w:type="character" w:customStyle="1" w:styleId="SLReqReqVeriPassedNameChar">
    <w:name w:val="SLReqReqVeriPassedName Char"/>
    <w:basedOn w:val="SLReqReqAttributeNameChar"/>
    <w:link w:val="SLReqReqVeriPassed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PassedValue">
    <w:name w:val="SLReqReqVeriPassedValue"/>
    <w:basedOn w:val="SLReqReqAttributeValue"/>
    <w:next w:val="Normal"/>
    <w:link w:val="SLReqReqVeriPassedValueChar"/>
    <w:qFormat/>
    <w:rsid w:val="0087318B"/>
  </w:style>
  <w:style w:type="character" w:customStyle="1" w:styleId="SLReqReqVeriPassedValueChar">
    <w:name w:val="SLReqReqVeriPassedValue Char"/>
    <w:basedOn w:val="SLReqReqAttributeValueChar"/>
    <w:link w:val="SLReqReqVeriPassed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JustifiedName">
    <w:name w:val="SLReqReqVeriJustifiedName"/>
    <w:basedOn w:val="SLReqReqAttributeName"/>
    <w:next w:val="Normal"/>
    <w:link w:val="SLReqReqVeriJustifiedNameChar"/>
    <w:qFormat/>
    <w:rsid w:val="0087318B"/>
  </w:style>
  <w:style w:type="character" w:customStyle="1" w:styleId="SLReqReqVeriJustifiedNameChar">
    <w:name w:val="SLReqReqVeriJustifiedName Char"/>
    <w:basedOn w:val="SLReqReqAttributeNameChar"/>
    <w:link w:val="SLReqReqVeriJustified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JustifiedValue">
    <w:name w:val="SLReqReqVeriJustifiedValue"/>
    <w:basedOn w:val="SLReqReqAttributeValue"/>
    <w:next w:val="Normal"/>
    <w:link w:val="SLReqReqVeriJustifiedValueChar"/>
    <w:qFormat/>
    <w:rsid w:val="0087318B"/>
  </w:style>
  <w:style w:type="character" w:customStyle="1" w:styleId="SLReqReqVeriJustifiedValueChar">
    <w:name w:val="SLReqReqVeriJustifiedValue Char"/>
    <w:basedOn w:val="SLReqReqAttributeValueChar"/>
    <w:link w:val="SLReqReqVeriJustified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FailedName">
    <w:name w:val="SLReqReqVeriFailedName"/>
    <w:basedOn w:val="SLReqReqAttributeName"/>
    <w:next w:val="Normal"/>
    <w:link w:val="SLReqReqVeriFailedNameChar"/>
    <w:qFormat/>
    <w:rsid w:val="0087318B"/>
  </w:style>
  <w:style w:type="character" w:customStyle="1" w:styleId="SLReqReqVeriFailedNameChar">
    <w:name w:val="SLReqReqVeriFailedName Char"/>
    <w:basedOn w:val="SLReqReqAttributeNameChar"/>
    <w:link w:val="SLReqReqVeriFailed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FailedValue">
    <w:name w:val="SLReqReqVeriFailedValue"/>
    <w:basedOn w:val="SLReqReqAttributeValue"/>
    <w:next w:val="Normal"/>
    <w:link w:val="SLReqReqVeriFailedValueChar"/>
    <w:qFormat/>
    <w:rsid w:val="0087318B"/>
  </w:style>
  <w:style w:type="character" w:customStyle="1" w:styleId="SLReqReqVeriFailedValueChar">
    <w:name w:val="SLReqReqVeriFailedValue Char"/>
    <w:basedOn w:val="SLReqReqAttributeValueChar"/>
    <w:link w:val="SLReqReqVeriFailed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UnexecutedName">
    <w:name w:val="SLReqReqVeriUnexecutedName"/>
    <w:basedOn w:val="SLReqReqAttributeName"/>
    <w:next w:val="Normal"/>
    <w:link w:val="SLReqReqVeriUnexecutedNameChar"/>
    <w:qFormat/>
    <w:rsid w:val="0087318B"/>
  </w:style>
  <w:style w:type="character" w:customStyle="1" w:styleId="SLReqReqVeriUnexecutedNameChar">
    <w:name w:val="SLReqReqVeriUnexecutedName Char"/>
    <w:basedOn w:val="SLReqReqAttributeNameChar"/>
    <w:link w:val="SLReqReqVeriUnexecuted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UnexecutedValue">
    <w:name w:val="SLReqReqVeriUnexecutedValue"/>
    <w:basedOn w:val="SLReqReqAttributeValue"/>
    <w:next w:val="Normal"/>
    <w:link w:val="SLReqReqVeriUnexecutedValueChar"/>
    <w:qFormat/>
    <w:rsid w:val="0087318B"/>
  </w:style>
  <w:style w:type="character" w:customStyle="1" w:styleId="SLReqReqVeriUnexecutedValueChar">
    <w:name w:val="SLReqReqVeriUnexecutedValue Char"/>
    <w:basedOn w:val="SLReqReqAttributeValueChar"/>
    <w:link w:val="SLReqReqVeriUnexecuted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NoTestName">
    <w:name w:val="SLReqReqVeriNoTestName"/>
    <w:basedOn w:val="SLReqReqAttributeName"/>
    <w:next w:val="Normal"/>
    <w:link w:val="SLReqReqVeriNoTestNameChar"/>
    <w:qFormat/>
    <w:rsid w:val="0087318B"/>
  </w:style>
  <w:style w:type="character" w:customStyle="1" w:styleId="SLReqReqVeriNoTestNameChar">
    <w:name w:val="SLReqReqVeriNoTestName Char"/>
    <w:basedOn w:val="SLReqReqAttributeNameChar"/>
    <w:link w:val="SLReqReqVeriNoTest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NoTestValue">
    <w:name w:val="SLReqReqVeriNoTestValue"/>
    <w:basedOn w:val="SLReqReqAttributeValue"/>
    <w:next w:val="Normal"/>
    <w:link w:val="SLReqReqVeriNoTestValueChar"/>
    <w:qFormat/>
    <w:rsid w:val="0087318B"/>
  </w:style>
  <w:style w:type="character" w:customStyle="1" w:styleId="SLReqReqVeriNoTestValueChar">
    <w:name w:val="SLReqReqVeriNoTestValue Char"/>
    <w:basedOn w:val="SLReqReqAttributeValueChar"/>
    <w:link w:val="SLReqReqVeriNoTest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portAuthorName">
    <w:name w:val="SLReqReportAuthorName"/>
    <w:basedOn w:val="SLReqReportTitleAttribute"/>
    <w:next w:val="Normal"/>
    <w:link w:val="SLReqReportAuthorNameChar"/>
    <w:rsid w:val="0091340C"/>
  </w:style>
  <w:style w:type="character" w:customStyle="1" w:styleId="SLReqReportAuthorNameChar">
    <w:name w:val="SLReqReportAuthorName Char"/>
    <w:basedOn w:val="SLReqReportTitleAttributeChar"/>
    <w:link w:val="SLReqReportAuthorNam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portAuthorValue">
    <w:name w:val="SLReqReportAuthorValue"/>
    <w:basedOn w:val="SLReqReportTitleAttribute"/>
    <w:next w:val="Normal"/>
    <w:link w:val="SLReqReportAuthorValueChar"/>
    <w:rsid w:val="0091340C"/>
  </w:style>
  <w:style w:type="character" w:customStyle="1" w:styleId="SLReqReportAuthorValueChar">
    <w:name w:val="SLReqReportAuthorValue Char"/>
    <w:basedOn w:val="SLReqReportTitleAttributeChar"/>
    <w:link w:val="SLReqReportAuthorValu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portPublishDateName">
    <w:name w:val="SLReqReportPublishDateName"/>
    <w:basedOn w:val="SLReqReportTitleAttribute"/>
    <w:next w:val="Normal"/>
    <w:link w:val="SLReqReportPublishDateNameChar"/>
    <w:rsid w:val="0091340C"/>
  </w:style>
  <w:style w:type="character" w:customStyle="1" w:styleId="SLReqReportPublishDateNameChar">
    <w:name w:val="SLReqReportPublishDateName Char"/>
    <w:basedOn w:val="SLReqReportTitleAttributeChar"/>
    <w:link w:val="SLReqReportPublishDateNam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portPublishDateValue">
    <w:name w:val="SLReqReportPublishDateValue"/>
    <w:basedOn w:val="SLReqReportTitleAttribute"/>
    <w:next w:val="Normal"/>
    <w:link w:val="SLReqReportPublishDateValueChar"/>
    <w:rsid w:val="0091340C"/>
  </w:style>
  <w:style w:type="character" w:customStyle="1" w:styleId="SLReqReportPublishDateValueChar">
    <w:name w:val="SLReqReportPublishDateValue Char"/>
    <w:basedOn w:val="SLReqReportTitleAttributeChar"/>
    <w:link w:val="SLReqReportPublishDateValu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qEmptyArtifactValue">
    <w:name w:val="SLReqReqEmptyArtifactValue"/>
    <w:basedOn w:val="SLReqReqPropertyName"/>
    <w:next w:val="Normal"/>
    <w:link w:val="SLReqReqEmptyArtifactValueChar"/>
    <w:qFormat/>
    <w:rsid w:val="0087318B"/>
  </w:style>
  <w:style w:type="character" w:customStyle="1" w:styleId="SLReqReqEmptyArtifactValueChar">
    <w:name w:val="SLReqReqEmptyArtifactValue Char"/>
    <w:basedOn w:val="SLReqReqPropertyNameChar"/>
    <w:link w:val="SLReqReqEmptyArtifactValue"/>
    <w:rsid w:val="0087318B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Emptylinks">
    <w:name w:val="SLReqReqEmptylinks"/>
    <w:basedOn w:val="SLReqReqPropertyName"/>
    <w:next w:val="Normal"/>
    <w:link w:val="SLReqReqEmptylinksChar"/>
    <w:qFormat/>
    <w:rsid w:val="0087318B"/>
  </w:style>
  <w:style w:type="character" w:customStyle="1" w:styleId="SLReqReqEmptylinksChar">
    <w:name w:val="SLReqReqEmptylinks Char"/>
    <w:basedOn w:val="SLReqReqPropertyNameChar"/>
    <w:link w:val="SLReqReqEmptylinks"/>
    <w:rsid w:val="0087318B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character" w:customStyle="1" w:styleId="SLReqReqSetVeriTotalValueChar">
    <w:name w:val="SLReqReqSetVeriTotalValue Char"/>
    <w:basedOn w:val="SLReqReqSetAttributeValueChar"/>
    <w:link w:val="SLReqReqSetVeriTotalValue"/>
    <w:rsid w:val="00575C29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DescriptionNameChar">
    <w:name w:val="SLReqReqDescriptionName Char"/>
    <w:basedOn w:val="SLReqReqPropertyNameChar"/>
    <w:link w:val="SLReqReqDescriptionName"/>
    <w:rsid w:val="00CF6706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SetCustomAttributesName">
    <w:name w:val="SLReqReqSetCustomAttributesName"/>
    <w:basedOn w:val="SLReqReqSetPropertyName"/>
    <w:next w:val="Normal"/>
    <w:link w:val="SLReqReqSetCustomAttributesNameChar"/>
    <w:qFormat/>
    <w:rsid w:val="00766F97"/>
  </w:style>
  <w:style w:type="paragraph" w:customStyle="1" w:styleId="SLReqReqCustomAttTitleName">
    <w:name w:val="SLReqReqCustomAttTitleName"/>
    <w:basedOn w:val="SLReqReqPropertyName"/>
    <w:next w:val="Normal"/>
    <w:link w:val="SLReqReqCustomAttTitleNameChar"/>
    <w:qFormat/>
    <w:rsid w:val="00DE0452"/>
  </w:style>
  <w:style w:type="character" w:customStyle="1" w:styleId="SLReqReqCustomAttTitleNameChar">
    <w:name w:val="SLReqReqCustomAttTitleName Char"/>
    <w:basedOn w:val="SLReqReqPropertyNameChar"/>
    <w:link w:val="SLReqReqCustomAttTitleName"/>
    <w:rsid w:val="000739F2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CommentTitleName">
    <w:name w:val="SLReqReqCommentTitleName"/>
    <w:basedOn w:val="SLReqReqPropertyName"/>
    <w:next w:val="Normal"/>
    <w:link w:val="SLReqReqCommentTitleNameChar"/>
    <w:qFormat/>
    <w:rsid w:val="0091340C"/>
  </w:style>
  <w:style w:type="character" w:customStyle="1" w:styleId="SLReqReqCommentTitleNameChar">
    <w:name w:val="SLReqReqCommentTitleName Char"/>
    <w:basedOn w:val="SLReqReqPropertyNameChar"/>
    <w:link w:val="SLReqReqCommentTitleName"/>
    <w:rsid w:val="0091340C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SetImplementationTitle">
    <w:name w:val="SLReqReqSetImplementationTitle"/>
    <w:basedOn w:val="SLReqReqSetPropertyName"/>
    <w:next w:val="Normal"/>
    <w:link w:val="SLReqReqSetImplementationTitleChar"/>
    <w:qFormat/>
    <w:rsid w:val="00766F97"/>
  </w:style>
  <w:style w:type="character" w:customStyle="1" w:styleId="SLReqReqSetImplementationTitleChar">
    <w:name w:val="SLReqReqSetImplementationTitle Char"/>
    <w:basedOn w:val="SLReqReqSetPropertyNameChar"/>
    <w:link w:val="SLReqReqSetImplementationTitle"/>
    <w:rsid w:val="00766F97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character" w:customStyle="1" w:styleId="SLReqReqChangeInfoTitleoldChar">
    <w:name w:val="SLReqReqChangeInfoTitle_old Char"/>
    <w:basedOn w:val="SLReqReqPropertyNameChar"/>
    <w:link w:val="SLReqReqChangeInfoTitleold"/>
    <w:rsid w:val="00A13621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SetChangeInfoValue">
    <w:name w:val="SLReqReqSetChangeInfoValue"/>
    <w:basedOn w:val="SLReqReqSetAttributeValue"/>
    <w:next w:val="Normal"/>
    <w:link w:val="SLReqReqSetChangeInfoValueChar"/>
    <w:qFormat/>
    <w:rsid w:val="00A13621"/>
  </w:style>
  <w:style w:type="paragraph" w:customStyle="1" w:styleId="SLReqReqSetImpTotalValue">
    <w:name w:val="SLReqReqSetImpTotalValue"/>
    <w:basedOn w:val="SLReqReqSetAttributeValue"/>
    <w:next w:val="Normal"/>
    <w:link w:val="SLReqReqSetImpTotalValueChar"/>
    <w:qFormat/>
    <w:rsid w:val="00575C29"/>
  </w:style>
  <w:style w:type="character" w:customStyle="1" w:styleId="SLReqReqSetImpTotalValueChar">
    <w:name w:val="SLReqReqSetImpTotalValue Char"/>
    <w:basedOn w:val="SLReqReqSetAttributeValueChar"/>
    <w:link w:val="SLReqReqSetImpTotal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ImpImplementedName">
    <w:name w:val="SLReqReqSetImpImplementedName"/>
    <w:basedOn w:val="SLReqReqSetAttributeName"/>
    <w:next w:val="Normal"/>
    <w:link w:val="SLReqReqSetImpImplementedNameChar"/>
    <w:qFormat/>
    <w:rsid w:val="00575C29"/>
  </w:style>
  <w:style w:type="character" w:customStyle="1" w:styleId="SLReqReqSetImpImplementedNameChar">
    <w:name w:val="SLReqReqSetImpImplementedName Char"/>
    <w:basedOn w:val="DefaultParagraphFont"/>
    <w:link w:val="SLReqReqSetImpImplementedName"/>
    <w:rsid w:val="009554D1"/>
    <w:rPr>
      <w:rFonts w:ascii="Arial" w:hAnsi="Arial"/>
      <w:color w:val="000000" w:themeColor="text1"/>
      <w:sz w:val="22"/>
    </w:rPr>
  </w:style>
  <w:style w:type="paragraph" w:customStyle="1" w:styleId="SLReqReqSetImpImplementedValue">
    <w:name w:val="SLReqReqSetImpImplementedValue"/>
    <w:basedOn w:val="SLReqReqSetAttributeValue"/>
    <w:next w:val="Normal"/>
    <w:link w:val="SLReqReqSetImpImplementedValueChar"/>
    <w:qFormat/>
    <w:rsid w:val="00575C29"/>
  </w:style>
  <w:style w:type="character" w:customStyle="1" w:styleId="SLReqReqSetImpImplementedValueChar">
    <w:name w:val="SLReqReqSetImpImplementedValue Char"/>
    <w:basedOn w:val="SLReqReqSetAttributeValueChar"/>
    <w:link w:val="SLReqReqSetImpImplement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ImpJustifiedName">
    <w:name w:val="SLReqReqSetImpJustifiedName"/>
    <w:basedOn w:val="SLReqReqSetAttributeName"/>
    <w:next w:val="Normal"/>
    <w:link w:val="SLReqReqSetImpJustifiedNameChar"/>
    <w:qFormat/>
    <w:rsid w:val="00886BBF"/>
  </w:style>
  <w:style w:type="character" w:customStyle="1" w:styleId="SLReqReqSetImpJustifiedNameChar">
    <w:name w:val="SLReqReqSetImpJustifiedName Char"/>
    <w:basedOn w:val="SLReqReqSetAttributeNameChar"/>
    <w:link w:val="SLReqReqSetImpJustifiedName"/>
    <w:rsid w:val="00886BBF"/>
    <w:rPr>
      <w:rFonts w:ascii="Arial" w:hAnsi="Arial"/>
      <w:color w:val="000000" w:themeColor="text1"/>
      <w:sz w:val="22"/>
    </w:rPr>
  </w:style>
  <w:style w:type="paragraph" w:customStyle="1" w:styleId="SLReqReqSetImpJustifiedValue">
    <w:name w:val="SLReqReqSetImpJustifiedValue"/>
    <w:basedOn w:val="SLReqReqSetAttributeValue"/>
    <w:next w:val="Normal"/>
    <w:link w:val="SLReqReqSetImpJustifiedValueChar"/>
    <w:qFormat/>
    <w:rsid w:val="00575C29"/>
  </w:style>
  <w:style w:type="character" w:customStyle="1" w:styleId="SLReqReqSetImpJustifiedValueChar">
    <w:name w:val="SLReqReqSetImpJustifiedValue Char"/>
    <w:basedOn w:val="SLReqReqSetAttributeValueChar"/>
    <w:link w:val="SLReqReqSetImpJustifi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ficationTitle">
    <w:name w:val="SLReqReqSetVerificationTitle"/>
    <w:basedOn w:val="SLReqReqSetPropertyName"/>
    <w:next w:val="Normal"/>
    <w:link w:val="SLReqReqSetVerificationTitleChar"/>
    <w:qFormat/>
    <w:rsid w:val="00575C29"/>
  </w:style>
  <w:style w:type="character" w:customStyle="1" w:styleId="SLReqReqSetVerificationTitleChar">
    <w:name w:val="SLReqReqSetVerificationTitle Char"/>
    <w:basedOn w:val="SLReqReqSetPropertyNameChar"/>
    <w:link w:val="SLReqReqSetVerificationTitle"/>
    <w:rsid w:val="00575C29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SetVeriTotalName">
    <w:name w:val="SLReqReqSetVeriTotalName"/>
    <w:basedOn w:val="SLReqReqSetAttributeName"/>
    <w:next w:val="Normal"/>
    <w:link w:val="SLReqReqSetVeriTotalNameChar"/>
    <w:qFormat/>
    <w:rsid w:val="00575C29"/>
  </w:style>
  <w:style w:type="character" w:customStyle="1" w:styleId="SLReqReqSetVeriTotalNameChar">
    <w:name w:val="SLReqReqSetVeriTotalName Char"/>
    <w:basedOn w:val="SLReqReqSetAttributeNameChar"/>
    <w:link w:val="SLReqReqSetVeriTotal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PassedName">
    <w:name w:val="SLReqReqSetVeriPassedName"/>
    <w:basedOn w:val="SLReqReqSetAttributeName"/>
    <w:next w:val="Normal"/>
    <w:link w:val="SLReqReqSetVeriPassedNameChar"/>
    <w:qFormat/>
    <w:rsid w:val="00575C29"/>
  </w:style>
  <w:style w:type="character" w:customStyle="1" w:styleId="SLReqReqSetVeriPassedNameChar">
    <w:name w:val="SLReqReqSetVeriPassedName Char"/>
    <w:basedOn w:val="SLReqReqSetAttributeNameChar"/>
    <w:link w:val="SLReqReqSetVeriPassed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PassedValue">
    <w:name w:val="SLReqReqSetVeriPassedValue"/>
    <w:basedOn w:val="SLReqReqSetAttributeValue"/>
    <w:next w:val="Normal"/>
    <w:link w:val="SLReqReqSetVeriPassedValueChar"/>
    <w:qFormat/>
    <w:rsid w:val="00575C29"/>
  </w:style>
  <w:style w:type="character" w:customStyle="1" w:styleId="SLReqReqSetVeriPassedValueChar">
    <w:name w:val="SLReqReqSetVeriPassedValue Char"/>
    <w:basedOn w:val="SLReqReqSetAttributeValueChar"/>
    <w:link w:val="SLReqReqSetVeriPass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JustifiedName">
    <w:name w:val="SLReqReqSetVeriJustifiedName"/>
    <w:basedOn w:val="SLReqReqSetAttributeName"/>
    <w:next w:val="Normal"/>
    <w:link w:val="SLReqReqSetVeriJustifiedNameChar"/>
    <w:qFormat/>
    <w:rsid w:val="00575C29"/>
  </w:style>
  <w:style w:type="character" w:customStyle="1" w:styleId="SLReqReqSetVeriJustifiedNameChar">
    <w:name w:val="SLReqReqSetVeriJustifiedName Char"/>
    <w:basedOn w:val="SLReqReqSetAttributeNameChar"/>
    <w:link w:val="SLReqReqSetVeriJustified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JustifiedValue">
    <w:name w:val="SLReqReqSetVeriJustifiedValue"/>
    <w:basedOn w:val="SLReqReqSetAttributeValue"/>
    <w:next w:val="Normal"/>
    <w:link w:val="SLReqReqSetVeriJustifiedValueChar"/>
    <w:qFormat/>
    <w:rsid w:val="00575C29"/>
  </w:style>
  <w:style w:type="character" w:customStyle="1" w:styleId="SLReqReqSetVeriJustifiedValueChar">
    <w:name w:val="SLReqReqSetVeriJustifiedValue Char"/>
    <w:basedOn w:val="SLReqReqSetAttributeValueChar"/>
    <w:link w:val="SLReqReqSetVeriJustifi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FailedName">
    <w:name w:val="SLReqReqSetVeriFailedName"/>
    <w:basedOn w:val="SLReqReqSetAttributeName"/>
    <w:next w:val="Normal"/>
    <w:link w:val="SLReqReqSetVeriFailedNameChar"/>
    <w:qFormat/>
    <w:rsid w:val="00575C29"/>
  </w:style>
  <w:style w:type="character" w:customStyle="1" w:styleId="SLReqReqSetVeriFailedNameChar">
    <w:name w:val="SLReqReqSetVeriFailedName Char"/>
    <w:basedOn w:val="SLReqReqSetAttributeNameChar"/>
    <w:link w:val="SLReqReqSetVeriFailed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FailedValue">
    <w:name w:val="SLReqReqSetVeriFailedValue"/>
    <w:basedOn w:val="SLReqReqSetAttributeValue"/>
    <w:next w:val="Normal"/>
    <w:link w:val="SLReqReqSetVeriFailedValueChar"/>
    <w:qFormat/>
    <w:rsid w:val="00575C29"/>
  </w:style>
  <w:style w:type="character" w:customStyle="1" w:styleId="SLReqReqSetVeriFailedValueChar">
    <w:name w:val="SLReqReqSetVeriFailedValue Char"/>
    <w:basedOn w:val="SLReqReqSetAttributeValueChar"/>
    <w:link w:val="SLReqReqSetVeriFail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UnexecutedName">
    <w:name w:val="SLReqReqSetVeriUnexecutedName"/>
    <w:basedOn w:val="SLReqReqSetAttributeName"/>
    <w:next w:val="Normal"/>
    <w:link w:val="SLReqReqSetVeriUnexecutedNameChar"/>
    <w:qFormat/>
    <w:rsid w:val="00575C29"/>
  </w:style>
  <w:style w:type="character" w:customStyle="1" w:styleId="SLReqReqSetVeriUnexecutedNameChar">
    <w:name w:val="SLReqReqSetVeriUnexecutedName Char"/>
    <w:basedOn w:val="SLReqReqSetAttributeNameChar"/>
    <w:link w:val="SLReqReqSetVeriUnexecuted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UnexecutedValue">
    <w:name w:val="SLReqReqSetVeriUnexecutedValue"/>
    <w:basedOn w:val="SLReqReqSetAttributeValue"/>
    <w:next w:val="Normal"/>
    <w:link w:val="SLReqReqSetVeriUnexecutedValueChar"/>
    <w:qFormat/>
    <w:rsid w:val="00575C29"/>
  </w:style>
  <w:style w:type="character" w:customStyle="1" w:styleId="SLReqReqSetVeriUnexecutedValueChar">
    <w:name w:val="SLReqReqSetVeriUnexecutedValue Char"/>
    <w:basedOn w:val="SLReqReqSetAttributeValueChar"/>
    <w:link w:val="SLReqReqSetVeriUnexecut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NoTestName">
    <w:name w:val="SLReqReqSetVeriNoTestName"/>
    <w:basedOn w:val="SLReqReqSetAttributeName"/>
    <w:next w:val="Normal"/>
    <w:link w:val="SLReqReqSetVeriNoTestNameChar"/>
    <w:qFormat/>
    <w:rsid w:val="00575C29"/>
  </w:style>
  <w:style w:type="character" w:customStyle="1" w:styleId="SLReqReqSetVeriNoTestNameChar">
    <w:name w:val="SLReqReqSetVeriNoTestName Char"/>
    <w:basedOn w:val="SLReqReqSetAttributeNameChar"/>
    <w:link w:val="SLReqReqSetVeriNoTest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NoTestValue">
    <w:name w:val="SLReqReqSetVeriNoTestValue"/>
    <w:basedOn w:val="SLReqReqSetAttributeValue"/>
    <w:next w:val="Normal"/>
    <w:link w:val="SLReqReqSetVeriNoTestValueChar"/>
    <w:qFormat/>
    <w:rsid w:val="00575C29"/>
  </w:style>
  <w:style w:type="character" w:customStyle="1" w:styleId="SLReqReqSetVeriNoTestValueChar">
    <w:name w:val="SLReqReqSetVeriNoTestValue Char"/>
    <w:basedOn w:val="SLReqReqSetAttributeValueChar"/>
    <w:link w:val="SLReqReqSetVeriNoTestValue"/>
    <w:rsid w:val="00575C29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SetModifiedByValueChar">
    <w:name w:val="SLReqReqSetModifiedByValue Char"/>
    <w:basedOn w:val="SLReqReqSetAttributeValueChar"/>
    <w:link w:val="SLReqReqSetModifiedByValue"/>
    <w:rsid w:val="00416C0F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SetCustomAttributesNameChar">
    <w:name w:val="SLReqReqSetCustomAttributesName Char"/>
    <w:basedOn w:val="SLReqReqSetPropertyNameChar"/>
    <w:link w:val="SLReqReqSetCustomAttributesName"/>
    <w:rsid w:val="00766F97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LinkGroupArtifactTypeValue">
    <w:name w:val="SLReqReqLinkGroupArtifactTypeValue"/>
    <w:basedOn w:val="SLReqReqAttributeName"/>
    <w:next w:val="Normal"/>
    <w:link w:val="SLReqReqLinkGroupArtifactTypeValueChar"/>
    <w:qFormat/>
    <w:rsid w:val="004D4962"/>
  </w:style>
  <w:style w:type="character" w:customStyle="1" w:styleId="SLReqReqLinkGroupArtifactTypeValueChar">
    <w:name w:val="SLReqReqLinkGroupArtifactTypeValue Char"/>
    <w:basedOn w:val="SLReqReqAttributeNameChar"/>
    <w:link w:val="SLReqReqLinkGroupArtifactTypeValue"/>
    <w:rsid w:val="004D4962"/>
    <w:rPr>
      <w:rFonts w:ascii="Arial" w:hAnsi="Arial"/>
      <w:b w:val="0"/>
      <w:color w:val="000000" w:themeColor="text1"/>
      <w:sz w:val="24"/>
    </w:rPr>
  </w:style>
  <w:style w:type="paragraph" w:customStyle="1" w:styleId="SLReqReqLinkGroupTypeLinkTypeValue">
    <w:name w:val="SLReqReqLinkGroupTypeLinkTypeValue"/>
    <w:basedOn w:val="SLReqReqAttributeName"/>
    <w:next w:val="Normal"/>
    <w:link w:val="SLReqReqLinkGroupTypeLinkTypeValueChar"/>
    <w:rsid w:val="004D4962"/>
  </w:style>
  <w:style w:type="character" w:customStyle="1" w:styleId="SLReqReqLinkGroupTypeLinkTypeValueChar">
    <w:name w:val="SLReqReqLinkGroupTypeLinkTypeValue Char"/>
    <w:basedOn w:val="SLReqReqAttributeNameChar"/>
    <w:link w:val="SLReqReqLinkGroupTypeLinkTypeValue"/>
    <w:rsid w:val="004D4962"/>
    <w:rPr>
      <w:rFonts w:ascii="Arial" w:hAnsi="Arial"/>
      <w:b w:val="0"/>
      <w:color w:val="000000" w:themeColor="text1"/>
      <w:sz w:val="24"/>
    </w:rPr>
  </w:style>
  <w:style w:type="paragraph" w:customStyle="1" w:styleId="SLReqReqLinkHyperLink">
    <w:name w:val="SLReqReqLinkHyperLink"/>
    <w:basedOn w:val="Default"/>
    <w:next w:val="Normal"/>
    <w:qFormat/>
    <w:rsid w:val="00AA3DF4"/>
    <w:rPr>
      <w:rFonts w:ascii="Arial" w:hAnsi="Arial"/>
      <w:color w:val="0000FF"/>
      <w:sz w:val="22"/>
      <w:u w:val="single"/>
    </w:rPr>
  </w:style>
  <w:style w:type="paragraph" w:customStyle="1" w:styleId="SLReqReqSetImpTotalName">
    <w:name w:val="SLReqReqSetImpTotalName"/>
    <w:basedOn w:val="SLReqReqSetAttributeName"/>
    <w:next w:val="Normal"/>
    <w:link w:val="SLReqReqSetImpTotalNameChar"/>
    <w:qFormat/>
    <w:rsid w:val="00CD4192"/>
    <w:pPr>
      <w:spacing w:after="0"/>
    </w:pPr>
  </w:style>
  <w:style w:type="character" w:customStyle="1" w:styleId="SLReqReqSetImpTotalNameChar">
    <w:name w:val="SLReqReqSetImpTotalName Char"/>
    <w:basedOn w:val="SLReqReqSetAttributeNameChar"/>
    <w:link w:val="SLReqReqSetImpTotalName"/>
    <w:rsid w:val="00CD4192"/>
    <w:rPr>
      <w:rFonts w:ascii="Arial" w:hAnsi="Arial"/>
      <w:b w:val="0"/>
      <w:i w:val="0"/>
      <w:color w:val="000000" w:themeColor="text1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4912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SLReqReqTypeNameold">
    <w:name w:val="SLReqReqTypeNameold"/>
    <w:basedOn w:val="SLReqReqPropertyName"/>
    <w:next w:val="Normal"/>
    <w:link w:val="SLReqReqTypeNameoldChar"/>
    <w:qFormat/>
    <w:rsid w:val="0060654D"/>
    <w:pPr>
      <w:spacing w:before="360"/>
    </w:pPr>
  </w:style>
  <w:style w:type="character" w:customStyle="1" w:styleId="SLReqReqTypeNameoldChar">
    <w:name w:val="SLReqReqTypeNameold Char"/>
    <w:basedOn w:val="SLReqReqPropertyNameChar"/>
    <w:link w:val="SLReqReqTypeNameold"/>
    <w:rsid w:val="0060654D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TypeValue">
    <w:name w:val="SLReqReqTypeValue"/>
    <w:basedOn w:val="SLReqReqAttributeValue"/>
    <w:next w:val="Normal"/>
    <w:link w:val="SLReqReqTypeValueChar"/>
    <w:qFormat/>
    <w:rsid w:val="0060654D"/>
    <w:pPr>
      <w:spacing w:before="360"/>
    </w:pPr>
  </w:style>
  <w:style w:type="character" w:customStyle="1" w:styleId="SLReqReqTypeValueChar">
    <w:name w:val="SLReqReqTypeValue Char"/>
    <w:basedOn w:val="SLReqReqAttributeValueChar"/>
    <w:link w:val="SLReqReqTypeValue"/>
    <w:rsid w:val="0060654D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CustomIDNameold">
    <w:name w:val="SLReqReqCustomIDNameold"/>
    <w:basedOn w:val="SLReqReqPropertyName"/>
    <w:next w:val="Normal"/>
    <w:link w:val="SLReqReqCustomIDNameoldChar"/>
    <w:qFormat/>
    <w:rsid w:val="0091340C"/>
    <w:pPr>
      <w:spacing w:before="360"/>
    </w:pPr>
  </w:style>
  <w:style w:type="character" w:customStyle="1" w:styleId="SLReqReqCustomIDNameoldChar">
    <w:name w:val="SLReqReqCustomIDNameold Char"/>
    <w:basedOn w:val="SLReqReqPropertyNameChar"/>
    <w:link w:val="SLReqReqCustomIDNameold"/>
    <w:rsid w:val="0091340C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CustomIDValue">
    <w:name w:val="SLReqReqCustomIDValue"/>
    <w:basedOn w:val="SLReqReqAttributeValue"/>
    <w:next w:val="Normal"/>
    <w:link w:val="SLReqReqCustomIDValueChar"/>
    <w:qFormat/>
    <w:rsid w:val="00405AF9"/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491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027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2703"/>
    <w:pPr>
      <w:spacing w:line="240" w:lineRule="auto"/>
    </w:pPr>
    <w:rPr>
      <w:sz w:val="20"/>
      <w:szCs w:val="20"/>
    </w:rPr>
  </w:style>
  <w:style w:type="paragraph" w:customStyle="1" w:styleId="SLReqReqSetImpNoneName">
    <w:name w:val="SLReqReqSetImpNoneName"/>
    <w:basedOn w:val="SLReqReqSetAttributeName"/>
    <w:next w:val="Normal"/>
    <w:link w:val="SLReqReqSetImpNoneNameChar"/>
    <w:qFormat/>
    <w:rsid w:val="00DC13E3"/>
  </w:style>
  <w:style w:type="character" w:customStyle="1" w:styleId="SLReqReqSetImpNoneNameChar">
    <w:name w:val="SLReqReqSetImpNoneName Char"/>
    <w:basedOn w:val="SLReqReqSetAttributeNameChar"/>
    <w:link w:val="SLReqReqSetImpNoneName"/>
    <w:rsid w:val="00DC13E3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ImpNoneValue">
    <w:name w:val="SLReqReqSetImpNoneValue"/>
    <w:basedOn w:val="SLReqReqSetAttributeValue"/>
    <w:next w:val="Normal"/>
    <w:link w:val="SLReqReqSetImpNoneValueChar"/>
    <w:qFormat/>
    <w:rsid w:val="00DC13E3"/>
  </w:style>
  <w:style w:type="character" w:customStyle="1" w:styleId="SLReqReqSetImpNoneValueChar">
    <w:name w:val="SLReqReqSetImpNoneValue Char"/>
    <w:basedOn w:val="SLReqReqSetAttributeValueChar"/>
    <w:link w:val="SLReqReqSetImpNoneValue"/>
    <w:rsid w:val="00DC13E3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ImpNoneName">
    <w:name w:val="SLReqReqImpNoneName"/>
    <w:basedOn w:val="SLReqReqAttributeName"/>
    <w:next w:val="Normal"/>
    <w:link w:val="SLReqReqImpNoneNameChar"/>
    <w:qFormat/>
    <w:rsid w:val="00DC13E3"/>
  </w:style>
  <w:style w:type="character" w:customStyle="1" w:styleId="SLReqReqImpNoneNameChar">
    <w:name w:val="SLReqReqImpNoneName Char"/>
    <w:basedOn w:val="SLReqReqAttributeNameChar"/>
    <w:link w:val="SLReqReqImpNoneName"/>
    <w:rsid w:val="00DC13E3"/>
    <w:rPr>
      <w:rFonts w:ascii="Arial" w:hAnsi="Arial"/>
      <w:b w:val="0"/>
      <w:color w:val="000000" w:themeColor="text1"/>
      <w:sz w:val="24"/>
    </w:rPr>
  </w:style>
  <w:style w:type="paragraph" w:customStyle="1" w:styleId="SLReqReqImpNoneValue">
    <w:name w:val="SLReqReqImpNoneValue"/>
    <w:basedOn w:val="SLReqReqAttributeValue"/>
    <w:next w:val="Normal"/>
    <w:link w:val="SLReqReqImpNoneValueChar"/>
    <w:qFormat/>
    <w:rsid w:val="00DC13E3"/>
  </w:style>
  <w:style w:type="character" w:customStyle="1" w:styleId="SLReqReqImpNoneValueChar">
    <w:name w:val="SLReqReqImpNoneValue Char"/>
    <w:basedOn w:val="SLReqReqAttributeValueChar"/>
    <w:link w:val="SLReqReqImpNoneValue"/>
    <w:rsid w:val="00DC13E3"/>
    <w:rPr>
      <w:rFonts w:ascii="Arial" w:hAnsi="Arial"/>
      <w:b w:val="0"/>
      <w:i w:val="0"/>
      <w:color w:val="000000" w:themeColor="text1"/>
      <w:sz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2703"/>
    <w:rPr>
      <w:sz w:val="20"/>
      <w:szCs w:val="20"/>
    </w:rPr>
  </w:style>
  <w:style w:type="paragraph" w:customStyle="1" w:styleId="SLReqReqLinkItemHyperLinkValue">
    <w:name w:val="SLReqReqLinkItemHyperLinkValue"/>
    <w:basedOn w:val="SLReqReqAttributeValue"/>
    <w:next w:val="Normal"/>
    <w:link w:val="SLReqReqLinkItemHyperLinkValueChar"/>
    <w:qFormat/>
    <w:rsid w:val="008D75CC"/>
    <w:rPr>
      <w:color w:val="0563C1"/>
      <w:u w:val="single"/>
    </w:rPr>
  </w:style>
  <w:style w:type="character" w:customStyle="1" w:styleId="SLReqReqLinkItemHyperLinkValueChar">
    <w:name w:val="SLReqReqLinkItemHyperLinkValue Char"/>
    <w:basedOn w:val="SLReqReqAttributeValueChar"/>
    <w:link w:val="SLReqReqLinkItemHyperLinkValue"/>
    <w:rsid w:val="008D75CC"/>
    <w:rPr>
      <w:rFonts w:ascii="Arial" w:hAnsi="Arial"/>
      <w:b w:val="0"/>
      <w:i w:val="0"/>
      <w:color w:val="0563C1"/>
      <w:sz w:val="24"/>
      <w:u w:val="single"/>
    </w:rPr>
  </w:style>
  <w:style w:type="paragraph" w:customStyle="1" w:styleId="SLReqReqLinkItemHyperLinkValueFail">
    <w:name w:val="SLReqReqLinkItemHyperLinkValueFail"/>
    <w:basedOn w:val="SLReqReqLinkItemHyperLinkValue"/>
    <w:next w:val="Normal"/>
    <w:link w:val="SLReqReqLinkItemHyperLinkValueFailChar"/>
    <w:qFormat/>
    <w:rsid w:val="008D75CC"/>
    <w:pPr>
      <w:shd w:val="clear" w:color="auto" w:fill="FF9797"/>
    </w:pPr>
    <w:rPr>
      <w:sz w:val="22"/>
    </w:rPr>
  </w:style>
  <w:style w:type="character" w:customStyle="1" w:styleId="SLReqReqLinkItemHyperLinkValueFailChar">
    <w:name w:val="SLReqReqLinkItemHyperLinkValueFail Char"/>
    <w:basedOn w:val="SLReqReqLinkItemHyperLinkValueChar"/>
    <w:link w:val="SLReqReqLinkItemHyperLinkValueFail"/>
    <w:rsid w:val="008D75CC"/>
    <w:rPr>
      <w:rFonts w:ascii="Arial" w:hAnsi="Arial"/>
      <w:b w:val="0"/>
      <w:i w:val="0"/>
      <w:color w:val="0563C1"/>
      <w:sz w:val="22"/>
      <w:u w:val="single"/>
      <w:shd w:val="clear" w:color="auto" w:fill="FF9797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27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2703"/>
    <w:rPr>
      <w:b/>
      <w:bCs/>
      <w:sz w:val="20"/>
      <w:szCs w:val="20"/>
    </w:rPr>
  </w:style>
  <w:style w:type="paragraph" w:customStyle="1" w:styleId="SLReqReqChangeInfoTitleold">
    <w:name w:val="SLReqReqChangeInfoTitle_old"/>
    <w:basedOn w:val="SLReqReqPropertyName"/>
    <w:next w:val="Normal"/>
    <w:link w:val="SLReqReqChangeInfoTitleoldChar"/>
    <w:qFormat/>
    <w:rsid w:val="00A13621"/>
  </w:style>
  <w:style w:type="paragraph" w:customStyle="1" w:styleId="SLReqReqSetChangeInfoTitle">
    <w:name w:val="SLReqReqSetChangeInfoTitle"/>
    <w:basedOn w:val="SLReqReqSetPropertyName"/>
    <w:next w:val="Normal"/>
    <w:link w:val="SLReqReqSetChangeInfoTitleChar"/>
    <w:qFormat/>
    <w:rsid w:val="00A13621"/>
  </w:style>
  <w:style w:type="character" w:customStyle="1" w:styleId="SLReqReqSetChangeInfoValueChar">
    <w:name w:val="SLReqReqSetChangeInfoValue Char"/>
    <w:basedOn w:val="SLReqReqSetAttributeValueChar"/>
    <w:link w:val="SLReqReqSetChangeInfoValue"/>
    <w:rsid w:val="00A13621"/>
    <w:rPr>
      <w:rFonts w:ascii="Arial" w:hAnsi="Arial"/>
      <w:color w:val="000000" w:themeColor="text1"/>
      <w:sz w:val="22"/>
    </w:rPr>
  </w:style>
  <w:style w:type="character" w:customStyle="1" w:styleId="SLReqReqSetChangeInfoTitleChar">
    <w:name w:val="SLReqReqSetChangeInfoTitle Char"/>
    <w:basedOn w:val="SLReqReportAuthorValueChar"/>
    <w:link w:val="SLReqReqSetChangeInfoTitle"/>
    <w:rsid w:val="00291E3E"/>
    <w:rPr>
      <w:rFonts w:ascii="Arial" w:eastAsiaTheme="majorEastAsia" w:hAnsi="Arial" w:cstheme="majorBidi"/>
      <w:b/>
      <w:color w:val="000000" w:themeColor="text1"/>
      <w:spacing w:val="-15"/>
      <w:sz w:val="24"/>
      <w:szCs w:val="56"/>
    </w:rPr>
  </w:style>
  <w:style w:type="character" w:customStyle="1" w:styleId="SLReqReqCustomIDValueChar">
    <w:name w:val="SLReqReqCustomIDValue Char"/>
    <w:basedOn w:val="SLReqReqAttributeValueChar"/>
    <w:link w:val="SLReqReqCustomIDValue"/>
    <w:rsid w:val="00A13621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ArtifactListsNameChar">
    <w:name w:val="SLReqArtifactListsName Char"/>
    <w:basedOn w:val="SLReqReqSetPropertyNameChar"/>
    <w:link w:val="SLReqArtifactListsName"/>
    <w:rsid w:val="003867C9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ChangeInfoValue">
    <w:name w:val="SLReqReqChangeInfoValue"/>
    <w:basedOn w:val="SLReqReqAttributeValue"/>
    <w:next w:val="Normal"/>
    <w:link w:val="SLReqReqChangeInfoValueChar"/>
    <w:qFormat/>
    <w:rsid w:val="00A13621"/>
  </w:style>
  <w:style w:type="character" w:customStyle="1" w:styleId="SLReqReqChangeInfoValueChar">
    <w:name w:val="SLReqReqChangeInfoValue Char"/>
    <w:basedOn w:val="SLReqReqAttributeValueChar"/>
    <w:link w:val="SLReqReqChangeInfoValue"/>
    <w:rsid w:val="00A13621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ArtifactListsName">
    <w:name w:val="SLReqArtifactListsName"/>
    <w:basedOn w:val="SLReqReqSetPropertyName"/>
    <w:link w:val="SLReqArtifactListsNameChar"/>
    <w:qFormat/>
    <w:rsid w:val="000319DD"/>
  </w:style>
  <w:style w:type="paragraph" w:customStyle="1" w:styleId="SLReqArtifactListName">
    <w:name w:val="SLReqArtifactListName"/>
    <w:basedOn w:val="SLReqReqSetAttributeName"/>
    <w:next w:val="Normal"/>
    <w:link w:val="SLReqArtifactListNameChar"/>
    <w:qFormat/>
    <w:rsid w:val="003B279D"/>
  </w:style>
  <w:style w:type="character" w:customStyle="1" w:styleId="SLReqArtifactListNameChar">
    <w:name w:val="SLReqArtifactListName Char"/>
    <w:basedOn w:val="SLReqReqSetAttributeNameChar"/>
    <w:link w:val="SLReqArtifactListName"/>
    <w:rsid w:val="003B279D"/>
    <w:rPr>
      <w:rFonts w:ascii="Arial" w:hAnsi="Arial"/>
      <w:color w:val="000000" w:themeColor="text1"/>
      <w:sz w:val="22"/>
    </w:rPr>
  </w:style>
  <w:style w:type="paragraph" w:customStyle="1" w:styleId="SLReqArtifactListNumName">
    <w:name w:val="SLReqArtifactListNumName"/>
    <w:basedOn w:val="SLReqReqAttributeName"/>
    <w:next w:val="Normal"/>
    <w:link w:val="SLReqArtifactListNumNameChar"/>
    <w:qFormat/>
    <w:rsid w:val="00580982"/>
    <w:rPr>
      <w:b/>
    </w:rPr>
  </w:style>
  <w:style w:type="character" w:customStyle="1" w:styleId="SLReqArtifactListNumNameChar">
    <w:name w:val="SLReqArtifactListNumName Char"/>
    <w:basedOn w:val="SLReqReqAttributeNameChar"/>
    <w:link w:val="SLReqArtifactListNumName"/>
    <w:rsid w:val="00580982"/>
    <w:rPr>
      <w:rFonts w:ascii="Arial" w:hAnsi="Arial"/>
      <w:b/>
      <w:color w:val="000000" w:themeColor="text1"/>
      <w:sz w:val="22"/>
    </w:rPr>
  </w:style>
  <w:style w:type="paragraph" w:customStyle="1" w:styleId="SLReqArtifactListItemName">
    <w:name w:val="SLReqArtifactListItemName"/>
    <w:basedOn w:val="SLReqReqAttributeName"/>
    <w:next w:val="Normal"/>
    <w:link w:val="SLReqArtifactListItemNameChar"/>
    <w:qFormat/>
    <w:rsid w:val="001D2E14"/>
    <w:rPr>
      <w:b/>
    </w:rPr>
  </w:style>
  <w:style w:type="paragraph" w:customStyle="1" w:styleId="SLReqArtifactListFolderName">
    <w:name w:val="SLReqArtifactListFolderName"/>
    <w:basedOn w:val="SLReqReqAttributeName"/>
    <w:next w:val="Normal"/>
    <w:link w:val="SLReqArtifactListFolderNameChar"/>
    <w:qFormat/>
    <w:rsid w:val="00E56EE6"/>
    <w:rPr>
      <w:b/>
    </w:rPr>
  </w:style>
  <w:style w:type="paragraph" w:customStyle="1" w:styleId="SLReqArtifactListRevisionName">
    <w:name w:val="SLReqArtifactListRevisionName"/>
    <w:basedOn w:val="SLReqReqAttributeName"/>
    <w:next w:val="Normal"/>
    <w:link w:val="SLReqArtifactListRevisionNameChar"/>
    <w:qFormat/>
    <w:rsid w:val="001110DB"/>
    <w:rPr>
      <w:b/>
    </w:rPr>
  </w:style>
  <w:style w:type="paragraph" w:customStyle="1" w:styleId="SLReqArtifactListNumValue">
    <w:name w:val="SLReqArtifactListNumValue"/>
    <w:basedOn w:val="SLReqReqAttributeValue"/>
    <w:next w:val="Normal"/>
    <w:link w:val="SLReqArtifactListNumValueChar"/>
    <w:qFormat/>
    <w:rsid w:val="002D1DA8"/>
  </w:style>
  <w:style w:type="character" w:customStyle="1" w:styleId="SLReqArtifactListNumValueChar">
    <w:name w:val="SLReqArtifactListNumValue Char"/>
    <w:basedOn w:val="SLReqReqAttributeValueChar"/>
    <w:link w:val="SLReqArtifactListNumValue"/>
    <w:rsid w:val="002D1DA8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ArtifactListItemValue">
    <w:name w:val="SLReqArtifactListItemValue"/>
    <w:basedOn w:val="SLReqReqAttributeValue"/>
    <w:next w:val="Normal"/>
    <w:link w:val="SLReqArtifactListItemValueChar"/>
    <w:qFormat/>
    <w:rsid w:val="002D1DA8"/>
  </w:style>
  <w:style w:type="character" w:customStyle="1" w:styleId="SLReqArtifactListItemValueChar">
    <w:name w:val="SLReqArtifactListItemValue Char"/>
    <w:basedOn w:val="SLReqReqAttributeValueChar"/>
    <w:link w:val="SLReqArtifactListItemValue"/>
    <w:rsid w:val="002D1DA8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ArtifactListFolderValue">
    <w:name w:val="SLReqArtifactListFolderValue"/>
    <w:basedOn w:val="SLReqReqAttributeValue"/>
    <w:next w:val="Normal"/>
    <w:link w:val="SLReqArtifactListFolderValueChar"/>
    <w:qFormat/>
    <w:rsid w:val="002D1DA8"/>
  </w:style>
  <w:style w:type="character" w:customStyle="1" w:styleId="SLReqArtifactListFolderValueChar">
    <w:name w:val="SLReqArtifactListFolderValue Char"/>
    <w:basedOn w:val="SLReqReqAttributeValueChar"/>
    <w:link w:val="SLReqArtifactListFolderValue"/>
    <w:rsid w:val="002D1DA8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ArtifactListRevisionValue">
    <w:name w:val="SLReqArtifactListRevisionValue"/>
    <w:basedOn w:val="SLReqReqAttributeValue"/>
    <w:next w:val="Normal"/>
    <w:link w:val="SLReqArtifactListRevisionValueChar"/>
    <w:qFormat/>
    <w:rsid w:val="002D1DA8"/>
  </w:style>
  <w:style w:type="character" w:customStyle="1" w:styleId="SLReqArtifactListRevisionValueChar">
    <w:name w:val="SLReqArtifactListRevisionValue Char"/>
    <w:basedOn w:val="SLReqReqAttributeValueChar"/>
    <w:link w:val="SLReqArtifactListRevisionValue"/>
    <w:rsid w:val="002D1DA8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Title">
    <w:name w:val="SLReqChangedLinkListTitle"/>
    <w:basedOn w:val="SLReqReqSetPropertyName"/>
    <w:link w:val="SLReqChangedLinkListTitleChar"/>
    <w:qFormat/>
    <w:rsid w:val="0061592D"/>
    <w:pPr>
      <w:tabs>
        <w:tab w:val="left" w:pos="3671"/>
      </w:tabs>
    </w:pPr>
  </w:style>
  <w:style w:type="character" w:customStyle="1" w:styleId="SLReqChangedLinkListTitleChar">
    <w:name w:val="SLReqChangedLinkListTitle Char"/>
    <w:basedOn w:val="SLReqReqSetPropertyNameChar"/>
    <w:link w:val="SLReqChangedLinkListTitle"/>
    <w:rsid w:val="0061592D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ChangedLinkListNumName">
    <w:name w:val="SLReqChangedLinkListNumName"/>
    <w:basedOn w:val="SLReqReqAttributeName"/>
    <w:next w:val="Normal"/>
    <w:link w:val="SLReqChangedLinkListNum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NumNameChar">
    <w:name w:val="SLReqChangedLinkListNumName Char"/>
    <w:basedOn w:val="SLReqReqAttributeNameChar"/>
    <w:link w:val="SLReqChangedLinkListNum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ItemName">
    <w:name w:val="SLReqChangedLinkListItemName"/>
    <w:basedOn w:val="SLReqReqAttributeName"/>
    <w:next w:val="Normal"/>
    <w:link w:val="SLReqChangedLinkListItem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ItemNameChar">
    <w:name w:val="SLReqChangedLinkListItemName Char"/>
    <w:basedOn w:val="SLReqReqAttributeNameChar"/>
    <w:link w:val="SLReqChangedLinkListItem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ChangedTargetName">
    <w:name w:val="SLReqChangedLinkListChangedTargetName"/>
    <w:basedOn w:val="SLReqReqAttributeName"/>
    <w:next w:val="Normal"/>
    <w:link w:val="SLReqChangedLinkListChangedTarget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ChangedTargetNameChar">
    <w:name w:val="SLReqChangedLinkListChangedTargetName Char"/>
    <w:basedOn w:val="SLReqReqAttributeNameChar"/>
    <w:link w:val="SLReqChangedLinkListChangedTarget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StoredInfoName">
    <w:name w:val="SLReqChangedLinkListStoredInfoName"/>
    <w:basedOn w:val="SLReqReqAttributeName"/>
    <w:next w:val="Normal"/>
    <w:link w:val="SLReqChangedLinkListStoredInfo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StoredInfoNameChar">
    <w:name w:val="SLReqChangedLinkListStoredInfoName Char"/>
    <w:basedOn w:val="SLReqReqAttributeNameChar"/>
    <w:link w:val="SLReqChangedLinkListStoredInfo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ActualInfoName">
    <w:name w:val="SLReqChangedLinkListActualInfoName"/>
    <w:basedOn w:val="SLReqReqAttributeName"/>
    <w:next w:val="Normal"/>
    <w:link w:val="SLReqChangedLinkListActualInfo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ActualInfoNameChar">
    <w:name w:val="SLReqChangedLinkListActualInfoName Char"/>
    <w:basedOn w:val="SLReqReqAttributeNameChar"/>
    <w:link w:val="SLReqChangedLinkListActualInfoName"/>
    <w:rsid w:val="003867C9"/>
    <w:rPr>
      <w:rFonts w:ascii="Arial" w:hAnsi="Arial"/>
      <w:b/>
      <w:color w:val="000000" w:themeColor="text1"/>
      <w:sz w:val="22"/>
    </w:rPr>
  </w:style>
  <w:style w:type="character" w:customStyle="1" w:styleId="SLReqArtifactListRevisionNameChar">
    <w:name w:val="SLReqArtifactListRevisionName Char"/>
    <w:basedOn w:val="SLReqReqAttributeNameChar"/>
    <w:link w:val="SLReqArtifactListRevisionName"/>
    <w:rsid w:val="003867C9"/>
    <w:rPr>
      <w:rFonts w:ascii="Arial" w:hAnsi="Arial"/>
      <w:b/>
      <w:color w:val="000000" w:themeColor="text1"/>
      <w:sz w:val="22"/>
    </w:rPr>
  </w:style>
  <w:style w:type="character" w:customStyle="1" w:styleId="SLReqArtifactListItemNameChar">
    <w:name w:val="SLReqArtifactListItemName Char"/>
    <w:basedOn w:val="SLReqReqAttributeNameChar"/>
    <w:link w:val="SLReqArtifactListItemName"/>
    <w:rsid w:val="003867C9"/>
    <w:rPr>
      <w:rFonts w:ascii="Arial" w:hAnsi="Arial"/>
      <w:b/>
      <w:color w:val="000000" w:themeColor="text1"/>
      <w:sz w:val="22"/>
    </w:rPr>
  </w:style>
  <w:style w:type="character" w:customStyle="1" w:styleId="SLReqArtifactListFolderNameChar">
    <w:name w:val="SLReqArtifactListFolderName Char"/>
    <w:basedOn w:val="SLReqReqAttributeNameChar"/>
    <w:link w:val="SLReqArtifactListFolder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NumValue">
    <w:name w:val="SLReqChangedLinkListNumValue"/>
    <w:basedOn w:val="SLReqReqAttributeValue"/>
    <w:next w:val="Normal"/>
    <w:link w:val="SLReqChangedLinkListNumValueChar"/>
    <w:qFormat/>
    <w:rsid w:val="00A76906"/>
    <w:pPr>
      <w:tabs>
        <w:tab w:val="left" w:pos="3671"/>
      </w:tabs>
    </w:pPr>
  </w:style>
  <w:style w:type="character" w:customStyle="1" w:styleId="SLReqChangedLinkListNumValueChar">
    <w:name w:val="SLReqChangedLinkListNumValue Char"/>
    <w:basedOn w:val="SLReqReqAttributeValueChar"/>
    <w:link w:val="SLReqChangedLinkListNumValue"/>
    <w:rsid w:val="00A76906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ItemValue">
    <w:name w:val="SLReqChangedLinkListItemValue"/>
    <w:basedOn w:val="SLReqReqAttributeValue"/>
    <w:next w:val="Normal"/>
    <w:link w:val="SLReqChangedLinkListItemValueChar"/>
    <w:qFormat/>
    <w:rsid w:val="00A76906"/>
    <w:pPr>
      <w:tabs>
        <w:tab w:val="left" w:pos="3671"/>
      </w:tabs>
    </w:pPr>
  </w:style>
  <w:style w:type="character" w:customStyle="1" w:styleId="SLReqChangedLinkListItemValueChar">
    <w:name w:val="SLReqChangedLinkListItemValue Char"/>
    <w:basedOn w:val="SLReqReqAttributeValueChar"/>
    <w:link w:val="SLReqChangedLinkListItemValue"/>
    <w:rsid w:val="00A76906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ChangedTargetValue">
    <w:name w:val="SLReqChangedLinkListChangedTargetValue"/>
    <w:basedOn w:val="SLReqReqAttributeValue"/>
    <w:next w:val="Normal"/>
    <w:link w:val="SLReqChangedLinkListChangedTargetValueChar"/>
    <w:qFormat/>
    <w:rsid w:val="00A76906"/>
    <w:pPr>
      <w:tabs>
        <w:tab w:val="left" w:pos="3671"/>
      </w:tabs>
    </w:pPr>
  </w:style>
  <w:style w:type="character" w:customStyle="1" w:styleId="SLReqChangedLinkListChangedTargetValueChar">
    <w:name w:val="SLReqChangedLinkListChangedTargetValue Char"/>
    <w:basedOn w:val="SLReqReqAttributeValueChar"/>
    <w:link w:val="SLReqChangedLinkListChangedTargetValue"/>
    <w:rsid w:val="00A76906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StoredInfoValue">
    <w:name w:val="SLReqChangedLinkListStoredInfoValue"/>
    <w:basedOn w:val="SLReqReqAttributeValue"/>
    <w:next w:val="Normal"/>
    <w:link w:val="SLReqChangedLinkListStoredInfoValueChar"/>
    <w:qFormat/>
    <w:rsid w:val="00A76906"/>
    <w:pPr>
      <w:tabs>
        <w:tab w:val="left" w:pos="3671"/>
      </w:tabs>
    </w:pPr>
  </w:style>
  <w:style w:type="character" w:customStyle="1" w:styleId="SLReqChangedLinkListStoredInfoValueChar">
    <w:name w:val="SLReqChangedLinkListStoredInfoValue Char"/>
    <w:basedOn w:val="SLReqReqAttributeValueChar"/>
    <w:link w:val="SLReqChangedLinkListStoredInfoValue"/>
    <w:rsid w:val="00A76906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ActualInfoValue">
    <w:name w:val="SLReqChangedLinkListActualInfoValue"/>
    <w:basedOn w:val="SLReqReqAttributeValue"/>
    <w:next w:val="Normal"/>
    <w:link w:val="SLReqChangedLinkListActualInfoValueChar"/>
    <w:qFormat/>
    <w:rsid w:val="00A76906"/>
    <w:pPr>
      <w:tabs>
        <w:tab w:val="left" w:pos="3671"/>
      </w:tabs>
    </w:pPr>
  </w:style>
  <w:style w:type="character" w:customStyle="1" w:styleId="SLReqChangedLinkListActualInfoValueChar">
    <w:name w:val="SLReqChangedLinkListActualInfoValue Char"/>
    <w:basedOn w:val="SLReqReqAttributeValueChar"/>
    <w:link w:val="SLReqChangedLinkListActualInfoValue"/>
    <w:rsid w:val="00A76906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TypeName">
    <w:name w:val="SLReqReqTypeName"/>
    <w:basedOn w:val="SLReqReqPropertyNameChar"/>
    <w:uiPriority w:val="1"/>
    <w:rsid w:val="00EF5EB7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character" w:customStyle="1" w:styleId="SLReqReqCustomIDName">
    <w:name w:val="SLReqReqCustomIDName"/>
    <w:basedOn w:val="SLReqReqPropertyNameChar"/>
    <w:uiPriority w:val="1"/>
    <w:rsid w:val="008A4338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character" w:customStyle="1" w:styleId="SLReqReqChangeInfoTitle">
    <w:name w:val="SLReqReqChangeInfoTitle"/>
    <w:basedOn w:val="SLReqReqPropertyNameChar"/>
    <w:uiPriority w:val="1"/>
    <w:rsid w:val="001B287E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DescriptionValue2">
    <w:name w:val="SLReqReqDescriptionValue2"/>
    <w:basedOn w:val="Normal"/>
    <w:link w:val="SLReqReqDescriptionValue2Char"/>
    <w:qFormat/>
    <w:rsid w:val="007D6A77"/>
    <w:pPr>
      <w:spacing w:after="0" w:line="240" w:lineRule="auto"/>
      <w:ind w:left="720" w:firstLine="720"/>
    </w:pPr>
  </w:style>
  <w:style w:type="character" w:customStyle="1" w:styleId="SLReqReqDescriptionValue2Char">
    <w:name w:val="SLReqReqDescriptionValue2 Char"/>
    <w:basedOn w:val="DefaultParagraphFont"/>
    <w:link w:val="SLReqReqDescriptionValue2"/>
    <w:rsid w:val="007D6A77"/>
  </w:style>
  <w:style w:type="paragraph" w:customStyle="1" w:styleId="SLReqReqDescriptionValue">
    <w:name w:val="SLReqReqDescriptionValue"/>
    <w:basedOn w:val="Normal"/>
    <w:link w:val="SLReqReqDescriptionValueChar"/>
    <w:qFormat/>
    <w:rsid w:val="005B66E5"/>
    <w:pPr>
      <w:ind w:left="720"/>
    </w:pPr>
  </w:style>
  <w:style w:type="character" w:customStyle="1" w:styleId="SLReqReqDescriptionValueChar">
    <w:name w:val="SLReqReqDescriptionValue Char"/>
    <w:basedOn w:val="DefaultParagraphFont"/>
    <w:link w:val="SLReqReqDescriptionValue"/>
    <w:rsid w:val="008269BC"/>
  </w:style>
  <w:style w:type="paragraph" w:customStyle="1" w:styleId="SLreqReqPropertyName0">
    <w:name w:val="SLreqReqPropertyName"/>
    <w:basedOn w:val="SLReqReqSetsPropertyName"/>
    <w:next w:val="Normal"/>
    <w:link w:val="SLreqReqPropertyNameChar0"/>
    <w:qFormat/>
    <w:rsid w:val="00F57B39"/>
  </w:style>
  <w:style w:type="character" w:customStyle="1" w:styleId="SLreqReqPropertyNameChar0">
    <w:name w:val="SLreqReqPropertyName Char"/>
    <w:basedOn w:val="SLReqReqSetsPropertyNameChar"/>
    <w:link w:val="SLreqReqPropertyName0"/>
    <w:rsid w:val="00F57B39"/>
    <w:rPr>
      <w:rFonts w:ascii="Arial" w:eastAsiaTheme="majorEastAsia" w:hAnsi="Arial" w:cstheme="majorBidi"/>
      <w:b/>
      <w:bCs/>
      <w:color w:val="000000" w:themeColor="text1"/>
      <w:sz w:val="24"/>
    </w:rPr>
  </w:style>
  <w:style w:type="paragraph" w:customStyle="1" w:styleId="SLReqReqSetAttibuteName">
    <w:name w:val="SLReqReqSetAttibuteName"/>
    <w:basedOn w:val="Normal"/>
    <w:next w:val="Normal"/>
    <w:link w:val="SLReqReqSetAttibuteNameChar"/>
    <w:qFormat/>
    <w:rsid w:val="00F57B39"/>
    <w:pPr>
      <w:spacing w:before="120" w:after="120" w:line="240" w:lineRule="atLeast"/>
    </w:pPr>
    <w:rPr>
      <w:b/>
      <w:i/>
      <w:color w:val="000000" w:themeColor="text1"/>
      <w:sz w:val="24"/>
    </w:rPr>
  </w:style>
  <w:style w:type="character" w:customStyle="1" w:styleId="SLReqReqSetAttibuteNameChar">
    <w:name w:val="SLReqReqSetAttibuteName Char"/>
    <w:basedOn w:val="DefaultParagraphFont"/>
    <w:link w:val="SLReqReqSetAttibuteName"/>
    <w:rsid w:val="00F57B39"/>
    <w:rPr>
      <w:b/>
      <w:i/>
      <w:color w:val="000000" w:themeColor="text1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paragraph" w:customStyle="1" w:styleId="014240F67D024043859842398D6A17D1">
    <w:name w:val="014240F67D024043859842398D6A17D1"/>
    <w:rsid w:val="00AB7F84"/>
    <w:pPr>
      <w:spacing w:after="0" w:line="240" w:lineRule="auto"/>
    </w:pPr>
    <w:rPr>
      <w:b/>
      <w:i/>
      <w:sz w:val="24"/>
    </w:rPr>
  </w:style>
  <w:style w:type="paragraph" w:customStyle="1" w:styleId="0833EE9BFCAE43B6816D703AF880232F">
    <w:name w:val="0833EE9BFCAE43B6816D703AF880232F"/>
    <w:rsid w:val="00AB7F84"/>
    <w:pPr>
      <w:spacing w:after="0" w:line="240" w:lineRule="auto"/>
    </w:pPr>
    <w:rPr>
      <w:b/>
      <w:i/>
      <w:sz w:val="24"/>
    </w:rPr>
  </w:style>
  <w:style w:type="paragraph" w:customStyle="1" w:styleId="0A7AA54ABAE2413D9BB558BEA7E2A558">
    <w:name w:val="0A7AA54ABAE2413D9BB558BEA7E2A558"/>
    <w:rsid w:val="00AB7F84"/>
    <w:pPr>
      <w:spacing w:after="0" w:line="240" w:lineRule="auto"/>
    </w:pPr>
    <w:rPr>
      <w:b/>
      <w:i/>
      <w:sz w:val="24"/>
    </w:rPr>
  </w:style>
  <w:style w:type="paragraph" w:customStyle="1" w:styleId="0BD8FA2BDF7C4D93B6279BAF780A0806">
    <w:name w:val="0BD8FA2BDF7C4D93B6279BAF780A0806"/>
    <w:rsid w:val="00AB7F84"/>
  </w:style>
  <w:style w:type="paragraph" w:customStyle="1" w:styleId="100983C4D93947C1B1B796DFF7AA6419">
    <w:name w:val="100983C4D93947C1B1B796DFF7AA6419"/>
    <w:rsid w:val="00AD498E"/>
    <w:rPr>
      <w:lang w:eastAsia="zh-CN"/>
    </w:rPr>
  </w:style>
  <w:style w:type="paragraph" w:customStyle="1" w:styleId="1694857B64EA471E81A29956D004890D">
    <w:name w:val="1694857B64EA471E81A29956D004890D"/>
    <w:rsid w:val="006F33B5"/>
    <w:rPr>
      <w:lang w:eastAsia="zh-CN"/>
    </w:rPr>
  </w:style>
  <w:style w:type="paragraph" w:customStyle="1" w:styleId="1A513EB717E348018CD982503D763CFE">
    <w:name w:val="1A513EB717E348018CD982503D763CFE"/>
    <w:rsid w:val="00AB7F84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8"/>
      <w:szCs w:val="40"/>
    </w:rPr>
  </w:style>
  <w:style w:type="paragraph" w:customStyle="1" w:styleId="1E23884F2F104B0CAB28E86837346DAF">
    <w:name w:val="1E23884F2F104B0CAB28E86837346DAF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2AA919E3A6744CBB94F6E8DB90C108D5">
    <w:name w:val="2AA919E3A6744CBB94F6E8DB90C108D5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2EFD237B739A47D19858DE1D052C009B">
    <w:name w:val="2EFD237B739A47D19858DE1D052C009B"/>
    <w:rsid w:val="00AB7F84"/>
    <w:pPr>
      <w:spacing w:after="0" w:line="240" w:lineRule="auto"/>
    </w:pPr>
    <w:rPr>
      <w:b/>
      <w:i/>
      <w:sz w:val="24"/>
    </w:rPr>
  </w:style>
  <w:style w:type="paragraph" w:customStyle="1" w:styleId="342BEB599E5D4F608D32AFA19CDCADA3">
    <w:name w:val="342BEB599E5D4F608D32AFA19CDCADA3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3A1AB47FCEE440F8905AEA582AEB671E1">
    <w:name w:val="3A1AB47FCEE440F8905AEA582AEB671E1"/>
    <w:rsid w:val="00C610C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iCs/>
      <w:color w:val="538135" w:themeColor="accent6" w:themeShade="BF"/>
      <w:sz w:val="44"/>
    </w:rPr>
  </w:style>
  <w:style w:type="paragraph" w:customStyle="1" w:styleId="3A1AB47FCEE440F8905AEA582AEB671E2">
    <w:name w:val="3A1AB47FCEE440F8905AEA582AEB671E2"/>
    <w:rsid w:val="00631E2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iCs/>
      <w:color w:val="538135" w:themeColor="accent6" w:themeShade="BF"/>
      <w:sz w:val="44"/>
    </w:rPr>
  </w:style>
  <w:style w:type="paragraph" w:customStyle="1" w:styleId="3A1AB47FCEE440F8905AEA582AEB671E3">
    <w:name w:val="3A1AB47FCEE440F8905AEA582AEB671E3"/>
    <w:rsid w:val="004652DE"/>
  </w:style>
  <w:style w:type="paragraph" w:customStyle="1" w:styleId="3F5402DEFE31452FA35CDC4A04D2A2B2">
    <w:name w:val="3F5402DEFE31452FA35CDC4A04D2A2B2"/>
    <w:rsid w:val="00664803"/>
  </w:style>
  <w:style w:type="paragraph" w:customStyle="1" w:styleId="401DAE41EDAA4044BB3B26D37D99D26B">
    <w:name w:val="401DAE41EDAA4044BB3B26D37D99D26B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4030522B8D44497995FA4A99909008C0">
    <w:name w:val="4030522B8D44497995FA4A99909008C0"/>
    <w:rsid w:val="00AB7F84"/>
    <w:pPr>
      <w:spacing w:after="0" w:line="240" w:lineRule="auto"/>
    </w:pPr>
    <w:rPr>
      <w:b/>
      <w:i/>
      <w:sz w:val="24"/>
    </w:rPr>
  </w:style>
  <w:style w:type="paragraph" w:customStyle="1" w:styleId="4053D438867142729451200B308F5BDD">
    <w:name w:val="4053D438867142729451200B308F5BDD"/>
    <w:rsid w:val="00AB7F84"/>
    <w:pPr>
      <w:spacing w:after="0" w:line="240" w:lineRule="auto"/>
    </w:pPr>
    <w:rPr>
      <w:b/>
      <w:i/>
      <w:sz w:val="24"/>
    </w:rPr>
  </w:style>
  <w:style w:type="paragraph" w:customStyle="1" w:styleId="42A0D4630AC24E04B370414F96157E70">
    <w:name w:val="42A0D4630AC24E04B370414F96157E70"/>
    <w:rsid w:val="00AB7F84"/>
  </w:style>
  <w:style w:type="paragraph" w:customStyle="1" w:styleId="4927DADED38E4A2F9CF0EB20C8FEB698">
    <w:name w:val="4927DADED38E4A2F9CF0EB20C8FEB698"/>
    <w:rsid w:val="00AB7F84"/>
  </w:style>
  <w:style w:type="paragraph" w:customStyle="1" w:styleId="5927B76782954E649B5D5F36DB91C33C">
    <w:name w:val="5927B76782954E649B5D5F36DB91C33C"/>
    <w:rsid w:val="00AB7F84"/>
  </w:style>
  <w:style w:type="paragraph" w:customStyle="1" w:styleId="5DEA6A57B8484E088525EB5B297AFC0F">
    <w:name w:val="5DEA6A57B8484E088525EB5B297AFC0F"/>
    <w:rsid w:val="00AB7F84"/>
    <w:pPr>
      <w:spacing w:after="0" w:line="240" w:lineRule="auto"/>
    </w:pPr>
    <w:rPr>
      <w:b/>
      <w:i/>
      <w:sz w:val="24"/>
    </w:rPr>
  </w:style>
  <w:style w:type="paragraph" w:customStyle="1" w:styleId="5E6699EF6202479885851C4A45218AAF">
    <w:name w:val="5E6699EF6202479885851C4A45218AAF"/>
    <w:rsid w:val="002F1792"/>
  </w:style>
  <w:style w:type="paragraph" w:customStyle="1" w:styleId="5EF6C71BA97D48E3B8E231DC1CD812C7">
    <w:name w:val="5EF6C71BA97D48E3B8E231DC1CD812C7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5FA754C94EBE4C8DAFFDB1D45E82A288">
    <w:name w:val="5FA754C94EBE4C8DAFFDB1D45E82A288"/>
    <w:rsid w:val="00647DE5"/>
    <w:rPr>
      <w:lang w:eastAsia="zh-CN"/>
    </w:rPr>
  </w:style>
  <w:style w:type="paragraph" w:customStyle="1" w:styleId="604AB253739946A6A6FE84A973688956">
    <w:name w:val="604AB253739946A6A6FE84A973688956"/>
    <w:rsid w:val="00AB7F84"/>
  </w:style>
  <w:style w:type="paragraph" w:customStyle="1" w:styleId="61736E64990B49C999AF186BBF0A64F6">
    <w:name w:val="61736E64990B49C999AF186BBF0A64F6"/>
    <w:rsid w:val="00AB7F84"/>
  </w:style>
  <w:style w:type="paragraph" w:customStyle="1" w:styleId="67C6949EBAA6477B8DA6B58CBD441115">
    <w:name w:val="67C6949EBAA6477B8DA6B58CBD441115"/>
    <w:rsid w:val="00AB7F84"/>
    <w:pPr>
      <w:spacing w:after="0" w:line="240" w:lineRule="auto"/>
    </w:pPr>
    <w:rPr>
      <w:b/>
      <w:i/>
      <w:sz w:val="24"/>
    </w:rPr>
  </w:style>
  <w:style w:type="paragraph" w:customStyle="1" w:styleId="6BAF846AA3ED4885AB9F36FBC7442B49">
    <w:name w:val="6BAF846AA3ED4885AB9F36FBC7442B49"/>
    <w:rsid w:val="00AB7F84"/>
  </w:style>
  <w:style w:type="paragraph" w:customStyle="1" w:styleId="6D1A109B1314467BBF82285C51BE93E7">
    <w:name w:val="6D1A109B1314467BBF82285C51BE93E7"/>
    <w:rsid w:val="00AB7F84"/>
    <w:pPr>
      <w:spacing w:after="0" w:line="240" w:lineRule="auto"/>
    </w:pPr>
    <w:rPr>
      <w:b/>
      <w:i/>
      <w:sz w:val="24"/>
    </w:rPr>
  </w:style>
  <w:style w:type="paragraph" w:customStyle="1" w:styleId="70B2B65A98B74EFC9346E7C04F32C85E">
    <w:name w:val="70B2B65A98B74EFC9346E7C04F32C85E"/>
    <w:rsid w:val="00AB7F84"/>
    <w:pPr>
      <w:spacing w:after="0" w:line="240" w:lineRule="auto"/>
    </w:pPr>
    <w:rPr>
      <w:b/>
      <w:i/>
      <w:sz w:val="24"/>
    </w:rPr>
  </w:style>
  <w:style w:type="paragraph" w:customStyle="1" w:styleId="714323416D5243BBA33D06ED0D889E22">
    <w:name w:val="714323416D5243BBA33D06ED0D889E22"/>
    <w:rsid w:val="00AB7F84"/>
  </w:style>
  <w:style w:type="paragraph" w:customStyle="1" w:styleId="72795BB59B5140CDBC6B2F41FAD99D0C">
    <w:name w:val="72795BB59B5140CDBC6B2F41FAD99D0C"/>
    <w:rsid w:val="00AD498E"/>
    <w:rPr>
      <w:lang w:eastAsia="zh-CN"/>
    </w:rPr>
  </w:style>
  <w:style w:type="paragraph" w:customStyle="1" w:styleId="7A544A251A8546F1A8A26F0F462261FF">
    <w:name w:val="7A544A251A8546F1A8A26F0F462261FF"/>
    <w:rsid w:val="00AB7F84"/>
    <w:pPr>
      <w:spacing w:after="0" w:line="240" w:lineRule="auto"/>
    </w:pPr>
    <w:rPr>
      <w:b/>
      <w:i/>
      <w:sz w:val="24"/>
    </w:rPr>
  </w:style>
  <w:style w:type="paragraph" w:customStyle="1" w:styleId="7E2E4471E46443A1BC7642599575882A1">
    <w:name w:val="7E2E4471E46443A1BC7642599575882A1"/>
    <w:rsid w:val="004C4A2C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color w:val="1F4D78" w:themeColor="accent1" w:themeShade="7F"/>
      <w:sz w:val="28"/>
      <w:u w:val="single"/>
    </w:rPr>
  </w:style>
  <w:style w:type="paragraph" w:customStyle="1" w:styleId="7E2E4471E46443A1BC7642599575882A2">
    <w:name w:val="7E2E4471E46443A1BC7642599575882A2"/>
    <w:rsid w:val="00BC3157"/>
  </w:style>
  <w:style w:type="paragraph" w:customStyle="1" w:styleId="81692A0B7D134FF1AFE8F3DF85426005">
    <w:name w:val="81692A0B7D134FF1AFE8F3DF85426005"/>
    <w:rsid w:val="002F1792"/>
  </w:style>
  <w:style w:type="paragraph" w:customStyle="1" w:styleId="845D21BC9E1542C1BD1F9FDAD83C07C61">
    <w:name w:val="845D21BC9E1542C1BD1F9FDAD83C07C61"/>
    <w:rsid w:val="00C610CD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56"/>
      <w:szCs w:val="40"/>
    </w:rPr>
  </w:style>
  <w:style w:type="paragraph" w:customStyle="1" w:styleId="8BEC0FA5A80F40D2871C778E646DB693">
    <w:name w:val="8BEC0FA5A80F40D2871C778E646DB693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8CA48B4218AD452D99A4349B39AF690A">
    <w:name w:val="8CA48B4218AD452D99A4349B39AF690A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931F27BD5FEF44F4AB1E5259D163E511">
    <w:name w:val="931F27BD5FEF44F4AB1E5259D163E511"/>
    <w:rsid w:val="00AB7F84"/>
    <w:pPr>
      <w:spacing w:after="0" w:line="240" w:lineRule="auto"/>
    </w:pPr>
    <w:rPr>
      <w:b/>
      <w:i/>
      <w:sz w:val="24"/>
    </w:rPr>
  </w:style>
  <w:style w:type="paragraph" w:customStyle="1" w:styleId="97AC1775C79B474B8487BD4C4C84756E1">
    <w:name w:val="97AC1775C79B474B8487BD4C4C84756E1"/>
    <w:rsid w:val="00664803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color w:val="000000" w:themeColor="text1"/>
      <w:sz w:val="28"/>
      <w:u w:val="single"/>
    </w:rPr>
  </w:style>
  <w:style w:type="paragraph" w:customStyle="1" w:styleId="9D23F382B474427497047EF32BDD091D">
    <w:name w:val="9D23F382B474427497047EF32BDD091D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A1883582F526409F922E5294859EEA92">
    <w:name w:val="A1883582F526409F922E5294859EEA92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A4557F67315644308EED7160EF44DAC5">
    <w:name w:val="A4557F67315644308EED7160EF44DAC5"/>
    <w:rsid w:val="00AB7F84"/>
    <w:pPr>
      <w:spacing w:after="0" w:line="240" w:lineRule="auto"/>
    </w:pPr>
    <w:rPr>
      <w:b/>
      <w:i/>
      <w:sz w:val="24"/>
    </w:rPr>
  </w:style>
  <w:style w:type="paragraph" w:customStyle="1" w:styleId="A6B6573C04C24191B3AC4FDDB450ED28">
    <w:name w:val="A6B6573C04C24191B3AC4FDDB450ED28"/>
    <w:rsid w:val="00AB7F84"/>
  </w:style>
  <w:style w:type="paragraph" w:customStyle="1" w:styleId="A7CACFA08EC74786A56B7FBF81C044EE">
    <w:name w:val="A7CACFA08EC74786A56B7FBF81C044EE"/>
    <w:rsid w:val="00AB7F84"/>
  </w:style>
  <w:style w:type="paragraph" w:customStyle="1" w:styleId="A85B127421BC4E439BCF6B9A049E1E45">
    <w:name w:val="A85B127421BC4E439BCF6B9A049E1E45"/>
    <w:rsid w:val="00AB7F84"/>
  </w:style>
  <w:style w:type="paragraph" w:customStyle="1" w:styleId="A8D4135EEE72472B9D422C816A601380">
    <w:name w:val="A8D4135EEE72472B9D422C816A601380"/>
    <w:rsid w:val="00AB7F84"/>
  </w:style>
  <w:style w:type="paragraph" w:customStyle="1" w:styleId="AAAA25DEFD6C4395B8548408E6DA71DF">
    <w:name w:val="AAAA25DEFD6C4395B8548408E6DA71DF"/>
    <w:rsid w:val="006F33B5"/>
    <w:rPr>
      <w:lang w:eastAsia="zh-CN"/>
    </w:rPr>
  </w:style>
  <w:style w:type="paragraph" w:customStyle="1" w:styleId="AC0E5048D540493DA8BFA50D6DDB08AB">
    <w:name w:val="AC0E5048D540493DA8BFA50D6DDB08AB"/>
    <w:rsid w:val="00AB7F84"/>
    <w:pPr>
      <w:spacing w:after="0" w:line="240" w:lineRule="auto"/>
    </w:pPr>
    <w:rPr>
      <w:b/>
      <w:i/>
      <w:sz w:val="24"/>
    </w:rPr>
  </w:style>
  <w:style w:type="paragraph" w:customStyle="1" w:styleId="AF89DEA2CFCC4244B8D07753FC8AA0B7">
    <w:name w:val="AF89DEA2CFCC4244B8D07753FC8AA0B7"/>
    <w:rsid w:val="00AB7F84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sz w:val="28"/>
      <w:u w:val="single"/>
    </w:rPr>
  </w:style>
  <w:style w:type="paragraph" w:customStyle="1" w:styleId="B3286443327A43D3BFAB8BD188310533">
    <w:name w:val="B3286443327A43D3BFAB8BD188310533"/>
    <w:rsid w:val="00AB7F84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sz w:val="28"/>
      <w:u w:val="single"/>
    </w:rPr>
  </w:style>
  <w:style w:type="paragraph" w:customStyle="1" w:styleId="B3ADDAACEDAA41888A4207CFC3BD6FDC">
    <w:name w:val="B3ADDAACEDAA41888A4207CFC3BD6FDC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B5D17EF9B5D34E06B6BC3CB7AC697168">
    <w:name w:val="B5D17EF9B5D34E06B6BC3CB7AC697168"/>
    <w:rsid w:val="00AB7F84"/>
    <w:pPr>
      <w:spacing w:after="0" w:line="240" w:lineRule="auto"/>
    </w:pPr>
    <w:rPr>
      <w:b/>
      <w:i/>
      <w:sz w:val="24"/>
    </w:rPr>
  </w:style>
  <w:style w:type="paragraph" w:customStyle="1" w:styleId="B6B3456CBBB64382A9655836FBE570B2">
    <w:name w:val="B6B3456CBBB64382A9655836FBE570B2"/>
    <w:rsid w:val="00647DE5"/>
    <w:rPr>
      <w:lang w:eastAsia="zh-CN"/>
    </w:rPr>
  </w:style>
  <w:style w:type="paragraph" w:customStyle="1" w:styleId="B6D7626CD8824719AB5606D07EB6FE75">
    <w:name w:val="B6D7626CD8824719AB5606D07EB6FE75"/>
    <w:rsid w:val="00AB7F84"/>
  </w:style>
  <w:style w:type="paragraph" w:customStyle="1" w:styleId="B8DABFA10D4B4445874E5D68A811026E">
    <w:name w:val="B8DABFA10D4B4445874E5D68A811026E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BA420A249BFB41AFBCED9F5BEA6A9CBF">
    <w:name w:val="BA420A249BFB41AFBCED9F5BEA6A9CBF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BBD53555EC4F4712BB142801B6809237">
    <w:name w:val="BBD53555EC4F4712BB142801B6809237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C00718544CC841278317BA306BD57467">
    <w:name w:val="C00718544CC841278317BA306BD57467"/>
    <w:rsid w:val="00AB7F84"/>
  </w:style>
  <w:style w:type="paragraph" w:customStyle="1" w:styleId="C43AC53205644C63B6EA3F72D4F2BFBF">
    <w:name w:val="C43AC53205644C63B6EA3F72D4F2BFBF"/>
    <w:rsid w:val="00AB7F84"/>
    <w:pPr>
      <w:spacing w:after="0" w:line="240" w:lineRule="auto"/>
    </w:pPr>
    <w:rPr>
      <w:b/>
      <w:i/>
      <w:sz w:val="24"/>
    </w:rPr>
  </w:style>
  <w:style w:type="paragraph" w:customStyle="1" w:styleId="CD599EEC0EA94A6DA7B35A2C5D4B31C4">
    <w:name w:val="CD599EEC0EA94A6DA7B35A2C5D4B31C4"/>
    <w:rsid w:val="00AB7F84"/>
  </w:style>
  <w:style w:type="paragraph" w:customStyle="1" w:styleId="CE385FD1F8464895ADCCB3B5095C4E18">
    <w:name w:val="CE385FD1F8464895ADCCB3B5095C4E18"/>
    <w:rsid w:val="00AB7F84"/>
  </w:style>
  <w:style w:type="paragraph" w:customStyle="1" w:styleId="D1FE162A24124D769746781455FC8951">
    <w:name w:val="D1FE162A24124D769746781455FC8951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D2BE12449CAC472395ECABDA99A78F9D">
    <w:name w:val="D2BE12449CAC472395ECABDA99A78F9D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D9A62DAC54DA47F1B7296D6275E05E96">
    <w:name w:val="D9A62DAC54DA47F1B7296D6275E05E96"/>
    <w:rsid w:val="00AB7F84"/>
  </w:style>
  <w:style w:type="paragraph" w:customStyle="1" w:styleId="DE2EBC7C2BBE41B19272DCDDB38DE500">
    <w:name w:val="DE2EBC7C2BBE41B19272DCDDB38DE500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DF6B290E02F843A3A500A984714DFDED">
    <w:name w:val="DF6B290E02F843A3A500A984714DFDED"/>
    <w:rsid w:val="00AB7F84"/>
    <w:pPr>
      <w:spacing w:after="0" w:line="240" w:lineRule="auto"/>
    </w:pPr>
    <w:rPr>
      <w:b/>
      <w:i/>
      <w:sz w:val="24"/>
    </w:rPr>
  </w:style>
  <w:style w:type="paragraph" w:customStyle="1" w:styleId="DF90D76F17714015B32148728C5B8BB4">
    <w:name w:val="DF90D76F17714015B32148728C5B8BB4"/>
    <w:rsid w:val="00AB7F84"/>
    <w:pPr>
      <w:spacing w:after="0" w:line="240" w:lineRule="auto"/>
    </w:pPr>
    <w:rPr>
      <w:b/>
      <w:i/>
      <w:sz w:val="24"/>
    </w:rPr>
  </w:style>
  <w:style w:type="paragraph" w:customStyle="1" w:styleId="E02012A6B952428DBFA020250E8AF6E8">
    <w:name w:val="E02012A6B952428DBFA020250E8AF6E8"/>
    <w:rsid w:val="00AB7F84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sz w:val="28"/>
      <w:u w:val="single"/>
    </w:rPr>
  </w:style>
  <w:style w:type="paragraph" w:customStyle="1" w:styleId="E1851A7E1E154CF48B10C3BF67B6515E">
    <w:name w:val="E1851A7E1E154CF48B10C3BF67B6515E"/>
    <w:rsid w:val="00AD498E"/>
    <w:rPr>
      <w:lang w:eastAsia="zh-CN"/>
    </w:rPr>
  </w:style>
  <w:style w:type="paragraph" w:customStyle="1" w:styleId="E519BB0DA75F47A59A765D494F974F3D">
    <w:name w:val="E519BB0DA75F47A59A765D494F974F3D"/>
    <w:rsid w:val="00AB7F84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sz w:val="28"/>
      <w:u w:val="single"/>
    </w:rPr>
  </w:style>
  <w:style w:type="paragraph" w:customStyle="1" w:styleId="E5706793D1A042A9948E649D005492BD">
    <w:name w:val="E5706793D1A042A9948E649D005492BD"/>
    <w:rsid w:val="00647DE5"/>
    <w:rPr>
      <w:lang w:eastAsia="zh-CN"/>
    </w:rPr>
  </w:style>
  <w:style w:type="paragraph" w:customStyle="1" w:styleId="E8F4B0DF5529488BAD63D2EE5D814352">
    <w:name w:val="E8F4B0DF5529488BAD63D2EE5D814352"/>
    <w:rsid w:val="00AB7F84"/>
    <w:pPr>
      <w:spacing w:after="0" w:line="240" w:lineRule="auto"/>
    </w:pPr>
    <w:rPr>
      <w:b/>
      <w:i/>
      <w:sz w:val="24"/>
    </w:rPr>
  </w:style>
  <w:style w:type="paragraph" w:customStyle="1" w:styleId="E9759E8393364AE0A1B671EE605BD526">
    <w:name w:val="E9759E8393364AE0A1B671EE605BD526"/>
    <w:rsid w:val="00647DE5"/>
    <w:rPr>
      <w:lang w:eastAsia="zh-CN"/>
    </w:rPr>
  </w:style>
  <w:style w:type="paragraph" w:customStyle="1" w:styleId="EAFD2420C2274E0BB5B4CFC918784F5F">
    <w:name w:val="EAFD2420C2274E0BB5B4CFC918784F5F"/>
    <w:rsid w:val="00AB7F84"/>
    <w:pPr>
      <w:spacing w:after="0" w:line="240" w:lineRule="auto"/>
    </w:pPr>
    <w:rPr>
      <w:b/>
      <w:i/>
      <w:sz w:val="24"/>
    </w:rPr>
  </w:style>
  <w:style w:type="paragraph" w:customStyle="1" w:styleId="EBD7E632E5A249AEAED6220BCF8E57B71">
    <w:name w:val="EBD7E632E5A249AEAED6220BCF8E57B71"/>
    <w:rsid w:val="00631E2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EBD7E632E5A249AEAED6220BCF8E57B72">
    <w:name w:val="EBD7E632E5A249AEAED6220BCF8E57B72"/>
    <w:rsid w:val="004652DE"/>
  </w:style>
  <w:style w:type="paragraph" w:customStyle="1" w:styleId="F6DBF11A8E9E4A76A6F9B47344B51060">
    <w:name w:val="F6DBF11A8E9E4A76A6F9B47344B51060"/>
    <w:rsid w:val="00AB7F8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iCs/>
      <w:color w:val="70AD47" w:themeColor="accent6"/>
      <w:sz w:val="32"/>
    </w:rPr>
  </w:style>
  <w:style w:type="paragraph" w:customStyle="1" w:styleId="F6E6300CCE9648AB94EA0A0C2E737836">
    <w:name w:val="F6E6300CCE9648AB94EA0A0C2E737836"/>
    <w:rsid w:val="00AB7F84"/>
  </w:style>
  <w:style w:type="paragraph" w:customStyle="1" w:styleId="F9257BA19DD8427B91AFDDF7B636445F1">
    <w:name w:val="F9257BA19DD8427B91AFDDF7B636445F1"/>
    <w:rsid w:val="00631E2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F9257BA19DD8427B91AFDDF7B636445F2">
    <w:name w:val="F9257BA19DD8427B91AFDDF7B636445F2"/>
    <w:rsid w:val="004652DE"/>
  </w:style>
  <w:style w:type="paragraph" w:customStyle="1" w:styleId="FA20EA1EBE984915B136EF8FCCFF8845">
    <w:name w:val="FA20EA1EBE984915B136EF8FCCFF8845"/>
    <w:rsid w:val="002F1792"/>
  </w:style>
  <w:style w:type="paragraph" w:customStyle="1" w:styleId="SLReqReqPropertyName1">
    <w:name w:val="SLReqReqPropertyName"/>
    <w:basedOn w:val="Normal"/>
    <w:next w:val="Normal"/>
    <w:link w:val="SLReqReqPropertyNameChar1"/>
    <w:qFormat/>
    <w:rsid w:val="00AD498E"/>
    <w:pPr>
      <w:spacing w:before="240" w:line="240" w:lineRule="auto"/>
    </w:pPr>
    <w:rPr>
      <w:rFonts w:ascii="Arial" w:hAnsi="Arial"/>
      <w:b/>
      <w:color w:val="000000" w:themeColor="text1"/>
      <w:sz w:val="24"/>
    </w:rPr>
  </w:style>
  <w:style w:type="character" w:customStyle="1" w:styleId="SLReqReqPropertyNameChar1">
    <w:name w:val="SLReqReqPropertyName Char"/>
    <w:basedOn w:val="DefaultParagraphFont"/>
    <w:link w:val="SLReqReqPropertyName1"/>
    <w:rsid w:val="00AD498E"/>
    <w:rPr>
      <w:rFonts w:ascii="Arial" w:hAnsi="Arial"/>
      <w:b/>
      <w:color w:val="000000" w:themeColor="text1"/>
      <w:sz w:val="24"/>
      <w:szCs w:val="21"/>
    </w:rPr>
  </w:style>
  <w:style w:type="paragraph" w:customStyle="1" w:styleId="SLreqReqPropertyName2">
    <w:name w:val="SLreqReqPropertyName"/>
    <w:basedOn w:val="SLReqReqSetsPropertyName"/>
    <w:next w:val="Normal"/>
    <w:link w:val="SLreqReqPropertyNameChar2"/>
    <w:qFormat/>
    <w:rsid w:val="00AD498E"/>
  </w:style>
  <w:style w:type="character" w:customStyle="1" w:styleId="SLreqReqPropertyNameChar2">
    <w:name w:val="SLreqReqPropertyName Char"/>
    <w:basedOn w:val="SLReqReqSetsPropertyNameChar"/>
    <w:link w:val="SLreqReqPropertyName2"/>
    <w:rsid w:val="00AD498E"/>
    <w:rPr>
      <w:rFonts w:ascii="Arial" w:eastAsiaTheme="majorEastAsia" w:hAnsi="Arial" w:cstheme="majorBidi"/>
      <w:b/>
      <w:bCs/>
      <w:i w:val="0"/>
      <w:iCs w:val="0"/>
      <w:color w:val="000000" w:themeColor="text1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53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7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7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E3440E-10B3-40F1-B75C-0F387A77EE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9</Pages>
  <Words>3677</Words>
  <Characters>20961</Characters>
  <Application>Microsoft Office Word</Application>
  <DocSecurity>0</DocSecurity>
  <Lines>174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 MathWorks, Inc.</dc:creator>
  <cp:keywords/>
  <dc:description/>
  <cp:lastModifiedBy>Dadams ✔</cp:lastModifiedBy>
  <cp:revision>4</cp:revision>
  <cp:lastPrinted>2017-04-29T07:17:00Z</cp:lastPrinted>
  <dcterms:created xsi:type="dcterms:W3CDTF">2019-11-15T00:56:00Z</dcterms:created>
  <dcterms:modified xsi:type="dcterms:W3CDTF">2025-02-19T23:31:00Z</dcterms:modified>
</cp:coreProperties>
</file>